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D99AD" w14:textId="77777777" w:rsidR="008F603F" w:rsidRDefault="008D375B" w:rsidP="00D25B6F">
      <w:pPr>
        <w:pStyle w:val="BodyText"/>
        <w:tabs>
          <w:tab w:val="left" w:pos="7319"/>
        </w:tabs>
        <w:spacing w:before="0"/>
        <w:ind w:left="120" w:right="547"/>
      </w:pPr>
      <w:r>
        <w:t>California Department</w:t>
      </w:r>
      <w:r>
        <w:rPr>
          <w:spacing w:val="-8"/>
        </w:rPr>
        <w:t xml:space="preserve"> </w:t>
      </w:r>
      <w:r>
        <w:t>of</w:t>
      </w:r>
      <w:r>
        <w:rPr>
          <w:spacing w:val="-1"/>
        </w:rPr>
        <w:t xml:space="preserve"> </w:t>
      </w:r>
      <w:r>
        <w:t>Education</w:t>
      </w:r>
    </w:p>
    <w:p w14:paraId="1DFB5E0D" w14:textId="4FAD7B75" w:rsidR="00556FAA" w:rsidRDefault="00F809EF" w:rsidP="00D25B6F">
      <w:pPr>
        <w:pStyle w:val="BodyText"/>
        <w:tabs>
          <w:tab w:val="left" w:pos="7319"/>
        </w:tabs>
        <w:spacing w:before="0"/>
        <w:ind w:left="120" w:right="547"/>
      </w:pPr>
      <w:r>
        <w:t>October</w:t>
      </w:r>
      <w:r w:rsidR="008D375B">
        <w:t xml:space="preserve"> 2022 </w:t>
      </w:r>
    </w:p>
    <w:p w14:paraId="0215559B" w14:textId="22D34499" w:rsidR="001E2DBB" w:rsidRDefault="008D375B" w:rsidP="00D25B6F">
      <w:pPr>
        <w:pStyle w:val="BodyText"/>
        <w:tabs>
          <w:tab w:val="left" w:pos="7319"/>
        </w:tabs>
        <w:spacing w:before="0"/>
        <w:ind w:left="120" w:right="547"/>
      </w:pPr>
      <w:r>
        <w:t>Early Education</w:t>
      </w:r>
      <w:r>
        <w:rPr>
          <w:spacing w:val="-2"/>
        </w:rPr>
        <w:t xml:space="preserve"> </w:t>
      </w:r>
      <w:r>
        <w:t>Division</w:t>
      </w:r>
    </w:p>
    <w:p w14:paraId="0215559C" w14:textId="77777777" w:rsidR="001E2DBB" w:rsidRDefault="001E2DBB">
      <w:pPr>
        <w:pStyle w:val="BodyText"/>
        <w:spacing w:before="3"/>
        <w:rPr>
          <w:sz w:val="31"/>
        </w:rPr>
      </w:pPr>
    </w:p>
    <w:p w14:paraId="0215559D" w14:textId="07F5A7D2" w:rsidR="001E2DBB" w:rsidRDefault="00556FAA" w:rsidP="004A49CF">
      <w:pPr>
        <w:pStyle w:val="Heading1"/>
        <w:jc w:val="center"/>
      </w:pPr>
      <w:bookmarkStart w:id="0" w:name="California_State_Preschool_Program_Conti"/>
      <w:bookmarkEnd w:id="0"/>
      <w:r w:rsidRPr="627B1336">
        <w:t xml:space="preserve">Fiscal Year 2023–24 </w:t>
      </w:r>
      <w:r w:rsidR="008D375B" w:rsidRPr="627B1336">
        <w:t xml:space="preserve">Continued Funding Application </w:t>
      </w:r>
      <w:r w:rsidRPr="627B1336">
        <w:t xml:space="preserve">Overview and </w:t>
      </w:r>
      <w:r w:rsidR="008D375B" w:rsidRPr="627B1336">
        <w:t>Instructions</w:t>
      </w:r>
    </w:p>
    <w:p w14:paraId="0215559E" w14:textId="77777777" w:rsidR="001E2DBB" w:rsidRDefault="001E2DBB">
      <w:pPr>
        <w:pStyle w:val="BodyText"/>
        <w:spacing w:before="8"/>
        <w:rPr>
          <w:b/>
          <w:sz w:val="41"/>
        </w:rPr>
      </w:pPr>
    </w:p>
    <w:p w14:paraId="0215559F" w14:textId="77777777" w:rsidR="001E2DBB" w:rsidRDefault="008D375B" w:rsidP="004A49CF">
      <w:pPr>
        <w:pStyle w:val="Heading2"/>
      </w:pPr>
      <w:bookmarkStart w:id="1" w:name="Overview"/>
      <w:bookmarkEnd w:id="1"/>
      <w:r>
        <w:t>Overview</w:t>
      </w:r>
    </w:p>
    <w:p w14:paraId="70F861C7" w14:textId="022D5DB5" w:rsidR="000F63AD" w:rsidRPr="000B4F95" w:rsidRDefault="5D14346F" w:rsidP="000F63AD">
      <w:pPr>
        <w:pStyle w:val="BodyText"/>
        <w:spacing w:before="241" w:after="360"/>
        <w:ind w:left="120" w:right="222"/>
      </w:pPr>
      <w:r w:rsidRPr="000B4F95">
        <w:t xml:space="preserve">Contractors operating a </w:t>
      </w:r>
      <w:r w:rsidR="008D375B" w:rsidRPr="000B4F95">
        <w:t xml:space="preserve">California State Preschool Program (CSPP) </w:t>
      </w:r>
      <w:r w:rsidR="131E072D" w:rsidRPr="000B4F95">
        <w:t>and</w:t>
      </w:r>
      <w:r w:rsidR="001E5F6A" w:rsidRPr="000B4F95">
        <w:t>/or</w:t>
      </w:r>
      <w:r w:rsidR="74F8EE3F" w:rsidRPr="000B4F95">
        <w:t xml:space="preserve"> a</w:t>
      </w:r>
      <w:r w:rsidR="131E072D" w:rsidRPr="000B4F95">
        <w:t xml:space="preserve"> Prekindergarten and Family Literacy Support (CPKS) </w:t>
      </w:r>
      <w:r w:rsidR="36C427FC" w:rsidRPr="000B4F95">
        <w:t>program</w:t>
      </w:r>
      <w:r w:rsidR="36C427FC" w:rsidRPr="000B4F95">
        <w:rPr>
          <w:color w:val="498205"/>
        </w:rPr>
        <w:t xml:space="preserve"> </w:t>
      </w:r>
      <w:r w:rsidR="008D375B" w:rsidRPr="000B4F95">
        <w:t xml:space="preserve">must review the following instructions prior to completing the Continued Funding Application (CFA) for fiscal year (FY) 2023–24. </w:t>
      </w:r>
    </w:p>
    <w:p w14:paraId="38B56DB8" w14:textId="77777777" w:rsidR="008D375B" w:rsidRPr="000B4F95" w:rsidRDefault="6022BC82" w:rsidP="004A49CF">
      <w:pPr>
        <w:pStyle w:val="Heading2"/>
      </w:pPr>
      <w:r w:rsidRPr="000B4F95">
        <w:t>Methods to Submit the CFA</w:t>
      </w:r>
    </w:p>
    <w:p w14:paraId="2BB0A266" w14:textId="4A9ED5DB" w:rsidR="6022BC82" w:rsidRPr="000B4F95" w:rsidRDefault="6022BC82" w:rsidP="627B1336">
      <w:pPr>
        <w:pStyle w:val="BodyText"/>
        <w:spacing w:before="1"/>
        <w:ind w:left="120"/>
      </w:pPr>
      <w:r w:rsidRPr="000B4F95">
        <w:t xml:space="preserve">The CFA must </w:t>
      </w:r>
      <w:proofErr w:type="gramStart"/>
      <w:r w:rsidRPr="000B4F95">
        <w:t>be submitted</w:t>
      </w:r>
      <w:proofErr w:type="gramEnd"/>
      <w:r w:rsidRPr="000B4F95">
        <w:t xml:space="preserve"> electronically or physically by mail. Electronic submissions of the CFA </w:t>
      </w:r>
      <w:proofErr w:type="gramStart"/>
      <w:r w:rsidRPr="000B4F95">
        <w:t>are encouraged</w:t>
      </w:r>
      <w:proofErr w:type="gramEnd"/>
      <w:r w:rsidRPr="000B4F95">
        <w:t>.</w:t>
      </w:r>
      <w:r w:rsidR="5C11F3CD" w:rsidRPr="000B4F95">
        <w:t xml:space="preserve"> Remember to keep a copy of the signed CFA for your records.</w:t>
      </w:r>
    </w:p>
    <w:p w14:paraId="61D2E1B9" w14:textId="77777777" w:rsidR="627B1336" w:rsidRPr="000B4F95" w:rsidRDefault="627B1336" w:rsidP="627B1336">
      <w:pPr>
        <w:pStyle w:val="BodyText"/>
      </w:pPr>
    </w:p>
    <w:p w14:paraId="3162C6EA" w14:textId="77777777" w:rsidR="6022BC82" w:rsidRPr="000B4F95" w:rsidRDefault="6022BC82" w:rsidP="004A49CF">
      <w:pPr>
        <w:pStyle w:val="Heading2"/>
      </w:pPr>
      <w:r w:rsidRPr="000B4F95">
        <w:t>Electronic CFA</w:t>
      </w:r>
    </w:p>
    <w:p w14:paraId="540AA917" w14:textId="77777777" w:rsidR="627B1336" w:rsidRPr="000B4F95" w:rsidRDefault="627B1336" w:rsidP="627B1336">
      <w:pPr>
        <w:pStyle w:val="BodyText"/>
        <w:rPr>
          <w:b/>
          <w:bCs/>
        </w:rPr>
      </w:pPr>
    </w:p>
    <w:p w14:paraId="33841733" w14:textId="77777777" w:rsidR="6022BC82" w:rsidRPr="000B4F95" w:rsidRDefault="6022BC82" w:rsidP="627B1336">
      <w:pPr>
        <w:pStyle w:val="Heading3"/>
        <w:ind w:left="120"/>
      </w:pPr>
      <w:r w:rsidRPr="000B4F95">
        <w:t>Option 1: Electronic CFA with a Digital Signature</w:t>
      </w:r>
    </w:p>
    <w:p w14:paraId="107639E1" w14:textId="77777777" w:rsidR="627B1336" w:rsidRPr="000B4F95" w:rsidRDefault="627B1336" w:rsidP="627B1336">
      <w:pPr>
        <w:pStyle w:val="BodyText"/>
        <w:rPr>
          <w:b/>
          <w:bCs/>
          <w:i/>
          <w:iCs/>
        </w:rPr>
      </w:pPr>
    </w:p>
    <w:p w14:paraId="558D4621" w14:textId="5EE3F370" w:rsidR="6022BC82" w:rsidRPr="000B4F95" w:rsidRDefault="6022BC82" w:rsidP="627B1336">
      <w:pPr>
        <w:pStyle w:val="BodyText"/>
        <w:spacing w:before="0"/>
        <w:ind w:left="120" w:right="207"/>
      </w:pPr>
      <w:proofErr w:type="gramStart"/>
      <w:r w:rsidRPr="000B4F95">
        <w:t>The CFA signature pages must be digitally signed by the contractor’s authorized representative</w:t>
      </w:r>
      <w:proofErr w:type="gramEnd"/>
      <w:r w:rsidRPr="000B4F95">
        <w:t xml:space="preserve"> if submitting the CFA electronically. Instructions for each signature page </w:t>
      </w:r>
      <w:proofErr w:type="gramStart"/>
      <w:r w:rsidRPr="000B4F95">
        <w:t>are found</w:t>
      </w:r>
      <w:proofErr w:type="gramEnd"/>
      <w:r w:rsidRPr="000B4F95">
        <w:t xml:space="preserve"> in each applicable section within this document.</w:t>
      </w:r>
    </w:p>
    <w:p w14:paraId="26F67735" w14:textId="406619CB" w:rsidR="6B112410" w:rsidRPr="000B4F95" w:rsidRDefault="6B112410" w:rsidP="627B1336">
      <w:pPr>
        <w:pStyle w:val="BodyText"/>
        <w:spacing w:before="241"/>
        <w:ind w:left="120" w:right="222"/>
        <w:rPr>
          <w:b/>
          <w:bCs/>
        </w:rPr>
      </w:pPr>
      <w:r w:rsidRPr="000B4F95">
        <w:rPr>
          <w:b/>
          <w:bCs/>
        </w:rPr>
        <w:t>Electronic Submission Instructions</w:t>
      </w:r>
    </w:p>
    <w:p w14:paraId="55CB3F2F" w14:textId="77777777" w:rsidR="627B1336" w:rsidRPr="000B4F95" w:rsidRDefault="627B1336" w:rsidP="627B1336">
      <w:pPr>
        <w:pStyle w:val="BodyText"/>
      </w:pPr>
    </w:p>
    <w:p w14:paraId="0340F928" w14:textId="40EB8950" w:rsidR="6B112410" w:rsidRPr="000B4F95" w:rsidRDefault="6B112410" w:rsidP="627B1336">
      <w:pPr>
        <w:pStyle w:val="ListParagraph"/>
        <w:numPr>
          <w:ilvl w:val="0"/>
          <w:numId w:val="7"/>
        </w:numPr>
        <w:tabs>
          <w:tab w:val="left" w:pos="840"/>
        </w:tabs>
        <w:ind w:right="309"/>
        <w:rPr>
          <w:sz w:val="24"/>
          <w:szCs w:val="24"/>
        </w:rPr>
      </w:pPr>
      <w:r w:rsidRPr="000B4F95">
        <w:rPr>
          <w:sz w:val="24"/>
          <w:szCs w:val="24"/>
        </w:rPr>
        <w:t>Download</w:t>
      </w:r>
      <w:r w:rsidR="00974BD0" w:rsidRPr="000B4F95">
        <w:rPr>
          <w:sz w:val="24"/>
          <w:szCs w:val="24"/>
        </w:rPr>
        <w:t>, complete, and save</w:t>
      </w:r>
      <w:r w:rsidRPr="000B4F95">
        <w:rPr>
          <w:sz w:val="24"/>
          <w:szCs w:val="24"/>
        </w:rPr>
        <w:t xml:space="preserve"> all required </w:t>
      </w:r>
      <w:r w:rsidR="00974BD0" w:rsidRPr="000B4F95">
        <w:rPr>
          <w:sz w:val="24"/>
          <w:szCs w:val="24"/>
        </w:rPr>
        <w:t>supporting documents</w:t>
      </w:r>
      <w:r w:rsidRPr="000B4F95">
        <w:rPr>
          <w:sz w:val="24"/>
          <w:szCs w:val="24"/>
        </w:rPr>
        <w:t xml:space="preserve"> from the </w:t>
      </w:r>
      <w:r w:rsidR="00D25B6F" w:rsidRPr="000B4F95">
        <w:rPr>
          <w:sz w:val="24"/>
          <w:szCs w:val="24"/>
        </w:rPr>
        <w:t>CFA web page</w:t>
      </w:r>
      <w:r w:rsidR="00E435CD" w:rsidRPr="000B4F95">
        <w:rPr>
          <w:sz w:val="24"/>
          <w:szCs w:val="24"/>
        </w:rPr>
        <w:t xml:space="preserve"> at </w:t>
      </w:r>
      <w:hyperlink r:id="rId11" w:tooltip="CFA web page" w:history="1">
        <w:r w:rsidR="00E435CD" w:rsidRPr="000B4F95">
          <w:rPr>
            <w:rStyle w:val="Hyperlink"/>
            <w:sz w:val="24"/>
            <w:szCs w:val="24"/>
          </w:rPr>
          <w:t>https://www.cde.ca.gov/sp/cd/ci/cfaforms2324.asp</w:t>
        </w:r>
      </w:hyperlink>
      <w:r w:rsidR="00E435CD" w:rsidRPr="000B4F95">
        <w:rPr>
          <w:sz w:val="24"/>
          <w:szCs w:val="24"/>
        </w:rPr>
        <w:t xml:space="preserve">. </w:t>
      </w:r>
      <w:r w:rsidR="00974BD0" w:rsidRPr="000B4F95">
        <w:rPr>
          <w:sz w:val="24"/>
          <w:szCs w:val="24"/>
        </w:rPr>
        <w:t xml:space="preserve">These forms will need to </w:t>
      </w:r>
      <w:proofErr w:type="gramStart"/>
      <w:r w:rsidR="00974BD0" w:rsidRPr="000B4F95">
        <w:rPr>
          <w:sz w:val="24"/>
          <w:szCs w:val="24"/>
        </w:rPr>
        <w:t>be uploaded</w:t>
      </w:r>
      <w:proofErr w:type="gramEnd"/>
      <w:r w:rsidR="00974BD0" w:rsidRPr="000B4F95">
        <w:rPr>
          <w:sz w:val="24"/>
          <w:szCs w:val="24"/>
        </w:rPr>
        <w:t xml:space="preserve"> as a part of the application process.</w:t>
      </w:r>
    </w:p>
    <w:p w14:paraId="2430EB01" w14:textId="1CA65C03" w:rsidR="6B112410" w:rsidRPr="000B4F95" w:rsidRDefault="6B112410" w:rsidP="627B1336">
      <w:pPr>
        <w:pStyle w:val="ListParagraph"/>
        <w:numPr>
          <w:ilvl w:val="0"/>
          <w:numId w:val="7"/>
        </w:numPr>
        <w:tabs>
          <w:tab w:val="left" w:pos="840"/>
        </w:tabs>
        <w:ind w:right="309"/>
        <w:rPr>
          <w:sz w:val="24"/>
          <w:szCs w:val="24"/>
        </w:rPr>
      </w:pPr>
      <w:r w:rsidRPr="000B4F95">
        <w:rPr>
          <w:sz w:val="24"/>
          <w:szCs w:val="24"/>
        </w:rPr>
        <w:t>Access and complete the CFA electronically on the CFA web page by selecting ‘CFA</w:t>
      </w:r>
      <w:r w:rsidR="00917868" w:rsidRPr="000B4F95">
        <w:rPr>
          <w:sz w:val="24"/>
          <w:szCs w:val="24"/>
        </w:rPr>
        <w:t>.’</w:t>
      </w:r>
      <w:r w:rsidRPr="000B4F95">
        <w:rPr>
          <w:sz w:val="24"/>
          <w:szCs w:val="24"/>
        </w:rPr>
        <w:t xml:space="preserve"> </w:t>
      </w:r>
      <w:r w:rsidR="003575B5" w:rsidRPr="000B4F95">
        <w:rPr>
          <w:sz w:val="24"/>
          <w:szCs w:val="24"/>
        </w:rPr>
        <w:t xml:space="preserve">The CFA must </w:t>
      </w:r>
      <w:proofErr w:type="gramStart"/>
      <w:r w:rsidR="003575B5" w:rsidRPr="000B4F95">
        <w:rPr>
          <w:sz w:val="24"/>
          <w:szCs w:val="24"/>
        </w:rPr>
        <w:t>be completed</w:t>
      </w:r>
      <w:proofErr w:type="gramEnd"/>
      <w:r w:rsidR="003575B5" w:rsidRPr="000B4F95">
        <w:rPr>
          <w:sz w:val="24"/>
          <w:szCs w:val="24"/>
        </w:rPr>
        <w:t xml:space="preserve"> by a user who has been delegated the authority to sign contractual documents on behalf of the agency. </w:t>
      </w:r>
      <w:r w:rsidR="00974BD0" w:rsidRPr="000B4F95">
        <w:rPr>
          <w:sz w:val="24"/>
          <w:szCs w:val="24"/>
        </w:rPr>
        <w:t xml:space="preserve">The CFA will </w:t>
      </w:r>
      <w:proofErr w:type="gramStart"/>
      <w:r w:rsidR="00974BD0" w:rsidRPr="000B4F95">
        <w:rPr>
          <w:sz w:val="24"/>
          <w:szCs w:val="24"/>
        </w:rPr>
        <w:t>be completed</w:t>
      </w:r>
      <w:proofErr w:type="gramEnd"/>
      <w:r w:rsidR="00974BD0" w:rsidRPr="000B4F95">
        <w:rPr>
          <w:sz w:val="24"/>
          <w:szCs w:val="24"/>
        </w:rPr>
        <w:t xml:space="preserve"> online via software called Snap Survey.</w:t>
      </w:r>
    </w:p>
    <w:p w14:paraId="568D041D" w14:textId="00E12133" w:rsidR="6B112410" w:rsidRPr="000B4F95" w:rsidRDefault="6B112410" w:rsidP="627B1336">
      <w:pPr>
        <w:pStyle w:val="ListParagraph"/>
        <w:numPr>
          <w:ilvl w:val="0"/>
          <w:numId w:val="7"/>
        </w:numPr>
        <w:tabs>
          <w:tab w:val="left" w:pos="840"/>
        </w:tabs>
        <w:ind w:right="309"/>
        <w:rPr>
          <w:sz w:val="24"/>
          <w:szCs w:val="24"/>
        </w:rPr>
      </w:pPr>
      <w:r w:rsidRPr="000B4F95">
        <w:rPr>
          <w:sz w:val="24"/>
          <w:szCs w:val="24"/>
        </w:rPr>
        <w:t xml:space="preserve">Users will </w:t>
      </w:r>
      <w:proofErr w:type="gramStart"/>
      <w:r w:rsidRPr="000B4F95">
        <w:rPr>
          <w:sz w:val="24"/>
          <w:szCs w:val="24"/>
        </w:rPr>
        <w:t>be prompted</w:t>
      </w:r>
      <w:proofErr w:type="gramEnd"/>
      <w:r w:rsidRPr="000B4F95">
        <w:rPr>
          <w:sz w:val="24"/>
          <w:szCs w:val="24"/>
        </w:rPr>
        <w:t xml:space="preserve"> to attach completed </w:t>
      </w:r>
      <w:r w:rsidR="00974BD0" w:rsidRPr="000B4F95">
        <w:rPr>
          <w:sz w:val="24"/>
          <w:szCs w:val="24"/>
        </w:rPr>
        <w:t>supporting documents</w:t>
      </w:r>
      <w:r w:rsidRPr="000B4F95">
        <w:rPr>
          <w:sz w:val="24"/>
          <w:szCs w:val="24"/>
        </w:rPr>
        <w:t xml:space="preserve"> when completing the CFA electronically. Users will be unable to proceed to the next section of the electronic CFA until all required questions </w:t>
      </w:r>
      <w:proofErr w:type="gramStart"/>
      <w:r w:rsidRPr="000B4F95">
        <w:rPr>
          <w:sz w:val="24"/>
          <w:szCs w:val="24"/>
        </w:rPr>
        <w:t>are answered</w:t>
      </w:r>
      <w:proofErr w:type="gramEnd"/>
      <w:r w:rsidRPr="000B4F95">
        <w:rPr>
          <w:sz w:val="24"/>
          <w:szCs w:val="24"/>
        </w:rPr>
        <w:t>.</w:t>
      </w:r>
    </w:p>
    <w:p w14:paraId="37C16161" w14:textId="082FD9F9" w:rsidR="6B112410" w:rsidRPr="000B4F95" w:rsidRDefault="6B112410" w:rsidP="627B1336">
      <w:pPr>
        <w:pStyle w:val="ListParagraph"/>
        <w:numPr>
          <w:ilvl w:val="0"/>
          <w:numId w:val="7"/>
        </w:numPr>
        <w:tabs>
          <w:tab w:val="left" w:pos="840"/>
        </w:tabs>
        <w:ind w:right="309"/>
        <w:rPr>
          <w:sz w:val="24"/>
          <w:szCs w:val="24"/>
        </w:rPr>
      </w:pPr>
      <w:r w:rsidRPr="000B4F95">
        <w:rPr>
          <w:sz w:val="24"/>
          <w:szCs w:val="24"/>
        </w:rPr>
        <w:t xml:space="preserve">If you are unable to complete the CFA in one session, please select the ‘Save’ feature on the CFA. </w:t>
      </w:r>
      <w:r w:rsidRPr="000B4F95">
        <w:rPr>
          <w:i/>
          <w:iCs/>
          <w:sz w:val="24"/>
          <w:szCs w:val="24"/>
        </w:rPr>
        <w:t>Users</w:t>
      </w:r>
      <w:r w:rsidR="00F051C6" w:rsidRPr="000B4F95">
        <w:rPr>
          <w:i/>
          <w:iCs/>
          <w:sz w:val="24"/>
          <w:szCs w:val="24"/>
        </w:rPr>
        <w:t xml:space="preserve"> that </w:t>
      </w:r>
      <w:r w:rsidR="0093222C" w:rsidRPr="000B4F95">
        <w:rPr>
          <w:i/>
          <w:iCs/>
          <w:sz w:val="24"/>
          <w:szCs w:val="24"/>
        </w:rPr>
        <w:t>make this selection</w:t>
      </w:r>
      <w:r w:rsidRPr="000B4F95">
        <w:rPr>
          <w:i/>
          <w:iCs/>
          <w:sz w:val="24"/>
          <w:szCs w:val="24"/>
        </w:rPr>
        <w:t xml:space="preserve"> will be provided with a link and password to return to their application </w:t>
      </w:r>
      <w:proofErr w:type="gramStart"/>
      <w:r w:rsidRPr="000B4F95">
        <w:rPr>
          <w:i/>
          <w:iCs/>
          <w:sz w:val="24"/>
          <w:szCs w:val="24"/>
        </w:rPr>
        <w:t>at a later date</w:t>
      </w:r>
      <w:proofErr w:type="gramEnd"/>
      <w:r w:rsidR="00547E81" w:rsidRPr="000B4F95">
        <w:rPr>
          <w:i/>
          <w:iCs/>
          <w:sz w:val="24"/>
          <w:szCs w:val="24"/>
        </w:rPr>
        <w:t>/time</w:t>
      </w:r>
      <w:r w:rsidRPr="000B4F95">
        <w:rPr>
          <w:i/>
          <w:iCs/>
          <w:sz w:val="24"/>
          <w:szCs w:val="24"/>
        </w:rPr>
        <w:t>.</w:t>
      </w:r>
    </w:p>
    <w:p w14:paraId="12A5D72A" w14:textId="29AB218B" w:rsidR="6B112410" w:rsidRPr="000B4F95" w:rsidRDefault="6B112410" w:rsidP="627B1336">
      <w:pPr>
        <w:pStyle w:val="ListParagraph"/>
        <w:numPr>
          <w:ilvl w:val="0"/>
          <w:numId w:val="7"/>
        </w:numPr>
        <w:tabs>
          <w:tab w:val="left" w:pos="840"/>
        </w:tabs>
        <w:ind w:right="309"/>
        <w:rPr>
          <w:sz w:val="24"/>
          <w:szCs w:val="24"/>
        </w:rPr>
      </w:pPr>
      <w:r w:rsidRPr="000B4F95">
        <w:rPr>
          <w:sz w:val="24"/>
          <w:szCs w:val="24"/>
        </w:rPr>
        <w:t>Sign and submit the CFA electronically.</w:t>
      </w:r>
      <w:r w:rsidR="007C16A0" w:rsidRPr="000B4F95">
        <w:rPr>
          <w:sz w:val="24"/>
          <w:szCs w:val="24"/>
        </w:rPr>
        <w:t xml:space="preserve"> The CFA must </w:t>
      </w:r>
      <w:proofErr w:type="gramStart"/>
      <w:r w:rsidR="007C16A0" w:rsidRPr="000B4F95">
        <w:rPr>
          <w:sz w:val="24"/>
          <w:szCs w:val="24"/>
        </w:rPr>
        <w:t>be signed</w:t>
      </w:r>
      <w:proofErr w:type="gramEnd"/>
      <w:r w:rsidR="007C16A0" w:rsidRPr="000B4F95">
        <w:rPr>
          <w:sz w:val="24"/>
          <w:szCs w:val="24"/>
        </w:rPr>
        <w:t xml:space="preserve"> by a user who has been delegated the authority to sign contractual documents on behalf of the agency.</w:t>
      </w:r>
    </w:p>
    <w:p w14:paraId="4DCFCCED" w14:textId="74C22CD9" w:rsidR="00974BD0" w:rsidRPr="000B4F95" w:rsidRDefault="007C16A0" w:rsidP="008F603F">
      <w:pPr>
        <w:pStyle w:val="ListParagraph"/>
        <w:numPr>
          <w:ilvl w:val="0"/>
          <w:numId w:val="7"/>
        </w:numPr>
        <w:tabs>
          <w:tab w:val="left" w:pos="840"/>
        </w:tabs>
        <w:ind w:right="309"/>
        <w:rPr>
          <w:sz w:val="24"/>
          <w:szCs w:val="24"/>
        </w:rPr>
      </w:pPr>
      <w:r w:rsidRPr="000B4F95">
        <w:rPr>
          <w:sz w:val="24"/>
          <w:szCs w:val="24"/>
        </w:rPr>
        <w:t xml:space="preserve">Users </w:t>
      </w:r>
      <w:r w:rsidR="00974BD0" w:rsidRPr="000B4F95">
        <w:rPr>
          <w:sz w:val="24"/>
          <w:szCs w:val="24"/>
        </w:rPr>
        <w:t xml:space="preserve">will receive an email confirming receipt of </w:t>
      </w:r>
      <w:r w:rsidRPr="000B4F95">
        <w:rPr>
          <w:sz w:val="24"/>
          <w:szCs w:val="24"/>
        </w:rPr>
        <w:t>the</w:t>
      </w:r>
      <w:r w:rsidR="00974BD0" w:rsidRPr="000B4F95">
        <w:rPr>
          <w:sz w:val="24"/>
          <w:szCs w:val="24"/>
        </w:rPr>
        <w:t xml:space="preserve"> application. </w:t>
      </w:r>
    </w:p>
    <w:p w14:paraId="560F4EE4" w14:textId="14A7825E" w:rsidR="004725B1" w:rsidRPr="000B4F95" w:rsidRDefault="006240CE" w:rsidP="627B1336">
      <w:pPr>
        <w:pStyle w:val="ListParagraph"/>
        <w:numPr>
          <w:ilvl w:val="0"/>
          <w:numId w:val="7"/>
        </w:numPr>
        <w:tabs>
          <w:tab w:val="left" w:pos="840"/>
        </w:tabs>
        <w:ind w:right="309"/>
        <w:rPr>
          <w:sz w:val="24"/>
          <w:szCs w:val="24"/>
        </w:rPr>
      </w:pPr>
      <w:r w:rsidRPr="000B4F95">
        <w:rPr>
          <w:sz w:val="24"/>
          <w:szCs w:val="24"/>
        </w:rPr>
        <w:lastRenderedPageBreak/>
        <w:t>The user who signed the CFA</w:t>
      </w:r>
      <w:r w:rsidR="00974BD0" w:rsidRPr="000B4F95">
        <w:rPr>
          <w:sz w:val="24"/>
          <w:szCs w:val="24"/>
        </w:rPr>
        <w:t xml:space="preserve"> must follow up </w:t>
      </w:r>
      <w:r w:rsidR="00917868" w:rsidRPr="000B4F95">
        <w:rPr>
          <w:sz w:val="24"/>
          <w:szCs w:val="24"/>
        </w:rPr>
        <w:t xml:space="preserve">on </w:t>
      </w:r>
      <w:r w:rsidR="00974BD0" w:rsidRPr="000B4F95">
        <w:rPr>
          <w:sz w:val="24"/>
          <w:szCs w:val="24"/>
        </w:rPr>
        <w:t xml:space="preserve">submission by sending an email to </w:t>
      </w:r>
      <w:hyperlink r:id="rId12" w:tooltip="CFA@cde.ca.gov">
        <w:r w:rsidR="00974BD0" w:rsidRPr="000B4F95">
          <w:rPr>
            <w:rStyle w:val="Hyperlink"/>
            <w:sz w:val="24"/>
            <w:szCs w:val="24"/>
          </w:rPr>
          <w:t>CFA@cde.ca.gov</w:t>
        </w:r>
      </w:hyperlink>
      <w:r w:rsidR="00974BD0" w:rsidRPr="000B4F95">
        <w:rPr>
          <w:sz w:val="24"/>
          <w:szCs w:val="24"/>
        </w:rPr>
        <w:t xml:space="preserve"> </w:t>
      </w:r>
      <w:r w:rsidR="0060785B" w:rsidRPr="000B4F95">
        <w:rPr>
          <w:sz w:val="24"/>
          <w:szCs w:val="24"/>
        </w:rPr>
        <w:t>to</w:t>
      </w:r>
      <w:r w:rsidR="00974BD0" w:rsidRPr="000B4F95">
        <w:rPr>
          <w:sz w:val="24"/>
          <w:szCs w:val="24"/>
        </w:rPr>
        <w:t xml:space="preserve"> certif</w:t>
      </w:r>
      <w:r w:rsidR="0060785B" w:rsidRPr="000B4F95">
        <w:rPr>
          <w:sz w:val="24"/>
          <w:szCs w:val="24"/>
        </w:rPr>
        <w:t xml:space="preserve">y </w:t>
      </w:r>
      <w:r w:rsidR="3DC694C7" w:rsidRPr="000B4F95">
        <w:rPr>
          <w:sz w:val="24"/>
          <w:szCs w:val="24"/>
        </w:rPr>
        <w:t>that the</w:t>
      </w:r>
      <w:r w:rsidR="00974BD0" w:rsidRPr="000B4F95">
        <w:rPr>
          <w:sz w:val="24"/>
          <w:szCs w:val="24"/>
        </w:rPr>
        <w:t xml:space="preserve"> application is complete. </w:t>
      </w:r>
      <w:r w:rsidR="00974BD0" w:rsidRPr="000B4F95">
        <w:rPr>
          <w:b/>
          <w:bCs/>
          <w:i/>
          <w:iCs/>
          <w:sz w:val="24"/>
          <w:szCs w:val="24"/>
        </w:rPr>
        <w:t>Your application will be incomplete without this email certification.</w:t>
      </w:r>
    </w:p>
    <w:p w14:paraId="0E9D32A1" w14:textId="548AE194" w:rsidR="009C71ED" w:rsidRPr="000B4F95" w:rsidRDefault="005F5B97" w:rsidP="7C4C1674">
      <w:pPr>
        <w:pStyle w:val="ListParagraph"/>
        <w:numPr>
          <w:ilvl w:val="1"/>
          <w:numId w:val="7"/>
        </w:numPr>
        <w:tabs>
          <w:tab w:val="left" w:pos="840"/>
        </w:tabs>
        <w:ind w:right="309"/>
        <w:rPr>
          <w:sz w:val="24"/>
          <w:szCs w:val="24"/>
        </w:rPr>
      </w:pPr>
      <w:r w:rsidRPr="000B4F95">
        <w:rPr>
          <w:sz w:val="24"/>
          <w:szCs w:val="24"/>
        </w:rPr>
        <w:t>The</w:t>
      </w:r>
      <w:r w:rsidR="009C71ED" w:rsidRPr="000B4F95">
        <w:rPr>
          <w:sz w:val="24"/>
          <w:szCs w:val="24"/>
        </w:rPr>
        <w:t xml:space="preserve"> message should read: “I have electronically submitted the Continuing Funding Application (CFA) to the California Department of Education on behalf of my agency/organization. I certify that I </w:t>
      </w:r>
      <w:proofErr w:type="gramStart"/>
      <w:r w:rsidR="009C71ED" w:rsidRPr="000B4F95">
        <w:rPr>
          <w:sz w:val="24"/>
          <w:szCs w:val="24"/>
        </w:rPr>
        <w:t>was authorized</w:t>
      </w:r>
      <w:proofErr w:type="gramEnd"/>
      <w:r w:rsidR="009C71ED" w:rsidRPr="000B4F95">
        <w:rPr>
          <w:sz w:val="24"/>
          <w:szCs w:val="24"/>
        </w:rPr>
        <w:t xml:space="preserve"> to submit the CFA for [Insert Contractor Name], vendor number [XXXX]. [Insert Contractor Name] intends for the CFA transaction to </w:t>
      </w:r>
      <w:proofErr w:type="gramStart"/>
      <w:r w:rsidR="009C71ED" w:rsidRPr="000B4F95">
        <w:rPr>
          <w:sz w:val="24"/>
          <w:szCs w:val="24"/>
        </w:rPr>
        <w:t>be completed</w:t>
      </w:r>
      <w:proofErr w:type="gramEnd"/>
      <w:r w:rsidR="009C71ED" w:rsidRPr="000B4F95">
        <w:rPr>
          <w:sz w:val="24"/>
          <w:szCs w:val="24"/>
        </w:rPr>
        <w:t xml:space="preserve"> by electronic means, which shall have the same effect as if it were signed in ink on a piece of paper, and all signatures included with the CFA are intended to be binding upon [Insert Contractor Name].”</w:t>
      </w:r>
    </w:p>
    <w:p w14:paraId="466199D7" w14:textId="3C9544CF" w:rsidR="627B1336" w:rsidRPr="000B4F95" w:rsidRDefault="627B1336" w:rsidP="627B1336">
      <w:pPr>
        <w:pStyle w:val="BodyText"/>
        <w:spacing w:before="0"/>
        <w:ind w:left="120" w:right="207"/>
      </w:pPr>
    </w:p>
    <w:p w14:paraId="2DFA6110" w14:textId="0CBEE9D9" w:rsidR="6022BC82" w:rsidRPr="000B4F95" w:rsidRDefault="6022BC82" w:rsidP="627B1336">
      <w:pPr>
        <w:pStyle w:val="Heading3"/>
        <w:ind w:left="120"/>
      </w:pPr>
      <w:r w:rsidRPr="000B4F95">
        <w:t>Option 2: Physical CFA by Mail (Hard Copy)</w:t>
      </w:r>
    </w:p>
    <w:p w14:paraId="1F4C849B" w14:textId="77777777" w:rsidR="627B1336" w:rsidRPr="000B4F95" w:rsidRDefault="627B1336" w:rsidP="627B1336">
      <w:pPr>
        <w:pStyle w:val="BodyText"/>
        <w:rPr>
          <w:b/>
          <w:bCs/>
        </w:rPr>
      </w:pPr>
    </w:p>
    <w:p w14:paraId="280BC23E" w14:textId="77777777" w:rsidR="6022BC82" w:rsidRPr="000B4F95" w:rsidRDefault="6022BC82" w:rsidP="627B1336">
      <w:pPr>
        <w:pStyle w:val="BodyText"/>
        <w:spacing w:before="1"/>
        <w:ind w:left="120"/>
        <w:jc w:val="both"/>
      </w:pPr>
      <w:r w:rsidRPr="000B4F95">
        <w:t xml:space="preserve">Physical CFAs may </w:t>
      </w:r>
      <w:proofErr w:type="gramStart"/>
      <w:r w:rsidRPr="000B4F95">
        <w:t>be mailed</w:t>
      </w:r>
      <w:proofErr w:type="gramEnd"/>
      <w:r w:rsidRPr="000B4F95">
        <w:t xml:space="preserve"> to the CDE, EED. All signatures in the CFA must be in</w:t>
      </w:r>
    </w:p>
    <w:p w14:paraId="5B1240DA" w14:textId="77777777" w:rsidR="6022BC82" w:rsidRPr="000B4F95" w:rsidRDefault="6022BC82" w:rsidP="627B1336">
      <w:pPr>
        <w:ind w:left="120"/>
        <w:jc w:val="both"/>
        <w:rPr>
          <w:sz w:val="24"/>
          <w:szCs w:val="24"/>
        </w:rPr>
      </w:pPr>
      <w:r w:rsidRPr="000B4F95">
        <w:rPr>
          <w:b/>
          <w:bCs/>
          <w:color w:val="1F487C"/>
          <w:sz w:val="24"/>
          <w:szCs w:val="24"/>
        </w:rPr>
        <w:t>blue ink</w:t>
      </w:r>
      <w:r w:rsidRPr="000B4F95">
        <w:rPr>
          <w:color w:val="1F487C"/>
          <w:sz w:val="24"/>
          <w:szCs w:val="24"/>
        </w:rPr>
        <w:t>.</w:t>
      </w:r>
    </w:p>
    <w:p w14:paraId="354FFAC6" w14:textId="77777777" w:rsidR="627B1336" w:rsidRPr="000B4F95" w:rsidRDefault="627B1336" w:rsidP="627B1336">
      <w:pPr>
        <w:pStyle w:val="BodyText"/>
        <w:spacing w:before="9"/>
      </w:pPr>
    </w:p>
    <w:p w14:paraId="69636614" w14:textId="41C26D1E" w:rsidR="6022BC82" w:rsidRPr="000B4F95" w:rsidRDefault="6022BC82" w:rsidP="008F603F">
      <w:pPr>
        <w:rPr>
          <w:sz w:val="24"/>
          <w:szCs w:val="24"/>
        </w:rPr>
      </w:pPr>
      <w:r w:rsidRPr="000B4F95">
        <w:rPr>
          <w:sz w:val="24"/>
          <w:szCs w:val="24"/>
        </w:rPr>
        <w:t>If submitting by mail, send the completed and signed CFA and all required attachments to the following address:</w:t>
      </w:r>
    </w:p>
    <w:p w14:paraId="424FC0D1" w14:textId="77777777" w:rsidR="627B1336" w:rsidRPr="000B4F95" w:rsidRDefault="627B1336" w:rsidP="627B1336">
      <w:pPr>
        <w:pStyle w:val="BodyText"/>
        <w:spacing w:before="9"/>
      </w:pPr>
    </w:p>
    <w:p w14:paraId="4A1314D6" w14:textId="73C550AF" w:rsidR="00917868" w:rsidRPr="000B4F95" w:rsidRDefault="6022BC82" w:rsidP="008F603F">
      <w:pPr>
        <w:pStyle w:val="Heading2"/>
        <w:spacing w:line="247" w:lineRule="auto"/>
        <w:ind w:left="2340" w:right="2380" w:firstLine="2"/>
        <w:jc w:val="center"/>
      </w:pPr>
      <w:r w:rsidRPr="000B4F95">
        <w:t xml:space="preserve">Continued Funding Application </w:t>
      </w:r>
      <w:r w:rsidR="00917868" w:rsidRPr="000B4F95">
        <w:t>2023–24</w:t>
      </w:r>
    </w:p>
    <w:p w14:paraId="1354DA8D" w14:textId="27ECFF83" w:rsidR="6022BC82" w:rsidRPr="000B4F95" w:rsidRDefault="6022BC82" w:rsidP="008F603F">
      <w:pPr>
        <w:pStyle w:val="Heading2"/>
        <w:spacing w:line="247" w:lineRule="auto"/>
        <w:ind w:left="2786" w:right="2764" w:firstLine="2"/>
        <w:jc w:val="center"/>
        <w:rPr>
          <w:b w:val="0"/>
        </w:rPr>
      </w:pPr>
      <w:r w:rsidRPr="000B4F95">
        <w:rPr>
          <w:b w:val="0"/>
        </w:rPr>
        <w:t>California Department of Education Early Education Division</w:t>
      </w:r>
    </w:p>
    <w:p w14:paraId="397468C2" w14:textId="6037FF29" w:rsidR="005051BB" w:rsidRPr="000B4F95" w:rsidRDefault="6022BC82" w:rsidP="008F603F">
      <w:pPr>
        <w:ind w:left="3179" w:right="3157"/>
        <w:jc w:val="center"/>
        <w:rPr>
          <w:sz w:val="24"/>
          <w:szCs w:val="24"/>
        </w:rPr>
      </w:pPr>
      <w:r w:rsidRPr="000B4F95">
        <w:rPr>
          <w:sz w:val="24"/>
          <w:szCs w:val="24"/>
        </w:rPr>
        <w:t>1430 N Street, Suite 3410</w:t>
      </w:r>
      <w:r w:rsidR="005051BB" w:rsidRPr="000B4F95">
        <w:rPr>
          <w:sz w:val="24"/>
          <w:szCs w:val="24"/>
        </w:rPr>
        <w:t xml:space="preserve"> </w:t>
      </w:r>
      <w:r w:rsidRPr="000B4F95">
        <w:rPr>
          <w:sz w:val="24"/>
          <w:szCs w:val="24"/>
        </w:rPr>
        <w:t>Sacramento, CA 95814-5901</w:t>
      </w:r>
    </w:p>
    <w:p w14:paraId="7FA73FF1" w14:textId="5CD8E5D0" w:rsidR="001E2DBB" w:rsidRPr="000B4F95" w:rsidRDefault="56DC40F9" w:rsidP="627B1336">
      <w:pPr>
        <w:pStyle w:val="BodyText"/>
        <w:spacing w:before="241"/>
        <w:ind w:left="120" w:right="222"/>
        <w:rPr>
          <w:b/>
          <w:bCs/>
        </w:rPr>
      </w:pPr>
      <w:r w:rsidRPr="000B4F95">
        <w:rPr>
          <w:b/>
          <w:bCs/>
        </w:rPr>
        <w:t>P</w:t>
      </w:r>
      <w:r w:rsidR="7658EAD0" w:rsidRPr="000B4F95">
        <w:rPr>
          <w:b/>
          <w:bCs/>
        </w:rPr>
        <w:t>hysical</w:t>
      </w:r>
      <w:r w:rsidRPr="000B4F95">
        <w:rPr>
          <w:b/>
          <w:bCs/>
        </w:rPr>
        <w:t xml:space="preserve"> Submission Instructions</w:t>
      </w:r>
    </w:p>
    <w:p w14:paraId="021555A3" w14:textId="4F838E49" w:rsidR="001E2DBB" w:rsidRPr="000B4F95" w:rsidRDefault="001E2DBB" w:rsidP="627B1336">
      <w:pPr>
        <w:pStyle w:val="BodyText"/>
      </w:pPr>
    </w:p>
    <w:p w14:paraId="7140DBA8" w14:textId="211D32D0" w:rsidR="56DC40F9" w:rsidRPr="000B4F95" w:rsidRDefault="56DC40F9" w:rsidP="627B1336">
      <w:pPr>
        <w:pStyle w:val="ListParagraph"/>
        <w:numPr>
          <w:ilvl w:val="0"/>
          <w:numId w:val="2"/>
        </w:numPr>
        <w:tabs>
          <w:tab w:val="left" w:pos="840"/>
        </w:tabs>
        <w:ind w:right="542"/>
        <w:rPr>
          <w:sz w:val="24"/>
          <w:szCs w:val="24"/>
        </w:rPr>
      </w:pPr>
      <w:r w:rsidRPr="000B4F95">
        <w:rPr>
          <w:sz w:val="24"/>
          <w:szCs w:val="24"/>
        </w:rPr>
        <w:t xml:space="preserve">Download </w:t>
      </w:r>
      <w:r w:rsidR="002E5E6C" w:rsidRPr="000B4F95">
        <w:rPr>
          <w:sz w:val="24"/>
          <w:szCs w:val="24"/>
        </w:rPr>
        <w:t>the CFA and all supporting documents</w:t>
      </w:r>
      <w:r w:rsidRPr="000B4F95">
        <w:rPr>
          <w:sz w:val="24"/>
          <w:szCs w:val="24"/>
        </w:rPr>
        <w:t xml:space="preserve"> from </w:t>
      </w:r>
      <w:r w:rsidR="00E435CD" w:rsidRPr="000B4F95">
        <w:rPr>
          <w:sz w:val="24"/>
          <w:szCs w:val="24"/>
        </w:rPr>
        <w:t xml:space="preserve">the CFA web page at </w:t>
      </w:r>
      <w:hyperlink r:id="rId13" w:tooltip="CFA web page" w:history="1">
        <w:r w:rsidR="00E435CD" w:rsidRPr="000B4F95">
          <w:rPr>
            <w:rStyle w:val="Hyperlink"/>
            <w:sz w:val="24"/>
            <w:szCs w:val="24"/>
          </w:rPr>
          <w:t>https://www.cde.ca.gov/sp/cd/ci/cfaforms2324.asp</w:t>
        </w:r>
      </w:hyperlink>
      <w:r w:rsidR="00E435CD" w:rsidRPr="000B4F95">
        <w:rPr>
          <w:sz w:val="24"/>
          <w:szCs w:val="24"/>
        </w:rPr>
        <w:t>.</w:t>
      </w:r>
    </w:p>
    <w:p w14:paraId="786EDAED" w14:textId="7D3A3640" w:rsidR="56DC40F9" w:rsidRPr="000B4F95" w:rsidRDefault="56DC40F9" w:rsidP="005051BB">
      <w:pPr>
        <w:pStyle w:val="ListParagraph"/>
        <w:numPr>
          <w:ilvl w:val="0"/>
          <w:numId w:val="2"/>
        </w:numPr>
        <w:tabs>
          <w:tab w:val="left" w:pos="840"/>
        </w:tabs>
        <w:ind w:right="309"/>
        <w:rPr>
          <w:sz w:val="24"/>
          <w:szCs w:val="24"/>
        </w:rPr>
      </w:pPr>
      <w:r w:rsidRPr="000B4F95">
        <w:rPr>
          <w:sz w:val="24"/>
          <w:szCs w:val="24"/>
        </w:rPr>
        <w:t>Complete all required CFA forms.</w:t>
      </w:r>
    </w:p>
    <w:p w14:paraId="7252E690" w14:textId="42F788A1" w:rsidR="56DC40F9" w:rsidRPr="000B4F95" w:rsidRDefault="275FC5F9" w:rsidP="005051BB">
      <w:pPr>
        <w:pStyle w:val="ListParagraph"/>
        <w:numPr>
          <w:ilvl w:val="0"/>
          <w:numId w:val="2"/>
        </w:numPr>
        <w:tabs>
          <w:tab w:val="left" w:pos="840"/>
        </w:tabs>
        <w:ind w:right="542"/>
        <w:rPr>
          <w:sz w:val="24"/>
          <w:szCs w:val="24"/>
        </w:rPr>
      </w:pPr>
      <w:r w:rsidRPr="000B4F95">
        <w:rPr>
          <w:sz w:val="24"/>
          <w:szCs w:val="24"/>
        </w:rPr>
        <w:t xml:space="preserve">Request a paper copy of the CFA by emailing </w:t>
      </w:r>
      <w:hyperlink r:id="rId14" w:tooltip="CFA@cde.ca.gov" w:history="1">
        <w:r w:rsidRPr="000B4F95">
          <w:rPr>
            <w:rStyle w:val="Hyperlink"/>
            <w:sz w:val="24"/>
            <w:szCs w:val="24"/>
          </w:rPr>
          <w:t>CFA@cde.ca.gov</w:t>
        </w:r>
      </w:hyperlink>
      <w:r w:rsidR="002E5E6C" w:rsidRPr="000B4F95">
        <w:rPr>
          <w:rStyle w:val="Hyperlink"/>
          <w:sz w:val="24"/>
          <w:szCs w:val="24"/>
          <w:u w:val="none"/>
        </w:rPr>
        <w:t>.</w:t>
      </w:r>
    </w:p>
    <w:p w14:paraId="1E172704" w14:textId="340AE570" w:rsidR="56DC40F9" w:rsidRPr="000B4F95" w:rsidRDefault="56DC40F9" w:rsidP="627B1336">
      <w:pPr>
        <w:pStyle w:val="ListParagraph"/>
        <w:numPr>
          <w:ilvl w:val="0"/>
          <w:numId w:val="2"/>
        </w:numPr>
        <w:tabs>
          <w:tab w:val="left" w:pos="840"/>
        </w:tabs>
        <w:ind w:right="542"/>
        <w:rPr>
          <w:sz w:val="24"/>
          <w:szCs w:val="24"/>
        </w:rPr>
      </w:pPr>
      <w:r w:rsidRPr="000B4F95">
        <w:rPr>
          <w:sz w:val="24"/>
          <w:szCs w:val="24"/>
        </w:rPr>
        <w:t>Comple</w:t>
      </w:r>
      <w:r w:rsidR="13B6BAFC" w:rsidRPr="000B4F95">
        <w:rPr>
          <w:sz w:val="24"/>
          <w:szCs w:val="24"/>
        </w:rPr>
        <w:t>te the CFA.</w:t>
      </w:r>
    </w:p>
    <w:p w14:paraId="2DBD135B" w14:textId="41308491" w:rsidR="13B6BAFC" w:rsidRPr="000B4F95" w:rsidRDefault="13B6BAFC" w:rsidP="627B1336">
      <w:pPr>
        <w:pStyle w:val="ListParagraph"/>
        <w:numPr>
          <w:ilvl w:val="0"/>
          <w:numId w:val="2"/>
        </w:numPr>
        <w:tabs>
          <w:tab w:val="left" w:pos="840"/>
        </w:tabs>
        <w:ind w:right="542"/>
        <w:rPr>
          <w:sz w:val="24"/>
          <w:szCs w:val="24"/>
        </w:rPr>
      </w:pPr>
      <w:r w:rsidRPr="000B4F95">
        <w:rPr>
          <w:sz w:val="24"/>
          <w:szCs w:val="24"/>
        </w:rPr>
        <w:t>Print the completed CFA as a single-sided copy.</w:t>
      </w:r>
    </w:p>
    <w:p w14:paraId="3A0A62BD" w14:textId="7DA993D0" w:rsidR="13B6BAFC" w:rsidRPr="000B4F95" w:rsidRDefault="13B6BAFC" w:rsidP="627B1336">
      <w:pPr>
        <w:pStyle w:val="ListParagraph"/>
        <w:numPr>
          <w:ilvl w:val="0"/>
          <w:numId w:val="2"/>
        </w:numPr>
        <w:tabs>
          <w:tab w:val="left" w:pos="840"/>
        </w:tabs>
        <w:ind w:right="542"/>
        <w:rPr>
          <w:sz w:val="24"/>
          <w:szCs w:val="24"/>
        </w:rPr>
      </w:pPr>
      <w:r w:rsidRPr="000B4F95">
        <w:rPr>
          <w:sz w:val="24"/>
          <w:szCs w:val="24"/>
        </w:rPr>
        <w:t>S</w:t>
      </w:r>
      <w:r w:rsidR="56DC40F9" w:rsidRPr="000B4F95">
        <w:rPr>
          <w:sz w:val="24"/>
          <w:szCs w:val="24"/>
        </w:rPr>
        <w:t>ign</w:t>
      </w:r>
      <w:r w:rsidR="3721AE5E" w:rsidRPr="000B4F95">
        <w:rPr>
          <w:sz w:val="24"/>
          <w:szCs w:val="24"/>
        </w:rPr>
        <w:t xml:space="preserve"> the CFA</w:t>
      </w:r>
      <w:r w:rsidR="56DC40F9" w:rsidRPr="000B4F95">
        <w:rPr>
          <w:sz w:val="24"/>
          <w:szCs w:val="24"/>
        </w:rPr>
        <w:t xml:space="preserve"> using </w:t>
      </w:r>
      <w:r w:rsidR="56DC40F9" w:rsidRPr="000B4F95">
        <w:rPr>
          <w:b/>
          <w:color w:val="1F497D" w:themeColor="text2"/>
          <w:sz w:val="24"/>
          <w:szCs w:val="24"/>
        </w:rPr>
        <w:t>blue ink</w:t>
      </w:r>
      <w:r w:rsidR="56DC40F9" w:rsidRPr="000B4F95">
        <w:rPr>
          <w:sz w:val="24"/>
          <w:szCs w:val="24"/>
        </w:rPr>
        <w:t>.</w:t>
      </w:r>
    </w:p>
    <w:p w14:paraId="021555A5" w14:textId="77777777" w:rsidR="001E2DBB" w:rsidRPr="000B4F95" w:rsidRDefault="001E2DBB">
      <w:pPr>
        <w:pStyle w:val="BodyText"/>
      </w:pPr>
    </w:p>
    <w:p w14:paraId="6E887EE4" w14:textId="12A0715A" w:rsidR="0012775E" w:rsidRPr="000B4F95" w:rsidRDefault="2C18AA29">
      <w:pPr>
        <w:pStyle w:val="BodyText"/>
        <w:spacing w:before="9"/>
      </w:pPr>
      <w:r w:rsidRPr="000B4F95">
        <w:t>Submit the CFA</w:t>
      </w:r>
      <w:r w:rsidR="58D00FA7" w:rsidRPr="000B4F95">
        <w:t xml:space="preserve"> by mail</w:t>
      </w:r>
      <w:r w:rsidR="6DA08674" w:rsidRPr="000B4F95">
        <w:t xml:space="preserve"> to the CDE (address specified above)</w:t>
      </w:r>
      <w:r w:rsidR="008A6AE5" w:rsidRPr="000B4F95">
        <w:t>.</w:t>
      </w:r>
    </w:p>
    <w:p w14:paraId="021555B7" w14:textId="19C9D1F6" w:rsidR="001E2DBB" w:rsidRPr="008A6AE5" w:rsidRDefault="001E2DBB">
      <w:pPr>
        <w:pStyle w:val="BodyText"/>
        <w:spacing w:before="9"/>
      </w:pPr>
    </w:p>
    <w:p w14:paraId="021555D6" w14:textId="77777777" w:rsidR="001E2DBB" w:rsidRPr="005E5736" w:rsidRDefault="008D375B" w:rsidP="005E5736">
      <w:pPr>
        <w:pStyle w:val="BodyText"/>
        <w:rPr>
          <w:b/>
        </w:rPr>
      </w:pPr>
      <w:bookmarkStart w:id="2" w:name="Due_Date_to_Submit_the_CFA"/>
      <w:bookmarkEnd w:id="2"/>
      <w:r w:rsidRPr="005E5736">
        <w:rPr>
          <w:b/>
        </w:rPr>
        <w:t>Due Date to Submit the CFA</w:t>
      </w:r>
    </w:p>
    <w:p w14:paraId="021555D7" w14:textId="2B1D9EEC" w:rsidR="001E2DBB" w:rsidRDefault="008D375B" w:rsidP="00303AF9">
      <w:pPr>
        <w:spacing w:before="241"/>
        <w:rPr>
          <w:b/>
          <w:bCs/>
          <w:sz w:val="24"/>
          <w:szCs w:val="24"/>
        </w:rPr>
      </w:pPr>
      <w:r w:rsidRPr="4082146E">
        <w:rPr>
          <w:sz w:val="24"/>
          <w:szCs w:val="24"/>
        </w:rPr>
        <w:t xml:space="preserve">All CFAs must </w:t>
      </w:r>
      <w:proofErr w:type="gramStart"/>
      <w:r w:rsidRPr="4082146E">
        <w:rPr>
          <w:sz w:val="24"/>
          <w:szCs w:val="24"/>
        </w:rPr>
        <w:t>be received</w:t>
      </w:r>
      <w:proofErr w:type="gramEnd"/>
      <w:r w:rsidRPr="4082146E">
        <w:rPr>
          <w:sz w:val="24"/>
          <w:szCs w:val="24"/>
        </w:rPr>
        <w:t xml:space="preserve"> on or before 5 p.m., on </w:t>
      </w:r>
      <w:r w:rsidRPr="4082146E">
        <w:rPr>
          <w:b/>
          <w:bCs/>
          <w:sz w:val="24"/>
          <w:szCs w:val="24"/>
        </w:rPr>
        <w:t xml:space="preserve">Friday, </w:t>
      </w:r>
      <w:r w:rsidR="00F809EF">
        <w:rPr>
          <w:b/>
          <w:bCs/>
          <w:sz w:val="24"/>
          <w:szCs w:val="24"/>
        </w:rPr>
        <w:t xml:space="preserve">December </w:t>
      </w:r>
      <w:r w:rsidR="00A34FF1">
        <w:rPr>
          <w:b/>
          <w:bCs/>
          <w:sz w:val="24"/>
          <w:szCs w:val="24"/>
        </w:rPr>
        <w:t>9</w:t>
      </w:r>
      <w:r w:rsidRPr="4082146E">
        <w:rPr>
          <w:b/>
          <w:bCs/>
          <w:sz w:val="24"/>
          <w:szCs w:val="24"/>
        </w:rPr>
        <w:t>, 2022,</w:t>
      </w:r>
    </w:p>
    <w:p w14:paraId="021555D8" w14:textId="77777777" w:rsidR="001E2DBB" w:rsidRPr="008A6AE5" w:rsidRDefault="008D375B" w:rsidP="00303AF9">
      <w:pPr>
        <w:pStyle w:val="BodyText"/>
        <w:spacing w:before="0"/>
      </w:pPr>
      <w:r w:rsidRPr="008A6AE5">
        <w:t>regardless of the method of the CFA submission.</w:t>
      </w:r>
    </w:p>
    <w:p w14:paraId="54F4C634" w14:textId="583F6562" w:rsidR="0089437B" w:rsidRPr="008A6AE5" w:rsidRDefault="0089437B">
      <w:pPr>
        <w:rPr>
          <w:i/>
          <w:iCs/>
          <w:sz w:val="24"/>
          <w:szCs w:val="24"/>
        </w:rPr>
      </w:pPr>
    </w:p>
    <w:p w14:paraId="021555DA" w14:textId="5DCC4E95" w:rsidR="001E2DBB" w:rsidRPr="008A6AE5" w:rsidRDefault="008D375B" w:rsidP="00303AF9">
      <w:pPr>
        <w:pStyle w:val="BodyText"/>
        <w:spacing w:before="0"/>
        <w:ind w:right="168"/>
      </w:pPr>
      <w:r w:rsidRPr="008A6AE5">
        <w:rPr>
          <w:i/>
          <w:iCs/>
        </w:rPr>
        <w:t xml:space="preserve">California Code of Regulations </w:t>
      </w:r>
      <w:r w:rsidRPr="008A6AE5">
        <w:t>Title 5 (</w:t>
      </w:r>
      <w:r w:rsidRPr="008A6AE5">
        <w:rPr>
          <w:i/>
          <w:iCs/>
        </w:rPr>
        <w:t xml:space="preserve">5 CCR) </w:t>
      </w:r>
      <w:r w:rsidRPr="008A6AE5">
        <w:t xml:space="preserve">provides that failure to respond within the timelines specified in the CFA request shall constitute notification of the contractor’s intent to discontinue services at the end of the current contract period. Agencies </w:t>
      </w:r>
      <w:r w:rsidR="5D74C6B0" w:rsidRPr="008A6AE5">
        <w:t>with</w:t>
      </w:r>
      <w:r w:rsidRPr="008A6AE5">
        <w:t xml:space="preserve"> legitimate reasons for needing additional time to return the CFA may seek an extension </w:t>
      </w:r>
      <w:r w:rsidRPr="008A6AE5">
        <w:lastRenderedPageBreak/>
        <w:t xml:space="preserve">by </w:t>
      </w:r>
      <w:r w:rsidR="108E4AAF" w:rsidRPr="008A6AE5">
        <w:t xml:space="preserve">emailing the CDE at </w:t>
      </w:r>
      <w:hyperlink r:id="rId15" w:tooltip="CFA@cde.ca.gov" w:history="1">
        <w:r w:rsidR="108E4AAF" w:rsidRPr="008A6AE5">
          <w:rPr>
            <w:rStyle w:val="Hyperlink"/>
          </w:rPr>
          <w:t>CFA@cde.ca.gov</w:t>
        </w:r>
      </w:hyperlink>
      <w:r w:rsidR="108E4AAF" w:rsidRPr="008A6AE5">
        <w:t xml:space="preserve"> and including the reason for the time extension</w:t>
      </w:r>
      <w:r w:rsidRPr="008A6AE5">
        <w:t xml:space="preserve">. </w:t>
      </w:r>
      <w:r w:rsidR="096A1AD8" w:rsidRPr="008A6AE5">
        <w:t xml:space="preserve">Time extension requests must </w:t>
      </w:r>
      <w:proofErr w:type="gramStart"/>
      <w:r w:rsidR="096A1AD8" w:rsidRPr="008A6AE5">
        <w:t>be received</w:t>
      </w:r>
      <w:proofErr w:type="gramEnd"/>
      <w:r w:rsidR="096A1AD8" w:rsidRPr="008A6AE5">
        <w:t xml:space="preserve"> by the CFA deadline, </w:t>
      </w:r>
      <w:r w:rsidR="00F809EF" w:rsidRPr="008A6AE5">
        <w:t xml:space="preserve">December </w:t>
      </w:r>
      <w:r w:rsidR="00A34FF1" w:rsidRPr="008A6AE5">
        <w:t>9</w:t>
      </w:r>
      <w:r w:rsidR="096A1AD8" w:rsidRPr="008A6AE5">
        <w:t xml:space="preserve">, 2022. Contractors who request a time extension may experience delays in receipt of their contract. </w:t>
      </w:r>
    </w:p>
    <w:p w14:paraId="60F0BBE7" w14:textId="77777777" w:rsidR="004A49CF" w:rsidRDefault="004A49CF" w:rsidP="00303AF9">
      <w:pPr>
        <w:pStyle w:val="BodyText"/>
        <w:spacing w:before="0"/>
        <w:ind w:right="168"/>
      </w:pPr>
    </w:p>
    <w:p w14:paraId="021555DC" w14:textId="77777777" w:rsidR="001E2DBB" w:rsidRPr="005E5736" w:rsidRDefault="008D375B" w:rsidP="005E5736">
      <w:pPr>
        <w:pStyle w:val="BodyText"/>
        <w:rPr>
          <w:b/>
        </w:rPr>
      </w:pPr>
      <w:bookmarkStart w:id="3" w:name="Auto-Renewal_Process"/>
      <w:bookmarkEnd w:id="3"/>
      <w:r w:rsidRPr="005E5736">
        <w:rPr>
          <w:b/>
        </w:rPr>
        <w:t>Auto-Renewal Process</w:t>
      </w:r>
    </w:p>
    <w:p w14:paraId="684441E9" w14:textId="45D7B88C" w:rsidR="001E2DBB" w:rsidRDefault="008D375B">
      <w:pPr>
        <w:pStyle w:val="BodyText"/>
        <w:spacing w:before="241"/>
        <w:ind w:left="120" w:right="104"/>
      </w:pPr>
      <w:r>
        <w:t>Any contractors who apply for and are approved for continued funding will not need to sign a CSPP contract</w:t>
      </w:r>
      <w:r w:rsidR="0FCE3C4B">
        <w:t>, and CPKS contract if applicable,</w:t>
      </w:r>
      <w:r>
        <w:t xml:space="preserve"> to provide services for FY 2023–24, as CSPP </w:t>
      </w:r>
      <w:r w:rsidR="09EBD809">
        <w:t xml:space="preserve">and CPKS </w:t>
      </w:r>
      <w:r>
        <w:t xml:space="preserve">contracts approved for continued funding will be automatically renewed in accordance with all applicable federal and state laws, as well as all </w:t>
      </w:r>
      <w:r w:rsidR="589407C8">
        <w:t xml:space="preserve">corresponding </w:t>
      </w:r>
      <w:r w:rsidR="532E6B5E">
        <w:t>Contract</w:t>
      </w:r>
      <w:r>
        <w:t xml:space="preserve"> Terms and Conditions that will be incorporated into the subsequent contract. </w:t>
      </w:r>
    </w:p>
    <w:p w14:paraId="4FD5659E" w14:textId="597A8864" w:rsidR="00846D79" w:rsidRDefault="00846D79">
      <w:pPr>
        <w:rPr>
          <w:sz w:val="24"/>
          <w:szCs w:val="24"/>
        </w:rPr>
      </w:pPr>
    </w:p>
    <w:p w14:paraId="021555DD" w14:textId="112EE72E" w:rsidR="001E2DBB" w:rsidRPr="00E0548A" w:rsidRDefault="008D375B" w:rsidP="627B1336">
      <w:pPr>
        <w:pStyle w:val="BodyText"/>
        <w:spacing w:before="92"/>
        <w:ind w:left="620" w:right="167"/>
      </w:pPr>
      <w:r>
        <w:t>By signing th</w:t>
      </w:r>
      <w:r w:rsidR="50AC5555">
        <w:t>e</w:t>
      </w:r>
      <w:r>
        <w:t xml:space="preserve"> CFA, your agency indicates that it wishes to automatically renew its current CSPP contract</w:t>
      </w:r>
      <w:r w:rsidR="2C46F91B">
        <w:t>, and CPKS contract if applicable,</w:t>
      </w:r>
      <w:r>
        <w:t xml:space="preserve"> for the next fiscal year and is willing to, and does accept, all terms and conditions of such contract, which will </w:t>
      </w:r>
      <w:proofErr w:type="gramStart"/>
      <w:r>
        <w:t>be provided</w:t>
      </w:r>
      <w:proofErr w:type="gramEnd"/>
      <w:r>
        <w:t xml:space="preserve"> to all contractors being renewed for funding no later than June 1, 2023. Contractors may reject the terms of the new contract</w:t>
      </w:r>
      <w:r w:rsidR="5452BC07">
        <w:t>(s)</w:t>
      </w:r>
      <w:r>
        <w:t xml:space="preserve"> by providing written notice to the CDE no later than </w:t>
      </w:r>
      <w:r w:rsidR="4890BD3A">
        <w:t>June 30</w:t>
      </w:r>
      <w:r>
        <w:t xml:space="preserve">, </w:t>
      </w:r>
      <w:r w:rsidRPr="00E0548A">
        <w:t>2023</w:t>
      </w:r>
      <w:r w:rsidR="008542D4">
        <w:t>,</w:t>
      </w:r>
      <w:r w:rsidR="42AE58F8" w:rsidRPr="00E0548A">
        <w:t xml:space="preserve"> by emailing </w:t>
      </w:r>
      <w:hyperlink r:id="rId16" w:tooltip="ChildDevelopmentContracts@cde.ca.gov" w:history="1">
        <w:r w:rsidR="000F63AD" w:rsidRPr="00B33276">
          <w:rPr>
            <w:rStyle w:val="Hyperlink"/>
          </w:rPr>
          <w:t>ChildDevelopmentContracts@cde.ca.gov</w:t>
        </w:r>
      </w:hyperlink>
      <w:r w:rsidR="00E0548A">
        <w:t>.</w:t>
      </w:r>
      <w:r w:rsidR="42AE58F8" w:rsidRPr="00E0548A">
        <w:t xml:space="preserve"> The email should come from the Executive Director/Superintendent of the contracting entity or their authorized representative and state that the terms of the FY 2023–24 CSPP</w:t>
      </w:r>
      <w:r w:rsidR="778C9378" w:rsidRPr="00E0548A">
        <w:t>,</w:t>
      </w:r>
      <w:r w:rsidR="42AE58F8" w:rsidRPr="00E0548A">
        <w:t xml:space="preserve"> and</w:t>
      </w:r>
      <w:r w:rsidR="2A79C871" w:rsidRPr="00E0548A">
        <w:t xml:space="preserve"> as applicable</w:t>
      </w:r>
      <w:r w:rsidR="00917868">
        <w:t>,</w:t>
      </w:r>
      <w:r w:rsidR="42AE58F8" w:rsidRPr="00E0548A">
        <w:t xml:space="preserve"> </w:t>
      </w:r>
      <w:r w:rsidR="26F57709" w:rsidRPr="00E0548A">
        <w:t xml:space="preserve">the </w:t>
      </w:r>
      <w:r w:rsidR="42AE58F8" w:rsidRPr="00E0548A">
        <w:t>CPKS contract</w:t>
      </w:r>
      <w:r w:rsidR="0CB6008D" w:rsidRPr="00E0548A">
        <w:t>,</w:t>
      </w:r>
      <w:r w:rsidR="42AE58F8" w:rsidRPr="00E0548A">
        <w:t xml:space="preserve"> </w:t>
      </w:r>
      <w:proofErr w:type="gramStart"/>
      <w:r w:rsidR="42AE58F8" w:rsidRPr="00E0548A">
        <w:t>are rejected</w:t>
      </w:r>
      <w:proofErr w:type="gramEnd"/>
      <w:r w:rsidR="42AE58F8" w:rsidRPr="00E0548A">
        <w:t>. Contractors providing such notice to the CDE of the rejection of the terms of the contract</w:t>
      </w:r>
      <w:r w:rsidR="6E1E3783" w:rsidRPr="00E0548A">
        <w:t>(s)</w:t>
      </w:r>
      <w:r w:rsidR="42AE58F8" w:rsidRPr="00E0548A">
        <w:t xml:space="preserve"> will not have </w:t>
      </w:r>
      <w:r w:rsidR="4A960B6B" w:rsidRPr="00E0548A">
        <w:t xml:space="preserve">them </w:t>
      </w:r>
      <w:r w:rsidR="42AE58F8" w:rsidRPr="00E0548A">
        <w:t>in effect for FY 2023–24</w:t>
      </w:r>
      <w:r w:rsidR="00F809EF" w:rsidRPr="00E0548A">
        <w:t>.</w:t>
      </w:r>
    </w:p>
    <w:p w14:paraId="021555DE" w14:textId="77777777" w:rsidR="001E2DBB" w:rsidRPr="008A6AE5" w:rsidRDefault="001E2DBB">
      <w:pPr>
        <w:pStyle w:val="BodyText"/>
      </w:pPr>
    </w:p>
    <w:p w14:paraId="021555DF" w14:textId="6FFA5FAF" w:rsidR="001E2DBB" w:rsidRDefault="008D375B">
      <w:pPr>
        <w:pStyle w:val="BodyText"/>
        <w:spacing w:before="0"/>
        <w:ind w:left="120"/>
      </w:pPr>
      <w:r>
        <w:t xml:space="preserve">If there </w:t>
      </w:r>
      <w:r>
        <w:rPr>
          <w:spacing w:val="-2"/>
        </w:rPr>
        <w:t xml:space="preserve">are any </w:t>
      </w:r>
      <w:r>
        <w:t xml:space="preserve">questions </w:t>
      </w:r>
      <w:r>
        <w:rPr>
          <w:spacing w:val="-4"/>
        </w:rPr>
        <w:t xml:space="preserve">regarding </w:t>
      </w:r>
      <w:r>
        <w:t xml:space="preserve">the </w:t>
      </w:r>
      <w:r>
        <w:rPr>
          <w:spacing w:val="-3"/>
        </w:rPr>
        <w:t xml:space="preserve">application process </w:t>
      </w:r>
      <w:r>
        <w:t xml:space="preserve">or </w:t>
      </w:r>
      <w:r>
        <w:rPr>
          <w:spacing w:val="-3"/>
        </w:rPr>
        <w:t xml:space="preserve">the automatic </w:t>
      </w:r>
      <w:r>
        <w:rPr>
          <w:spacing w:val="-4"/>
        </w:rPr>
        <w:t xml:space="preserve">renewal </w:t>
      </w:r>
      <w:r>
        <w:t xml:space="preserve">of </w:t>
      </w:r>
      <w:r>
        <w:rPr>
          <w:spacing w:val="-3"/>
        </w:rPr>
        <w:t xml:space="preserve">approved funding requests, contact </w:t>
      </w:r>
      <w:r>
        <w:rPr>
          <w:spacing w:val="-11"/>
        </w:rPr>
        <w:t xml:space="preserve">the </w:t>
      </w:r>
      <w:r>
        <w:t xml:space="preserve">CFA team by email at </w:t>
      </w:r>
      <w:hyperlink r:id="rId17" w:tooltip="CFA@cde.ca.gov">
        <w:r>
          <w:rPr>
            <w:color w:val="0000FF"/>
            <w:u w:val="single" w:color="0000FF"/>
          </w:rPr>
          <w:t>CFA@cde.ca.gov</w:t>
        </w:r>
      </w:hyperlink>
      <w:r>
        <w:t>. Include your name and phone number on all inquiries.</w:t>
      </w:r>
    </w:p>
    <w:p w14:paraId="021555E0" w14:textId="77777777" w:rsidR="001E2DBB" w:rsidRPr="008A6AE5" w:rsidRDefault="001E2DBB">
      <w:pPr>
        <w:pStyle w:val="BodyText"/>
        <w:spacing w:before="0"/>
      </w:pPr>
    </w:p>
    <w:p w14:paraId="021555E1" w14:textId="24B71958" w:rsidR="001E2DBB" w:rsidRDefault="008D375B" w:rsidP="004A49CF">
      <w:pPr>
        <w:pStyle w:val="Heading2"/>
      </w:pPr>
      <w:bookmarkStart w:id="4" w:name="Section_I_–_CSPP_Contractor_Information"/>
      <w:bookmarkEnd w:id="4"/>
      <w:r>
        <w:t>Section I – Contractor Information</w:t>
      </w:r>
    </w:p>
    <w:p w14:paraId="021555E2" w14:textId="2F116BBE" w:rsidR="001E2DBB" w:rsidRDefault="008D375B">
      <w:pPr>
        <w:pStyle w:val="BodyText"/>
        <w:spacing w:before="241"/>
        <w:ind w:left="120" w:right="128"/>
      </w:pPr>
      <w:r>
        <w:t xml:space="preserve">The header on all pages of the </w:t>
      </w:r>
      <w:r w:rsidR="0FD56CA9">
        <w:t xml:space="preserve">electronic </w:t>
      </w:r>
      <w:r>
        <w:t xml:space="preserve">application </w:t>
      </w:r>
      <w:r w:rsidR="31AEDD4C">
        <w:t xml:space="preserve">for physical submission </w:t>
      </w:r>
      <w:r>
        <w:t>will automatically populate with the</w:t>
      </w:r>
      <w:r w:rsidR="6F27DF41">
        <w:t xml:space="preserve"> </w:t>
      </w:r>
      <w:r>
        <w:t>Contractor</w:t>
      </w:r>
      <w:r w:rsidR="7431BE43">
        <w:t xml:space="preserve"> Legal Name</w:t>
      </w:r>
      <w:r>
        <w:t>, Headquartered County, and Vendor Number</w:t>
      </w:r>
      <w:r w:rsidR="18A941D3">
        <w:t xml:space="preserve"> that </w:t>
      </w:r>
      <w:proofErr w:type="gramStart"/>
      <w:r w:rsidR="18A941D3">
        <w:t>was</w:t>
      </w:r>
      <w:r>
        <w:t xml:space="preserve"> inputted</w:t>
      </w:r>
      <w:proofErr w:type="gramEnd"/>
      <w:r>
        <w:t xml:space="preserve"> in Section I as instructed</w:t>
      </w:r>
      <w:r>
        <w:rPr>
          <w:spacing w:val="58"/>
        </w:rPr>
        <w:t xml:space="preserve"> </w:t>
      </w:r>
      <w:r>
        <w:t>below.</w:t>
      </w:r>
    </w:p>
    <w:p w14:paraId="021555E3" w14:textId="77777777" w:rsidR="001E2DBB" w:rsidRPr="008A6AE5" w:rsidRDefault="001E2DBB">
      <w:pPr>
        <w:pStyle w:val="BodyText"/>
      </w:pPr>
    </w:p>
    <w:p w14:paraId="021555E4" w14:textId="716329E6" w:rsidR="001E2DBB" w:rsidRDefault="008D375B" w:rsidP="004A49CF">
      <w:pPr>
        <w:pStyle w:val="Heading3"/>
      </w:pPr>
      <w:bookmarkStart w:id="5" w:name="Legal_Name_of_CSPP_Contractor:"/>
      <w:bookmarkEnd w:id="5"/>
      <w:r>
        <w:t>Contractor</w:t>
      </w:r>
      <w:r w:rsidR="3CCBF4B6">
        <w:t xml:space="preserve"> Legal Name</w:t>
      </w:r>
      <w:r>
        <w:t>:</w:t>
      </w:r>
    </w:p>
    <w:p w14:paraId="021555E5" w14:textId="77777777" w:rsidR="001E2DBB" w:rsidRDefault="001E2DBB">
      <w:pPr>
        <w:pStyle w:val="BodyText"/>
        <w:rPr>
          <w:b/>
          <w:sz w:val="20"/>
        </w:rPr>
      </w:pPr>
    </w:p>
    <w:p w14:paraId="021555E6" w14:textId="2C4ADFD7" w:rsidR="001E2DBB" w:rsidRDefault="008D375B">
      <w:pPr>
        <w:pStyle w:val="BodyText"/>
        <w:spacing w:before="0"/>
        <w:ind w:left="119" w:right="169"/>
      </w:pPr>
      <w:r>
        <w:t xml:space="preserve">Insert the contractor’s legal name, as stated in your </w:t>
      </w:r>
      <w:proofErr w:type="gramStart"/>
      <w:r>
        <w:t>contract</w:t>
      </w:r>
      <w:proofErr w:type="gramEnd"/>
      <w:r>
        <w:t xml:space="preserve"> and filed with the California Secretary of State (if applicable).</w:t>
      </w:r>
    </w:p>
    <w:p w14:paraId="3397114A" w14:textId="132157D1" w:rsidR="0089437B" w:rsidRDefault="0089437B">
      <w:pPr>
        <w:rPr>
          <w:b/>
          <w:bCs/>
          <w:sz w:val="24"/>
          <w:szCs w:val="24"/>
        </w:rPr>
      </w:pPr>
      <w:bookmarkStart w:id="6" w:name="CSPP_Contractor_Doing_Business_As_(DBA):"/>
      <w:bookmarkEnd w:id="6"/>
    </w:p>
    <w:p w14:paraId="021555EA" w14:textId="506AFDCA" w:rsidR="001E2DBB" w:rsidRPr="00FD5089" w:rsidRDefault="008D375B" w:rsidP="004A49CF">
      <w:pPr>
        <w:pStyle w:val="Heading3"/>
      </w:pPr>
      <w:r w:rsidRPr="627B1336">
        <w:t>Contractor Doing Business As (DBA</w:t>
      </w:r>
      <w:r w:rsidR="0012775E">
        <w:t>)</w:t>
      </w:r>
      <w:r w:rsidR="00A34FF1">
        <w:t>:</w:t>
      </w:r>
      <w:r w:rsidR="008542D4">
        <w:t xml:space="preserve"> </w:t>
      </w:r>
      <w:r w:rsidR="008542D4">
        <w:br/>
      </w:r>
      <w:r w:rsidR="008542D4">
        <w:br/>
      </w:r>
      <w:r w:rsidR="000F63AD" w:rsidRPr="008B0C27">
        <w:rPr>
          <w:b w:val="0"/>
          <w:i w:val="0"/>
        </w:rPr>
        <w:t>In</w:t>
      </w:r>
      <w:r w:rsidRPr="008B0C27">
        <w:rPr>
          <w:b w:val="0"/>
          <w:i w:val="0"/>
        </w:rPr>
        <w:t>sert</w:t>
      </w:r>
      <w:r w:rsidRPr="008B0C27">
        <w:rPr>
          <w:b w:val="0"/>
          <w:i w:val="0"/>
          <w:spacing w:val="-10"/>
        </w:rPr>
        <w:t xml:space="preserve"> </w:t>
      </w:r>
      <w:r w:rsidRPr="008B0C27">
        <w:rPr>
          <w:b w:val="0"/>
          <w:i w:val="0"/>
        </w:rPr>
        <w:t>the</w:t>
      </w:r>
      <w:r w:rsidRPr="008B0C27">
        <w:rPr>
          <w:b w:val="0"/>
          <w:i w:val="0"/>
          <w:spacing w:val="-8"/>
        </w:rPr>
        <w:t xml:space="preserve"> </w:t>
      </w:r>
      <w:r w:rsidRPr="008B0C27">
        <w:rPr>
          <w:b w:val="0"/>
          <w:i w:val="0"/>
        </w:rPr>
        <w:t>DBA</w:t>
      </w:r>
      <w:r w:rsidRPr="008B0C27">
        <w:rPr>
          <w:b w:val="0"/>
          <w:i w:val="0"/>
          <w:spacing w:val="-11"/>
        </w:rPr>
        <w:t xml:space="preserve"> </w:t>
      </w:r>
      <w:r w:rsidRPr="008B0C27">
        <w:rPr>
          <w:b w:val="0"/>
          <w:i w:val="0"/>
        </w:rPr>
        <w:t>name,</w:t>
      </w:r>
      <w:r w:rsidRPr="008B0C27">
        <w:rPr>
          <w:b w:val="0"/>
          <w:i w:val="0"/>
          <w:spacing w:val="-6"/>
        </w:rPr>
        <w:t xml:space="preserve"> </w:t>
      </w:r>
      <w:r w:rsidRPr="008B0C27">
        <w:rPr>
          <w:b w:val="0"/>
          <w:i w:val="0"/>
        </w:rPr>
        <w:t>if</w:t>
      </w:r>
      <w:r w:rsidRPr="008B0C27">
        <w:rPr>
          <w:b w:val="0"/>
          <w:i w:val="0"/>
          <w:spacing w:val="-9"/>
        </w:rPr>
        <w:t xml:space="preserve"> </w:t>
      </w:r>
      <w:r w:rsidRPr="008B0C27">
        <w:rPr>
          <w:b w:val="0"/>
          <w:i w:val="0"/>
        </w:rPr>
        <w:t>applicable.</w:t>
      </w:r>
      <w:r w:rsidRPr="008B0C27">
        <w:rPr>
          <w:b w:val="0"/>
          <w:i w:val="0"/>
          <w:spacing w:val="-10"/>
        </w:rPr>
        <w:t xml:space="preserve"> </w:t>
      </w:r>
      <w:r w:rsidRPr="008B0C27">
        <w:rPr>
          <w:b w:val="0"/>
          <w:i w:val="0"/>
        </w:rPr>
        <w:t>Do</w:t>
      </w:r>
      <w:r w:rsidRPr="008B0C27">
        <w:rPr>
          <w:b w:val="0"/>
          <w:i w:val="0"/>
          <w:spacing w:val="-11"/>
        </w:rPr>
        <w:t xml:space="preserve"> </w:t>
      </w:r>
      <w:r w:rsidRPr="008B0C27">
        <w:rPr>
          <w:b w:val="0"/>
          <w:i w:val="0"/>
        </w:rPr>
        <w:t>not</w:t>
      </w:r>
      <w:r w:rsidRPr="008B0C27">
        <w:rPr>
          <w:b w:val="0"/>
          <w:i w:val="0"/>
          <w:spacing w:val="-9"/>
        </w:rPr>
        <w:t xml:space="preserve"> </w:t>
      </w:r>
      <w:r w:rsidRPr="008B0C27">
        <w:rPr>
          <w:b w:val="0"/>
          <w:i w:val="0"/>
        </w:rPr>
        <w:t>use</w:t>
      </w:r>
      <w:r w:rsidRPr="008B0C27">
        <w:rPr>
          <w:b w:val="0"/>
          <w:i w:val="0"/>
          <w:spacing w:val="-11"/>
        </w:rPr>
        <w:t xml:space="preserve"> </w:t>
      </w:r>
      <w:r w:rsidRPr="008B0C27">
        <w:rPr>
          <w:b w:val="0"/>
          <w:i w:val="0"/>
        </w:rPr>
        <w:t>DBA</w:t>
      </w:r>
      <w:r w:rsidRPr="008B0C27">
        <w:rPr>
          <w:b w:val="0"/>
          <w:i w:val="0"/>
          <w:spacing w:val="-6"/>
        </w:rPr>
        <w:t xml:space="preserve"> </w:t>
      </w:r>
      <w:r w:rsidRPr="008B0C27">
        <w:rPr>
          <w:b w:val="0"/>
          <w:i w:val="0"/>
        </w:rPr>
        <w:t>where</w:t>
      </w:r>
      <w:r w:rsidRPr="008B0C27">
        <w:rPr>
          <w:b w:val="0"/>
          <w:i w:val="0"/>
          <w:spacing w:val="-8"/>
        </w:rPr>
        <w:t xml:space="preserve"> </w:t>
      </w:r>
      <w:r w:rsidRPr="008B0C27">
        <w:rPr>
          <w:b w:val="0"/>
          <w:i w:val="0"/>
        </w:rPr>
        <w:t>the</w:t>
      </w:r>
      <w:r w:rsidRPr="008B0C27">
        <w:rPr>
          <w:b w:val="0"/>
          <w:i w:val="0"/>
          <w:spacing w:val="-7"/>
        </w:rPr>
        <w:t xml:space="preserve"> </w:t>
      </w:r>
      <w:r w:rsidRPr="008B0C27">
        <w:rPr>
          <w:b w:val="0"/>
          <w:i w:val="0"/>
        </w:rPr>
        <w:t>contractor’s</w:t>
      </w:r>
      <w:r w:rsidRPr="008B0C27">
        <w:rPr>
          <w:b w:val="0"/>
          <w:i w:val="0"/>
          <w:spacing w:val="-9"/>
        </w:rPr>
        <w:t xml:space="preserve"> </w:t>
      </w:r>
      <w:r w:rsidRPr="008B0C27">
        <w:rPr>
          <w:b w:val="0"/>
          <w:i w:val="0"/>
        </w:rPr>
        <w:t xml:space="preserve">legal name </w:t>
      </w:r>
      <w:proofErr w:type="gramStart"/>
      <w:r w:rsidRPr="008B0C27">
        <w:rPr>
          <w:b w:val="0"/>
          <w:i w:val="0"/>
        </w:rPr>
        <w:t>is</w:t>
      </w:r>
      <w:r w:rsidRPr="008B0C27">
        <w:rPr>
          <w:b w:val="0"/>
          <w:i w:val="0"/>
          <w:spacing w:val="-29"/>
        </w:rPr>
        <w:t xml:space="preserve"> </w:t>
      </w:r>
      <w:r w:rsidRPr="008B0C27">
        <w:rPr>
          <w:b w:val="0"/>
          <w:i w:val="0"/>
        </w:rPr>
        <w:t>requested</w:t>
      </w:r>
      <w:proofErr w:type="gramEnd"/>
      <w:r w:rsidRPr="008B0C27">
        <w:rPr>
          <w:b w:val="0"/>
          <w:i w:val="0"/>
        </w:rPr>
        <w:t>.</w:t>
      </w:r>
    </w:p>
    <w:p w14:paraId="021555EB" w14:textId="0B16F861" w:rsidR="00D14D77" w:rsidRPr="008A6AE5" w:rsidRDefault="00D14D77">
      <w:pPr>
        <w:rPr>
          <w:sz w:val="24"/>
          <w:szCs w:val="24"/>
        </w:rPr>
      </w:pPr>
    </w:p>
    <w:p w14:paraId="021555EC" w14:textId="77777777" w:rsidR="001E2DBB" w:rsidRDefault="008D375B" w:rsidP="004A49CF">
      <w:pPr>
        <w:pStyle w:val="Heading3"/>
      </w:pPr>
      <w:bookmarkStart w:id="7" w:name="Headquartered_County:"/>
      <w:bookmarkEnd w:id="7"/>
      <w:r>
        <w:t>Headquartered County:</w:t>
      </w:r>
    </w:p>
    <w:p w14:paraId="021555ED" w14:textId="77777777" w:rsidR="001E2DBB" w:rsidRPr="008A6AE5" w:rsidRDefault="001E2DBB">
      <w:pPr>
        <w:pStyle w:val="BodyText"/>
        <w:spacing w:before="5"/>
        <w:rPr>
          <w:b/>
        </w:rPr>
      </w:pPr>
    </w:p>
    <w:p w14:paraId="021555EE" w14:textId="4CCF4330" w:rsidR="001E2DBB" w:rsidRDefault="008D375B">
      <w:pPr>
        <w:pStyle w:val="BodyText"/>
        <w:spacing w:before="0"/>
        <w:ind w:left="120" w:right="103"/>
      </w:pPr>
      <w:r>
        <w:t xml:space="preserve">Select the county </w:t>
      </w:r>
      <w:r w:rsidR="00917868">
        <w:t xml:space="preserve">where the contractor’s </w:t>
      </w:r>
      <w:proofErr w:type="spellStart"/>
      <w:r w:rsidR="00917868">
        <w:t>contractor’s</w:t>
      </w:r>
      <w:proofErr w:type="spellEnd"/>
      <w:r w:rsidR="00917868">
        <w:t xml:space="preserve"> headquarters</w:t>
      </w:r>
      <w:r>
        <w:t xml:space="preserve"> (HQ) is located from the drop-down menu. The HQ County is the county where: contractors have provided </w:t>
      </w:r>
      <w:r w:rsidR="196831B2">
        <w:t>preschool</w:t>
      </w:r>
      <w:r>
        <w:t xml:space="preserve"> services</w:t>
      </w:r>
      <w:r w:rsidR="114FF8E1">
        <w:t xml:space="preserve"> and family literacy services</w:t>
      </w:r>
      <w:r w:rsidR="00917868">
        <w:t>,</w:t>
      </w:r>
      <w:r w:rsidR="114FF8E1">
        <w:t xml:space="preserve"> if applicable,</w:t>
      </w:r>
      <w:r>
        <w:t xml:space="preserve"> in the service delivery area, as defined in 5 </w:t>
      </w:r>
      <w:r w:rsidRPr="7C4C1674">
        <w:rPr>
          <w:i/>
          <w:iCs/>
        </w:rPr>
        <w:t>CCR</w:t>
      </w:r>
      <w:r>
        <w:t xml:space="preserve">, Section </w:t>
      </w:r>
      <w:r w:rsidR="74F01F81">
        <w:t>17700(bf)</w:t>
      </w:r>
      <w:r>
        <w:t xml:space="preserve">, for at least three years or where contractors have their primary administrative office. The primary administrative office is that office </w:t>
      </w:r>
      <w:r w:rsidR="00917868">
        <w:t xml:space="preserve">that </w:t>
      </w:r>
      <w:r>
        <w:t>houses the executive officer(s), fiscal functions, and other centralized support services.</w:t>
      </w:r>
    </w:p>
    <w:p w14:paraId="706BC25D" w14:textId="465160A1" w:rsidR="00EA55B0" w:rsidRDefault="00EA55B0">
      <w:pPr>
        <w:rPr>
          <w:b/>
          <w:bCs/>
          <w:sz w:val="24"/>
          <w:szCs w:val="24"/>
        </w:rPr>
      </w:pPr>
      <w:bookmarkStart w:id="8" w:name="Vendor_Number:"/>
      <w:bookmarkEnd w:id="8"/>
    </w:p>
    <w:p w14:paraId="021555F0" w14:textId="7E71D7AB" w:rsidR="001E2DBB" w:rsidRDefault="008D375B" w:rsidP="004A49CF">
      <w:pPr>
        <w:pStyle w:val="Heading3"/>
      </w:pPr>
      <w:r>
        <w:t>Vendor Number:</w:t>
      </w:r>
    </w:p>
    <w:p w14:paraId="021555F1" w14:textId="77777777" w:rsidR="001E2DBB" w:rsidRPr="008A6AE5" w:rsidRDefault="001E2DBB">
      <w:pPr>
        <w:pStyle w:val="BodyText"/>
        <w:rPr>
          <w:b/>
        </w:rPr>
      </w:pPr>
    </w:p>
    <w:p w14:paraId="021555F2" w14:textId="2E84645E" w:rsidR="001E2DBB" w:rsidRDefault="008D375B">
      <w:pPr>
        <w:pStyle w:val="BodyText"/>
        <w:spacing w:before="0"/>
        <w:ind w:left="120" w:right="717"/>
        <w:jc w:val="both"/>
      </w:pPr>
      <w:r>
        <w:t>Insert</w:t>
      </w:r>
      <w:r>
        <w:rPr>
          <w:spacing w:val="-1"/>
        </w:rPr>
        <w:t xml:space="preserve"> </w:t>
      </w:r>
      <w:r>
        <w:t>the</w:t>
      </w:r>
      <w:r>
        <w:rPr>
          <w:spacing w:val="-1"/>
        </w:rPr>
        <w:t xml:space="preserve"> </w:t>
      </w:r>
      <w:r>
        <w:t>CDE</w:t>
      </w:r>
      <w:r w:rsidR="51A6807F">
        <w:t>-</w:t>
      </w:r>
      <w:r>
        <w:t>assigned</w:t>
      </w:r>
      <w:r>
        <w:rPr>
          <w:spacing w:val="-3"/>
        </w:rPr>
        <w:t xml:space="preserve"> </w:t>
      </w:r>
      <w:r>
        <w:t>four</w:t>
      </w:r>
      <w:r w:rsidR="00EA55B0">
        <w:rPr>
          <w:spacing w:val="-3"/>
        </w:rPr>
        <w:t>-</w:t>
      </w:r>
      <w:r w:rsidR="002C7330">
        <w:rPr>
          <w:spacing w:val="-3"/>
        </w:rPr>
        <w:t xml:space="preserve"> or five-</w:t>
      </w:r>
      <w:r>
        <w:t>digit</w:t>
      </w:r>
      <w:r>
        <w:rPr>
          <w:spacing w:val="-1"/>
        </w:rPr>
        <w:t xml:space="preserve"> </w:t>
      </w:r>
      <w:r>
        <w:t>vendor</w:t>
      </w:r>
      <w:r>
        <w:rPr>
          <w:spacing w:val="-5"/>
        </w:rPr>
        <w:t xml:space="preserve"> </w:t>
      </w:r>
      <w:r>
        <w:t>number</w:t>
      </w:r>
      <w:r>
        <w:rPr>
          <w:spacing w:val="-5"/>
        </w:rPr>
        <w:t xml:space="preserve"> </w:t>
      </w:r>
      <w:r>
        <w:t>for</w:t>
      </w:r>
      <w:r>
        <w:rPr>
          <w:spacing w:val="-5"/>
        </w:rPr>
        <w:t xml:space="preserve"> </w:t>
      </w:r>
      <w:r>
        <w:t>the</w:t>
      </w:r>
      <w:r>
        <w:rPr>
          <w:spacing w:val="-6"/>
        </w:rPr>
        <w:t xml:space="preserve"> </w:t>
      </w:r>
      <w:r w:rsidR="00917868">
        <w:t>Contractor</w:t>
      </w:r>
      <w:r>
        <w:t>.</w:t>
      </w:r>
      <w:r>
        <w:rPr>
          <w:spacing w:val="-9"/>
        </w:rPr>
        <w:t xml:space="preserve"> </w:t>
      </w:r>
      <w:r>
        <w:t xml:space="preserve">The vendor number is located on the face sheet of the contract following the words </w:t>
      </w:r>
      <w:r w:rsidRPr="7C4C1674">
        <w:rPr>
          <w:i/>
          <w:iCs/>
        </w:rPr>
        <w:t>vendor</w:t>
      </w:r>
      <w:r w:rsidRPr="7C4C1674">
        <w:rPr>
          <w:i/>
          <w:iCs/>
          <w:spacing w:val="-39"/>
        </w:rPr>
        <w:t xml:space="preserve"> </w:t>
      </w:r>
      <w:r w:rsidRPr="7C4C1674">
        <w:rPr>
          <w:i/>
          <w:iCs/>
        </w:rPr>
        <w:t>number</w:t>
      </w:r>
      <w:r>
        <w:t>.</w:t>
      </w:r>
    </w:p>
    <w:p w14:paraId="021555F3" w14:textId="77777777" w:rsidR="001E2DBB" w:rsidRPr="005B5108" w:rsidRDefault="001E2DBB">
      <w:pPr>
        <w:pStyle w:val="BodyText"/>
      </w:pPr>
    </w:p>
    <w:p w14:paraId="021555F4" w14:textId="6EC943FD" w:rsidR="001E2DBB" w:rsidRDefault="008D375B">
      <w:pPr>
        <w:pStyle w:val="BodyText"/>
        <w:spacing w:before="0"/>
        <w:ind w:left="120" w:right="462"/>
      </w:pPr>
      <w:r w:rsidRPr="7C4C1674">
        <w:rPr>
          <w:b/>
          <w:bCs/>
          <w:i/>
          <w:iCs/>
        </w:rPr>
        <w:t xml:space="preserve">Note: </w:t>
      </w:r>
      <w:r>
        <w:t>The executive director</w:t>
      </w:r>
      <w:r w:rsidR="00917868">
        <w:t>'s</w:t>
      </w:r>
      <w:r>
        <w:t xml:space="preserve"> information and the legal business address must match the information in the CDMIS. To update information in the CDMIS, refer to the instructions in Section VIII.</w:t>
      </w:r>
    </w:p>
    <w:p w14:paraId="021555F5" w14:textId="77777777" w:rsidR="001E2DBB" w:rsidRPr="005B5108" w:rsidRDefault="001E2DBB">
      <w:pPr>
        <w:pStyle w:val="BodyText"/>
      </w:pPr>
    </w:p>
    <w:p w14:paraId="021555F6" w14:textId="77777777" w:rsidR="001E2DBB" w:rsidRDefault="008D375B" w:rsidP="004A49CF">
      <w:pPr>
        <w:pStyle w:val="Heading3"/>
      </w:pPr>
      <w:bookmarkStart w:id="9" w:name="Executive_Director_Name:"/>
      <w:bookmarkEnd w:id="9"/>
      <w:r>
        <w:t>Executive Director Name:</w:t>
      </w:r>
    </w:p>
    <w:p w14:paraId="021555F7" w14:textId="77777777" w:rsidR="001E2DBB" w:rsidRPr="005B5108" w:rsidRDefault="001E2DBB">
      <w:pPr>
        <w:pStyle w:val="BodyText"/>
        <w:rPr>
          <w:b/>
        </w:rPr>
      </w:pPr>
    </w:p>
    <w:p w14:paraId="021555F8" w14:textId="4690B04C" w:rsidR="001E2DBB" w:rsidRDefault="008D375B">
      <w:pPr>
        <w:pStyle w:val="BodyText"/>
        <w:spacing w:before="1"/>
        <w:ind w:left="120" w:right="650"/>
        <w:jc w:val="both"/>
      </w:pPr>
      <w:r>
        <w:t>Insert the name of the contractor’s head executive (i.e., executive director, superintendent, chancellor, or president) as may be applicable for the organization.</w:t>
      </w:r>
    </w:p>
    <w:p w14:paraId="021555F9" w14:textId="77777777" w:rsidR="001E2DBB" w:rsidRPr="005B5108" w:rsidRDefault="001E2DBB">
      <w:pPr>
        <w:pStyle w:val="BodyText"/>
        <w:spacing w:before="9"/>
      </w:pPr>
    </w:p>
    <w:p w14:paraId="021555FA" w14:textId="77777777" w:rsidR="001E2DBB" w:rsidRPr="005B5108" w:rsidRDefault="008D375B" w:rsidP="004A49CF">
      <w:pPr>
        <w:pStyle w:val="Heading3"/>
      </w:pPr>
      <w:bookmarkStart w:id="10" w:name="Executive_Director_Telephone_Number:"/>
      <w:bookmarkEnd w:id="10"/>
      <w:r w:rsidRPr="005B5108">
        <w:t>Executive Director Telephone Number:</w:t>
      </w:r>
    </w:p>
    <w:p w14:paraId="021555FB" w14:textId="77777777" w:rsidR="001E2DBB" w:rsidRPr="005B5108" w:rsidRDefault="001E2DBB">
      <w:pPr>
        <w:pStyle w:val="BodyText"/>
        <w:spacing w:before="9"/>
        <w:rPr>
          <w:b/>
        </w:rPr>
      </w:pPr>
    </w:p>
    <w:p w14:paraId="021555FC" w14:textId="77777777" w:rsidR="001E2DBB" w:rsidRPr="005B5108" w:rsidRDefault="008D375B">
      <w:pPr>
        <w:pStyle w:val="BodyText"/>
        <w:spacing w:before="1"/>
        <w:ind w:left="120"/>
        <w:jc w:val="both"/>
      </w:pPr>
      <w:r w:rsidRPr="005B5108">
        <w:t>Insert the telephone number for the executive director.</w:t>
      </w:r>
    </w:p>
    <w:p w14:paraId="02155601" w14:textId="6E3FDD4E" w:rsidR="001E2DBB" w:rsidRPr="005B5108" w:rsidRDefault="001E2DBB">
      <w:pPr>
        <w:pStyle w:val="BodyText"/>
      </w:pPr>
      <w:bookmarkStart w:id="11" w:name="Executive_Director_Fax_Number:"/>
      <w:bookmarkEnd w:id="11"/>
    </w:p>
    <w:p w14:paraId="02155602" w14:textId="77777777" w:rsidR="001E2DBB" w:rsidRPr="005B5108" w:rsidRDefault="008D375B" w:rsidP="004A49CF">
      <w:pPr>
        <w:pStyle w:val="Heading3"/>
      </w:pPr>
      <w:bookmarkStart w:id="12" w:name="Executive_Director_Email_Address:"/>
      <w:bookmarkEnd w:id="12"/>
      <w:r w:rsidRPr="005B5108">
        <w:t>Executive Director Email Address:</w:t>
      </w:r>
    </w:p>
    <w:p w14:paraId="02155603" w14:textId="77777777" w:rsidR="001E2DBB" w:rsidRPr="005B5108" w:rsidRDefault="001E2DBB">
      <w:pPr>
        <w:pStyle w:val="BodyText"/>
        <w:rPr>
          <w:b/>
        </w:rPr>
      </w:pPr>
    </w:p>
    <w:p w14:paraId="02155604" w14:textId="77777777" w:rsidR="001E2DBB" w:rsidRPr="005B5108" w:rsidRDefault="008D375B">
      <w:pPr>
        <w:pStyle w:val="BodyText"/>
        <w:spacing w:before="0"/>
        <w:ind w:left="120"/>
        <w:jc w:val="both"/>
      </w:pPr>
      <w:r w:rsidRPr="005B5108">
        <w:t>Insert the email address for the executive director.</w:t>
      </w:r>
    </w:p>
    <w:p w14:paraId="02155605" w14:textId="77777777" w:rsidR="001E2DBB" w:rsidRPr="005B5108" w:rsidRDefault="001E2DBB">
      <w:pPr>
        <w:pStyle w:val="BodyText"/>
      </w:pPr>
    </w:p>
    <w:p w14:paraId="02155606" w14:textId="77777777" w:rsidR="001E2DBB" w:rsidRPr="005B5108" w:rsidRDefault="008D375B" w:rsidP="004A49CF">
      <w:pPr>
        <w:pStyle w:val="Heading3"/>
      </w:pPr>
      <w:bookmarkStart w:id="13" w:name="Legal_Business_Address:"/>
      <w:bookmarkEnd w:id="13"/>
      <w:r w:rsidRPr="005B5108">
        <w:t>Legal Business Address:</w:t>
      </w:r>
    </w:p>
    <w:p w14:paraId="02155607" w14:textId="77777777" w:rsidR="001E2DBB" w:rsidRPr="005B5108" w:rsidRDefault="001E2DBB">
      <w:pPr>
        <w:pStyle w:val="BodyText"/>
        <w:rPr>
          <w:b/>
        </w:rPr>
      </w:pPr>
    </w:p>
    <w:p w14:paraId="02155608" w14:textId="1BB4CD14" w:rsidR="001E2DBB" w:rsidRPr="005B5108" w:rsidRDefault="008D375B">
      <w:pPr>
        <w:pStyle w:val="BodyText"/>
        <w:spacing w:before="0"/>
        <w:ind w:left="120"/>
        <w:jc w:val="both"/>
      </w:pPr>
      <w:r w:rsidRPr="005B5108">
        <w:t>Insert the contractor’s legal business address.</w:t>
      </w:r>
    </w:p>
    <w:p w14:paraId="02155609" w14:textId="77777777" w:rsidR="001E2DBB" w:rsidRPr="005B5108" w:rsidRDefault="001E2DBB">
      <w:pPr>
        <w:pStyle w:val="BodyText"/>
      </w:pPr>
    </w:p>
    <w:p w14:paraId="0215560A" w14:textId="77777777" w:rsidR="001E2DBB" w:rsidRPr="005B5108" w:rsidRDefault="008D375B" w:rsidP="004A49CF">
      <w:pPr>
        <w:pStyle w:val="Heading3"/>
      </w:pPr>
      <w:r w:rsidRPr="005B5108">
        <w:t>City:</w:t>
      </w:r>
    </w:p>
    <w:p w14:paraId="0215560B" w14:textId="77777777" w:rsidR="001E2DBB" w:rsidRPr="005B5108" w:rsidRDefault="001E2DBB">
      <w:pPr>
        <w:pStyle w:val="BodyText"/>
        <w:rPr>
          <w:b/>
        </w:rPr>
      </w:pPr>
    </w:p>
    <w:p w14:paraId="0215560C" w14:textId="33AD9A76" w:rsidR="001E2DBB" w:rsidRPr="005B5108" w:rsidRDefault="008D375B">
      <w:pPr>
        <w:pStyle w:val="BodyText"/>
        <w:spacing w:before="0"/>
        <w:ind w:left="120"/>
        <w:jc w:val="both"/>
      </w:pPr>
      <w:r w:rsidRPr="005B5108">
        <w:t>Insert the city of the contractor’s legal business address.</w:t>
      </w:r>
    </w:p>
    <w:p w14:paraId="0215560D" w14:textId="77777777" w:rsidR="001E2DBB" w:rsidRPr="005B5108" w:rsidRDefault="001E2DBB">
      <w:pPr>
        <w:pStyle w:val="BodyText"/>
      </w:pPr>
    </w:p>
    <w:p w14:paraId="0215560E" w14:textId="77777777" w:rsidR="001E2DBB" w:rsidRPr="005B5108" w:rsidRDefault="008D375B" w:rsidP="004A49CF">
      <w:pPr>
        <w:pStyle w:val="Heading3"/>
      </w:pPr>
      <w:r w:rsidRPr="005B5108">
        <w:t>Zip Code:</w:t>
      </w:r>
    </w:p>
    <w:p w14:paraId="02155610" w14:textId="5F6FECBA" w:rsidR="001E2DBB" w:rsidRPr="005B5108" w:rsidRDefault="008D375B">
      <w:pPr>
        <w:pStyle w:val="BodyText"/>
        <w:spacing w:before="80"/>
        <w:ind w:left="120"/>
      </w:pPr>
      <w:r w:rsidRPr="005B5108">
        <w:t>Insert the zip code of the contractor’s legal business address.</w:t>
      </w:r>
    </w:p>
    <w:p w14:paraId="0449CE75" w14:textId="0132A008" w:rsidR="0089437B" w:rsidRDefault="0089437B">
      <w:pPr>
        <w:rPr>
          <w:b/>
          <w:bCs/>
          <w:sz w:val="24"/>
          <w:szCs w:val="24"/>
        </w:rPr>
      </w:pPr>
      <w:bookmarkStart w:id="14" w:name="Mailing_Address_(if_different_from_above"/>
      <w:bookmarkEnd w:id="14"/>
    </w:p>
    <w:p w14:paraId="02155612" w14:textId="0E3437B5" w:rsidR="001E2DBB" w:rsidRPr="005B5108" w:rsidRDefault="008D375B" w:rsidP="004A49CF">
      <w:pPr>
        <w:pStyle w:val="Heading3"/>
      </w:pPr>
      <w:r w:rsidRPr="005B5108">
        <w:t>Mailing Address (if different from above):</w:t>
      </w:r>
    </w:p>
    <w:p w14:paraId="02155613" w14:textId="77777777" w:rsidR="001E2DBB" w:rsidRPr="005B5108" w:rsidRDefault="001E2DBB">
      <w:pPr>
        <w:pStyle w:val="BodyText"/>
        <w:rPr>
          <w:b/>
        </w:rPr>
      </w:pPr>
    </w:p>
    <w:p w14:paraId="02155614" w14:textId="64797137" w:rsidR="001E2DBB" w:rsidRPr="005B5108" w:rsidRDefault="008D375B">
      <w:pPr>
        <w:pStyle w:val="BodyText"/>
        <w:spacing w:before="0"/>
        <w:ind w:left="119" w:right="1010"/>
      </w:pPr>
      <w:r w:rsidRPr="005B5108">
        <w:t>Insert the contractor’s mailing address if different from the legal business address.</w:t>
      </w:r>
    </w:p>
    <w:p w14:paraId="02155615" w14:textId="77777777" w:rsidR="001E2DBB" w:rsidRPr="005B5108" w:rsidRDefault="001E2DBB">
      <w:pPr>
        <w:pStyle w:val="BodyText"/>
      </w:pPr>
    </w:p>
    <w:p w14:paraId="02155616" w14:textId="2195284E" w:rsidR="001E2DBB" w:rsidRPr="005B5108" w:rsidRDefault="008D375B" w:rsidP="004A49CF">
      <w:pPr>
        <w:pStyle w:val="Heading3"/>
      </w:pPr>
      <w:bookmarkStart w:id="15" w:name="City:"/>
      <w:bookmarkEnd w:id="15"/>
      <w:r w:rsidRPr="005B5108">
        <w:t>City:</w:t>
      </w:r>
    </w:p>
    <w:p w14:paraId="02155617" w14:textId="77777777" w:rsidR="001E2DBB" w:rsidRPr="005B5108" w:rsidRDefault="001E2DBB">
      <w:pPr>
        <w:pStyle w:val="BodyText"/>
        <w:rPr>
          <w:b/>
        </w:rPr>
      </w:pPr>
    </w:p>
    <w:p w14:paraId="02155618" w14:textId="01489B8D" w:rsidR="001E2DBB" w:rsidRPr="005B5108" w:rsidRDefault="008D375B">
      <w:pPr>
        <w:pStyle w:val="BodyText"/>
        <w:spacing w:before="0"/>
        <w:ind w:left="120" w:right="556"/>
      </w:pPr>
      <w:r w:rsidRPr="005B5108">
        <w:t>Insert the city of the contractor’s mailing address if different from the legal business address.</w:t>
      </w:r>
    </w:p>
    <w:p w14:paraId="02155619" w14:textId="77777777" w:rsidR="001E2DBB" w:rsidRPr="005B5108" w:rsidRDefault="001E2DBB">
      <w:pPr>
        <w:pStyle w:val="BodyText"/>
      </w:pPr>
    </w:p>
    <w:p w14:paraId="0215561A" w14:textId="77777777" w:rsidR="001E2DBB" w:rsidRPr="005B5108" w:rsidRDefault="008D375B" w:rsidP="004A49CF">
      <w:pPr>
        <w:pStyle w:val="Heading3"/>
      </w:pPr>
      <w:bookmarkStart w:id="16" w:name="Zip_Code:"/>
      <w:bookmarkEnd w:id="16"/>
      <w:r w:rsidRPr="005B5108">
        <w:t>Zip Code:</w:t>
      </w:r>
    </w:p>
    <w:p w14:paraId="0215561B" w14:textId="77777777" w:rsidR="001E2DBB" w:rsidRPr="005B5108" w:rsidRDefault="001E2DBB">
      <w:pPr>
        <w:pStyle w:val="BodyText"/>
        <w:rPr>
          <w:b/>
        </w:rPr>
      </w:pPr>
    </w:p>
    <w:p w14:paraId="0215561C" w14:textId="6C4C6C73" w:rsidR="001E2DBB" w:rsidRPr="005B5108" w:rsidRDefault="008D375B">
      <w:pPr>
        <w:pStyle w:val="BodyText"/>
        <w:spacing w:before="0"/>
        <w:ind w:left="120" w:right="395"/>
      </w:pPr>
      <w:r w:rsidRPr="005B5108">
        <w:t>Insert the zip code of the contractor’s mailing address if different from the legal business address.</w:t>
      </w:r>
    </w:p>
    <w:p w14:paraId="016341A3" w14:textId="3AF4D250" w:rsidR="00DA7AAC" w:rsidRPr="005B5108" w:rsidRDefault="00DA7AAC">
      <w:pPr>
        <w:rPr>
          <w:b/>
          <w:bCs/>
          <w:sz w:val="24"/>
          <w:szCs w:val="24"/>
        </w:rPr>
      </w:pPr>
      <w:bookmarkStart w:id="17" w:name="Name_of_Contact_Person_Completing_Applic"/>
      <w:bookmarkEnd w:id="17"/>
    </w:p>
    <w:p w14:paraId="0215561E" w14:textId="68683918" w:rsidR="001E2DBB" w:rsidRPr="005B5108" w:rsidRDefault="008D375B" w:rsidP="004A49CF">
      <w:pPr>
        <w:pStyle w:val="Heading3"/>
      </w:pPr>
      <w:r w:rsidRPr="005B5108">
        <w:t>Name of Contact Person Completing Application:</w:t>
      </w:r>
    </w:p>
    <w:p w14:paraId="0215561F" w14:textId="77777777" w:rsidR="001E2DBB" w:rsidRPr="005B5108" w:rsidRDefault="001E2DBB">
      <w:pPr>
        <w:pStyle w:val="BodyText"/>
        <w:spacing w:before="9"/>
        <w:rPr>
          <w:b/>
        </w:rPr>
      </w:pPr>
    </w:p>
    <w:p w14:paraId="02155620" w14:textId="77777777" w:rsidR="001E2DBB" w:rsidRPr="005B5108" w:rsidRDefault="008D375B">
      <w:pPr>
        <w:pStyle w:val="BodyText"/>
        <w:spacing w:before="1"/>
        <w:ind w:left="120"/>
      </w:pPr>
      <w:r w:rsidRPr="005B5108">
        <w:t>Insert the name of the contact person completing the application.</w:t>
      </w:r>
    </w:p>
    <w:p w14:paraId="02155621" w14:textId="77777777" w:rsidR="001E2DBB" w:rsidRPr="005B5108" w:rsidRDefault="001E2DBB">
      <w:pPr>
        <w:pStyle w:val="BodyText"/>
        <w:spacing w:before="9"/>
      </w:pPr>
    </w:p>
    <w:p w14:paraId="02155622" w14:textId="77777777" w:rsidR="001E2DBB" w:rsidRPr="005B5108" w:rsidRDefault="008D375B" w:rsidP="004A49CF">
      <w:pPr>
        <w:pStyle w:val="Heading3"/>
      </w:pPr>
      <w:bookmarkStart w:id="18" w:name="Title_of_Contact_Person_Completing_Appli"/>
      <w:bookmarkEnd w:id="18"/>
      <w:r w:rsidRPr="005B5108">
        <w:t>Title of Contact Person Completing Application:</w:t>
      </w:r>
    </w:p>
    <w:p w14:paraId="02155623" w14:textId="77777777" w:rsidR="001E2DBB" w:rsidRPr="005B5108" w:rsidRDefault="001E2DBB">
      <w:pPr>
        <w:pStyle w:val="BodyText"/>
        <w:spacing w:before="9"/>
        <w:rPr>
          <w:b/>
        </w:rPr>
      </w:pPr>
    </w:p>
    <w:p w14:paraId="02155624" w14:textId="77777777" w:rsidR="001E2DBB" w:rsidRPr="005B5108" w:rsidRDefault="008D375B">
      <w:pPr>
        <w:pStyle w:val="BodyText"/>
        <w:spacing w:before="1"/>
        <w:ind w:left="120"/>
      </w:pPr>
      <w:r w:rsidRPr="005B5108">
        <w:t>Insert the title of the contact person completing the application.</w:t>
      </w:r>
    </w:p>
    <w:p w14:paraId="02155625" w14:textId="77777777" w:rsidR="001E2DBB" w:rsidRPr="005B5108" w:rsidRDefault="001E2DBB">
      <w:pPr>
        <w:pStyle w:val="BodyText"/>
      </w:pPr>
    </w:p>
    <w:p w14:paraId="02155626" w14:textId="77777777" w:rsidR="001E2DBB" w:rsidRPr="005B5108" w:rsidRDefault="008D375B" w:rsidP="004A49CF">
      <w:pPr>
        <w:pStyle w:val="Heading3"/>
      </w:pPr>
      <w:bookmarkStart w:id="19" w:name="Contact_Person_Phone_Number:"/>
      <w:bookmarkEnd w:id="19"/>
      <w:r w:rsidRPr="005B5108">
        <w:t>Contact Person Phone Number:</w:t>
      </w:r>
    </w:p>
    <w:p w14:paraId="02155627" w14:textId="77777777" w:rsidR="001E2DBB" w:rsidRPr="005B5108" w:rsidRDefault="001E2DBB">
      <w:pPr>
        <w:pStyle w:val="BodyText"/>
        <w:rPr>
          <w:b/>
        </w:rPr>
      </w:pPr>
    </w:p>
    <w:p w14:paraId="02155628" w14:textId="1A48685F" w:rsidR="001E2DBB" w:rsidRPr="005B5108" w:rsidRDefault="008D375B">
      <w:pPr>
        <w:pStyle w:val="BodyText"/>
        <w:spacing w:before="0"/>
        <w:ind w:left="120"/>
      </w:pPr>
      <w:r w:rsidRPr="005B5108">
        <w:t>Insert the phone number of the contact person completing the application.</w:t>
      </w:r>
    </w:p>
    <w:p w14:paraId="66D8D176" w14:textId="77777777" w:rsidR="004A49CF" w:rsidRPr="005B5108" w:rsidRDefault="004A49CF">
      <w:pPr>
        <w:pStyle w:val="BodyText"/>
        <w:spacing w:before="0"/>
        <w:ind w:left="120"/>
      </w:pPr>
    </w:p>
    <w:p w14:paraId="0215562A" w14:textId="77777777" w:rsidR="001E2DBB" w:rsidRPr="005B5108" w:rsidRDefault="008D375B" w:rsidP="004A49CF">
      <w:pPr>
        <w:pStyle w:val="Heading3"/>
      </w:pPr>
      <w:bookmarkStart w:id="20" w:name="Contact_Person_Email_Address:"/>
      <w:bookmarkEnd w:id="20"/>
      <w:r w:rsidRPr="005B5108">
        <w:t>Contact Person Email Address:</w:t>
      </w:r>
    </w:p>
    <w:p w14:paraId="0215562B" w14:textId="77777777" w:rsidR="001E2DBB" w:rsidRPr="005B5108" w:rsidRDefault="001E2DBB">
      <w:pPr>
        <w:pStyle w:val="BodyText"/>
        <w:rPr>
          <w:b/>
        </w:rPr>
      </w:pPr>
    </w:p>
    <w:p w14:paraId="0215562C" w14:textId="26E88A9D" w:rsidR="001E2DBB" w:rsidRPr="005B5108" w:rsidRDefault="008D375B">
      <w:pPr>
        <w:pStyle w:val="BodyText"/>
        <w:spacing w:before="0"/>
        <w:ind w:left="120"/>
      </w:pPr>
      <w:r w:rsidRPr="005B5108">
        <w:t>Insert the email address for the contact person completing the application.</w:t>
      </w:r>
    </w:p>
    <w:p w14:paraId="421A6E58" w14:textId="77777777" w:rsidR="004A49CF" w:rsidRDefault="004A49CF">
      <w:pPr>
        <w:pStyle w:val="BodyText"/>
        <w:spacing w:before="0"/>
        <w:ind w:left="120"/>
      </w:pPr>
    </w:p>
    <w:p w14:paraId="0215562E" w14:textId="5B208092" w:rsidR="001E2DBB" w:rsidRDefault="008D375B" w:rsidP="004A49CF">
      <w:pPr>
        <w:pStyle w:val="Heading2"/>
      </w:pPr>
      <w:bookmarkStart w:id="21" w:name="Section_II_–_Contract_Types"/>
      <w:bookmarkEnd w:id="21"/>
      <w:r>
        <w:t>Section II</w:t>
      </w:r>
      <w:r w:rsidR="2908B77D">
        <w:t>, Part 1</w:t>
      </w:r>
      <w:r>
        <w:t xml:space="preserve"> – Contract </w:t>
      </w:r>
      <w:r w:rsidR="1438EF13">
        <w:t xml:space="preserve">and Program </w:t>
      </w:r>
      <w:r>
        <w:t>Types</w:t>
      </w:r>
    </w:p>
    <w:p w14:paraId="0215562F" w14:textId="6344C9CB" w:rsidR="001E2DBB" w:rsidRPr="005B5108" w:rsidRDefault="008D375B">
      <w:pPr>
        <w:pStyle w:val="BodyText"/>
        <w:spacing w:before="242"/>
        <w:ind w:left="120" w:right="275"/>
      </w:pPr>
      <w:r>
        <w:t xml:space="preserve">Check all applicable boxes to indicate the </w:t>
      </w:r>
      <w:r w:rsidR="5BC4412F">
        <w:t xml:space="preserve">contract and program </w:t>
      </w:r>
      <w:r>
        <w:t xml:space="preserve">type(s) </w:t>
      </w:r>
      <w:r w:rsidR="00917868">
        <w:t>the C</w:t>
      </w:r>
      <w:r>
        <w:t xml:space="preserve">ontractor intends to administer </w:t>
      </w:r>
      <w:r w:rsidR="4804D62E">
        <w:t>in</w:t>
      </w:r>
      <w:r w:rsidR="00F809EF">
        <w:t xml:space="preserve"> </w:t>
      </w:r>
      <w:r>
        <w:t>FY 2023</w:t>
      </w:r>
      <w:r w:rsidR="4CBC288D" w:rsidRPr="7C4C1674">
        <w:rPr>
          <w:color w:val="000000" w:themeColor="text1"/>
        </w:rPr>
        <w:t>–</w:t>
      </w:r>
      <w:r>
        <w:t xml:space="preserve">24. In checking the boxes, the </w:t>
      </w:r>
      <w:r w:rsidR="00917868">
        <w:t xml:space="preserve">Contractor </w:t>
      </w:r>
      <w:r>
        <w:t>agrees, if approved for continued funding, to continue implement</w:t>
      </w:r>
      <w:r w:rsidR="00917868">
        <w:t>ing</w:t>
      </w:r>
      <w:r>
        <w:t xml:space="preserve"> the </w:t>
      </w:r>
      <w:r w:rsidR="665DBC60">
        <w:t xml:space="preserve">preschool services, and </w:t>
      </w:r>
      <w:r w:rsidR="665DBC60" w:rsidRPr="005B5108">
        <w:t>family literacy services if applicable,</w:t>
      </w:r>
      <w:r w:rsidRPr="005B5108">
        <w:t xml:space="preserve"> with funds provided by the CDE.</w:t>
      </w:r>
    </w:p>
    <w:p w14:paraId="02155630" w14:textId="77777777" w:rsidR="001E2DBB" w:rsidRPr="005B5108" w:rsidRDefault="001E2DBB">
      <w:pPr>
        <w:pStyle w:val="BodyText"/>
        <w:spacing w:before="9"/>
      </w:pPr>
    </w:p>
    <w:p w14:paraId="77AAD2AA" w14:textId="720C1C13" w:rsidR="008D375B" w:rsidRPr="005B5108" w:rsidRDefault="58D00FA7" w:rsidP="7E9900DD">
      <w:pPr>
        <w:pStyle w:val="BodyText"/>
        <w:spacing w:before="1"/>
        <w:ind w:left="120" w:right="344"/>
      </w:pPr>
      <w:r w:rsidRPr="005B5108">
        <w:t xml:space="preserve">The contract types are: (1) CSPP </w:t>
      </w:r>
      <w:r w:rsidR="00917868" w:rsidRPr="005B5108">
        <w:t xml:space="preserve">and </w:t>
      </w:r>
      <w:r w:rsidRPr="005B5108">
        <w:t xml:space="preserve">(2) </w:t>
      </w:r>
      <w:r w:rsidR="4959236C" w:rsidRPr="005B5108">
        <w:t>CPKS</w:t>
      </w:r>
      <w:r w:rsidR="78AD898F" w:rsidRPr="005B5108">
        <w:t xml:space="preserve">. Please indicate </w:t>
      </w:r>
      <w:r w:rsidR="00DA7AAC" w:rsidRPr="005B5108">
        <w:t>i</w:t>
      </w:r>
      <w:r w:rsidR="78AD898F" w:rsidRPr="005B5108">
        <w:t>f the CSPP contractor operates a Family Childcare Home Education Network.</w:t>
      </w:r>
    </w:p>
    <w:p w14:paraId="430715DD" w14:textId="23C64F56" w:rsidR="008D375B" w:rsidRPr="005B5108" w:rsidRDefault="008D375B" w:rsidP="7E9900DD">
      <w:pPr>
        <w:pStyle w:val="BodyText"/>
        <w:spacing w:before="1"/>
        <w:ind w:left="120" w:right="344"/>
      </w:pPr>
    </w:p>
    <w:p w14:paraId="0EB24FC7" w14:textId="5E07288F" w:rsidR="008D375B" w:rsidRPr="005B5108" w:rsidRDefault="368D16E6" w:rsidP="7E9900DD">
      <w:pPr>
        <w:pStyle w:val="BodyText"/>
        <w:spacing w:before="1"/>
        <w:ind w:left="120" w:right="344"/>
      </w:pPr>
      <w:r w:rsidRPr="005B5108">
        <w:t>The program types are as follows:</w:t>
      </w:r>
      <w:r w:rsidR="45063FFA" w:rsidRPr="005B5108">
        <w:t xml:space="preserve"> </w:t>
      </w:r>
      <w:r w:rsidR="13D1E2F4" w:rsidRPr="005B5108">
        <w:t>(1) Full-Day/Full-Year, (2) Part-Day/Part-Year, (3) Full-Day/Part-Year, and (4) Part-Day/Full-Year.</w:t>
      </w:r>
    </w:p>
    <w:p w14:paraId="61C21577" w14:textId="5817F94D" w:rsidR="7E9900DD" w:rsidRDefault="7E9900DD" w:rsidP="7E9900DD">
      <w:pPr>
        <w:pStyle w:val="BodyText"/>
        <w:spacing w:before="1"/>
        <w:ind w:left="120" w:right="344"/>
      </w:pPr>
    </w:p>
    <w:p w14:paraId="67648231" w14:textId="1E8679E9" w:rsidR="005E5736" w:rsidRDefault="7189AE3D" w:rsidP="00B56264">
      <w:pPr>
        <w:pStyle w:val="Heading2"/>
      </w:pPr>
      <w:r>
        <w:t xml:space="preserve">Section II, Part 2 – </w:t>
      </w:r>
      <w:r w:rsidR="4E9859DD">
        <w:t>Funded Enrollment</w:t>
      </w:r>
    </w:p>
    <w:p w14:paraId="61DD0E20" w14:textId="0786ED9F" w:rsidR="001E2DBB" w:rsidRPr="005B5108" w:rsidRDefault="4E9859DD" w:rsidP="005051BB">
      <w:pPr>
        <w:pStyle w:val="TableParagraph"/>
        <w:ind w:left="90"/>
        <w:rPr>
          <w:sz w:val="24"/>
          <w:szCs w:val="24"/>
        </w:rPr>
      </w:pPr>
      <w:r w:rsidRPr="7C4C1674">
        <w:rPr>
          <w:sz w:val="24"/>
          <w:szCs w:val="24"/>
        </w:rPr>
        <w:t xml:space="preserve">Insert the number of subsidized children funded to </w:t>
      </w:r>
      <w:proofErr w:type="gramStart"/>
      <w:r w:rsidRPr="7C4C1674">
        <w:rPr>
          <w:sz w:val="24"/>
          <w:szCs w:val="24"/>
        </w:rPr>
        <w:t>be enrolled</w:t>
      </w:r>
      <w:proofErr w:type="gramEnd"/>
      <w:r w:rsidRPr="7C4C1674">
        <w:rPr>
          <w:sz w:val="24"/>
          <w:szCs w:val="24"/>
        </w:rPr>
        <w:t xml:space="preserve"> for the different parameters below. These “Number of Children” counts will </w:t>
      </w:r>
      <w:proofErr w:type="gramStart"/>
      <w:r w:rsidRPr="7C4C1674">
        <w:rPr>
          <w:sz w:val="24"/>
          <w:szCs w:val="24"/>
        </w:rPr>
        <w:t>be used</w:t>
      </w:r>
      <w:proofErr w:type="gramEnd"/>
      <w:r w:rsidRPr="7C4C1674">
        <w:rPr>
          <w:sz w:val="24"/>
          <w:szCs w:val="24"/>
        </w:rPr>
        <w:t xml:space="preserve"> to determine and </w:t>
      </w:r>
      <w:r w:rsidRPr="005B5108">
        <w:rPr>
          <w:sz w:val="24"/>
          <w:szCs w:val="24"/>
        </w:rPr>
        <w:t xml:space="preserve">monitor compliance </w:t>
      </w:r>
      <w:r w:rsidR="00917868" w:rsidRPr="005B5108">
        <w:rPr>
          <w:sz w:val="24"/>
          <w:szCs w:val="24"/>
        </w:rPr>
        <w:t xml:space="preserve">with </w:t>
      </w:r>
      <w:r w:rsidRPr="005B5108">
        <w:rPr>
          <w:sz w:val="24"/>
          <w:szCs w:val="24"/>
        </w:rPr>
        <w:t xml:space="preserve">a contractor’s </w:t>
      </w:r>
      <w:r w:rsidR="005B0893" w:rsidRPr="005B5108">
        <w:rPr>
          <w:sz w:val="24"/>
          <w:szCs w:val="24"/>
        </w:rPr>
        <w:t>5</w:t>
      </w:r>
      <w:r w:rsidRPr="005B5108">
        <w:rPr>
          <w:sz w:val="24"/>
          <w:szCs w:val="24"/>
        </w:rPr>
        <w:t xml:space="preserve"> percent set aside count for children with exceptional needs, pursuant to </w:t>
      </w:r>
      <w:r w:rsidR="0097048F" w:rsidRPr="005B5108">
        <w:rPr>
          <w:sz w:val="24"/>
          <w:szCs w:val="24"/>
        </w:rPr>
        <w:t xml:space="preserve">California </w:t>
      </w:r>
      <w:r w:rsidRPr="005B5108">
        <w:rPr>
          <w:i/>
          <w:iCs/>
          <w:sz w:val="24"/>
          <w:szCs w:val="24"/>
        </w:rPr>
        <w:t xml:space="preserve">Education Code </w:t>
      </w:r>
      <w:r w:rsidRPr="005B5108">
        <w:rPr>
          <w:sz w:val="24"/>
          <w:szCs w:val="24"/>
        </w:rPr>
        <w:t>8208(c)(1)(A) and (d)(2)(A)(</w:t>
      </w:r>
      <w:proofErr w:type="spellStart"/>
      <w:r w:rsidRPr="005B5108">
        <w:rPr>
          <w:sz w:val="24"/>
          <w:szCs w:val="24"/>
        </w:rPr>
        <w:t>i</w:t>
      </w:r>
      <w:proofErr w:type="spellEnd"/>
      <w:r w:rsidRPr="005B5108">
        <w:rPr>
          <w:sz w:val="24"/>
          <w:szCs w:val="24"/>
        </w:rPr>
        <w:t>).</w:t>
      </w:r>
    </w:p>
    <w:p w14:paraId="6BD074F3" w14:textId="5D0C30D8" w:rsidR="001E2DBB" w:rsidRPr="005B5108" w:rsidRDefault="4E9859DD" w:rsidP="005051BB">
      <w:pPr>
        <w:pStyle w:val="TableParagraph"/>
        <w:ind w:left="90"/>
        <w:rPr>
          <w:sz w:val="24"/>
          <w:szCs w:val="24"/>
        </w:rPr>
      </w:pPr>
      <w:r w:rsidRPr="005B5108">
        <w:rPr>
          <w:sz w:val="24"/>
          <w:szCs w:val="24"/>
        </w:rPr>
        <w:t xml:space="preserve">If the </w:t>
      </w:r>
      <w:r w:rsidR="00917868" w:rsidRPr="005B5108">
        <w:rPr>
          <w:sz w:val="24"/>
          <w:szCs w:val="24"/>
        </w:rPr>
        <w:t xml:space="preserve">Contractor </w:t>
      </w:r>
      <w:r w:rsidRPr="005B5108">
        <w:rPr>
          <w:sz w:val="24"/>
          <w:szCs w:val="24"/>
        </w:rPr>
        <w:t xml:space="preserve">elects to change these numbers </w:t>
      </w:r>
      <w:proofErr w:type="gramStart"/>
      <w:r w:rsidRPr="005B5108">
        <w:rPr>
          <w:sz w:val="24"/>
          <w:szCs w:val="24"/>
        </w:rPr>
        <w:t>during the course of</w:t>
      </w:r>
      <w:proofErr w:type="gramEnd"/>
      <w:r w:rsidRPr="005B5108">
        <w:rPr>
          <w:sz w:val="24"/>
          <w:szCs w:val="24"/>
        </w:rPr>
        <w:t xml:space="preserve"> the fiscal year, the </w:t>
      </w:r>
      <w:r w:rsidR="00917868" w:rsidRPr="005B5108">
        <w:rPr>
          <w:sz w:val="24"/>
          <w:szCs w:val="24"/>
        </w:rPr>
        <w:t xml:space="preserve">Contractor </w:t>
      </w:r>
      <w:r w:rsidRPr="005B5108">
        <w:rPr>
          <w:sz w:val="24"/>
          <w:szCs w:val="24"/>
        </w:rPr>
        <w:t xml:space="preserve">must submit a Program Narrative Change and confirm approval from their assigned regional consultant. The new numbers will also </w:t>
      </w:r>
      <w:proofErr w:type="gramStart"/>
      <w:r w:rsidRPr="005B5108">
        <w:rPr>
          <w:sz w:val="24"/>
          <w:szCs w:val="24"/>
        </w:rPr>
        <w:t>be collected</w:t>
      </w:r>
      <w:proofErr w:type="gramEnd"/>
      <w:r w:rsidRPr="005B5108">
        <w:rPr>
          <w:sz w:val="24"/>
          <w:szCs w:val="24"/>
        </w:rPr>
        <w:t xml:space="preserve"> during the Program </w:t>
      </w:r>
      <w:r w:rsidRPr="005B5108">
        <w:rPr>
          <w:sz w:val="24"/>
          <w:szCs w:val="24"/>
        </w:rPr>
        <w:lastRenderedPageBreak/>
        <w:t>Self Evaluation survey.</w:t>
      </w:r>
    </w:p>
    <w:p w14:paraId="3F42EC1A" w14:textId="2C7E0483" w:rsidR="001E2DBB" w:rsidRPr="005B5108" w:rsidRDefault="001E2DBB" w:rsidP="3D9C34FB">
      <w:pPr>
        <w:pStyle w:val="TableParagraph"/>
        <w:ind w:left="90"/>
        <w:rPr>
          <w:sz w:val="24"/>
          <w:szCs w:val="24"/>
        </w:rPr>
      </w:pPr>
    </w:p>
    <w:p w14:paraId="5F3D7A67" w14:textId="097AB7A4" w:rsidR="001E2DBB" w:rsidRPr="005B5108" w:rsidRDefault="66291B43" w:rsidP="3D9C34FB">
      <w:pPr>
        <w:pStyle w:val="TableParagraph"/>
        <w:ind w:left="90"/>
        <w:rPr>
          <w:sz w:val="24"/>
          <w:szCs w:val="24"/>
        </w:rPr>
      </w:pPr>
      <w:r w:rsidRPr="005B5108">
        <w:rPr>
          <w:sz w:val="24"/>
          <w:szCs w:val="24"/>
        </w:rPr>
        <w:t xml:space="preserve">For </w:t>
      </w:r>
      <w:r w:rsidR="00917868" w:rsidRPr="005B5108">
        <w:rPr>
          <w:sz w:val="24"/>
          <w:szCs w:val="24"/>
        </w:rPr>
        <w:t>the</w:t>
      </w:r>
      <w:r w:rsidRPr="005B5108">
        <w:rPr>
          <w:sz w:val="24"/>
          <w:szCs w:val="24"/>
        </w:rPr>
        <w:t xml:space="preserve"> Total Number of Children funded to </w:t>
      </w:r>
      <w:proofErr w:type="gramStart"/>
      <w:r w:rsidRPr="005B5108">
        <w:rPr>
          <w:sz w:val="24"/>
          <w:szCs w:val="24"/>
        </w:rPr>
        <w:t>be enrolled</w:t>
      </w:r>
      <w:proofErr w:type="gramEnd"/>
      <w:r w:rsidRPr="005B5108">
        <w:rPr>
          <w:sz w:val="24"/>
          <w:szCs w:val="24"/>
        </w:rPr>
        <w:t xml:space="preserve"> for the entire contract, insert that number.</w:t>
      </w:r>
    </w:p>
    <w:p w14:paraId="10B499B3" w14:textId="51D3E1B8" w:rsidR="001E2DBB" w:rsidRPr="005B5108" w:rsidRDefault="001E2DBB" w:rsidP="3D9C34FB">
      <w:pPr>
        <w:pStyle w:val="TableParagraph"/>
        <w:ind w:left="90"/>
        <w:rPr>
          <w:sz w:val="24"/>
          <w:szCs w:val="24"/>
        </w:rPr>
      </w:pPr>
    </w:p>
    <w:p w14:paraId="01E1E190" w14:textId="43E3BB63" w:rsidR="001E2DBB" w:rsidRPr="005B5108" w:rsidRDefault="53FDBC5B" w:rsidP="3D9C34FB">
      <w:pPr>
        <w:pStyle w:val="TableParagraph"/>
        <w:ind w:left="90"/>
        <w:rPr>
          <w:sz w:val="24"/>
          <w:szCs w:val="24"/>
        </w:rPr>
      </w:pPr>
      <w:r w:rsidRPr="005B5108">
        <w:rPr>
          <w:sz w:val="24"/>
          <w:szCs w:val="24"/>
        </w:rPr>
        <w:t xml:space="preserve">For </w:t>
      </w:r>
      <w:r w:rsidR="00917868" w:rsidRPr="005B5108">
        <w:rPr>
          <w:sz w:val="24"/>
          <w:szCs w:val="24"/>
        </w:rPr>
        <w:t>the</w:t>
      </w:r>
      <w:r w:rsidRPr="005B5108">
        <w:rPr>
          <w:sz w:val="24"/>
          <w:szCs w:val="24"/>
        </w:rPr>
        <w:t xml:space="preserve"> Number of Counties where CSPP services </w:t>
      </w:r>
      <w:proofErr w:type="gramStart"/>
      <w:r w:rsidRPr="005B5108">
        <w:rPr>
          <w:sz w:val="24"/>
          <w:szCs w:val="24"/>
        </w:rPr>
        <w:t>are administered</w:t>
      </w:r>
      <w:proofErr w:type="gramEnd"/>
      <w:r w:rsidRPr="005B5108">
        <w:rPr>
          <w:sz w:val="24"/>
          <w:szCs w:val="24"/>
        </w:rPr>
        <w:t>, insert th</w:t>
      </w:r>
      <w:r w:rsidR="005B0893" w:rsidRPr="005B5108">
        <w:rPr>
          <w:sz w:val="24"/>
          <w:szCs w:val="24"/>
        </w:rPr>
        <w:t>e</w:t>
      </w:r>
      <w:r w:rsidRPr="005B5108">
        <w:rPr>
          <w:sz w:val="24"/>
          <w:szCs w:val="24"/>
        </w:rPr>
        <w:t xml:space="preserve"> number of counties served. </w:t>
      </w:r>
      <w:r w:rsidR="00060AFE" w:rsidRPr="005B5108">
        <w:rPr>
          <w:sz w:val="24"/>
          <w:szCs w:val="24"/>
        </w:rPr>
        <w:t>For e</w:t>
      </w:r>
      <w:r w:rsidR="00F86DAF" w:rsidRPr="005B5108">
        <w:rPr>
          <w:sz w:val="24"/>
          <w:szCs w:val="24"/>
        </w:rPr>
        <w:t xml:space="preserve">lectronic </w:t>
      </w:r>
      <w:r w:rsidR="00DC418D" w:rsidRPr="005B5108">
        <w:rPr>
          <w:sz w:val="24"/>
          <w:szCs w:val="24"/>
        </w:rPr>
        <w:t>applications,</w:t>
      </w:r>
      <w:r w:rsidR="00F86DAF" w:rsidRPr="005B5108">
        <w:rPr>
          <w:sz w:val="24"/>
          <w:szCs w:val="24"/>
        </w:rPr>
        <w:t xml:space="preserve"> o</w:t>
      </w:r>
      <w:r w:rsidRPr="005B5108">
        <w:rPr>
          <w:sz w:val="24"/>
          <w:szCs w:val="24"/>
        </w:rPr>
        <w:t xml:space="preserve">nce this number </w:t>
      </w:r>
      <w:proofErr w:type="gramStart"/>
      <w:r w:rsidRPr="005B5108">
        <w:rPr>
          <w:sz w:val="24"/>
          <w:szCs w:val="24"/>
        </w:rPr>
        <w:t>is selected</w:t>
      </w:r>
      <w:proofErr w:type="gramEnd"/>
      <w:r w:rsidRPr="005B5108">
        <w:rPr>
          <w:sz w:val="24"/>
          <w:szCs w:val="24"/>
        </w:rPr>
        <w:t xml:space="preserve">, that number of </w:t>
      </w:r>
      <w:r w:rsidR="497C61DC" w:rsidRPr="005B5108">
        <w:rPr>
          <w:sz w:val="24"/>
          <w:szCs w:val="24"/>
        </w:rPr>
        <w:t xml:space="preserve">boxes for county-level information will appear. </w:t>
      </w:r>
    </w:p>
    <w:p w14:paraId="4D2B8387" w14:textId="66A6E4EF" w:rsidR="001E2DBB" w:rsidRPr="005B5108" w:rsidRDefault="001E2DBB" w:rsidP="3D9C34FB">
      <w:pPr>
        <w:pStyle w:val="TableParagraph"/>
        <w:ind w:left="90"/>
        <w:rPr>
          <w:sz w:val="24"/>
          <w:szCs w:val="24"/>
        </w:rPr>
      </w:pPr>
    </w:p>
    <w:p w14:paraId="3069EF67" w14:textId="43E287EB" w:rsidR="001E2DBB" w:rsidRPr="005B5108" w:rsidRDefault="00080F5E" w:rsidP="3D9C34FB">
      <w:pPr>
        <w:pStyle w:val="TableParagraph"/>
        <w:ind w:left="90"/>
        <w:rPr>
          <w:sz w:val="24"/>
          <w:szCs w:val="24"/>
        </w:rPr>
      </w:pPr>
      <w:r w:rsidRPr="005B5108">
        <w:rPr>
          <w:sz w:val="24"/>
          <w:szCs w:val="24"/>
        </w:rPr>
        <w:t xml:space="preserve">For electronic applications, </w:t>
      </w:r>
      <w:r w:rsidR="00917868" w:rsidRPr="005B5108">
        <w:rPr>
          <w:sz w:val="24"/>
          <w:szCs w:val="24"/>
        </w:rPr>
        <w:t xml:space="preserve">select the county from the drop-down box for </w:t>
      </w:r>
      <w:r w:rsidRPr="005B5108">
        <w:rPr>
          <w:sz w:val="24"/>
          <w:szCs w:val="24"/>
        </w:rPr>
        <w:t>each county</w:t>
      </w:r>
      <w:r w:rsidR="7C5C7E89" w:rsidRPr="005B5108">
        <w:rPr>
          <w:sz w:val="24"/>
          <w:szCs w:val="24"/>
        </w:rPr>
        <w:t xml:space="preserve">. </w:t>
      </w:r>
      <w:r w:rsidR="00F86DAF" w:rsidRPr="005B5108">
        <w:rPr>
          <w:sz w:val="24"/>
          <w:szCs w:val="24"/>
        </w:rPr>
        <w:t xml:space="preserve">For </w:t>
      </w:r>
      <w:r w:rsidR="00DC418D" w:rsidRPr="005B5108">
        <w:rPr>
          <w:sz w:val="24"/>
          <w:szCs w:val="24"/>
        </w:rPr>
        <w:t>paper applications, enter the</w:t>
      </w:r>
      <w:r w:rsidR="009A064C" w:rsidRPr="005B5108">
        <w:rPr>
          <w:sz w:val="24"/>
          <w:szCs w:val="24"/>
        </w:rPr>
        <w:t xml:space="preserve"> information for each county. </w:t>
      </w:r>
      <w:r w:rsidR="7C5C7E89" w:rsidRPr="005B5108">
        <w:rPr>
          <w:sz w:val="24"/>
          <w:szCs w:val="24"/>
        </w:rPr>
        <w:t xml:space="preserve">Next, enter the Number of Children funded to </w:t>
      </w:r>
      <w:proofErr w:type="gramStart"/>
      <w:r w:rsidR="7C5C7E89" w:rsidRPr="005B5108">
        <w:rPr>
          <w:sz w:val="24"/>
          <w:szCs w:val="24"/>
        </w:rPr>
        <w:t>be enrolled</w:t>
      </w:r>
      <w:proofErr w:type="gramEnd"/>
      <w:r w:rsidR="7C5C7E89" w:rsidRPr="005B5108">
        <w:rPr>
          <w:sz w:val="24"/>
          <w:szCs w:val="24"/>
        </w:rPr>
        <w:t xml:space="preserve"> in that county. Finally, enter the Number of Children in that county to </w:t>
      </w:r>
      <w:proofErr w:type="gramStart"/>
      <w:r w:rsidR="7C5C7E89" w:rsidRPr="005B5108">
        <w:rPr>
          <w:sz w:val="24"/>
          <w:szCs w:val="24"/>
        </w:rPr>
        <w:t>be enrolled</w:t>
      </w:r>
      <w:proofErr w:type="gramEnd"/>
      <w:r w:rsidR="7C5C7E89" w:rsidRPr="005B5108">
        <w:rPr>
          <w:sz w:val="24"/>
          <w:szCs w:val="24"/>
        </w:rPr>
        <w:t xml:space="preserve"> in part-day</w:t>
      </w:r>
      <w:r w:rsidR="19CFA432" w:rsidRPr="005B5108">
        <w:rPr>
          <w:sz w:val="24"/>
          <w:szCs w:val="24"/>
        </w:rPr>
        <w:t xml:space="preserve"> and the Number of Children to be enrolled in full-day.</w:t>
      </w:r>
    </w:p>
    <w:p w14:paraId="02155632" w14:textId="5C3E181B" w:rsidR="001E2DBB" w:rsidRPr="005B5108" w:rsidRDefault="001E2DBB" w:rsidP="3D9C34FB">
      <w:pPr>
        <w:pStyle w:val="BodyText"/>
        <w:spacing w:before="0"/>
      </w:pPr>
    </w:p>
    <w:p w14:paraId="2E04A288" w14:textId="6D8C0127" w:rsidR="00B346B2" w:rsidRPr="0012775E" w:rsidRDefault="58D00FA7" w:rsidP="00B56264">
      <w:pPr>
        <w:pStyle w:val="Heading2"/>
        <w:spacing w:after="240"/>
      </w:pPr>
      <w:bookmarkStart w:id="22" w:name="Section_III_–_CSPP_Contractor’s_Officers"/>
      <w:bookmarkEnd w:id="22"/>
      <w:r w:rsidRPr="0012775E">
        <w:t>Section III – Contractor’s Officers and Board of Directors</w:t>
      </w:r>
      <w:r w:rsidR="08D70B0F" w:rsidRPr="0012775E">
        <w:t xml:space="preserve"> Information</w:t>
      </w:r>
    </w:p>
    <w:p w14:paraId="4D0E8741" w14:textId="77777777" w:rsidR="00B346B2" w:rsidRDefault="58D00FA7" w:rsidP="004A49CF">
      <w:pPr>
        <w:pStyle w:val="Heading3"/>
      </w:pPr>
      <w:bookmarkStart w:id="23" w:name="Does_the_CSPP_Contractor_have_a_Board_of"/>
      <w:bookmarkEnd w:id="23"/>
      <w:r>
        <w:t xml:space="preserve">Does the </w:t>
      </w:r>
      <w:r w:rsidR="00917868">
        <w:t xml:space="preserve">contractor </w:t>
      </w:r>
      <w:r>
        <w:t>have a Board of Directors?</w:t>
      </w:r>
    </w:p>
    <w:p w14:paraId="02155636" w14:textId="02DC0092" w:rsidR="001E2DBB" w:rsidRPr="00B346B2" w:rsidRDefault="58D00FA7" w:rsidP="00B346B2">
      <w:pPr>
        <w:pStyle w:val="BodyText"/>
      </w:pPr>
      <w:r>
        <w:br/>
      </w:r>
      <w:r w:rsidRPr="00B346B2">
        <w:t xml:space="preserve">Select yes or no to respond to this question. If the </w:t>
      </w:r>
      <w:r w:rsidR="00917868" w:rsidRPr="00B346B2">
        <w:t>Contractor</w:t>
      </w:r>
      <w:r w:rsidRPr="00B346B2">
        <w:t xml:space="preserve"> does not have a Board of Directors, provide an explanation in the space provided. Indicate the form of entity (i.e., sole proprietorship, partnership, joint powers authority, </w:t>
      </w:r>
      <w:proofErr w:type="gramStart"/>
      <w:r w:rsidRPr="00B346B2">
        <w:t>etc.</w:t>
      </w:r>
      <w:proofErr w:type="gramEnd"/>
      <w:r w:rsidRPr="00B346B2">
        <w:t>) and the governance structure (i.e., number of owners or partners etc.).</w:t>
      </w:r>
    </w:p>
    <w:p w14:paraId="02155637" w14:textId="77777777" w:rsidR="001E2DBB" w:rsidRPr="00EB2803" w:rsidRDefault="001E2DBB" w:rsidP="00B346B2">
      <w:pPr>
        <w:pStyle w:val="BodyText"/>
        <w:rPr>
          <w:sz w:val="20"/>
        </w:rPr>
      </w:pPr>
    </w:p>
    <w:p w14:paraId="0215563C" w14:textId="10C6EDA3" w:rsidR="001E2DBB" w:rsidRPr="00762EA3" w:rsidRDefault="531E2C4D" w:rsidP="00B346B2">
      <w:pPr>
        <w:pStyle w:val="BodyText"/>
      </w:pPr>
      <w:bookmarkStart w:id="24" w:name="Have_any_of_the_listed_officers,_board_m"/>
      <w:bookmarkStart w:id="25" w:name="Complete_contact_information_for_each_of"/>
      <w:bookmarkEnd w:id="24"/>
      <w:bookmarkEnd w:id="25"/>
      <w:r w:rsidRPr="7C4C1674">
        <w:t xml:space="preserve">If the </w:t>
      </w:r>
      <w:r w:rsidR="00917868" w:rsidRPr="7C4C1674">
        <w:t>contractor</w:t>
      </w:r>
      <w:r w:rsidRPr="7C4C1674">
        <w:t xml:space="preserve"> has a Board of Directors, c</w:t>
      </w:r>
      <w:r w:rsidR="58D00FA7" w:rsidRPr="7C4C1674">
        <w:t>omplete contact information for each of the current year contractor’s officers and board of directors or governing individual</w:t>
      </w:r>
      <w:r w:rsidR="396AED0C" w:rsidRPr="7C4C1674">
        <w:t>s</w:t>
      </w:r>
      <w:r w:rsidR="58D00FA7" w:rsidRPr="7C4C1674">
        <w:t>, including name and title, telephone number, mailing address, and email address. Attach additional sheets if necessary.</w:t>
      </w:r>
    </w:p>
    <w:p w14:paraId="0B11A632" w14:textId="6B661A8C" w:rsidR="48277AAF" w:rsidRPr="005B5108" w:rsidRDefault="48277AAF" w:rsidP="00B71372">
      <w:pPr>
        <w:ind w:left="90"/>
        <w:rPr>
          <w:sz w:val="24"/>
          <w:szCs w:val="24"/>
        </w:rPr>
      </w:pPr>
    </w:p>
    <w:p w14:paraId="7501B72A" w14:textId="501E1A95" w:rsidR="3794046F" w:rsidRPr="005B5108" w:rsidRDefault="3794046F" w:rsidP="00B346B2">
      <w:pPr>
        <w:pStyle w:val="BodyText"/>
        <w:rPr>
          <w:b/>
        </w:rPr>
      </w:pPr>
      <w:r w:rsidRPr="005B5108">
        <w:rPr>
          <w:b/>
        </w:rPr>
        <w:t xml:space="preserve">Have any of the listed officers, board members, owners or other governing individuals ever served as an officer, board member, owner or governing individual with an agency that received state or federal funding and which agency funding was terminated or involuntarily non-renewed, or the agency was debarred from funding for any </w:t>
      </w:r>
      <w:proofErr w:type="gramStart"/>
      <w:r w:rsidRPr="005B5108">
        <w:rPr>
          <w:b/>
        </w:rPr>
        <w:t>period of time</w:t>
      </w:r>
      <w:proofErr w:type="gramEnd"/>
      <w:r w:rsidRPr="005B5108">
        <w:rPr>
          <w:b/>
        </w:rPr>
        <w:t>?</w:t>
      </w:r>
    </w:p>
    <w:p w14:paraId="1E790AD3" w14:textId="77777777" w:rsidR="48277AAF" w:rsidRPr="005B5108" w:rsidRDefault="48277AAF" w:rsidP="48277AAF">
      <w:pPr>
        <w:pStyle w:val="BodyText"/>
        <w:rPr>
          <w:b/>
          <w:bCs/>
          <w:i/>
          <w:iCs/>
        </w:rPr>
      </w:pPr>
    </w:p>
    <w:p w14:paraId="5A0C92B8" w14:textId="25D3B355" w:rsidR="3794046F" w:rsidRDefault="625F7016" w:rsidP="48277AAF">
      <w:pPr>
        <w:pStyle w:val="BodyText"/>
        <w:spacing w:before="0"/>
        <w:ind w:left="119" w:right="329"/>
      </w:pPr>
      <w:r>
        <w:t xml:space="preserve">If the </w:t>
      </w:r>
      <w:r w:rsidR="00917868">
        <w:t>contractor</w:t>
      </w:r>
      <w:r>
        <w:t xml:space="preserve"> has a Board of Directors, </w:t>
      </w:r>
      <w:r w:rsidR="69D55F20">
        <w:t>s</w:t>
      </w:r>
      <w:r w:rsidR="3794046F">
        <w:t xml:space="preserve">elect </w:t>
      </w:r>
      <w:r w:rsidR="3794046F" w:rsidRPr="7C4C1674">
        <w:rPr>
          <w:b/>
          <w:bCs/>
        </w:rPr>
        <w:t xml:space="preserve">yes </w:t>
      </w:r>
      <w:r w:rsidR="3794046F">
        <w:t xml:space="preserve">or </w:t>
      </w:r>
      <w:r w:rsidR="3794046F" w:rsidRPr="7C4C1674">
        <w:rPr>
          <w:b/>
          <w:bCs/>
        </w:rPr>
        <w:t xml:space="preserve">no </w:t>
      </w:r>
      <w:r w:rsidR="3794046F">
        <w:t>to respond to this question. If yes, list on a separate page the officer(s), board member(s), owner(s</w:t>
      </w:r>
      <w:proofErr w:type="gramStart"/>
      <w:r w:rsidR="3794046F">
        <w:t>)</w:t>
      </w:r>
      <w:proofErr w:type="gramEnd"/>
      <w:r w:rsidR="3794046F">
        <w:t xml:space="preserve"> or other governing individual(s) to which this applies and include the former agency(</w:t>
      </w:r>
      <w:proofErr w:type="spellStart"/>
      <w:r w:rsidR="3794046F">
        <w:t>ies</w:t>
      </w:r>
      <w:proofErr w:type="spellEnd"/>
      <w:r w:rsidR="3794046F">
        <w:t>) with which the individual(s) was/were previously affiliated and the circumstances leading to the termination, involuntary non- renewal or debarment. If no, continue to the next table.</w:t>
      </w:r>
    </w:p>
    <w:p w14:paraId="4619304A" w14:textId="0E3201BD" w:rsidR="0089437B" w:rsidRDefault="0089437B">
      <w:pPr>
        <w:rPr>
          <w:b/>
          <w:bCs/>
          <w:sz w:val="28"/>
          <w:szCs w:val="28"/>
        </w:rPr>
      </w:pPr>
      <w:bookmarkStart w:id="26" w:name="Section_IV_–_Program_Narrative"/>
      <w:bookmarkEnd w:id="26"/>
    </w:p>
    <w:p w14:paraId="0215563E" w14:textId="2B6E6B5A" w:rsidR="001E2DBB" w:rsidRPr="005B5108" w:rsidRDefault="008D375B" w:rsidP="004A49CF">
      <w:pPr>
        <w:pStyle w:val="Heading2"/>
      </w:pPr>
      <w:r w:rsidRPr="005B5108">
        <w:t>Section IV – Program Narrative</w:t>
      </w:r>
    </w:p>
    <w:p w14:paraId="0215563F" w14:textId="3F0D2343" w:rsidR="001E2DBB" w:rsidRPr="005B5108" w:rsidRDefault="008D375B" w:rsidP="7C4C1674">
      <w:pPr>
        <w:pStyle w:val="ListParagraph"/>
        <w:numPr>
          <w:ilvl w:val="1"/>
          <w:numId w:val="6"/>
        </w:numPr>
        <w:tabs>
          <w:tab w:val="left" w:pos="840"/>
        </w:tabs>
        <w:spacing w:before="241"/>
        <w:ind w:right="456"/>
        <w:rPr>
          <w:sz w:val="24"/>
          <w:szCs w:val="24"/>
        </w:rPr>
      </w:pPr>
      <w:r w:rsidRPr="005B5108">
        <w:rPr>
          <w:sz w:val="24"/>
          <w:szCs w:val="24"/>
        </w:rPr>
        <w:t xml:space="preserve">Indicate if the CSPP </w:t>
      </w:r>
      <w:r w:rsidRPr="005B5108">
        <w:rPr>
          <w:b/>
          <w:bCs/>
          <w:sz w:val="24"/>
          <w:szCs w:val="24"/>
        </w:rPr>
        <w:t xml:space="preserve">does not </w:t>
      </w:r>
      <w:r w:rsidRPr="005B5108">
        <w:rPr>
          <w:sz w:val="24"/>
          <w:szCs w:val="24"/>
        </w:rPr>
        <w:t xml:space="preserve">have programmatic or </w:t>
      </w:r>
      <w:r w:rsidR="005379C4" w:rsidRPr="005B5108">
        <w:rPr>
          <w:sz w:val="24"/>
          <w:szCs w:val="24"/>
        </w:rPr>
        <w:t>minimum days of operation (MDO)</w:t>
      </w:r>
      <w:r w:rsidRPr="005B5108">
        <w:rPr>
          <w:sz w:val="24"/>
          <w:szCs w:val="24"/>
        </w:rPr>
        <w:t xml:space="preserve"> changes by checking</w:t>
      </w:r>
      <w:r w:rsidRPr="005B5108">
        <w:rPr>
          <w:spacing w:val="-11"/>
          <w:sz w:val="24"/>
          <w:szCs w:val="24"/>
        </w:rPr>
        <w:t xml:space="preserve"> </w:t>
      </w:r>
      <w:r w:rsidRPr="005B5108">
        <w:rPr>
          <w:sz w:val="24"/>
          <w:szCs w:val="24"/>
        </w:rPr>
        <w:t>the</w:t>
      </w:r>
      <w:r w:rsidRPr="005B5108">
        <w:rPr>
          <w:spacing w:val="-8"/>
          <w:sz w:val="24"/>
          <w:szCs w:val="24"/>
        </w:rPr>
        <w:t xml:space="preserve"> </w:t>
      </w:r>
      <w:r w:rsidRPr="005B5108">
        <w:rPr>
          <w:sz w:val="24"/>
          <w:szCs w:val="24"/>
        </w:rPr>
        <w:t>box</w:t>
      </w:r>
      <w:r w:rsidRPr="005B5108">
        <w:rPr>
          <w:spacing w:val="-16"/>
          <w:sz w:val="24"/>
          <w:szCs w:val="24"/>
        </w:rPr>
        <w:t xml:space="preserve"> </w:t>
      </w:r>
      <w:r w:rsidRPr="005B5108">
        <w:rPr>
          <w:sz w:val="24"/>
          <w:szCs w:val="24"/>
        </w:rPr>
        <w:t>for</w:t>
      </w:r>
      <w:r w:rsidRPr="005B5108">
        <w:rPr>
          <w:spacing w:val="-6"/>
          <w:sz w:val="24"/>
          <w:szCs w:val="24"/>
        </w:rPr>
        <w:t xml:space="preserve"> </w:t>
      </w:r>
      <w:r w:rsidRPr="005B5108">
        <w:rPr>
          <w:sz w:val="24"/>
          <w:szCs w:val="24"/>
        </w:rPr>
        <w:t>each</w:t>
      </w:r>
      <w:r w:rsidRPr="005B5108">
        <w:rPr>
          <w:spacing w:val="-8"/>
          <w:sz w:val="24"/>
          <w:szCs w:val="24"/>
        </w:rPr>
        <w:t xml:space="preserve"> </w:t>
      </w:r>
      <w:r w:rsidRPr="005B5108">
        <w:rPr>
          <w:sz w:val="24"/>
          <w:szCs w:val="24"/>
        </w:rPr>
        <w:t>type</w:t>
      </w:r>
      <w:r w:rsidRPr="005B5108">
        <w:rPr>
          <w:spacing w:val="-1"/>
          <w:sz w:val="24"/>
          <w:szCs w:val="24"/>
        </w:rPr>
        <w:t xml:space="preserve"> </w:t>
      </w:r>
      <w:r w:rsidRPr="005B5108">
        <w:rPr>
          <w:sz w:val="24"/>
          <w:szCs w:val="24"/>
        </w:rPr>
        <w:t>of</w:t>
      </w:r>
      <w:r w:rsidRPr="005B5108">
        <w:rPr>
          <w:spacing w:val="-1"/>
          <w:sz w:val="24"/>
          <w:szCs w:val="24"/>
        </w:rPr>
        <w:t xml:space="preserve"> </w:t>
      </w:r>
      <w:r w:rsidRPr="005B5108">
        <w:rPr>
          <w:sz w:val="24"/>
          <w:szCs w:val="24"/>
        </w:rPr>
        <w:t>CSPP</w:t>
      </w:r>
      <w:r w:rsidRPr="005B5108">
        <w:rPr>
          <w:spacing w:val="-4"/>
          <w:sz w:val="24"/>
          <w:szCs w:val="24"/>
        </w:rPr>
        <w:t xml:space="preserve"> </w:t>
      </w:r>
      <w:r w:rsidRPr="005B5108">
        <w:rPr>
          <w:sz w:val="24"/>
          <w:szCs w:val="24"/>
        </w:rPr>
        <w:t>that</w:t>
      </w:r>
      <w:r w:rsidRPr="005B5108">
        <w:rPr>
          <w:spacing w:val="-9"/>
          <w:sz w:val="24"/>
          <w:szCs w:val="24"/>
        </w:rPr>
        <w:t xml:space="preserve"> </w:t>
      </w:r>
      <w:r w:rsidRPr="005B5108">
        <w:rPr>
          <w:sz w:val="24"/>
          <w:szCs w:val="24"/>
        </w:rPr>
        <w:t>the</w:t>
      </w:r>
      <w:r w:rsidRPr="005B5108">
        <w:rPr>
          <w:spacing w:val="-8"/>
          <w:sz w:val="24"/>
          <w:szCs w:val="24"/>
        </w:rPr>
        <w:t xml:space="preserve"> </w:t>
      </w:r>
      <w:r w:rsidR="00917868" w:rsidRPr="005B5108">
        <w:rPr>
          <w:sz w:val="24"/>
          <w:szCs w:val="24"/>
        </w:rPr>
        <w:t>Contractor</w:t>
      </w:r>
      <w:r w:rsidR="00917868" w:rsidRPr="005B5108">
        <w:rPr>
          <w:spacing w:val="-10"/>
          <w:sz w:val="24"/>
          <w:szCs w:val="24"/>
        </w:rPr>
        <w:t xml:space="preserve"> </w:t>
      </w:r>
      <w:r w:rsidRPr="005B5108">
        <w:rPr>
          <w:sz w:val="24"/>
          <w:szCs w:val="24"/>
        </w:rPr>
        <w:t>operates</w:t>
      </w:r>
      <w:r w:rsidRPr="005B5108">
        <w:rPr>
          <w:spacing w:val="-8"/>
          <w:sz w:val="24"/>
          <w:szCs w:val="24"/>
        </w:rPr>
        <w:t xml:space="preserve"> </w:t>
      </w:r>
      <w:r w:rsidRPr="005B5108">
        <w:rPr>
          <w:sz w:val="24"/>
          <w:szCs w:val="24"/>
        </w:rPr>
        <w:t>that</w:t>
      </w:r>
      <w:r w:rsidRPr="005B5108">
        <w:rPr>
          <w:spacing w:val="-1"/>
          <w:sz w:val="24"/>
          <w:szCs w:val="24"/>
        </w:rPr>
        <w:t xml:space="preserve"> </w:t>
      </w:r>
      <w:r w:rsidRPr="005B5108">
        <w:rPr>
          <w:b/>
          <w:bCs/>
          <w:sz w:val="24"/>
          <w:szCs w:val="24"/>
        </w:rPr>
        <w:t xml:space="preserve">does not </w:t>
      </w:r>
      <w:r w:rsidRPr="005B5108">
        <w:rPr>
          <w:spacing w:val="-3"/>
          <w:sz w:val="24"/>
          <w:szCs w:val="24"/>
        </w:rPr>
        <w:t xml:space="preserve">have </w:t>
      </w:r>
      <w:r w:rsidRPr="005B5108">
        <w:rPr>
          <w:sz w:val="24"/>
          <w:szCs w:val="24"/>
        </w:rPr>
        <w:t xml:space="preserve">programmatic </w:t>
      </w:r>
      <w:r w:rsidRPr="005B5108">
        <w:rPr>
          <w:b/>
          <w:bCs/>
          <w:sz w:val="24"/>
          <w:szCs w:val="24"/>
        </w:rPr>
        <w:t xml:space="preserve">or </w:t>
      </w:r>
      <w:r w:rsidR="005379C4" w:rsidRPr="005B5108">
        <w:rPr>
          <w:sz w:val="24"/>
          <w:szCs w:val="24"/>
        </w:rPr>
        <w:t>MDO</w:t>
      </w:r>
      <w:r w:rsidRPr="005B5108">
        <w:rPr>
          <w:spacing w:val="-33"/>
          <w:sz w:val="24"/>
          <w:szCs w:val="24"/>
        </w:rPr>
        <w:t xml:space="preserve"> </w:t>
      </w:r>
      <w:r w:rsidRPr="005B5108">
        <w:rPr>
          <w:sz w:val="24"/>
          <w:szCs w:val="24"/>
        </w:rPr>
        <w:t>changes.</w:t>
      </w:r>
    </w:p>
    <w:p w14:paraId="02155642" w14:textId="4F2E2887" w:rsidR="001E2DBB" w:rsidRPr="005B5108" w:rsidRDefault="001E2DBB">
      <w:pPr>
        <w:pStyle w:val="BodyText"/>
      </w:pPr>
    </w:p>
    <w:p w14:paraId="02155643" w14:textId="46264556" w:rsidR="001E2DBB" w:rsidRPr="005B5108" w:rsidRDefault="008D375B" w:rsidP="7C4C1674">
      <w:pPr>
        <w:pStyle w:val="ListParagraph"/>
        <w:numPr>
          <w:ilvl w:val="1"/>
          <w:numId w:val="6"/>
        </w:numPr>
        <w:tabs>
          <w:tab w:val="left" w:pos="840"/>
        </w:tabs>
        <w:spacing w:before="1"/>
        <w:ind w:right="474"/>
        <w:rPr>
          <w:sz w:val="24"/>
          <w:szCs w:val="24"/>
        </w:rPr>
      </w:pPr>
      <w:r w:rsidRPr="005B5108">
        <w:rPr>
          <w:sz w:val="24"/>
          <w:szCs w:val="24"/>
        </w:rPr>
        <w:t xml:space="preserve">Indicate if the CSPP </w:t>
      </w:r>
      <w:r w:rsidRPr="005B5108">
        <w:rPr>
          <w:b/>
          <w:bCs/>
          <w:sz w:val="24"/>
          <w:szCs w:val="24"/>
        </w:rPr>
        <w:t xml:space="preserve">does </w:t>
      </w:r>
      <w:r w:rsidRPr="005B5108">
        <w:rPr>
          <w:sz w:val="24"/>
          <w:szCs w:val="24"/>
        </w:rPr>
        <w:t xml:space="preserve">have programmatic and/or </w:t>
      </w:r>
      <w:r w:rsidR="005379C4" w:rsidRPr="005B5108">
        <w:rPr>
          <w:sz w:val="24"/>
          <w:szCs w:val="24"/>
        </w:rPr>
        <w:t>MDO</w:t>
      </w:r>
      <w:r w:rsidRPr="005B5108">
        <w:rPr>
          <w:sz w:val="24"/>
          <w:szCs w:val="24"/>
        </w:rPr>
        <w:t xml:space="preserve"> changes by </w:t>
      </w:r>
      <w:r w:rsidRPr="005B5108">
        <w:rPr>
          <w:sz w:val="24"/>
          <w:szCs w:val="24"/>
        </w:rPr>
        <w:lastRenderedPageBreak/>
        <w:t>checking</w:t>
      </w:r>
      <w:r w:rsidRPr="005B5108">
        <w:rPr>
          <w:spacing w:val="-11"/>
          <w:sz w:val="24"/>
          <w:szCs w:val="24"/>
        </w:rPr>
        <w:t xml:space="preserve"> </w:t>
      </w:r>
      <w:r w:rsidRPr="005B5108">
        <w:rPr>
          <w:sz w:val="24"/>
          <w:szCs w:val="24"/>
        </w:rPr>
        <w:t>the</w:t>
      </w:r>
      <w:r w:rsidRPr="005B5108">
        <w:rPr>
          <w:spacing w:val="-11"/>
          <w:sz w:val="24"/>
          <w:szCs w:val="24"/>
        </w:rPr>
        <w:t xml:space="preserve"> </w:t>
      </w:r>
      <w:r w:rsidRPr="005B5108">
        <w:rPr>
          <w:sz w:val="24"/>
          <w:szCs w:val="24"/>
        </w:rPr>
        <w:t>box</w:t>
      </w:r>
      <w:r w:rsidRPr="005B5108">
        <w:rPr>
          <w:spacing w:val="-16"/>
          <w:sz w:val="24"/>
          <w:szCs w:val="24"/>
        </w:rPr>
        <w:t xml:space="preserve"> </w:t>
      </w:r>
      <w:r w:rsidRPr="005B5108">
        <w:rPr>
          <w:sz w:val="24"/>
          <w:szCs w:val="24"/>
        </w:rPr>
        <w:t>for</w:t>
      </w:r>
      <w:r w:rsidRPr="005B5108">
        <w:rPr>
          <w:spacing w:val="-9"/>
          <w:sz w:val="24"/>
          <w:szCs w:val="24"/>
        </w:rPr>
        <w:t xml:space="preserve"> </w:t>
      </w:r>
      <w:r w:rsidRPr="005B5108">
        <w:rPr>
          <w:sz w:val="24"/>
          <w:szCs w:val="24"/>
        </w:rPr>
        <w:t>each</w:t>
      </w:r>
      <w:r w:rsidRPr="005B5108">
        <w:rPr>
          <w:spacing w:val="-8"/>
          <w:sz w:val="24"/>
          <w:szCs w:val="24"/>
        </w:rPr>
        <w:t xml:space="preserve"> </w:t>
      </w:r>
      <w:r w:rsidRPr="005B5108">
        <w:rPr>
          <w:sz w:val="24"/>
          <w:szCs w:val="24"/>
        </w:rPr>
        <w:t>type</w:t>
      </w:r>
      <w:r w:rsidRPr="005B5108">
        <w:rPr>
          <w:spacing w:val="-1"/>
          <w:sz w:val="24"/>
          <w:szCs w:val="24"/>
        </w:rPr>
        <w:t xml:space="preserve"> </w:t>
      </w:r>
      <w:r w:rsidRPr="005B5108">
        <w:rPr>
          <w:sz w:val="24"/>
          <w:szCs w:val="24"/>
        </w:rPr>
        <w:t>of</w:t>
      </w:r>
      <w:r w:rsidRPr="005B5108">
        <w:rPr>
          <w:spacing w:val="-1"/>
          <w:sz w:val="24"/>
          <w:szCs w:val="24"/>
        </w:rPr>
        <w:t xml:space="preserve"> </w:t>
      </w:r>
      <w:r w:rsidRPr="005B5108">
        <w:rPr>
          <w:sz w:val="24"/>
          <w:szCs w:val="24"/>
        </w:rPr>
        <w:t>CSPP</w:t>
      </w:r>
      <w:r w:rsidRPr="005B5108">
        <w:rPr>
          <w:spacing w:val="-4"/>
          <w:sz w:val="24"/>
          <w:szCs w:val="24"/>
        </w:rPr>
        <w:t xml:space="preserve"> </w:t>
      </w:r>
      <w:r w:rsidRPr="005B5108">
        <w:rPr>
          <w:sz w:val="24"/>
          <w:szCs w:val="24"/>
        </w:rPr>
        <w:t>that</w:t>
      </w:r>
      <w:r w:rsidRPr="005B5108">
        <w:rPr>
          <w:spacing w:val="-11"/>
          <w:sz w:val="24"/>
          <w:szCs w:val="24"/>
        </w:rPr>
        <w:t xml:space="preserve"> </w:t>
      </w:r>
      <w:r w:rsidRPr="005B5108">
        <w:rPr>
          <w:sz w:val="24"/>
          <w:szCs w:val="24"/>
        </w:rPr>
        <w:t>the</w:t>
      </w:r>
      <w:r w:rsidRPr="005B5108">
        <w:rPr>
          <w:spacing w:val="-8"/>
          <w:sz w:val="24"/>
          <w:szCs w:val="24"/>
        </w:rPr>
        <w:t xml:space="preserve"> </w:t>
      </w:r>
      <w:r w:rsidR="00917868" w:rsidRPr="005B5108">
        <w:rPr>
          <w:sz w:val="24"/>
          <w:szCs w:val="24"/>
        </w:rPr>
        <w:t>Contractor</w:t>
      </w:r>
      <w:r w:rsidR="00917868" w:rsidRPr="005B5108">
        <w:rPr>
          <w:spacing w:val="-12"/>
          <w:sz w:val="24"/>
          <w:szCs w:val="24"/>
        </w:rPr>
        <w:t xml:space="preserve"> </w:t>
      </w:r>
      <w:r w:rsidRPr="005B5108">
        <w:rPr>
          <w:sz w:val="24"/>
          <w:szCs w:val="24"/>
        </w:rPr>
        <w:t>operates</w:t>
      </w:r>
      <w:r w:rsidRPr="005B5108">
        <w:rPr>
          <w:spacing w:val="-15"/>
          <w:sz w:val="24"/>
          <w:szCs w:val="24"/>
        </w:rPr>
        <w:t xml:space="preserve"> </w:t>
      </w:r>
      <w:r w:rsidRPr="005B5108">
        <w:rPr>
          <w:sz w:val="24"/>
          <w:szCs w:val="24"/>
        </w:rPr>
        <w:t>that</w:t>
      </w:r>
      <w:r w:rsidRPr="005B5108">
        <w:rPr>
          <w:spacing w:val="-2"/>
          <w:sz w:val="24"/>
          <w:szCs w:val="24"/>
        </w:rPr>
        <w:t xml:space="preserve"> </w:t>
      </w:r>
      <w:r w:rsidRPr="005B5108">
        <w:rPr>
          <w:b/>
          <w:bCs/>
          <w:sz w:val="24"/>
          <w:szCs w:val="24"/>
        </w:rPr>
        <w:t xml:space="preserve">does </w:t>
      </w:r>
      <w:r w:rsidRPr="005B5108">
        <w:rPr>
          <w:sz w:val="24"/>
          <w:szCs w:val="24"/>
        </w:rPr>
        <w:t xml:space="preserve">have either a programmatic change </w:t>
      </w:r>
      <w:r w:rsidRPr="005B5108">
        <w:rPr>
          <w:b/>
          <w:bCs/>
          <w:sz w:val="24"/>
          <w:szCs w:val="24"/>
        </w:rPr>
        <w:t xml:space="preserve">and/or </w:t>
      </w:r>
      <w:r w:rsidRPr="005B5108">
        <w:rPr>
          <w:sz w:val="24"/>
          <w:szCs w:val="24"/>
        </w:rPr>
        <w:t xml:space="preserve">a </w:t>
      </w:r>
      <w:r w:rsidR="005379C4" w:rsidRPr="005B5108">
        <w:rPr>
          <w:sz w:val="24"/>
          <w:szCs w:val="24"/>
        </w:rPr>
        <w:t>MDO</w:t>
      </w:r>
      <w:r w:rsidRPr="005B5108">
        <w:rPr>
          <w:spacing w:val="-11"/>
          <w:sz w:val="24"/>
          <w:szCs w:val="24"/>
        </w:rPr>
        <w:t xml:space="preserve"> </w:t>
      </w:r>
      <w:r w:rsidRPr="005B5108">
        <w:rPr>
          <w:sz w:val="24"/>
          <w:szCs w:val="24"/>
        </w:rPr>
        <w:t>change.</w:t>
      </w:r>
    </w:p>
    <w:p w14:paraId="02155644" w14:textId="77777777" w:rsidR="001E2DBB" w:rsidRPr="005B5108" w:rsidRDefault="001E2DBB">
      <w:pPr>
        <w:pStyle w:val="BodyText"/>
        <w:spacing w:before="9"/>
      </w:pPr>
    </w:p>
    <w:p w14:paraId="02155645" w14:textId="63ABA54A" w:rsidR="001E2DBB" w:rsidRPr="005B5108" w:rsidRDefault="008D375B">
      <w:pPr>
        <w:pStyle w:val="BodyText"/>
        <w:spacing w:before="1"/>
        <w:ind w:left="840"/>
        <w:jc w:val="both"/>
      </w:pPr>
      <w:r w:rsidRPr="005B5108">
        <w:rPr>
          <w:b/>
          <w:bCs/>
        </w:rPr>
        <w:t xml:space="preserve">Note: </w:t>
      </w:r>
      <w:r w:rsidRPr="005B5108">
        <w:t xml:space="preserve">Changes to the </w:t>
      </w:r>
      <w:r w:rsidR="004A7EFF" w:rsidRPr="005B5108">
        <w:t xml:space="preserve">program and/or </w:t>
      </w:r>
      <w:r w:rsidR="5453BEB6" w:rsidRPr="005B5108">
        <w:t>MDO</w:t>
      </w:r>
      <w:r w:rsidR="0012775E" w:rsidRPr="005B5108">
        <w:t xml:space="preserve"> </w:t>
      </w:r>
      <w:r w:rsidRPr="005B5108">
        <w:t xml:space="preserve">require </w:t>
      </w:r>
      <w:r w:rsidR="69F35B59" w:rsidRPr="005B5108">
        <w:t xml:space="preserve">submission of the </w:t>
      </w:r>
      <w:r w:rsidR="0236A3AE" w:rsidRPr="005B5108">
        <w:t>P</w:t>
      </w:r>
      <w:r w:rsidRPr="005B5108">
        <w:t xml:space="preserve">rogram </w:t>
      </w:r>
      <w:r w:rsidR="0C18FA59" w:rsidRPr="005B5108">
        <w:t>N</w:t>
      </w:r>
      <w:r w:rsidRPr="005B5108">
        <w:t xml:space="preserve">arrative </w:t>
      </w:r>
      <w:r w:rsidR="23288F5C" w:rsidRPr="005B5108">
        <w:t>C</w:t>
      </w:r>
      <w:r w:rsidRPr="005B5108">
        <w:t>hange</w:t>
      </w:r>
      <w:r w:rsidR="74D232F1" w:rsidRPr="005B5108">
        <w:t xml:space="preserve"> form</w:t>
      </w:r>
      <w:r w:rsidRPr="005B5108">
        <w:t>.</w:t>
      </w:r>
    </w:p>
    <w:p w14:paraId="02155646" w14:textId="77777777" w:rsidR="001E2DBB" w:rsidRPr="005B5108" w:rsidRDefault="001E2DBB">
      <w:pPr>
        <w:pStyle w:val="BodyText"/>
        <w:spacing w:before="9"/>
      </w:pPr>
    </w:p>
    <w:p w14:paraId="02155647" w14:textId="6DD9F5D5" w:rsidR="001E2DBB" w:rsidRPr="005B5108" w:rsidRDefault="008D375B">
      <w:pPr>
        <w:pStyle w:val="BodyText"/>
        <w:spacing w:before="1"/>
        <w:ind w:left="120" w:right="222"/>
      </w:pPr>
      <w:r w:rsidRPr="005B5108">
        <w:t>CSPP</w:t>
      </w:r>
      <w:r w:rsidRPr="005B5108">
        <w:rPr>
          <w:spacing w:val="-2"/>
        </w:rPr>
        <w:t xml:space="preserve"> </w:t>
      </w:r>
      <w:r w:rsidRPr="005B5108">
        <w:t>contractors</w:t>
      </w:r>
      <w:r w:rsidRPr="005B5108">
        <w:rPr>
          <w:spacing w:val="-14"/>
        </w:rPr>
        <w:t xml:space="preserve"> </w:t>
      </w:r>
      <w:r w:rsidRPr="005B5108">
        <w:t>must</w:t>
      </w:r>
      <w:r w:rsidRPr="005B5108">
        <w:rPr>
          <w:spacing w:val="-9"/>
        </w:rPr>
        <w:t xml:space="preserve"> </w:t>
      </w:r>
      <w:r w:rsidRPr="005B5108">
        <w:t>complete</w:t>
      </w:r>
      <w:r w:rsidRPr="005B5108">
        <w:rPr>
          <w:spacing w:val="-11"/>
        </w:rPr>
        <w:t xml:space="preserve"> </w:t>
      </w:r>
      <w:r w:rsidRPr="005B5108">
        <w:t>a</w:t>
      </w:r>
      <w:r w:rsidRPr="005B5108">
        <w:rPr>
          <w:spacing w:val="-36"/>
        </w:rPr>
        <w:t xml:space="preserve"> </w:t>
      </w:r>
      <w:r w:rsidRPr="005B5108">
        <w:t>form</w:t>
      </w:r>
      <w:r w:rsidRPr="005B5108">
        <w:rPr>
          <w:spacing w:val="-5"/>
        </w:rPr>
        <w:t xml:space="preserve"> </w:t>
      </w:r>
      <w:r w:rsidRPr="005B5108">
        <w:t>EED-3704A</w:t>
      </w:r>
      <w:r w:rsidRPr="005B5108">
        <w:rPr>
          <w:spacing w:val="-16"/>
        </w:rPr>
        <w:t xml:space="preserve"> </w:t>
      </w:r>
      <w:r w:rsidRPr="005B5108">
        <w:t>for</w:t>
      </w:r>
      <w:r w:rsidRPr="005B5108">
        <w:rPr>
          <w:spacing w:val="-10"/>
        </w:rPr>
        <w:t xml:space="preserve"> </w:t>
      </w:r>
      <w:r w:rsidRPr="005B5108">
        <w:t>each</w:t>
      </w:r>
      <w:r w:rsidRPr="005B5108">
        <w:rPr>
          <w:spacing w:val="-8"/>
        </w:rPr>
        <w:t xml:space="preserve"> </w:t>
      </w:r>
      <w:r w:rsidRPr="005B5108">
        <w:t>type</w:t>
      </w:r>
      <w:r w:rsidRPr="005B5108">
        <w:rPr>
          <w:spacing w:val="-8"/>
        </w:rPr>
        <w:t xml:space="preserve"> </w:t>
      </w:r>
      <w:r w:rsidRPr="005B5108">
        <w:rPr>
          <w:spacing w:val="-5"/>
        </w:rPr>
        <w:t>of</w:t>
      </w:r>
      <w:r w:rsidRPr="005B5108">
        <w:rPr>
          <w:spacing w:val="-18"/>
        </w:rPr>
        <w:t xml:space="preserve"> </w:t>
      </w:r>
      <w:r w:rsidRPr="005B5108">
        <w:rPr>
          <w:spacing w:val="-6"/>
        </w:rPr>
        <w:t>CSPP</w:t>
      </w:r>
      <w:r w:rsidRPr="005B5108">
        <w:rPr>
          <w:spacing w:val="-16"/>
        </w:rPr>
        <w:t xml:space="preserve"> </w:t>
      </w:r>
      <w:r w:rsidRPr="005B5108">
        <w:t>selected</w:t>
      </w:r>
      <w:r w:rsidRPr="005B5108">
        <w:rPr>
          <w:spacing w:val="-11"/>
        </w:rPr>
        <w:t xml:space="preserve"> </w:t>
      </w:r>
      <w:r w:rsidRPr="005B5108">
        <w:rPr>
          <w:spacing w:val="-3"/>
        </w:rPr>
        <w:t xml:space="preserve">in </w:t>
      </w:r>
      <w:r w:rsidRPr="005B5108">
        <w:t xml:space="preserve">this section. This form is available on </w:t>
      </w:r>
      <w:r w:rsidR="00E435CD" w:rsidRPr="005B5108">
        <w:t xml:space="preserve">the CFA web page at </w:t>
      </w:r>
      <w:hyperlink r:id="rId18" w:tooltip="CFA web page" w:history="1">
        <w:r w:rsidR="00E435CD" w:rsidRPr="005B5108">
          <w:rPr>
            <w:rStyle w:val="Hyperlink"/>
          </w:rPr>
          <w:t>https://www.cde.ca.gov/sp/cd/ci/cfaforms2324.asp</w:t>
        </w:r>
      </w:hyperlink>
      <w:r w:rsidR="00E435CD" w:rsidRPr="005B5108">
        <w:t>.</w:t>
      </w:r>
    </w:p>
    <w:p w14:paraId="02155648" w14:textId="77777777" w:rsidR="001E2DBB" w:rsidRPr="005B5108" w:rsidRDefault="001E2DBB">
      <w:pPr>
        <w:pStyle w:val="BodyText"/>
        <w:spacing w:before="0"/>
      </w:pPr>
    </w:p>
    <w:p w14:paraId="6B961ED7" w14:textId="2F1525DD" w:rsidR="004A49CF" w:rsidRDefault="008D375B" w:rsidP="00B56264">
      <w:pPr>
        <w:pStyle w:val="Heading2"/>
        <w:spacing w:after="240"/>
      </w:pPr>
      <w:bookmarkStart w:id="27" w:name="Section_V_–_CSPP_Personnel_Certification"/>
      <w:bookmarkEnd w:id="27"/>
      <w:r>
        <w:t>Section V – CSPP Personnel Certification</w:t>
      </w:r>
    </w:p>
    <w:p w14:paraId="0215564B" w14:textId="6268734C" w:rsidR="001E2DBB" w:rsidRPr="004A49CF" w:rsidRDefault="008D375B" w:rsidP="004A49CF">
      <w:pPr>
        <w:pStyle w:val="Heading3"/>
      </w:pPr>
      <w:r w:rsidRPr="004A49CF">
        <w:t>Signature of the Contractor’s Authorized Representative:</w:t>
      </w:r>
    </w:p>
    <w:p w14:paraId="0215564C" w14:textId="77777777" w:rsidR="001E2DBB" w:rsidRDefault="001E2DBB">
      <w:pPr>
        <w:pStyle w:val="BodyText"/>
        <w:rPr>
          <w:b/>
          <w:sz w:val="20"/>
        </w:rPr>
      </w:pPr>
    </w:p>
    <w:p w14:paraId="0215564D" w14:textId="296949C7" w:rsidR="001E2DBB" w:rsidRDefault="008D375B">
      <w:pPr>
        <w:pStyle w:val="BodyText"/>
        <w:spacing w:before="0"/>
        <w:ind w:left="120" w:right="221"/>
      </w:pPr>
      <w:r>
        <w:t xml:space="preserve">This form must </w:t>
      </w:r>
      <w:proofErr w:type="gramStart"/>
      <w:r>
        <w:t>be completed</w:t>
      </w:r>
      <w:proofErr w:type="gramEnd"/>
      <w:r>
        <w:t xml:space="preserve"> and signed by the </w:t>
      </w:r>
      <w:r w:rsidR="00917868">
        <w:t xml:space="preserve">contractor’s </w:t>
      </w:r>
      <w:r>
        <w:t xml:space="preserve">authorized representative. To digitally sign the form for electronic submission, follow the on-screen instructions. Alternatively, the form can </w:t>
      </w:r>
      <w:proofErr w:type="gramStart"/>
      <w:r>
        <w:t>be printed</w:t>
      </w:r>
      <w:proofErr w:type="gramEnd"/>
      <w:r w:rsidR="275E7925">
        <w:t xml:space="preserve"> and</w:t>
      </w:r>
      <w:r>
        <w:t xml:space="preserve"> physically signed</w:t>
      </w:r>
      <w:r w:rsidR="511A9973">
        <w:t xml:space="preserve"> for a mailed</w:t>
      </w:r>
      <w:r>
        <w:t xml:space="preserve"> submission. If submitting a physical copy of the application, signatures must </w:t>
      </w:r>
      <w:proofErr w:type="gramStart"/>
      <w:r>
        <w:t>be signed</w:t>
      </w:r>
      <w:proofErr w:type="gramEnd"/>
      <w:r>
        <w:t xml:space="preserve"> in </w:t>
      </w:r>
      <w:r w:rsidRPr="7C4C1674">
        <w:rPr>
          <w:b/>
          <w:bCs/>
          <w:color w:val="1F487C"/>
        </w:rPr>
        <w:t xml:space="preserve">blue ink. </w:t>
      </w:r>
      <w:r>
        <w:t>The authorized representative is the person who has the authority to sign and engage in a contractual relationship with the CDE.</w:t>
      </w:r>
    </w:p>
    <w:p w14:paraId="0215564E" w14:textId="77777777" w:rsidR="001E2DBB" w:rsidRPr="005B5108" w:rsidRDefault="001E2DBB">
      <w:pPr>
        <w:pStyle w:val="BodyText"/>
      </w:pPr>
    </w:p>
    <w:p w14:paraId="0215564F" w14:textId="637B4FBD" w:rsidR="001E2DBB" w:rsidRDefault="008D375B" w:rsidP="004A49CF">
      <w:pPr>
        <w:pStyle w:val="Heading3"/>
      </w:pPr>
      <w:bookmarkStart w:id="28" w:name="Printed_Name_and_Title_of_the_CSPP_Contr"/>
      <w:bookmarkEnd w:id="28"/>
      <w:r>
        <w:t>Printed Name and Title of the Contractor’s Authorized Representative:</w:t>
      </w:r>
    </w:p>
    <w:p w14:paraId="02155650" w14:textId="77777777" w:rsidR="001E2DBB" w:rsidRPr="005B5108" w:rsidRDefault="001E2DBB">
      <w:pPr>
        <w:pStyle w:val="BodyText"/>
        <w:rPr>
          <w:b/>
        </w:rPr>
      </w:pPr>
    </w:p>
    <w:p w14:paraId="02155651" w14:textId="6A0F8D5B" w:rsidR="001E2DBB" w:rsidRPr="005B5108" w:rsidRDefault="008D375B">
      <w:pPr>
        <w:pStyle w:val="BodyText"/>
        <w:spacing w:before="0"/>
        <w:ind w:left="119"/>
      </w:pPr>
      <w:r w:rsidRPr="005B5108">
        <w:t xml:space="preserve">Print the name and title of the </w:t>
      </w:r>
      <w:r w:rsidR="00917868" w:rsidRPr="005B5108">
        <w:t xml:space="preserve">contractor’s </w:t>
      </w:r>
      <w:r w:rsidRPr="005B5108">
        <w:t>authorized representative.</w:t>
      </w:r>
    </w:p>
    <w:p w14:paraId="02155652" w14:textId="77777777" w:rsidR="001E2DBB" w:rsidRPr="005B5108" w:rsidRDefault="001E2DBB">
      <w:pPr>
        <w:pStyle w:val="BodyText"/>
      </w:pPr>
    </w:p>
    <w:p w14:paraId="02155653" w14:textId="77777777" w:rsidR="001E2DBB" w:rsidRPr="005B5108" w:rsidRDefault="008D375B" w:rsidP="004A49CF">
      <w:pPr>
        <w:pStyle w:val="Heading3"/>
      </w:pPr>
      <w:r w:rsidRPr="005B5108">
        <w:t>Date of Signature:</w:t>
      </w:r>
    </w:p>
    <w:p w14:paraId="02155654" w14:textId="77777777" w:rsidR="001E2DBB" w:rsidRPr="005B5108" w:rsidRDefault="001E2DBB">
      <w:pPr>
        <w:pStyle w:val="BodyText"/>
        <w:rPr>
          <w:b/>
        </w:rPr>
      </w:pPr>
    </w:p>
    <w:p w14:paraId="02155655" w14:textId="77777777" w:rsidR="001E2DBB" w:rsidRPr="005B5108" w:rsidRDefault="008D375B">
      <w:pPr>
        <w:pStyle w:val="BodyText"/>
        <w:spacing w:before="1"/>
        <w:ind w:left="119"/>
      </w:pPr>
      <w:r w:rsidRPr="005B5108">
        <w:t>Insert the date of signature.</w:t>
      </w:r>
    </w:p>
    <w:p w14:paraId="02155656" w14:textId="77777777" w:rsidR="001E2DBB" w:rsidRPr="005B5108" w:rsidRDefault="001E2DBB">
      <w:pPr>
        <w:pStyle w:val="BodyText"/>
        <w:spacing w:before="9"/>
      </w:pPr>
    </w:p>
    <w:p w14:paraId="02155657" w14:textId="77777777" w:rsidR="001E2DBB" w:rsidRPr="005B5108" w:rsidRDefault="008D375B" w:rsidP="004A49CF">
      <w:pPr>
        <w:pStyle w:val="Heading3"/>
      </w:pPr>
      <w:r w:rsidRPr="005B5108">
        <w:t>Authorized Representative’s Telephone Number:</w:t>
      </w:r>
    </w:p>
    <w:p w14:paraId="02155658" w14:textId="77777777" w:rsidR="001E2DBB" w:rsidRPr="005B5108" w:rsidRDefault="001E2DBB">
      <w:pPr>
        <w:pStyle w:val="BodyText"/>
        <w:spacing w:before="9"/>
        <w:rPr>
          <w:b/>
        </w:rPr>
      </w:pPr>
    </w:p>
    <w:p w14:paraId="02155659" w14:textId="5B058C13" w:rsidR="001E2DBB" w:rsidRPr="005B5108" w:rsidRDefault="008D375B">
      <w:pPr>
        <w:pStyle w:val="BodyText"/>
        <w:spacing w:before="1"/>
        <w:ind w:left="119"/>
      </w:pPr>
      <w:r w:rsidRPr="005B5108">
        <w:t xml:space="preserve">Insert the direct phone number of the </w:t>
      </w:r>
      <w:r w:rsidR="00917868" w:rsidRPr="005B5108">
        <w:t xml:space="preserve">contractor’s </w:t>
      </w:r>
      <w:r w:rsidRPr="005B5108">
        <w:t>authorized representative.</w:t>
      </w:r>
    </w:p>
    <w:p w14:paraId="0215565A" w14:textId="77777777" w:rsidR="001E2DBB" w:rsidRPr="005B5108" w:rsidRDefault="001E2DBB">
      <w:pPr>
        <w:pStyle w:val="BodyText"/>
        <w:spacing w:before="9"/>
      </w:pPr>
    </w:p>
    <w:p w14:paraId="0215565B" w14:textId="77777777" w:rsidR="001E2DBB" w:rsidRPr="005B5108" w:rsidRDefault="008D375B" w:rsidP="004A49CF">
      <w:pPr>
        <w:pStyle w:val="Heading3"/>
      </w:pPr>
      <w:r w:rsidRPr="005B5108">
        <w:t>Authorized Representative’s Email Address:</w:t>
      </w:r>
    </w:p>
    <w:p w14:paraId="0215565C" w14:textId="77777777" w:rsidR="001E2DBB" w:rsidRPr="005B5108" w:rsidRDefault="001E2DBB">
      <w:pPr>
        <w:pStyle w:val="BodyText"/>
        <w:rPr>
          <w:b/>
        </w:rPr>
      </w:pPr>
    </w:p>
    <w:p w14:paraId="0215565D" w14:textId="0CF0D10A" w:rsidR="001E2DBB" w:rsidRPr="005B5108" w:rsidRDefault="008D375B">
      <w:pPr>
        <w:pStyle w:val="BodyText"/>
        <w:spacing w:before="0"/>
        <w:ind w:left="120"/>
      </w:pPr>
      <w:r w:rsidRPr="005B5108">
        <w:t xml:space="preserve">Insert the email address of the </w:t>
      </w:r>
      <w:r w:rsidR="00917868" w:rsidRPr="005B5108">
        <w:t xml:space="preserve">contractor’s </w:t>
      </w:r>
      <w:r w:rsidRPr="005B5108">
        <w:t>authorized representative.</w:t>
      </w:r>
    </w:p>
    <w:p w14:paraId="0215565E" w14:textId="77777777" w:rsidR="001E2DBB" w:rsidRPr="005B5108" w:rsidRDefault="001E2DBB">
      <w:pPr>
        <w:pStyle w:val="BodyText"/>
        <w:spacing w:before="0"/>
      </w:pPr>
    </w:p>
    <w:p w14:paraId="0215565F" w14:textId="77777777" w:rsidR="001E2DBB" w:rsidRDefault="008D375B" w:rsidP="004A49CF">
      <w:pPr>
        <w:pStyle w:val="Heading2"/>
      </w:pPr>
      <w:bookmarkStart w:id="29" w:name="Section_VI_–_Subcontract_Certification"/>
      <w:bookmarkEnd w:id="29"/>
      <w:r>
        <w:t>Section VI – Subcontract Certification</w:t>
      </w:r>
    </w:p>
    <w:p w14:paraId="02155660" w14:textId="77777777" w:rsidR="001E2DBB" w:rsidRDefault="001E2DBB">
      <w:pPr>
        <w:pStyle w:val="BodyText"/>
        <w:spacing w:before="6"/>
        <w:rPr>
          <w:b/>
        </w:rPr>
      </w:pPr>
    </w:p>
    <w:p w14:paraId="02155661" w14:textId="77777777" w:rsidR="001E2DBB" w:rsidRDefault="008D375B">
      <w:pPr>
        <w:pStyle w:val="ListParagraph"/>
        <w:numPr>
          <w:ilvl w:val="0"/>
          <w:numId w:val="5"/>
        </w:numPr>
        <w:tabs>
          <w:tab w:val="left" w:pos="840"/>
        </w:tabs>
        <w:rPr>
          <w:sz w:val="24"/>
        </w:rPr>
      </w:pPr>
      <w:r>
        <w:rPr>
          <w:sz w:val="24"/>
        </w:rPr>
        <w:t xml:space="preserve">The </w:t>
      </w:r>
      <w:r>
        <w:rPr>
          <w:spacing w:val="-6"/>
          <w:sz w:val="24"/>
        </w:rPr>
        <w:t xml:space="preserve">CSPP </w:t>
      </w:r>
      <w:r>
        <w:rPr>
          <w:sz w:val="24"/>
        </w:rPr>
        <w:t xml:space="preserve">contractor </w:t>
      </w:r>
      <w:r>
        <w:rPr>
          <w:b/>
          <w:sz w:val="24"/>
        </w:rPr>
        <w:t xml:space="preserve">does not </w:t>
      </w:r>
      <w:r>
        <w:rPr>
          <w:sz w:val="24"/>
        </w:rPr>
        <w:t>have</w:t>
      </w:r>
      <w:r>
        <w:rPr>
          <w:spacing w:val="-39"/>
          <w:sz w:val="24"/>
        </w:rPr>
        <w:t xml:space="preserve"> </w:t>
      </w:r>
      <w:r>
        <w:rPr>
          <w:sz w:val="24"/>
        </w:rPr>
        <w:t>subcontractors</w:t>
      </w:r>
    </w:p>
    <w:p w14:paraId="02155662" w14:textId="77777777" w:rsidR="001E2DBB" w:rsidRDefault="001E2DBB">
      <w:pPr>
        <w:pStyle w:val="BodyText"/>
        <w:spacing w:before="2"/>
      </w:pPr>
    </w:p>
    <w:p w14:paraId="02155663" w14:textId="2FF0789D" w:rsidR="001E2DBB" w:rsidRDefault="008D375B">
      <w:pPr>
        <w:pStyle w:val="BodyText"/>
        <w:spacing w:before="1"/>
        <w:ind w:left="840" w:right="1503"/>
      </w:pPr>
      <w:r>
        <w:t xml:space="preserve">Check the box if the </w:t>
      </w:r>
      <w:r w:rsidR="00917868">
        <w:t xml:space="preserve">Contractor </w:t>
      </w:r>
      <w:r>
        <w:t xml:space="preserve">operates </w:t>
      </w:r>
      <w:r w:rsidRPr="7C4C1674">
        <w:rPr>
          <w:b/>
          <w:bCs/>
        </w:rPr>
        <w:t xml:space="preserve">without </w:t>
      </w:r>
      <w:r>
        <w:t>the use of a</w:t>
      </w:r>
      <w:r w:rsidR="0012775E">
        <w:t xml:space="preserve"> </w:t>
      </w:r>
      <w:r>
        <w:t>subcontractor.</w:t>
      </w:r>
    </w:p>
    <w:p w14:paraId="02155664" w14:textId="77777777" w:rsidR="001E2DBB" w:rsidRDefault="001E2DBB">
      <w:pPr>
        <w:pStyle w:val="BodyText"/>
        <w:spacing w:before="4"/>
      </w:pPr>
    </w:p>
    <w:p w14:paraId="02155665" w14:textId="60929C30" w:rsidR="001E2DBB" w:rsidRDefault="008D375B" w:rsidP="1F237C38">
      <w:pPr>
        <w:pStyle w:val="ListParagraph"/>
        <w:numPr>
          <w:ilvl w:val="0"/>
          <w:numId w:val="5"/>
        </w:numPr>
        <w:tabs>
          <w:tab w:val="left" w:pos="840"/>
        </w:tabs>
        <w:spacing w:before="1"/>
        <w:rPr>
          <w:sz w:val="24"/>
          <w:szCs w:val="24"/>
        </w:rPr>
      </w:pPr>
      <w:r w:rsidRPr="1F237C38">
        <w:rPr>
          <w:sz w:val="24"/>
          <w:szCs w:val="24"/>
        </w:rPr>
        <w:t>The</w:t>
      </w:r>
      <w:r w:rsidRPr="1F237C38">
        <w:rPr>
          <w:spacing w:val="-8"/>
          <w:sz w:val="24"/>
          <w:szCs w:val="24"/>
        </w:rPr>
        <w:t xml:space="preserve"> </w:t>
      </w:r>
      <w:r w:rsidRPr="1F237C38">
        <w:rPr>
          <w:sz w:val="24"/>
          <w:szCs w:val="24"/>
        </w:rPr>
        <w:t>CSPP</w:t>
      </w:r>
      <w:r w:rsidRPr="1F237C38">
        <w:rPr>
          <w:spacing w:val="-3"/>
          <w:sz w:val="24"/>
          <w:szCs w:val="24"/>
        </w:rPr>
        <w:t xml:space="preserve"> </w:t>
      </w:r>
      <w:r w:rsidRPr="1F237C38">
        <w:rPr>
          <w:sz w:val="24"/>
          <w:szCs w:val="24"/>
        </w:rPr>
        <w:t>contractor</w:t>
      </w:r>
      <w:r w:rsidRPr="1F237C38">
        <w:rPr>
          <w:spacing w:val="-6"/>
          <w:sz w:val="24"/>
          <w:szCs w:val="24"/>
        </w:rPr>
        <w:t xml:space="preserve"> </w:t>
      </w:r>
      <w:r w:rsidRPr="1F237C38">
        <w:rPr>
          <w:b/>
          <w:bCs/>
          <w:sz w:val="24"/>
          <w:szCs w:val="24"/>
        </w:rPr>
        <w:t>does</w:t>
      </w:r>
      <w:r w:rsidRPr="1F237C38">
        <w:rPr>
          <w:b/>
          <w:bCs/>
          <w:spacing w:val="-5"/>
          <w:sz w:val="24"/>
          <w:szCs w:val="24"/>
        </w:rPr>
        <w:t xml:space="preserve"> </w:t>
      </w:r>
      <w:r w:rsidRPr="1F237C38">
        <w:rPr>
          <w:sz w:val="24"/>
          <w:szCs w:val="24"/>
        </w:rPr>
        <w:t>have</w:t>
      </w:r>
      <w:r w:rsidRPr="1F237C38">
        <w:rPr>
          <w:spacing w:val="-2"/>
          <w:sz w:val="24"/>
          <w:szCs w:val="24"/>
        </w:rPr>
        <w:t xml:space="preserve"> </w:t>
      </w:r>
      <w:r w:rsidRPr="1F237C38">
        <w:rPr>
          <w:sz w:val="24"/>
          <w:szCs w:val="24"/>
        </w:rPr>
        <w:t>subcontractors</w:t>
      </w:r>
      <w:r w:rsidRPr="1F237C38">
        <w:rPr>
          <w:spacing w:val="-6"/>
          <w:sz w:val="24"/>
          <w:szCs w:val="24"/>
        </w:rPr>
        <w:t xml:space="preserve"> </w:t>
      </w:r>
      <w:r w:rsidRPr="1F237C38">
        <w:rPr>
          <w:sz w:val="24"/>
          <w:szCs w:val="24"/>
        </w:rPr>
        <w:t>(</w:t>
      </w:r>
      <w:r w:rsidR="4B383531" w:rsidRPr="1F237C38">
        <w:rPr>
          <w:sz w:val="24"/>
          <w:szCs w:val="24"/>
        </w:rPr>
        <w:t>select if applicable</w:t>
      </w:r>
      <w:r w:rsidRPr="1F237C38">
        <w:rPr>
          <w:sz w:val="24"/>
          <w:szCs w:val="24"/>
        </w:rPr>
        <w:t>).</w:t>
      </w:r>
    </w:p>
    <w:p w14:paraId="02155666" w14:textId="77777777" w:rsidR="001E2DBB" w:rsidRDefault="001E2DBB">
      <w:pPr>
        <w:pStyle w:val="BodyText"/>
        <w:spacing w:before="4"/>
      </w:pPr>
    </w:p>
    <w:p w14:paraId="02155667" w14:textId="26AA2A74" w:rsidR="001E2DBB" w:rsidRDefault="008D375B">
      <w:pPr>
        <w:pStyle w:val="BodyText"/>
        <w:spacing w:before="0"/>
        <w:ind w:left="840" w:right="556"/>
      </w:pPr>
      <w:r>
        <w:t xml:space="preserve">Contractors who subcontract CSPP services will need to complete and submit form EED-3704B. This form is available on </w:t>
      </w:r>
      <w:r w:rsidR="00E435CD" w:rsidRPr="7C4C1674">
        <w:t xml:space="preserve">the </w:t>
      </w:r>
      <w:r w:rsidR="00E435CD" w:rsidRPr="00E435CD">
        <w:t>CFA web page</w:t>
      </w:r>
      <w:r w:rsidR="00E435CD">
        <w:t xml:space="preserve"> at </w:t>
      </w:r>
      <w:hyperlink r:id="rId19" w:tooltip="CFA web page" w:history="1">
        <w:r w:rsidR="00E435CD" w:rsidRPr="0068478C">
          <w:rPr>
            <w:rStyle w:val="Hyperlink"/>
          </w:rPr>
          <w:t>https://www.cde.ca.gov/sp/cd/ci/cfaforms2324.asp</w:t>
        </w:r>
      </w:hyperlink>
      <w:r w:rsidR="00E435CD">
        <w:t>.</w:t>
      </w:r>
    </w:p>
    <w:p w14:paraId="02155668" w14:textId="77777777" w:rsidR="001E2DBB" w:rsidRPr="005B5108" w:rsidRDefault="001E2DBB">
      <w:pPr>
        <w:pStyle w:val="BodyText"/>
      </w:pPr>
    </w:p>
    <w:p w14:paraId="02155669" w14:textId="74DEE8CF" w:rsidR="001E2DBB" w:rsidRPr="005B5108" w:rsidRDefault="008D375B" w:rsidP="004A49CF">
      <w:pPr>
        <w:pStyle w:val="Heading3"/>
      </w:pPr>
      <w:r w:rsidRPr="005B5108">
        <w:t>Signature of the Contractor’s Authorized Representative:</w:t>
      </w:r>
    </w:p>
    <w:p w14:paraId="0215566A" w14:textId="77777777" w:rsidR="001E2DBB" w:rsidRPr="005B5108" w:rsidRDefault="001E2DBB">
      <w:pPr>
        <w:pStyle w:val="BodyText"/>
        <w:rPr>
          <w:b/>
        </w:rPr>
      </w:pPr>
    </w:p>
    <w:p w14:paraId="17ADF371" w14:textId="5A8BE87D" w:rsidR="008D375B" w:rsidRPr="005B5108" w:rsidRDefault="6E94EF79" w:rsidP="627B1336">
      <w:pPr>
        <w:pStyle w:val="BodyText"/>
        <w:spacing w:before="0"/>
        <w:ind w:left="120" w:right="221"/>
      </w:pPr>
      <w:r w:rsidRPr="005B5108">
        <w:t xml:space="preserve">This form must </w:t>
      </w:r>
      <w:proofErr w:type="gramStart"/>
      <w:r w:rsidRPr="005B5108">
        <w:t>be completed</w:t>
      </w:r>
      <w:proofErr w:type="gramEnd"/>
      <w:r w:rsidRPr="005B5108">
        <w:t xml:space="preserve"> and signed by the </w:t>
      </w:r>
      <w:r w:rsidR="00917868" w:rsidRPr="005B5108">
        <w:t xml:space="preserve">contractor’s </w:t>
      </w:r>
      <w:r w:rsidRPr="005B5108">
        <w:t xml:space="preserve">authorized representative. To digitally sign the form for electronic submission, follow the on-screen instructions. Alternatively, the form can </w:t>
      </w:r>
      <w:proofErr w:type="gramStart"/>
      <w:r w:rsidRPr="005B5108">
        <w:t>be printed</w:t>
      </w:r>
      <w:proofErr w:type="gramEnd"/>
      <w:r w:rsidRPr="005B5108">
        <w:t xml:space="preserve"> and physically signed for a mailed submission. If submitting a physical copy of the application, signatures must </w:t>
      </w:r>
      <w:proofErr w:type="gramStart"/>
      <w:r w:rsidRPr="005B5108">
        <w:t>be signed</w:t>
      </w:r>
      <w:proofErr w:type="gramEnd"/>
      <w:r w:rsidRPr="005B5108">
        <w:t xml:space="preserve"> in </w:t>
      </w:r>
      <w:r w:rsidRPr="005B5108">
        <w:rPr>
          <w:b/>
          <w:bCs/>
          <w:color w:val="1F487C"/>
        </w:rPr>
        <w:t xml:space="preserve">blue ink. </w:t>
      </w:r>
      <w:r w:rsidRPr="005B5108">
        <w:t>The authorized representative is the person who has the authority to sign and engage in a contractual relationship with the CDE.</w:t>
      </w:r>
    </w:p>
    <w:p w14:paraId="1D8FD1D4" w14:textId="77777777" w:rsidR="00D14D77" w:rsidRPr="005B5108" w:rsidRDefault="00D14D77" w:rsidP="627B1336">
      <w:pPr>
        <w:pStyle w:val="BodyText"/>
        <w:spacing w:before="0"/>
        <w:ind w:left="120" w:right="221"/>
        <w:rPr>
          <w:b/>
          <w:bCs/>
        </w:rPr>
      </w:pPr>
    </w:p>
    <w:p w14:paraId="40CDA2D2" w14:textId="0A3AA863" w:rsidR="00EB2803" w:rsidRPr="005B5108" w:rsidRDefault="00EB2803" w:rsidP="004A49CF">
      <w:pPr>
        <w:pStyle w:val="Heading3"/>
      </w:pPr>
      <w:bookmarkStart w:id="30" w:name="Print_Name_and_Title_of_the_CSPP_Contrac"/>
      <w:bookmarkEnd w:id="30"/>
      <w:r w:rsidRPr="005B5108">
        <w:t xml:space="preserve">Print Name and Title of the Contractor’s Authorized Representative: </w:t>
      </w:r>
      <w:r w:rsidRPr="005B5108">
        <w:br/>
      </w:r>
      <w:r w:rsidRPr="005B5108">
        <w:br/>
      </w:r>
      <w:r w:rsidRPr="005B5108">
        <w:rPr>
          <w:b w:val="0"/>
          <w:i w:val="0"/>
        </w:rPr>
        <w:t xml:space="preserve">Print the name and title of the </w:t>
      </w:r>
      <w:r w:rsidR="00917868" w:rsidRPr="005B5108">
        <w:rPr>
          <w:b w:val="0"/>
          <w:i w:val="0"/>
        </w:rPr>
        <w:t xml:space="preserve">contractor’s </w:t>
      </w:r>
      <w:r w:rsidRPr="005B5108">
        <w:rPr>
          <w:b w:val="0"/>
          <w:i w:val="0"/>
        </w:rPr>
        <w:t>authorized representative.</w:t>
      </w:r>
    </w:p>
    <w:p w14:paraId="465FFE58" w14:textId="77777777" w:rsidR="00EB2803" w:rsidRPr="005B5108" w:rsidRDefault="00EB2803" w:rsidP="0057417C">
      <w:pPr>
        <w:pStyle w:val="BodyText"/>
      </w:pPr>
    </w:p>
    <w:p w14:paraId="0215566F" w14:textId="44608876" w:rsidR="001E2DBB" w:rsidRPr="005B5108" w:rsidRDefault="008D375B" w:rsidP="004A49CF">
      <w:pPr>
        <w:pStyle w:val="Heading3"/>
      </w:pPr>
      <w:r w:rsidRPr="005B5108">
        <w:t>Date of Signature:</w:t>
      </w:r>
    </w:p>
    <w:p w14:paraId="02155670" w14:textId="77777777" w:rsidR="001E2DBB" w:rsidRPr="005B5108" w:rsidRDefault="001E2DBB">
      <w:pPr>
        <w:pStyle w:val="BodyText"/>
        <w:spacing w:before="5"/>
        <w:rPr>
          <w:b/>
        </w:rPr>
      </w:pPr>
    </w:p>
    <w:p w14:paraId="02155671" w14:textId="77777777" w:rsidR="001E2DBB" w:rsidRPr="005B5108" w:rsidRDefault="008D375B">
      <w:pPr>
        <w:pStyle w:val="BodyText"/>
        <w:spacing w:before="0"/>
        <w:ind w:left="120"/>
      </w:pPr>
      <w:r w:rsidRPr="005B5108">
        <w:t>Insert the date of signature.</w:t>
      </w:r>
    </w:p>
    <w:p w14:paraId="02155672" w14:textId="77777777" w:rsidR="001E2DBB" w:rsidRPr="005B5108" w:rsidRDefault="001E2DBB">
      <w:pPr>
        <w:pStyle w:val="BodyText"/>
        <w:spacing w:before="4"/>
      </w:pPr>
    </w:p>
    <w:p w14:paraId="02155673" w14:textId="77777777" w:rsidR="001E2DBB" w:rsidRPr="005B5108" w:rsidRDefault="008D375B" w:rsidP="004A49CF">
      <w:pPr>
        <w:pStyle w:val="Heading3"/>
      </w:pPr>
      <w:r w:rsidRPr="005B5108">
        <w:t>Authorized Representative’s Telephone Number:</w:t>
      </w:r>
    </w:p>
    <w:p w14:paraId="02155674" w14:textId="77777777" w:rsidR="001E2DBB" w:rsidRPr="005B5108" w:rsidRDefault="001E2DBB">
      <w:pPr>
        <w:pStyle w:val="BodyText"/>
        <w:rPr>
          <w:b/>
        </w:rPr>
      </w:pPr>
    </w:p>
    <w:p w14:paraId="02155675" w14:textId="6F446B96" w:rsidR="001E2DBB" w:rsidRPr="005B5108" w:rsidRDefault="008D375B">
      <w:pPr>
        <w:pStyle w:val="BodyText"/>
        <w:spacing w:before="0"/>
        <w:ind w:left="120"/>
      </w:pPr>
      <w:r w:rsidRPr="005B5108">
        <w:t xml:space="preserve">Insert the direct phone number of the </w:t>
      </w:r>
      <w:r w:rsidR="00917868" w:rsidRPr="005B5108">
        <w:t xml:space="preserve">contractor’s </w:t>
      </w:r>
      <w:r w:rsidRPr="005B5108">
        <w:t>authorized representative.</w:t>
      </w:r>
    </w:p>
    <w:p w14:paraId="02155676" w14:textId="77777777" w:rsidR="001E2DBB" w:rsidRPr="005B5108" w:rsidRDefault="001E2DBB">
      <w:pPr>
        <w:pStyle w:val="BodyText"/>
      </w:pPr>
    </w:p>
    <w:p w14:paraId="02155677" w14:textId="77777777" w:rsidR="001E2DBB" w:rsidRPr="005B5108" w:rsidRDefault="008D375B" w:rsidP="004A49CF">
      <w:pPr>
        <w:pStyle w:val="Heading3"/>
      </w:pPr>
      <w:r w:rsidRPr="005B5108">
        <w:t>Authorized Representative’s Email Address:</w:t>
      </w:r>
    </w:p>
    <w:p w14:paraId="02155678" w14:textId="77777777" w:rsidR="001E2DBB" w:rsidRPr="005B5108" w:rsidRDefault="001E2DBB">
      <w:pPr>
        <w:pStyle w:val="BodyText"/>
        <w:rPr>
          <w:b/>
        </w:rPr>
      </w:pPr>
    </w:p>
    <w:p w14:paraId="02155679" w14:textId="52D5D09B" w:rsidR="001E2DBB" w:rsidRPr="005B5108" w:rsidRDefault="008D375B">
      <w:pPr>
        <w:pStyle w:val="BodyText"/>
        <w:spacing w:before="0"/>
        <w:ind w:left="120"/>
      </w:pPr>
      <w:r w:rsidRPr="005B5108">
        <w:t xml:space="preserve">Insert the email address of the </w:t>
      </w:r>
      <w:r w:rsidR="00917868" w:rsidRPr="005B5108">
        <w:t xml:space="preserve">contractor’s </w:t>
      </w:r>
      <w:r w:rsidRPr="005B5108">
        <w:t>authorized representative.</w:t>
      </w:r>
    </w:p>
    <w:p w14:paraId="0215567A" w14:textId="77777777" w:rsidR="001E2DBB" w:rsidRPr="005B5108" w:rsidRDefault="001E2DBB">
      <w:pPr>
        <w:pStyle w:val="BodyText"/>
        <w:spacing w:before="0"/>
      </w:pPr>
    </w:p>
    <w:p w14:paraId="0215567B" w14:textId="50132FC5" w:rsidR="001E2DBB" w:rsidRPr="005B5108" w:rsidRDefault="008D375B" w:rsidP="004A49CF">
      <w:pPr>
        <w:pStyle w:val="Heading2"/>
      </w:pPr>
      <w:bookmarkStart w:id="31" w:name="Section_VII:_CSPP_Contractor_Certificati"/>
      <w:bookmarkEnd w:id="31"/>
      <w:r w:rsidRPr="005B5108">
        <w:t>Section VII: Contractor Certification</w:t>
      </w:r>
    </w:p>
    <w:p w14:paraId="0981CB9E" w14:textId="27FF9A04" w:rsidR="4FD2A68C" w:rsidRPr="00B56264" w:rsidRDefault="008D375B" w:rsidP="00B56264">
      <w:pPr>
        <w:pStyle w:val="BodyText"/>
        <w:spacing w:before="242" w:after="240"/>
        <w:ind w:left="119" w:right="611"/>
        <w:jc w:val="both"/>
      </w:pPr>
      <w:r w:rsidRPr="005B5108">
        <w:t>The authorized representative certifies they are authorized to execute the CFA, has supervisory</w:t>
      </w:r>
      <w:r w:rsidRPr="005B5108">
        <w:rPr>
          <w:spacing w:val="-17"/>
        </w:rPr>
        <w:t xml:space="preserve"> </w:t>
      </w:r>
      <w:r w:rsidRPr="005B5108">
        <w:t>authority</w:t>
      </w:r>
      <w:r w:rsidRPr="005B5108">
        <w:rPr>
          <w:spacing w:val="-14"/>
        </w:rPr>
        <w:t xml:space="preserve"> </w:t>
      </w:r>
      <w:r w:rsidRPr="005B5108">
        <w:t>over</w:t>
      </w:r>
      <w:r w:rsidRPr="005B5108">
        <w:rPr>
          <w:spacing w:val="-13"/>
        </w:rPr>
        <w:t xml:space="preserve"> </w:t>
      </w:r>
      <w:r w:rsidRPr="005B5108">
        <w:t>the</w:t>
      </w:r>
      <w:r w:rsidRPr="005B5108">
        <w:rPr>
          <w:spacing w:val="-9"/>
        </w:rPr>
        <w:t xml:space="preserve"> </w:t>
      </w:r>
      <w:r w:rsidRPr="005B5108">
        <w:t>CSPP</w:t>
      </w:r>
      <w:r w:rsidR="4E6463D6" w:rsidRPr="005B5108">
        <w:t>, and CPKS if applicable</w:t>
      </w:r>
      <w:r w:rsidRPr="005B5108">
        <w:t>,</w:t>
      </w:r>
      <w:r w:rsidRPr="005B5108">
        <w:rPr>
          <w:spacing w:val="-13"/>
        </w:rPr>
        <w:t xml:space="preserve"> </w:t>
      </w:r>
      <w:r w:rsidRPr="005B5108">
        <w:t>has</w:t>
      </w:r>
      <w:r w:rsidRPr="005B5108">
        <w:rPr>
          <w:spacing w:val="-17"/>
        </w:rPr>
        <w:t xml:space="preserve"> </w:t>
      </w:r>
      <w:r w:rsidRPr="005B5108">
        <w:t>actual</w:t>
      </w:r>
      <w:r w:rsidRPr="005B5108">
        <w:rPr>
          <w:spacing w:val="-11"/>
        </w:rPr>
        <w:t xml:space="preserve"> </w:t>
      </w:r>
      <w:r w:rsidRPr="005B5108">
        <w:t>knowledge</w:t>
      </w:r>
      <w:r w:rsidRPr="005B5108">
        <w:rPr>
          <w:spacing w:val="-11"/>
        </w:rPr>
        <w:t xml:space="preserve"> </w:t>
      </w:r>
      <w:r w:rsidRPr="005B5108">
        <w:t>of</w:t>
      </w:r>
      <w:r w:rsidRPr="005B5108">
        <w:rPr>
          <w:spacing w:val="-7"/>
        </w:rPr>
        <w:t xml:space="preserve"> </w:t>
      </w:r>
      <w:r w:rsidRPr="005B5108">
        <w:t>the</w:t>
      </w:r>
      <w:r w:rsidRPr="005B5108">
        <w:rPr>
          <w:spacing w:val="-2"/>
        </w:rPr>
        <w:t xml:space="preserve"> </w:t>
      </w:r>
      <w:r w:rsidRPr="005B5108">
        <w:t>information</w:t>
      </w:r>
      <w:r w:rsidRPr="005B5108">
        <w:rPr>
          <w:spacing w:val="-2"/>
        </w:rPr>
        <w:t xml:space="preserve"> </w:t>
      </w:r>
      <w:r w:rsidRPr="005B5108">
        <w:t>in</w:t>
      </w:r>
      <w:r w:rsidRPr="005B5108">
        <w:rPr>
          <w:spacing w:val="-4"/>
        </w:rPr>
        <w:t xml:space="preserve"> </w:t>
      </w:r>
      <w:r w:rsidRPr="005B5108">
        <w:t>the application, and certifies that the information in the application is true and</w:t>
      </w:r>
      <w:r w:rsidRPr="005B5108">
        <w:rPr>
          <w:spacing w:val="-34"/>
        </w:rPr>
        <w:t xml:space="preserve"> </w:t>
      </w:r>
      <w:r w:rsidRPr="005B5108">
        <w:t>correct.</w:t>
      </w:r>
    </w:p>
    <w:p w14:paraId="6A080654" w14:textId="77777777" w:rsidR="001E2DBB" w:rsidRPr="005B5108" w:rsidRDefault="41CE1492">
      <w:pPr>
        <w:pStyle w:val="Heading3"/>
        <w:ind w:left="119" w:right="292"/>
        <w:rPr>
          <w:b w:val="0"/>
          <w:bCs w:val="0"/>
        </w:rPr>
      </w:pPr>
      <w:r w:rsidRPr="005B5108">
        <w:rPr>
          <w:b w:val="0"/>
          <w:bCs w:val="0"/>
        </w:rPr>
        <w:t>T</w:t>
      </w:r>
      <w:r w:rsidR="008D375B" w:rsidRPr="005B5108">
        <w:rPr>
          <w:b w:val="0"/>
          <w:bCs w:val="0"/>
        </w:rPr>
        <w:t>he authorized representative agrees that by signing the CFA they are agreeing to renew the CSPP contract</w:t>
      </w:r>
      <w:r w:rsidR="5F342039" w:rsidRPr="005B5108">
        <w:rPr>
          <w:b w:val="0"/>
          <w:bCs w:val="0"/>
        </w:rPr>
        <w:t>, and CPKS contract if applicable,</w:t>
      </w:r>
      <w:r w:rsidR="008D375B" w:rsidRPr="005B5108">
        <w:rPr>
          <w:b w:val="0"/>
          <w:bCs w:val="0"/>
        </w:rPr>
        <w:t xml:space="preserve"> under the terms and conditions that will be applicable to FY 2023–24 and that such contract will be in effect as of July 1, 2023, unless the CSPP contractor submits written notice of rejection of the contract to the CDE prior to the effective date of the contract on </w:t>
      </w:r>
      <w:r w:rsidR="735B010D" w:rsidRPr="005B5108">
        <w:rPr>
          <w:b w:val="0"/>
          <w:bCs w:val="0"/>
        </w:rPr>
        <w:t>June 30</w:t>
      </w:r>
      <w:r w:rsidR="008D375B" w:rsidRPr="005B5108">
        <w:rPr>
          <w:b w:val="0"/>
          <w:bCs w:val="0"/>
        </w:rPr>
        <w:t>, 2023.</w:t>
      </w:r>
    </w:p>
    <w:p w14:paraId="31F1BBB7" w14:textId="2F79774B" w:rsidR="00E367A3" w:rsidRDefault="00E367A3">
      <w:pPr>
        <w:rPr>
          <w:sz w:val="24"/>
          <w:szCs w:val="24"/>
        </w:rPr>
      </w:pPr>
    </w:p>
    <w:p w14:paraId="02155681" w14:textId="65CD0058" w:rsidR="001E2DBB" w:rsidRPr="00292850" w:rsidRDefault="3CA7CD98" w:rsidP="4FD2A68C">
      <w:pPr>
        <w:pStyle w:val="BodyText"/>
        <w:ind w:left="90"/>
      </w:pPr>
      <w:r w:rsidRPr="005B5108">
        <w:t xml:space="preserve">Contractors that wish to reject the terms of the FY 2023–24 CSPP and/or CPKS contract must provide written notice that the terms of the contract are rejected by emailing </w:t>
      </w:r>
      <w:hyperlink r:id="rId20" w:tooltip="ChildDevelopmentContracts@cde.ca.gov">
        <w:r w:rsidR="00A34FF1" w:rsidRPr="005B5108">
          <w:rPr>
            <w:rStyle w:val="Hyperlink"/>
          </w:rPr>
          <w:t>ChildDevelopmentContracts@cde.ca.gov</w:t>
        </w:r>
      </w:hyperlink>
      <w:r w:rsidR="0012775E" w:rsidRPr="005B5108">
        <w:t xml:space="preserve"> </w:t>
      </w:r>
      <w:r w:rsidRPr="005B5108">
        <w:t xml:space="preserve">on or before June 30, 2023. The email should come from the Executive Director/Superintendent of the contracting entity or their authorized representative and state that the terms of the FY 2023–24 CSPP and/or CPKS contract </w:t>
      </w:r>
      <w:proofErr w:type="gramStart"/>
      <w:r w:rsidRPr="005B5108">
        <w:t>are rejected</w:t>
      </w:r>
      <w:proofErr w:type="gramEnd"/>
      <w:r w:rsidRPr="00292850">
        <w:t>. Contractors providing such notice to the CDE of the rejection of the terms of the contract will not have a contract in effect for FY 2023–24.</w:t>
      </w:r>
    </w:p>
    <w:p w14:paraId="0159ABBF" w14:textId="77777777" w:rsidR="0012775E" w:rsidRPr="00292850" w:rsidRDefault="0012775E">
      <w:pPr>
        <w:pStyle w:val="BodyText"/>
      </w:pPr>
    </w:p>
    <w:p w14:paraId="02155682" w14:textId="5B172C0F" w:rsidR="001E2DBB" w:rsidRPr="00292850" w:rsidRDefault="008D375B" w:rsidP="004A49CF">
      <w:pPr>
        <w:pStyle w:val="Heading3"/>
      </w:pPr>
      <w:bookmarkStart w:id="32" w:name="Signature_of_the_CSPP_Contractor’s_Autho"/>
      <w:bookmarkEnd w:id="32"/>
      <w:r w:rsidRPr="00292850">
        <w:lastRenderedPageBreak/>
        <w:t>Signature of the Contractor’s Authorized Representative:</w:t>
      </w:r>
    </w:p>
    <w:p w14:paraId="02155683" w14:textId="77777777" w:rsidR="001E2DBB" w:rsidRPr="00292850" w:rsidRDefault="001E2DBB">
      <w:pPr>
        <w:pStyle w:val="BodyText"/>
        <w:rPr>
          <w:b/>
        </w:rPr>
      </w:pPr>
    </w:p>
    <w:p w14:paraId="0888D67C" w14:textId="5FFB3161" w:rsidR="008D375B" w:rsidRPr="00292850" w:rsidRDefault="74FB85DD" w:rsidP="627B1336">
      <w:pPr>
        <w:pStyle w:val="BodyText"/>
        <w:spacing w:before="0"/>
        <w:ind w:left="120" w:right="221"/>
        <w:rPr>
          <w:b/>
          <w:bCs/>
        </w:rPr>
      </w:pPr>
      <w:r w:rsidRPr="00292850">
        <w:t xml:space="preserve">This form must </w:t>
      </w:r>
      <w:proofErr w:type="gramStart"/>
      <w:r w:rsidRPr="00292850">
        <w:t>be completed</w:t>
      </w:r>
      <w:proofErr w:type="gramEnd"/>
      <w:r w:rsidRPr="00292850">
        <w:t xml:space="preserve"> and signed by the </w:t>
      </w:r>
      <w:r w:rsidR="00917868" w:rsidRPr="00292850">
        <w:t xml:space="preserve">contractor’s </w:t>
      </w:r>
      <w:r w:rsidRPr="00292850">
        <w:t xml:space="preserve">authorized representative. To digitally sign the form for electronic submission, follow the on-screen instructions. Alternatively, the form can </w:t>
      </w:r>
      <w:proofErr w:type="gramStart"/>
      <w:r w:rsidRPr="00292850">
        <w:t>be printed</w:t>
      </w:r>
      <w:proofErr w:type="gramEnd"/>
      <w:r w:rsidRPr="00292850">
        <w:t xml:space="preserve"> and physically signed for a mailed submission. If submitting a physical copy of the application, signatures must </w:t>
      </w:r>
      <w:proofErr w:type="gramStart"/>
      <w:r w:rsidRPr="00292850">
        <w:t>be signed</w:t>
      </w:r>
      <w:proofErr w:type="gramEnd"/>
      <w:r w:rsidRPr="00292850">
        <w:t xml:space="preserve"> in </w:t>
      </w:r>
      <w:r w:rsidRPr="00292850">
        <w:rPr>
          <w:b/>
          <w:bCs/>
          <w:color w:val="1F487C"/>
        </w:rPr>
        <w:t xml:space="preserve">blue ink. </w:t>
      </w:r>
      <w:r w:rsidRPr="00292850">
        <w:t>The authorized representative is the person who has the authority to sign and engage in a contractual relationship with the CDE.</w:t>
      </w:r>
    </w:p>
    <w:p w14:paraId="0CFCB1D4" w14:textId="3359B3CB" w:rsidR="627B1336" w:rsidRPr="00292850" w:rsidRDefault="627B1336" w:rsidP="627B1336">
      <w:pPr>
        <w:pStyle w:val="BodyText"/>
        <w:spacing w:before="0"/>
        <w:ind w:left="120" w:right="742"/>
        <w:rPr>
          <w:b/>
          <w:bCs/>
          <w:color w:val="1F487C"/>
        </w:rPr>
      </w:pPr>
    </w:p>
    <w:p w14:paraId="02155686" w14:textId="03434792" w:rsidR="001E2DBB" w:rsidRPr="00292850" w:rsidRDefault="008D375B" w:rsidP="004A49CF">
      <w:pPr>
        <w:pStyle w:val="Heading3"/>
      </w:pPr>
      <w:bookmarkStart w:id="33" w:name="Printed_Name_and_Title_of_CSPP_Contracto"/>
      <w:bookmarkEnd w:id="33"/>
      <w:r w:rsidRPr="00292850">
        <w:t>Printed Name and Title of Contractor’s Authorized Representative:</w:t>
      </w:r>
    </w:p>
    <w:p w14:paraId="02155687" w14:textId="77777777" w:rsidR="001E2DBB" w:rsidRPr="00292850" w:rsidRDefault="001E2DBB">
      <w:pPr>
        <w:pStyle w:val="BodyText"/>
        <w:rPr>
          <w:b/>
        </w:rPr>
      </w:pPr>
    </w:p>
    <w:p w14:paraId="02155688" w14:textId="77777777" w:rsidR="001E2DBB" w:rsidRPr="00292850" w:rsidRDefault="008D375B">
      <w:pPr>
        <w:pStyle w:val="BodyText"/>
        <w:spacing w:before="0"/>
        <w:ind w:left="120"/>
        <w:jc w:val="both"/>
      </w:pPr>
      <w:r w:rsidRPr="00292850">
        <w:t>Print the name and title of the CSPP contractor’s authorized representative.</w:t>
      </w:r>
    </w:p>
    <w:p w14:paraId="02155689" w14:textId="77777777" w:rsidR="001E2DBB" w:rsidRPr="00292850" w:rsidRDefault="001E2DBB">
      <w:pPr>
        <w:pStyle w:val="BodyText"/>
      </w:pPr>
    </w:p>
    <w:p w14:paraId="0215568A" w14:textId="77777777" w:rsidR="001E2DBB" w:rsidRPr="00292850" w:rsidRDefault="008D375B" w:rsidP="004A49CF">
      <w:pPr>
        <w:pStyle w:val="Heading3"/>
      </w:pPr>
      <w:bookmarkStart w:id="34" w:name="Date_of_Signature:"/>
      <w:bookmarkEnd w:id="34"/>
      <w:r w:rsidRPr="00292850">
        <w:t>Date of Signature:</w:t>
      </w:r>
    </w:p>
    <w:p w14:paraId="0215568B" w14:textId="77777777" w:rsidR="001E2DBB" w:rsidRPr="00292850" w:rsidRDefault="001E2DBB">
      <w:pPr>
        <w:pStyle w:val="BodyText"/>
        <w:rPr>
          <w:b/>
        </w:rPr>
      </w:pPr>
    </w:p>
    <w:p w14:paraId="0215568E" w14:textId="6F06F2F0" w:rsidR="001E2DBB" w:rsidRPr="00292850" w:rsidRDefault="008D375B" w:rsidP="00B6326A">
      <w:pPr>
        <w:pStyle w:val="Heading3"/>
        <w:ind w:left="180"/>
      </w:pPr>
      <w:r w:rsidRPr="00292850">
        <w:rPr>
          <w:b w:val="0"/>
          <w:i w:val="0"/>
        </w:rPr>
        <w:t>Insert the date of signature</w:t>
      </w:r>
      <w:r w:rsidR="0012775E" w:rsidRPr="00292850">
        <w:rPr>
          <w:b w:val="0"/>
          <w:i w:val="0"/>
        </w:rPr>
        <w:t>.</w:t>
      </w:r>
      <w:bookmarkStart w:id="35" w:name="Authorized_Representative’s_Telephone_Nu"/>
      <w:bookmarkEnd w:id="35"/>
      <w:r w:rsidR="00E67DC4" w:rsidRPr="00292850">
        <w:br/>
      </w:r>
      <w:r w:rsidR="00E67DC4" w:rsidRPr="00292850">
        <w:br/>
      </w:r>
      <w:r w:rsidRPr="00292850">
        <w:t>Authorized Representative’s Telephone Number:</w:t>
      </w:r>
    </w:p>
    <w:p w14:paraId="0215568F" w14:textId="77777777" w:rsidR="0012775E" w:rsidRPr="00292850" w:rsidRDefault="0012775E" w:rsidP="4FD2A68C">
      <w:pPr>
        <w:pStyle w:val="BodyText"/>
        <w:spacing w:before="0"/>
        <w:ind w:left="90"/>
        <w:rPr>
          <w:b/>
          <w:bCs/>
        </w:rPr>
      </w:pPr>
    </w:p>
    <w:p w14:paraId="02155691" w14:textId="13C4520A" w:rsidR="0012775E" w:rsidRPr="00292850" w:rsidRDefault="008D375B" w:rsidP="00B56264">
      <w:pPr>
        <w:pStyle w:val="BodyText"/>
        <w:spacing w:before="0" w:after="240"/>
        <w:ind w:left="90"/>
      </w:pPr>
      <w:r w:rsidRPr="00292850">
        <w:t xml:space="preserve">Insert the direct phone number of the </w:t>
      </w:r>
      <w:r w:rsidR="00917868" w:rsidRPr="00292850">
        <w:t xml:space="preserve">contractor’s </w:t>
      </w:r>
      <w:r w:rsidRPr="00292850">
        <w:t>authorized representative.</w:t>
      </w:r>
      <w:bookmarkStart w:id="36" w:name="Authorized_Representative’s_Email_Addres"/>
      <w:bookmarkEnd w:id="36"/>
    </w:p>
    <w:p w14:paraId="02155692" w14:textId="77777777" w:rsidR="001E2DBB" w:rsidRPr="00292850" w:rsidRDefault="008D375B" w:rsidP="00B6326A">
      <w:pPr>
        <w:pStyle w:val="Heading3"/>
      </w:pPr>
      <w:r w:rsidRPr="00292850">
        <w:t>Authorized Representative’s Email Address:</w:t>
      </w:r>
    </w:p>
    <w:p w14:paraId="02155693" w14:textId="77777777" w:rsidR="0012775E" w:rsidRPr="00292850" w:rsidRDefault="0012775E">
      <w:pPr>
        <w:pStyle w:val="BodyText"/>
        <w:spacing w:before="0"/>
        <w:ind w:left="120"/>
        <w:rPr>
          <w:b/>
        </w:rPr>
      </w:pPr>
    </w:p>
    <w:p w14:paraId="02155694" w14:textId="77777777" w:rsidR="001E2DBB" w:rsidRPr="00292850" w:rsidRDefault="008D375B">
      <w:pPr>
        <w:pStyle w:val="BodyText"/>
        <w:spacing w:before="0"/>
        <w:ind w:left="120"/>
      </w:pPr>
      <w:r w:rsidRPr="00292850">
        <w:t>Insert the email address of the CSPP contractor’s authorized representative.</w:t>
      </w:r>
    </w:p>
    <w:p w14:paraId="02155695" w14:textId="77777777" w:rsidR="001E2DBB" w:rsidRPr="00292850" w:rsidRDefault="001E2DBB">
      <w:pPr>
        <w:pStyle w:val="BodyText"/>
        <w:spacing w:before="0"/>
      </w:pPr>
    </w:p>
    <w:p w14:paraId="02155696" w14:textId="4E504C55" w:rsidR="001E2DBB" w:rsidRPr="00292850" w:rsidRDefault="008D375B" w:rsidP="00B6326A">
      <w:pPr>
        <w:pStyle w:val="Heading2"/>
      </w:pPr>
      <w:bookmarkStart w:id="37" w:name="Section_VIII:_Certification_of_the_CSPP_"/>
      <w:bookmarkEnd w:id="37"/>
      <w:r w:rsidRPr="00292850">
        <w:t>Section VIII: Certification of the Contractor Information in the CDMIS</w:t>
      </w:r>
    </w:p>
    <w:p w14:paraId="02155697" w14:textId="04EA25A4" w:rsidR="001E2DBB" w:rsidRPr="00292850" w:rsidRDefault="008D375B">
      <w:pPr>
        <w:pStyle w:val="BodyText"/>
        <w:spacing w:before="241"/>
        <w:ind w:left="119" w:right="343"/>
      </w:pPr>
      <w:r w:rsidRPr="00292850">
        <w:t xml:space="preserve">CSPP contractors are required to review and update all information in the CDMIS and certify under penalty of </w:t>
      </w:r>
      <w:proofErr w:type="gramStart"/>
      <w:r w:rsidRPr="00292850">
        <w:t>perjury</w:t>
      </w:r>
      <w:proofErr w:type="gramEnd"/>
      <w:r w:rsidRPr="00292850">
        <w:t xml:space="preserve"> that information in CDMIS is complete and accurate as of the date of the certification. This update includes the name and contact information for the executive director and program directors, location of offices, location, license number and licensed capacity of facility sites and/or family childcare home providers who serve children through a CSPP </w:t>
      </w:r>
      <w:r w:rsidR="00722ED9" w:rsidRPr="00292850">
        <w:t>Family Child Care Home Education Network (</w:t>
      </w:r>
      <w:r w:rsidRPr="00292850">
        <w:t>FCCHEN</w:t>
      </w:r>
      <w:r w:rsidR="00722ED9" w:rsidRPr="00292850">
        <w:t>)</w:t>
      </w:r>
      <w:r w:rsidRPr="00292850">
        <w:t>, and the number of children</w:t>
      </w:r>
      <w:r w:rsidRPr="00292850">
        <w:rPr>
          <w:spacing w:val="-25"/>
        </w:rPr>
        <w:t xml:space="preserve"> </w:t>
      </w:r>
      <w:r w:rsidRPr="00292850">
        <w:t>enrolled.</w:t>
      </w:r>
    </w:p>
    <w:p w14:paraId="39376D80" w14:textId="61E25019" w:rsidR="00E367A3" w:rsidRPr="00292850" w:rsidRDefault="00E367A3">
      <w:pPr>
        <w:rPr>
          <w:sz w:val="24"/>
          <w:szCs w:val="24"/>
        </w:rPr>
      </w:pPr>
    </w:p>
    <w:p w14:paraId="0215569A" w14:textId="467608AB" w:rsidR="001E2DBB" w:rsidRPr="00292850" w:rsidRDefault="008D375B" w:rsidP="00EF4A17">
      <w:pPr>
        <w:pStyle w:val="BodyText"/>
        <w:spacing w:before="0"/>
        <w:ind w:left="119" w:right="210"/>
        <w:jc w:val="both"/>
      </w:pPr>
      <w:r w:rsidRPr="00292850">
        <w:t xml:space="preserve">The information in the CDMIS </w:t>
      </w:r>
      <w:r w:rsidRPr="00292850">
        <w:rPr>
          <w:b/>
          <w:bCs/>
        </w:rPr>
        <w:t>becomes part of the agency’s contract</w:t>
      </w:r>
      <w:r w:rsidRPr="00292850">
        <w:t>. Complete and accurate information is critical to the maintenance of your agency’s CSPP</w:t>
      </w:r>
      <w:r w:rsidR="0012775E" w:rsidRPr="00292850">
        <w:t xml:space="preserve"> </w:t>
      </w:r>
      <w:r w:rsidRPr="00292850">
        <w:t>contract. Incomplete or inaccurate information in the CDMIS can result in an audit finding at the state level and a finding of noncompliance for your</w:t>
      </w:r>
      <w:r w:rsidRPr="00292850">
        <w:rPr>
          <w:spacing w:val="-34"/>
        </w:rPr>
        <w:t xml:space="preserve"> </w:t>
      </w:r>
      <w:r w:rsidRPr="00292850">
        <w:t>agency.</w:t>
      </w:r>
      <w:r w:rsidR="00EF4A17" w:rsidRPr="00292850">
        <w:t xml:space="preserve"> </w:t>
      </w:r>
      <w:r w:rsidRPr="00292850">
        <w:t xml:space="preserve">Maintenance of complete and accurate information in the CDMIS is </w:t>
      </w:r>
      <w:r w:rsidR="7827B482" w:rsidRPr="00292850">
        <w:t xml:space="preserve">the </w:t>
      </w:r>
      <w:r w:rsidR="00917868" w:rsidRPr="00292850">
        <w:t xml:space="preserve">contractor’s </w:t>
      </w:r>
      <w:r w:rsidRPr="00292850">
        <w:t>responsibility. To perform the review and update, follow the directions below.</w:t>
      </w:r>
    </w:p>
    <w:p w14:paraId="0215569B" w14:textId="77777777" w:rsidR="001E2DBB" w:rsidRPr="00292850" w:rsidRDefault="001E2DBB">
      <w:pPr>
        <w:pStyle w:val="BodyText"/>
      </w:pPr>
    </w:p>
    <w:p w14:paraId="0215569C" w14:textId="14D86278" w:rsidR="001E2DBB" w:rsidRPr="00292850" w:rsidRDefault="008D375B" w:rsidP="627B1336">
      <w:pPr>
        <w:pStyle w:val="BodyText"/>
        <w:spacing w:before="0"/>
        <w:ind w:left="120"/>
        <w:jc w:val="both"/>
        <w:rPr>
          <w:b/>
          <w:bCs/>
          <w:i/>
          <w:iCs/>
        </w:rPr>
      </w:pPr>
      <w:r w:rsidRPr="00292850">
        <w:t xml:space="preserve">To access this information, the person logging onto the CDMIS must be a </w:t>
      </w:r>
      <w:r w:rsidRPr="00292850">
        <w:rPr>
          <w:b/>
          <w:bCs/>
          <w:i/>
          <w:iCs/>
        </w:rPr>
        <w:t>super user.</w:t>
      </w:r>
    </w:p>
    <w:p w14:paraId="0215569D" w14:textId="77777777" w:rsidR="001E2DBB" w:rsidRPr="00292850" w:rsidRDefault="001E2DBB">
      <w:pPr>
        <w:pStyle w:val="BodyText"/>
        <w:rPr>
          <w:b/>
          <w:i/>
        </w:rPr>
      </w:pPr>
    </w:p>
    <w:p w14:paraId="0215569E" w14:textId="38F26227" w:rsidR="001E2DBB" w:rsidRPr="00292850" w:rsidRDefault="008D375B">
      <w:pPr>
        <w:pStyle w:val="BodyText"/>
        <w:spacing w:before="0"/>
        <w:ind w:left="120" w:right="95"/>
      </w:pPr>
      <w:r w:rsidRPr="00292850">
        <w:t>Only superusers can access the Update Agency Information function within the CDMIS. To review the information and submit changes, log on to the CDMIS</w:t>
      </w:r>
      <w:r w:rsidR="00D23302" w:rsidRPr="00292850">
        <w:t xml:space="preserve"> at </w:t>
      </w:r>
      <w:hyperlink r:id="rId21" w:tooltip="CDMIS web page" w:history="1">
        <w:r w:rsidR="00D23302" w:rsidRPr="00292850">
          <w:rPr>
            <w:rStyle w:val="Hyperlink"/>
          </w:rPr>
          <w:t>https://www4.cde.ca.gov/cdmis/default.aspx</w:t>
        </w:r>
      </w:hyperlink>
      <w:r w:rsidR="00D23302" w:rsidRPr="00292850">
        <w:t xml:space="preserve">. </w:t>
      </w:r>
      <w:r w:rsidRPr="00292850">
        <w:t xml:space="preserve">From the Main Menu, select the function </w:t>
      </w:r>
      <w:r w:rsidRPr="00292850">
        <w:rPr>
          <w:b/>
          <w:bCs/>
          <w:i/>
          <w:iCs/>
        </w:rPr>
        <w:t xml:space="preserve">Update Agency Information </w:t>
      </w:r>
      <w:r w:rsidRPr="00292850">
        <w:t xml:space="preserve">and click the </w:t>
      </w:r>
      <w:r w:rsidRPr="00292850">
        <w:rPr>
          <w:b/>
          <w:bCs/>
          <w:i/>
          <w:iCs/>
        </w:rPr>
        <w:t xml:space="preserve">Submit </w:t>
      </w:r>
      <w:r w:rsidRPr="00292850">
        <w:t xml:space="preserve">button. Review </w:t>
      </w:r>
      <w:proofErr w:type="gramStart"/>
      <w:r w:rsidRPr="00292850">
        <w:t>all of</w:t>
      </w:r>
      <w:proofErr w:type="gramEnd"/>
      <w:r w:rsidRPr="00292850">
        <w:t xml:space="preserve"> the information </w:t>
      </w:r>
      <w:r w:rsidRPr="00292850">
        <w:lastRenderedPageBreak/>
        <w:t xml:space="preserve">in the sections below, making changes as necessary. Detailed instructions for updating this information can </w:t>
      </w:r>
      <w:proofErr w:type="gramStart"/>
      <w:r w:rsidRPr="00292850">
        <w:t>be found</w:t>
      </w:r>
      <w:proofErr w:type="gramEnd"/>
      <w:r w:rsidRPr="00292850">
        <w:t xml:space="preserve"> within the CDMIS. A checklist has </w:t>
      </w:r>
      <w:proofErr w:type="gramStart"/>
      <w:r w:rsidRPr="00292850">
        <w:t>been provided</w:t>
      </w:r>
      <w:proofErr w:type="gramEnd"/>
      <w:r w:rsidRPr="00292850">
        <w:t xml:space="preserve"> below for your review.</w:t>
      </w:r>
    </w:p>
    <w:p w14:paraId="0215569F" w14:textId="77777777" w:rsidR="001E2DBB" w:rsidRPr="00292850" w:rsidRDefault="001E2DBB">
      <w:pPr>
        <w:pStyle w:val="BodyText"/>
      </w:pPr>
    </w:p>
    <w:p w14:paraId="7E1BA12B" w14:textId="77777777" w:rsidR="005B5108" w:rsidRPr="00292850" w:rsidRDefault="008D375B" w:rsidP="005B5108">
      <w:pPr>
        <w:pStyle w:val="ListParagraph"/>
        <w:numPr>
          <w:ilvl w:val="0"/>
          <w:numId w:val="9"/>
        </w:numPr>
        <w:tabs>
          <w:tab w:val="left" w:pos="840"/>
        </w:tabs>
        <w:ind w:right="433"/>
        <w:rPr>
          <w:sz w:val="24"/>
          <w:szCs w:val="24"/>
        </w:rPr>
      </w:pPr>
      <w:r w:rsidRPr="00292850">
        <w:rPr>
          <w:b/>
          <w:sz w:val="24"/>
          <w:szCs w:val="24"/>
        </w:rPr>
        <w:t>Add/Edit</w:t>
      </w:r>
      <w:r w:rsidRPr="00292850">
        <w:rPr>
          <w:b/>
          <w:spacing w:val="-20"/>
          <w:sz w:val="24"/>
          <w:szCs w:val="24"/>
        </w:rPr>
        <w:t xml:space="preserve"> </w:t>
      </w:r>
      <w:r w:rsidRPr="00292850">
        <w:rPr>
          <w:b/>
          <w:sz w:val="24"/>
          <w:szCs w:val="24"/>
        </w:rPr>
        <w:t>Executive</w:t>
      </w:r>
      <w:r w:rsidRPr="00292850">
        <w:rPr>
          <w:b/>
          <w:spacing w:val="-17"/>
          <w:sz w:val="24"/>
          <w:szCs w:val="24"/>
        </w:rPr>
        <w:t xml:space="preserve"> </w:t>
      </w:r>
      <w:r w:rsidRPr="00292850">
        <w:rPr>
          <w:b/>
          <w:sz w:val="24"/>
          <w:szCs w:val="24"/>
        </w:rPr>
        <w:t>Director</w:t>
      </w:r>
      <w:r w:rsidRPr="00292850">
        <w:rPr>
          <w:b/>
          <w:spacing w:val="-17"/>
          <w:sz w:val="24"/>
          <w:szCs w:val="24"/>
        </w:rPr>
        <w:t xml:space="preserve"> </w:t>
      </w:r>
      <w:r w:rsidRPr="00292850">
        <w:rPr>
          <w:b/>
          <w:sz w:val="24"/>
          <w:szCs w:val="24"/>
        </w:rPr>
        <w:t>Information:</w:t>
      </w:r>
      <w:r w:rsidRPr="00292850">
        <w:rPr>
          <w:b/>
          <w:spacing w:val="-18"/>
          <w:sz w:val="24"/>
          <w:szCs w:val="24"/>
        </w:rPr>
        <w:t xml:space="preserve"> </w:t>
      </w:r>
      <w:r w:rsidRPr="00292850">
        <w:rPr>
          <w:sz w:val="24"/>
          <w:szCs w:val="24"/>
        </w:rPr>
        <w:t>Update</w:t>
      </w:r>
      <w:r w:rsidRPr="00292850">
        <w:rPr>
          <w:spacing w:val="-17"/>
          <w:sz w:val="24"/>
          <w:szCs w:val="24"/>
        </w:rPr>
        <w:t xml:space="preserve"> </w:t>
      </w:r>
      <w:r w:rsidRPr="00292850">
        <w:rPr>
          <w:sz w:val="24"/>
          <w:szCs w:val="24"/>
        </w:rPr>
        <w:t>Executive</w:t>
      </w:r>
      <w:r w:rsidRPr="00292850">
        <w:rPr>
          <w:spacing w:val="-11"/>
          <w:sz w:val="24"/>
          <w:szCs w:val="24"/>
        </w:rPr>
        <w:t xml:space="preserve"> </w:t>
      </w:r>
      <w:r w:rsidRPr="00292850">
        <w:rPr>
          <w:sz w:val="24"/>
          <w:szCs w:val="24"/>
        </w:rPr>
        <w:t>Director’s</w:t>
      </w:r>
      <w:r w:rsidRPr="00292850">
        <w:rPr>
          <w:spacing w:val="-20"/>
          <w:sz w:val="24"/>
          <w:szCs w:val="24"/>
        </w:rPr>
        <w:t xml:space="preserve"> </w:t>
      </w:r>
      <w:r w:rsidRPr="00292850">
        <w:rPr>
          <w:sz w:val="24"/>
          <w:szCs w:val="24"/>
        </w:rPr>
        <w:t>name, phone number, fax number, and email</w:t>
      </w:r>
      <w:r w:rsidRPr="00292850">
        <w:rPr>
          <w:spacing w:val="-42"/>
          <w:sz w:val="24"/>
          <w:szCs w:val="24"/>
        </w:rPr>
        <w:t xml:space="preserve"> </w:t>
      </w:r>
      <w:r w:rsidRPr="00292850">
        <w:rPr>
          <w:sz w:val="24"/>
          <w:szCs w:val="24"/>
        </w:rPr>
        <w:t>address.</w:t>
      </w:r>
    </w:p>
    <w:p w14:paraId="1A50C655" w14:textId="77777777" w:rsidR="005B5108" w:rsidRPr="00292850" w:rsidRDefault="008D375B" w:rsidP="005B5108">
      <w:pPr>
        <w:pStyle w:val="ListParagraph"/>
        <w:numPr>
          <w:ilvl w:val="0"/>
          <w:numId w:val="9"/>
        </w:numPr>
        <w:tabs>
          <w:tab w:val="left" w:pos="840"/>
        </w:tabs>
        <w:ind w:right="433"/>
        <w:rPr>
          <w:sz w:val="24"/>
          <w:szCs w:val="24"/>
        </w:rPr>
      </w:pPr>
      <w:r w:rsidRPr="00292850">
        <w:rPr>
          <w:b/>
          <w:sz w:val="24"/>
          <w:szCs w:val="24"/>
        </w:rPr>
        <w:t xml:space="preserve">Add/Edit Program Director Information: </w:t>
      </w:r>
      <w:r w:rsidRPr="00292850">
        <w:rPr>
          <w:sz w:val="24"/>
          <w:szCs w:val="24"/>
        </w:rPr>
        <w:t xml:space="preserve">Update existing Program Director information; add new Program Directors; assign them to the contracts they are responsible for, </w:t>
      </w:r>
      <w:r w:rsidRPr="00292850">
        <w:rPr>
          <w:spacing w:val="-3"/>
          <w:sz w:val="24"/>
          <w:szCs w:val="24"/>
        </w:rPr>
        <w:t xml:space="preserve">change </w:t>
      </w:r>
      <w:r w:rsidRPr="00292850">
        <w:rPr>
          <w:sz w:val="24"/>
          <w:szCs w:val="24"/>
        </w:rPr>
        <w:t>Program Director contract assignments, and delete Program</w:t>
      </w:r>
      <w:r w:rsidRPr="00292850">
        <w:rPr>
          <w:spacing w:val="-6"/>
          <w:sz w:val="24"/>
          <w:szCs w:val="24"/>
        </w:rPr>
        <w:t xml:space="preserve"> </w:t>
      </w:r>
      <w:r w:rsidRPr="00292850">
        <w:rPr>
          <w:sz w:val="24"/>
          <w:szCs w:val="24"/>
        </w:rPr>
        <w:t>Directors</w:t>
      </w:r>
      <w:r w:rsidRPr="00292850">
        <w:rPr>
          <w:spacing w:val="-9"/>
          <w:sz w:val="24"/>
          <w:szCs w:val="24"/>
        </w:rPr>
        <w:t xml:space="preserve"> </w:t>
      </w:r>
      <w:r w:rsidRPr="00292850">
        <w:rPr>
          <w:sz w:val="24"/>
          <w:szCs w:val="24"/>
        </w:rPr>
        <w:t>who</w:t>
      </w:r>
      <w:r w:rsidRPr="00292850">
        <w:rPr>
          <w:spacing w:val="-9"/>
          <w:sz w:val="24"/>
          <w:szCs w:val="24"/>
        </w:rPr>
        <w:t xml:space="preserve"> </w:t>
      </w:r>
      <w:proofErr w:type="gramStart"/>
      <w:r w:rsidRPr="00292850">
        <w:rPr>
          <w:sz w:val="24"/>
          <w:szCs w:val="24"/>
        </w:rPr>
        <w:t>are</w:t>
      </w:r>
      <w:r w:rsidRPr="00292850">
        <w:rPr>
          <w:spacing w:val="-8"/>
          <w:sz w:val="24"/>
          <w:szCs w:val="24"/>
        </w:rPr>
        <w:t xml:space="preserve"> </w:t>
      </w:r>
      <w:r w:rsidRPr="00292850">
        <w:rPr>
          <w:sz w:val="24"/>
          <w:szCs w:val="24"/>
        </w:rPr>
        <w:t>no</w:t>
      </w:r>
      <w:r w:rsidRPr="00292850">
        <w:rPr>
          <w:spacing w:val="-8"/>
          <w:sz w:val="24"/>
          <w:szCs w:val="24"/>
        </w:rPr>
        <w:t xml:space="preserve"> </w:t>
      </w:r>
      <w:r w:rsidRPr="00292850">
        <w:rPr>
          <w:sz w:val="24"/>
          <w:szCs w:val="24"/>
        </w:rPr>
        <w:t>longer</w:t>
      </w:r>
      <w:r w:rsidRPr="00292850">
        <w:rPr>
          <w:spacing w:val="-12"/>
          <w:sz w:val="24"/>
          <w:szCs w:val="24"/>
        </w:rPr>
        <w:t xml:space="preserve"> </w:t>
      </w:r>
      <w:r w:rsidRPr="00292850">
        <w:rPr>
          <w:sz w:val="24"/>
          <w:szCs w:val="24"/>
        </w:rPr>
        <w:t>assigned</w:t>
      </w:r>
      <w:proofErr w:type="gramEnd"/>
      <w:r w:rsidRPr="00292850">
        <w:rPr>
          <w:spacing w:val="-9"/>
          <w:sz w:val="24"/>
          <w:szCs w:val="24"/>
        </w:rPr>
        <w:t xml:space="preserve"> </w:t>
      </w:r>
      <w:r w:rsidRPr="00292850">
        <w:rPr>
          <w:sz w:val="24"/>
          <w:szCs w:val="24"/>
        </w:rPr>
        <w:t>to</w:t>
      </w:r>
      <w:r w:rsidRPr="00292850">
        <w:rPr>
          <w:spacing w:val="-11"/>
          <w:sz w:val="24"/>
          <w:szCs w:val="24"/>
        </w:rPr>
        <w:t xml:space="preserve"> </w:t>
      </w:r>
      <w:r w:rsidRPr="00292850">
        <w:rPr>
          <w:sz w:val="24"/>
          <w:szCs w:val="24"/>
        </w:rPr>
        <w:t>a</w:t>
      </w:r>
      <w:r w:rsidRPr="00292850">
        <w:rPr>
          <w:spacing w:val="-6"/>
          <w:sz w:val="24"/>
          <w:szCs w:val="24"/>
        </w:rPr>
        <w:t xml:space="preserve"> </w:t>
      </w:r>
      <w:r w:rsidRPr="00292850">
        <w:rPr>
          <w:sz w:val="24"/>
          <w:szCs w:val="24"/>
        </w:rPr>
        <w:t>contract</w:t>
      </w:r>
      <w:r w:rsidRPr="00292850">
        <w:rPr>
          <w:spacing w:val="-13"/>
          <w:sz w:val="24"/>
          <w:szCs w:val="24"/>
        </w:rPr>
        <w:t xml:space="preserve"> </w:t>
      </w:r>
      <w:r w:rsidRPr="00292850">
        <w:rPr>
          <w:sz w:val="24"/>
          <w:szCs w:val="24"/>
        </w:rPr>
        <w:t>or</w:t>
      </w:r>
      <w:r w:rsidRPr="00292850">
        <w:rPr>
          <w:spacing w:val="-27"/>
          <w:sz w:val="24"/>
          <w:szCs w:val="24"/>
        </w:rPr>
        <w:t xml:space="preserve"> </w:t>
      </w:r>
      <w:r w:rsidRPr="00292850">
        <w:rPr>
          <w:sz w:val="24"/>
          <w:szCs w:val="24"/>
        </w:rPr>
        <w:t>no</w:t>
      </w:r>
      <w:r w:rsidRPr="00292850">
        <w:rPr>
          <w:spacing w:val="-8"/>
          <w:sz w:val="24"/>
          <w:szCs w:val="24"/>
        </w:rPr>
        <w:t xml:space="preserve"> </w:t>
      </w:r>
      <w:r w:rsidRPr="00292850">
        <w:rPr>
          <w:sz w:val="24"/>
          <w:szCs w:val="24"/>
        </w:rPr>
        <w:t>longer</w:t>
      </w:r>
      <w:r w:rsidRPr="00292850">
        <w:rPr>
          <w:spacing w:val="-8"/>
          <w:sz w:val="24"/>
          <w:szCs w:val="24"/>
        </w:rPr>
        <w:t xml:space="preserve"> </w:t>
      </w:r>
      <w:r w:rsidRPr="00292850">
        <w:rPr>
          <w:sz w:val="24"/>
          <w:szCs w:val="24"/>
        </w:rPr>
        <w:t>with</w:t>
      </w:r>
      <w:r w:rsidRPr="00292850">
        <w:rPr>
          <w:spacing w:val="-8"/>
          <w:sz w:val="24"/>
          <w:szCs w:val="24"/>
        </w:rPr>
        <w:t xml:space="preserve"> </w:t>
      </w:r>
      <w:r w:rsidRPr="00292850">
        <w:rPr>
          <w:sz w:val="24"/>
          <w:szCs w:val="24"/>
        </w:rPr>
        <w:t>the agency</w:t>
      </w:r>
    </w:p>
    <w:p w14:paraId="6ABFA6E0" w14:textId="77777777" w:rsidR="005B5108" w:rsidRPr="005B5108" w:rsidRDefault="00125206" w:rsidP="005B5108">
      <w:pPr>
        <w:pStyle w:val="ListParagraph"/>
        <w:numPr>
          <w:ilvl w:val="0"/>
          <w:numId w:val="9"/>
        </w:numPr>
        <w:tabs>
          <w:tab w:val="left" w:pos="840"/>
        </w:tabs>
        <w:ind w:right="433"/>
        <w:rPr>
          <w:sz w:val="24"/>
        </w:rPr>
      </w:pPr>
      <w:r w:rsidRPr="00292850">
        <w:rPr>
          <w:b/>
          <w:bCs/>
          <w:sz w:val="24"/>
          <w:szCs w:val="24"/>
        </w:rPr>
        <w:t xml:space="preserve">Add/Edit </w:t>
      </w:r>
      <w:r w:rsidR="00917868" w:rsidRPr="00292850">
        <w:rPr>
          <w:b/>
          <w:bCs/>
          <w:sz w:val="24"/>
          <w:szCs w:val="24"/>
        </w:rPr>
        <w:t>Family Child Care Home Education</w:t>
      </w:r>
      <w:r w:rsidR="00917868" w:rsidRPr="005B5108">
        <w:rPr>
          <w:b/>
          <w:bCs/>
        </w:rPr>
        <w:t xml:space="preserve"> Network</w:t>
      </w:r>
      <w:r w:rsidRPr="005B5108">
        <w:rPr>
          <w:b/>
          <w:bCs/>
        </w:rPr>
        <w:t xml:space="preserve"> </w:t>
      </w:r>
      <w:r w:rsidR="00917868" w:rsidRPr="005B5108">
        <w:rPr>
          <w:b/>
          <w:bCs/>
        </w:rPr>
        <w:t>(</w:t>
      </w:r>
      <w:r w:rsidRPr="005B5108">
        <w:rPr>
          <w:b/>
          <w:bCs/>
        </w:rPr>
        <w:t>FCCHEN</w:t>
      </w:r>
      <w:r w:rsidR="00917868" w:rsidRPr="005B5108">
        <w:rPr>
          <w:b/>
          <w:bCs/>
        </w:rPr>
        <w:t>)</w:t>
      </w:r>
      <w:r w:rsidRPr="005B5108">
        <w:rPr>
          <w:b/>
          <w:bCs/>
        </w:rPr>
        <w:t xml:space="preserve"> Information: </w:t>
      </w:r>
      <w:r w:rsidRPr="627B1336">
        <w:t>This section</w:t>
      </w:r>
      <w:r w:rsidRPr="005B5108">
        <w:rPr>
          <w:spacing w:val="-39"/>
        </w:rPr>
        <w:t xml:space="preserve"> </w:t>
      </w:r>
      <w:r w:rsidRPr="627B1336">
        <w:t>only</w:t>
      </w:r>
      <w:r w:rsidRPr="005B5108">
        <w:rPr>
          <w:spacing w:val="-4"/>
        </w:rPr>
        <w:t xml:space="preserve"> </w:t>
      </w:r>
      <w:r w:rsidRPr="627B1336">
        <w:t>applies</w:t>
      </w:r>
      <w:r w:rsidRPr="005B5108">
        <w:rPr>
          <w:spacing w:val="-5"/>
        </w:rPr>
        <w:t xml:space="preserve"> </w:t>
      </w:r>
      <w:r w:rsidRPr="627B1336">
        <w:t>to</w:t>
      </w:r>
      <w:r w:rsidRPr="005B5108">
        <w:rPr>
          <w:spacing w:val="-3"/>
        </w:rPr>
        <w:t xml:space="preserve"> </w:t>
      </w:r>
      <w:r w:rsidRPr="627B1336">
        <w:t>CSPP</w:t>
      </w:r>
      <w:r w:rsidRPr="005B5108">
        <w:rPr>
          <w:spacing w:val="-2"/>
        </w:rPr>
        <w:t xml:space="preserve"> </w:t>
      </w:r>
      <w:r w:rsidRPr="627B1336">
        <w:t>contractors</w:t>
      </w:r>
      <w:r w:rsidRPr="005B5108">
        <w:rPr>
          <w:spacing w:val="-2"/>
        </w:rPr>
        <w:t xml:space="preserve"> </w:t>
      </w:r>
      <w:r w:rsidRPr="627B1336">
        <w:t>that</w:t>
      </w:r>
      <w:r w:rsidRPr="005B5108">
        <w:rPr>
          <w:spacing w:val="-5"/>
        </w:rPr>
        <w:t xml:space="preserve"> </w:t>
      </w:r>
      <w:r w:rsidRPr="627B1336">
        <w:t>provide</w:t>
      </w:r>
      <w:r w:rsidRPr="005B5108">
        <w:rPr>
          <w:spacing w:val="-1"/>
        </w:rPr>
        <w:t xml:space="preserve"> </w:t>
      </w:r>
      <w:r w:rsidRPr="627B1336">
        <w:t>CSPP</w:t>
      </w:r>
      <w:r w:rsidRPr="005B5108">
        <w:rPr>
          <w:spacing w:val="-2"/>
        </w:rPr>
        <w:t xml:space="preserve"> </w:t>
      </w:r>
      <w:r w:rsidRPr="627B1336">
        <w:t>services</w:t>
      </w:r>
      <w:r w:rsidRPr="005B5108">
        <w:rPr>
          <w:spacing w:val="-2"/>
        </w:rPr>
        <w:t xml:space="preserve"> </w:t>
      </w:r>
      <w:r w:rsidRPr="627B1336">
        <w:t>through</w:t>
      </w:r>
      <w:r w:rsidRPr="005B5108">
        <w:rPr>
          <w:spacing w:val="-4"/>
        </w:rPr>
        <w:t xml:space="preserve"> </w:t>
      </w:r>
      <w:r w:rsidRPr="627B1336">
        <w:t>a FCCHEN. Update information related to services provided in family child</w:t>
      </w:r>
      <w:r w:rsidRPr="005B5108">
        <w:rPr>
          <w:spacing w:val="-28"/>
        </w:rPr>
        <w:t xml:space="preserve"> </w:t>
      </w:r>
      <w:r w:rsidRPr="627B1336">
        <w:t>care</w:t>
      </w:r>
      <w:r>
        <w:t xml:space="preserve"> homes through the contractor's CSPP contracts to reflect services as of the date of the CDMIS updates.</w:t>
      </w:r>
    </w:p>
    <w:p w14:paraId="3960D8AD" w14:textId="77777777" w:rsidR="005B5108" w:rsidRDefault="008D375B" w:rsidP="005B5108">
      <w:pPr>
        <w:pStyle w:val="ListParagraph"/>
        <w:numPr>
          <w:ilvl w:val="0"/>
          <w:numId w:val="9"/>
        </w:numPr>
        <w:tabs>
          <w:tab w:val="left" w:pos="840"/>
        </w:tabs>
        <w:ind w:right="433"/>
        <w:rPr>
          <w:sz w:val="24"/>
        </w:rPr>
      </w:pPr>
      <w:r w:rsidRPr="005B5108">
        <w:rPr>
          <w:b/>
          <w:sz w:val="24"/>
        </w:rPr>
        <w:t xml:space="preserve">Add/Edit Sites/Offices: </w:t>
      </w:r>
      <w:r w:rsidRPr="005B5108">
        <w:rPr>
          <w:sz w:val="24"/>
        </w:rPr>
        <w:t>Update, add, or delete sites/offices with the physical address of the site/office. Do not use post office boxes or mailing addresses. Update the Site Supervisor’s first and last</w:t>
      </w:r>
      <w:r w:rsidRPr="005B5108">
        <w:rPr>
          <w:spacing w:val="2"/>
          <w:sz w:val="24"/>
        </w:rPr>
        <w:t xml:space="preserve"> </w:t>
      </w:r>
      <w:r w:rsidRPr="005B5108">
        <w:rPr>
          <w:sz w:val="24"/>
        </w:rPr>
        <w:t>name.</w:t>
      </w:r>
    </w:p>
    <w:p w14:paraId="47E8B8D5" w14:textId="77777777" w:rsidR="005B5108" w:rsidRPr="005B5108" w:rsidRDefault="008D375B" w:rsidP="005B5108">
      <w:pPr>
        <w:pStyle w:val="ListParagraph"/>
        <w:numPr>
          <w:ilvl w:val="0"/>
          <w:numId w:val="9"/>
        </w:numPr>
        <w:tabs>
          <w:tab w:val="left" w:pos="840"/>
        </w:tabs>
        <w:ind w:right="433"/>
        <w:rPr>
          <w:sz w:val="24"/>
          <w:szCs w:val="24"/>
        </w:rPr>
      </w:pPr>
      <w:r w:rsidRPr="005B5108">
        <w:rPr>
          <w:b/>
          <w:sz w:val="24"/>
        </w:rPr>
        <w:t xml:space="preserve">Update </w:t>
      </w:r>
      <w:r w:rsidRPr="005B5108">
        <w:rPr>
          <w:b/>
          <w:sz w:val="24"/>
          <w:szCs w:val="24"/>
        </w:rPr>
        <w:t xml:space="preserve">the site license information: </w:t>
      </w:r>
      <w:r w:rsidRPr="005B5108">
        <w:rPr>
          <w:sz w:val="24"/>
          <w:szCs w:val="24"/>
        </w:rPr>
        <w:t>For licensed facilities, the site name and physical address should match the name and address on the license issued by the California Department of Social Services, Community Childcare Licensing Division.</w:t>
      </w:r>
    </w:p>
    <w:p w14:paraId="73615CC3" w14:textId="77777777" w:rsidR="005B5108" w:rsidRPr="005B5108" w:rsidRDefault="008D375B" w:rsidP="005B5108">
      <w:pPr>
        <w:pStyle w:val="ListParagraph"/>
        <w:numPr>
          <w:ilvl w:val="0"/>
          <w:numId w:val="9"/>
        </w:numPr>
        <w:tabs>
          <w:tab w:val="left" w:pos="840"/>
        </w:tabs>
        <w:ind w:right="433"/>
        <w:rPr>
          <w:sz w:val="24"/>
          <w:szCs w:val="24"/>
        </w:rPr>
      </w:pPr>
      <w:r w:rsidRPr="005B5108">
        <w:rPr>
          <w:b/>
          <w:bCs/>
          <w:sz w:val="24"/>
          <w:szCs w:val="24"/>
        </w:rPr>
        <w:t xml:space="preserve">Update </w:t>
      </w:r>
      <w:r w:rsidR="00917868" w:rsidRPr="005B5108">
        <w:rPr>
          <w:b/>
          <w:bCs/>
          <w:sz w:val="24"/>
          <w:szCs w:val="24"/>
        </w:rPr>
        <w:t>the</w:t>
      </w:r>
      <w:r w:rsidRPr="005B5108">
        <w:rPr>
          <w:b/>
          <w:bCs/>
          <w:sz w:val="24"/>
          <w:szCs w:val="24"/>
        </w:rPr>
        <w:t xml:space="preserve"> number of children served by contracts at sites</w:t>
      </w:r>
      <w:r w:rsidR="00F809EF" w:rsidRPr="005B5108">
        <w:rPr>
          <w:b/>
          <w:bCs/>
          <w:sz w:val="24"/>
          <w:szCs w:val="24"/>
        </w:rPr>
        <w:t xml:space="preserve"> </w:t>
      </w:r>
      <w:r w:rsidRPr="005B5108">
        <w:rPr>
          <w:sz w:val="24"/>
          <w:szCs w:val="24"/>
        </w:rPr>
        <w:t>to reflect services as of the date of the CDMIS</w:t>
      </w:r>
      <w:r w:rsidRPr="005B5108">
        <w:rPr>
          <w:spacing w:val="1"/>
          <w:sz w:val="24"/>
          <w:szCs w:val="24"/>
        </w:rPr>
        <w:t xml:space="preserve"> </w:t>
      </w:r>
      <w:r w:rsidRPr="005B5108">
        <w:rPr>
          <w:sz w:val="24"/>
          <w:szCs w:val="24"/>
        </w:rPr>
        <w:t>updates.</w:t>
      </w:r>
    </w:p>
    <w:p w14:paraId="0FD40675" w14:textId="77777777" w:rsidR="005B5108" w:rsidRPr="005B5108" w:rsidRDefault="58D00FA7" w:rsidP="005B5108">
      <w:pPr>
        <w:pStyle w:val="ListParagraph"/>
        <w:numPr>
          <w:ilvl w:val="0"/>
          <w:numId w:val="9"/>
        </w:numPr>
        <w:tabs>
          <w:tab w:val="left" w:pos="840"/>
        </w:tabs>
        <w:ind w:right="433"/>
        <w:rPr>
          <w:sz w:val="24"/>
          <w:szCs w:val="24"/>
        </w:rPr>
      </w:pPr>
      <w:r w:rsidRPr="005B5108">
        <w:rPr>
          <w:b/>
          <w:bCs/>
          <w:sz w:val="24"/>
          <w:szCs w:val="24"/>
        </w:rPr>
        <w:t xml:space="preserve">Certification of CSPP Contractor Information Form: </w:t>
      </w:r>
      <w:r w:rsidRPr="005B5108">
        <w:rPr>
          <w:sz w:val="24"/>
          <w:szCs w:val="24"/>
        </w:rPr>
        <w:t xml:space="preserve">Once </w:t>
      </w:r>
      <w:proofErr w:type="gramStart"/>
      <w:r w:rsidRPr="005B5108">
        <w:rPr>
          <w:sz w:val="24"/>
          <w:szCs w:val="24"/>
        </w:rPr>
        <w:t>all of</w:t>
      </w:r>
      <w:proofErr w:type="gramEnd"/>
      <w:r w:rsidRPr="005B5108">
        <w:rPr>
          <w:sz w:val="24"/>
          <w:szCs w:val="24"/>
        </w:rPr>
        <w:t xml:space="preserve"> the information has been reviewed and all changes have been submitted, regardless of whether the changes have been approved by the assigned EED Program Quality Implementation (PQI) office Consultant or are still pending approval, complete and sign Section VIII – Certification of CSPP Contractor Information in the CDMIS, on page 8</w:t>
      </w:r>
      <w:r w:rsidR="10483F0B" w:rsidRPr="005B5108">
        <w:rPr>
          <w:sz w:val="24"/>
          <w:szCs w:val="24"/>
        </w:rPr>
        <w:t>9</w:t>
      </w:r>
      <w:r w:rsidRPr="005B5108">
        <w:rPr>
          <w:sz w:val="24"/>
          <w:szCs w:val="24"/>
        </w:rPr>
        <w:t>of the</w:t>
      </w:r>
      <w:r w:rsidRPr="005B5108">
        <w:rPr>
          <w:spacing w:val="-2"/>
          <w:sz w:val="24"/>
          <w:szCs w:val="24"/>
        </w:rPr>
        <w:t xml:space="preserve"> </w:t>
      </w:r>
      <w:r w:rsidRPr="005B5108">
        <w:rPr>
          <w:sz w:val="24"/>
          <w:szCs w:val="24"/>
        </w:rPr>
        <w:t>CFA.</w:t>
      </w:r>
    </w:p>
    <w:p w14:paraId="1283D14B" w14:textId="77777777" w:rsidR="005B5108" w:rsidRPr="005B5108" w:rsidRDefault="58D00FA7" w:rsidP="005B5108">
      <w:pPr>
        <w:pStyle w:val="ListParagraph"/>
        <w:numPr>
          <w:ilvl w:val="0"/>
          <w:numId w:val="9"/>
        </w:numPr>
        <w:tabs>
          <w:tab w:val="left" w:pos="840"/>
        </w:tabs>
        <w:ind w:right="433"/>
        <w:rPr>
          <w:sz w:val="24"/>
          <w:szCs w:val="24"/>
        </w:rPr>
      </w:pPr>
      <w:r w:rsidRPr="005B5108">
        <w:rPr>
          <w:sz w:val="24"/>
          <w:szCs w:val="24"/>
        </w:rPr>
        <w:t xml:space="preserve">Alternatively, generate and </w:t>
      </w:r>
      <w:r w:rsidRPr="005B5108">
        <w:rPr>
          <w:b/>
          <w:bCs/>
          <w:sz w:val="24"/>
          <w:szCs w:val="24"/>
        </w:rPr>
        <w:t xml:space="preserve">print </w:t>
      </w:r>
      <w:r w:rsidRPr="005B5108">
        <w:rPr>
          <w:sz w:val="24"/>
          <w:szCs w:val="24"/>
        </w:rPr>
        <w:t xml:space="preserve">the </w:t>
      </w:r>
      <w:r w:rsidRPr="005B5108">
        <w:rPr>
          <w:b/>
          <w:bCs/>
          <w:i/>
          <w:iCs/>
          <w:sz w:val="24"/>
          <w:szCs w:val="24"/>
        </w:rPr>
        <w:t xml:space="preserve">Agency Information Certification </w:t>
      </w:r>
      <w:r w:rsidRPr="005B5108">
        <w:rPr>
          <w:sz w:val="24"/>
          <w:szCs w:val="24"/>
        </w:rPr>
        <w:t xml:space="preserve">form. Do not generate the Agency Information Certification form until all the information above has </w:t>
      </w:r>
      <w:proofErr w:type="gramStart"/>
      <w:r w:rsidRPr="005B5108">
        <w:rPr>
          <w:sz w:val="24"/>
          <w:szCs w:val="24"/>
        </w:rPr>
        <w:t>been reviewed</w:t>
      </w:r>
      <w:proofErr w:type="gramEnd"/>
      <w:r w:rsidRPr="005B5108">
        <w:rPr>
          <w:sz w:val="24"/>
          <w:szCs w:val="24"/>
        </w:rPr>
        <w:t xml:space="preserve"> and any changes needed have been submitted.</w:t>
      </w:r>
    </w:p>
    <w:p w14:paraId="0543AE26" w14:textId="77777777" w:rsidR="005B5108" w:rsidRPr="005B5108" w:rsidRDefault="58D00FA7" w:rsidP="005B5108">
      <w:pPr>
        <w:pStyle w:val="ListParagraph"/>
        <w:numPr>
          <w:ilvl w:val="1"/>
          <w:numId w:val="9"/>
        </w:numPr>
        <w:tabs>
          <w:tab w:val="left" w:pos="840"/>
        </w:tabs>
        <w:ind w:right="433"/>
        <w:rPr>
          <w:sz w:val="24"/>
          <w:szCs w:val="24"/>
        </w:rPr>
      </w:pPr>
      <w:r w:rsidRPr="005B5108">
        <w:rPr>
          <w:sz w:val="24"/>
          <w:szCs w:val="24"/>
        </w:rPr>
        <w:t xml:space="preserve">To generate this form, scroll to the bottom of the </w:t>
      </w:r>
      <w:r w:rsidRPr="005B5108">
        <w:rPr>
          <w:i/>
          <w:iCs/>
          <w:sz w:val="24"/>
          <w:szCs w:val="24"/>
        </w:rPr>
        <w:t>Update Agency Information</w:t>
      </w:r>
      <w:r w:rsidRPr="005B5108">
        <w:rPr>
          <w:i/>
          <w:iCs/>
          <w:spacing w:val="-16"/>
          <w:sz w:val="24"/>
          <w:szCs w:val="24"/>
        </w:rPr>
        <w:t xml:space="preserve"> </w:t>
      </w:r>
      <w:r w:rsidRPr="005B5108">
        <w:rPr>
          <w:spacing w:val="-3"/>
          <w:sz w:val="24"/>
          <w:szCs w:val="24"/>
        </w:rPr>
        <w:t>web</w:t>
      </w:r>
      <w:r w:rsidRPr="005B5108">
        <w:rPr>
          <w:spacing w:val="-16"/>
          <w:sz w:val="24"/>
          <w:szCs w:val="24"/>
        </w:rPr>
        <w:t xml:space="preserve"> </w:t>
      </w:r>
      <w:r w:rsidRPr="005B5108">
        <w:rPr>
          <w:sz w:val="24"/>
          <w:szCs w:val="24"/>
        </w:rPr>
        <w:t>page</w:t>
      </w:r>
      <w:r w:rsidRPr="005B5108">
        <w:rPr>
          <w:spacing w:val="-13"/>
          <w:sz w:val="24"/>
          <w:szCs w:val="24"/>
        </w:rPr>
        <w:t xml:space="preserve"> </w:t>
      </w:r>
      <w:r w:rsidRPr="005B5108">
        <w:rPr>
          <w:sz w:val="24"/>
          <w:szCs w:val="24"/>
        </w:rPr>
        <w:t>and</w:t>
      </w:r>
      <w:r w:rsidRPr="005B5108">
        <w:rPr>
          <w:spacing w:val="-14"/>
          <w:sz w:val="24"/>
          <w:szCs w:val="24"/>
        </w:rPr>
        <w:t xml:space="preserve"> </w:t>
      </w:r>
      <w:r w:rsidRPr="005B5108">
        <w:rPr>
          <w:sz w:val="24"/>
          <w:szCs w:val="24"/>
        </w:rPr>
        <w:t>click</w:t>
      </w:r>
      <w:r w:rsidRPr="005B5108">
        <w:rPr>
          <w:spacing w:val="-10"/>
          <w:sz w:val="24"/>
          <w:szCs w:val="24"/>
        </w:rPr>
        <w:t xml:space="preserve"> </w:t>
      </w:r>
      <w:r w:rsidRPr="005B5108">
        <w:rPr>
          <w:sz w:val="24"/>
          <w:szCs w:val="24"/>
        </w:rPr>
        <w:t>the</w:t>
      </w:r>
      <w:r w:rsidRPr="005B5108">
        <w:rPr>
          <w:spacing w:val="-13"/>
          <w:sz w:val="24"/>
          <w:szCs w:val="24"/>
        </w:rPr>
        <w:t xml:space="preserve"> </w:t>
      </w:r>
      <w:r w:rsidRPr="005B5108">
        <w:rPr>
          <w:b/>
          <w:bCs/>
          <w:i/>
          <w:iCs/>
          <w:sz w:val="24"/>
          <w:szCs w:val="24"/>
        </w:rPr>
        <w:t>Generate</w:t>
      </w:r>
      <w:r w:rsidRPr="005B5108">
        <w:rPr>
          <w:b/>
          <w:bCs/>
          <w:i/>
          <w:iCs/>
          <w:spacing w:val="-14"/>
          <w:sz w:val="24"/>
          <w:szCs w:val="24"/>
        </w:rPr>
        <w:t xml:space="preserve"> </w:t>
      </w:r>
      <w:r w:rsidRPr="005B5108">
        <w:rPr>
          <w:b/>
          <w:bCs/>
          <w:i/>
          <w:iCs/>
          <w:sz w:val="24"/>
          <w:szCs w:val="24"/>
        </w:rPr>
        <w:t>Certification</w:t>
      </w:r>
      <w:r w:rsidRPr="005B5108">
        <w:rPr>
          <w:b/>
          <w:bCs/>
          <w:i/>
          <w:iCs/>
          <w:spacing w:val="-8"/>
          <w:sz w:val="24"/>
          <w:szCs w:val="24"/>
        </w:rPr>
        <w:t xml:space="preserve"> </w:t>
      </w:r>
      <w:r w:rsidRPr="005B5108">
        <w:rPr>
          <w:b/>
          <w:bCs/>
          <w:i/>
          <w:iCs/>
          <w:sz w:val="24"/>
          <w:szCs w:val="24"/>
        </w:rPr>
        <w:t>form</w:t>
      </w:r>
      <w:r w:rsidRPr="005B5108">
        <w:rPr>
          <w:b/>
          <w:bCs/>
          <w:i/>
          <w:iCs/>
          <w:spacing w:val="-3"/>
          <w:sz w:val="24"/>
          <w:szCs w:val="24"/>
        </w:rPr>
        <w:t xml:space="preserve"> </w:t>
      </w:r>
      <w:r w:rsidRPr="005B5108">
        <w:rPr>
          <w:sz w:val="24"/>
          <w:szCs w:val="24"/>
        </w:rPr>
        <w:t>button.</w:t>
      </w:r>
    </w:p>
    <w:p w14:paraId="021556B6" w14:textId="6572EEE5" w:rsidR="001E2DBB" w:rsidRPr="005B5108" w:rsidRDefault="58D00FA7" w:rsidP="005B5108">
      <w:pPr>
        <w:pStyle w:val="ListParagraph"/>
        <w:numPr>
          <w:ilvl w:val="1"/>
          <w:numId w:val="9"/>
        </w:numPr>
        <w:tabs>
          <w:tab w:val="left" w:pos="840"/>
        </w:tabs>
        <w:ind w:right="433"/>
        <w:rPr>
          <w:sz w:val="24"/>
          <w:szCs w:val="24"/>
        </w:rPr>
      </w:pPr>
      <w:r w:rsidRPr="005B5108">
        <w:rPr>
          <w:sz w:val="24"/>
          <w:szCs w:val="24"/>
        </w:rPr>
        <w:t xml:space="preserve">When the form </w:t>
      </w:r>
      <w:proofErr w:type="gramStart"/>
      <w:r w:rsidRPr="005B5108">
        <w:rPr>
          <w:sz w:val="24"/>
          <w:szCs w:val="24"/>
        </w:rPr>
        <w:t>is generated</w:t>
      </w:r>
      <w:proofErr w:type="gramEnd"/>
      <w:r w:rsidRPr="005B5108">
        <w:rPr>
          <w:sz w:val="24"/>
          <w:szCs w:val="24"/>
        </w:rPr>
        <w:t xml:space="preserve">, print it using the browser's print function. The CSPP contractor’s authorized representative must sign the form. The signed form must </w:t>
      </w:r>
      <w:proofErr w:type="gramStart"/>
      <w:r w:rsidRPr="005B5108">
        <w:rPr>
          <w:sz w:val="24"/>
          <w:szCs w:val="24"/>
        </w:rPr>
        <w:t>be returned</w:t>
      </w:r>
      <w:proofErr w:type="gramEnd"/>
      <w:r w:rsidRPr="005B5108">
        <w:rPr>
          <w:sz w:val="24"/>
          <w:szCs w:val="24"/>
        </w:rPr>
        <w:t xml:space="preserve"> with the CFA. Applications </w:t>
      </w:r>
      <w:r w:rsidRPr="005B5108">
        <w:rPr>
          <w:b/>
          <w:bCs/>
          <w:sz w:val="24"/>
          <w:szCs w:val="24"/>
        </w:rPr>
        <w:t xml:space="preserve">will </w:t>
      </w:r>
      <w:proofErr w:type="gramStart"/>
      <w:r w:rsidRPr="005B5108">
        <w:rPr>
          <w:b/>
          <w:bCs/>
          <w:sz w:val="24"/>
          <w:szCs w:val="24"/>
        </w:rPr>
        <w:t>be considered</w:t>
      </w:r>
      <w:proofErr w:type="gramEnd"/>
      <w:r w:rsidRPr="005B5108">
        <w:rPr>
          <w:b/>
          <w:bCs/>
          <w:sz w:val="24"/>
          <w:szCs w:val="24"/>
        </w:rPr>
        <w:t xml:space="preserve"> incomplete </w:t>
      </w:r>
      <w:r w:rsidRPr="005B5108">
        <w:rPr>
          <w:sz w:val="24"/>
          <w:szCs w:val="24"/>
        </w:rPr>
        <w:t xml:space="preserve">without either the Certification of CSPP Contractor Information page completed or the </w:t>
      </w:r>
      <w:r w:rsidRPr="005B5108">
        <w:rPr>
          <w:b/>
          <w:bCs/>
          <w:i/>
          <w:iCs/>
          <w:sz w:val="24"/>
          <w:szCs w:val="24"/>
        </w:rPr>
        <w:t>Agency Information Certification</w:t>
      </w:r>
      <w:r w:rsidRPr="005B5108">
        <w:rPr>
          <w:b/>
          <w:bCs/>
          <w:i/>
          <w:iCs/>
          <w:spacing w:val="-3"/>
          <w:sz w:val="24"/>
          <w:szCs w:val="24"/>
        </w:rPr>
        <w:t xml:space="preserve"> </w:t>
      </w:r>
      <w:r w:rsidRPr="005B5108">
        <w:rPr>
          <w:sz w:val="24"/>
          <w:szCs w:val="24"/>
        </w:rPr>
        <w:t>form.</w:t>
      </w:r>
    </w:p>
    <w:p w14:paraId="021556B7" w14:textId="77777777" w:rsidR="001E2DBB" w:rsidRPr="005B5108" w:rsidRDefault="001E2DBB">
      <w:pPr>
        <w:pStyle w:val="BodyText"/>
        <w:spacing w:before="6"/>
      </w:pPr>
    </w:p>
    <w:p w14:paraId="021556B8" w14:textId="4E983E80" w:rsidR="001E2DBB" w:rsidRDefault="008D375B">
      <w:pPr>
        <w:pStyle w:val="BodyText"/>
        <w:spacing w:before="0"/>
        <w:ind w:left="120"/>
      </w:pPr>
      <w:r>
        <w:t>All changes submitted (adds, updates, or deletes) will remain pending until the CSPP contractor's assigned EED, PQI office consultant reviews and approves</w:t>
      </w:r>
      <w:r w:rsidR="00917868">
        <w:t>,</w:t>
      </w:r>
      <w:r>
        <w:t xml:space="preserve"> or denies the changes.</w:t>
      </w:r>
    </w:p>
    <w:p w14:paraId="021556B9" w14:textId="77777777" w:rsidR="001E2DBB" w:rsidRPr="005B5108" w:rsidRDefault="001E2DBB">
      <w:pPr>
        <w:pStyle w:val="BodyText"/>
      </w:pPr>
    </w:p>
    <w:p w14:paraId="7E72DED3" w14:textId="77777777" w:rsidR="00D14D77" w:rsidRDefault="008D375B" w:rsidP="008F603F">
      <w:pPr>
        <w:pStyle w:val="BodyText"/>
        <w:spacing w:before="80"/>
        <w:ind w:left="90" w:right="260"/>
      </w:pPr>
      <w:r w:rsidRPr="7C4C1674">
        <w:rPr>
          <w:b/>
          <w:bCs/>
        </w:rPr>
        <w:t xml:space="preserve">Ongoing Updates: </w:t>
      </w:r>
      <w:r>
        <w:t xml:space="preserve">In addition to this annual review of information as part of the CFA process, CSPP contractors </w:t>
      </w:r>
      <w:proofErr w:type="gramStart"/>
      <w:r>
        <w:t>are required</w:t>
      </w:r>
      <w:proofErr w:type="gramEnd"/>
      <w:r>
        <w:t xml:space="preserve"> to submit changes to Executive Director Information, Program Director Information, and Site/Office information (site name, physical address, and license information only) as changes occur. The number of</w:t>
      </w:r>
      <w:r w:rsidR="00D14D77">
        <w:t xml:space="preserve"> children served by contract and age group at each site/office only needs to </w:t>
      </w:r>
      <w:proofErr w:type="gramStart"/>
      <w:r w:rsidR="00D14D77">
        <w:t>be updated</w:t>
      </w:r>
      <w:proofErr w:type="gramEnd"/>
      <w:r w:rsidR="00D14D77">
        <w:t xml:space="preserve"> once a year during the CFA process.</w:t>
      </w:r>
    </w:p>
    <w:p w14:paraId="021556BD" w14:textId="6ADFB15D" w:rsidR="001E2DBB" w:rsidRDefault="001E2DBB" w:rsidP="008F603F">
      <w:pPr>
        <w:pStyle w:val="BodyText"/>
        <w:spacing w:before="80"/>
        <w:ind w:right="260"/>
      </w:pPr>
    </w:p>
    <w:p w14:paraId="021556BE" w14:textId="77777777" w:rsidR="001E2DBB" w:rsidRDefault="008D375B">
      <w:pPr>
        <w:pStyle w:val="BodyText"/>
        <w:spacing w:before="0"/>
        <w:ind w:left="120" w:right="762"/>
      </w:pPr>
      <w:r>
        <w:rPr>
          <w:b/>
        </w:rPr>
        <w:t xml:space="preserve">Note: </w:t>
      </w:r>
      <w:r>
        <w:t xml:space="preserve">The CSPP contractor's legal name and mailing address cannot </w:t>
      </w:r>
      <w:proofErr w:type="gramStart"/>
      <w:r>
        <w:t>be changed</w:t>
      </w:r>
      <w:proofErr w:type="gramEnd"/>
      <w:r>
        <w:t xml:space="preserve"> through this process. For information on how to change your legal name or headquarters mailing address, contact your assigned EED, PQI office consultant.</w:t>
      </w:r>
    </w:p>
    <w:p w14:paraId="021556BF" w14:textId="77777777" w:rsidR="001E2DBB" w:rsidRPr="005B5108" w:rsidRDefault="001E2DBB">
      <w:pPr>
        <w:pStyle w:val="BodyText"/>
      </w:pPr>
    </w:p>
    <w:p w14:paraId="021556C0" w14:textId="6EC10844" w:rsidR="001E2DBB" w:rsidRDefault="008D375B">
      <w:pPr>
        <w:pStyle w:val="BodyText"/>
        <w:spacing w:before="0"/>
        <w:ind w:left="120" w:right="835"/>
      </w:pPr>
      <w:r>
        <w:t xml:space="preserve">For any other questions about </w:t>
      </w:r>
      <w:r w:rsidR="00917868">
        <w:t>submitting</w:t>
      </w:r>
      <w:r>
        <w:t xml:space="preserve"> changes within the </w:t>
      </w:r>
      <w:r w:rsidRPr="7C4C1674">
        <w:rPr>
          <w:b/>
          <w:bCs/>
          <w:i/>
          <w:iCs/>
        </w:rPr>
        <w:t xml:space="preserve">Update Agency Information </w:t>
      </w:r>
      <w:r>
        <w:t xml:space="preserve">section of the CDMIS website, please contact CDMIS staff at </w:t>
      </w:r>
      <w:hyperlink r:id="rId22" w:tooltip="CDMIS@cde.ca.gov">
        <w:r w:rsidRPr="7C4C1674">
          <w:rPr>
            <w:color w:val="0000FF"/>
            <w:u w:val="single"/>
          </w:rPr>
          <w:t>CDMIS@cde.ca.gov</w:t>
        </w:r>
      </w:hyperlink>
      <w:r>
        <w:t>.</w:t>
      </w:r>
    </w:p>
    <w:p w14:paraId="021556C1" w14:textId="77777777" w:rsidR="001E2DBB" w:rsidRPr="005B5108" w:rsidRDefault="001E2DBB">
      <w:pPr>
        <w:pStyle w:val="BodyText"/>
        <w:spacing w:before="0"/>
      </w:pPr>
    </w:p>
    <w:p w14:paraId="021556C2" w14:textId="77777777" w:rsidR="001E2DBB" w:rsidRDefault="008D375B" w:rsidP="00B6326A">
      <w:pPr>
        <w:pStyle w:val="Heading2"/>
      </w:pPr>
      <w:bookmarkStart w:id="38" w:name="Section_IX:_Required_Attachments"/>
      <w:bookmarkEnd w:id="38"/>
      <w:r>
        <w:t>Section IX: Required Attachments</w:t>
      </w:r>
    </w:p>
    <w:p w14:paraId="021556C3" w14:textId="1A02B3C0" w:rsidR="001E2DBB" w:rsidRDefault="008D375B">
      <w:pPr>
        <w:pStyle w:val="BodyText"/>
        <w:spacing w:before="241"/>
        <w:ind w:left="120" w:right="141"/>
      </w:pPr>
      <w:r>
        <w:t xml:space="preserve">All attachments must </w:t>
      </w:r>
      <w:proofErr w:type="gramStart"/>
      <w:r>
        <w:t>be completed</w:t>
      </w:r>
      <w:proofErr w:type="gramEnd"/>
      <w:r>
        <w:t xml:space="preserve"> and attached to the application. These attachments</w:t>
      </w:r>
      <w:bookmarkStart w:id="39" w:name="A._Fiscal_Year_2023–24_Program_Calendar_"/>
      <w:bookmarkEnd w:id="39"/>
      <w:r>
        <w:t xml:space="preserve"> are located on </w:t>
      </w:r>
      <w:r w:rsidR="00E435CD" w:rsidRPr="7C4C1674">
        <w:t xml:space="preserve">the </w:t>
      </w:r>
      <w:r w:rsidR="00E435CD" w:rsidRPr="00E435CD">
        <w:t>CFA web page</w:t>
      </w:r>
      <w:r w:rsidR="00E435CD">
        <w:t xml:space="preserve"> at </w:t>
      </w:r>
      <w:hyperlink r:id="rId23" w:tooltip="CFA web page" w:history="1">
        <w:r w:rsidR="00E435CD" w:rsidRPr="0068478C">
          <w:rPr>
            <w:rStyle w:val="Hyperlink"/>
          </w:rPr>
          <w:t>https://www.cde.ca.gov/sp/cd/ci/cfaforms2324.asp</w:t>
        </w:r>
      </w:hyperlink>
      <w:r w:rsidR="00E435CD">
        <w:t>.</w:t>
      </w:r>
    </w:p>
    <w:p w14:paraId="021556C4" w14:textId="77777777" w:rsidR="001E2DBB" w:rsidRDefault="001E2DBB">
      <w:pPr>
        <w:pStyle w:val="BodyText"/>
        <w:rPr>
          <w:sz w:val="20"/>
        </w:rPr>
      </w:pPr>
    </w:p>
    <w:p w14:paraId="021556C5" w14:textId="4174190F" w:rsidR="001E2DBB" w:rsidRDefault="008D375B" w:rsidP="00B6326A">
      <w:pPr>
        <w:pStyle w:val="Heading3"/>
      </w:pPr>
      <w:r>
        <w:t>Fiscal Year 2023–24 Program Calendar</w:t>
      </w:r>
      <w:r>
        <w:rPr>
          <w:spacing w:val="-5"/>
        </w:rPr>
        <w:t xml:space="preserve"> </w:t>
      </w:r>
      <w:r>
        <w:t>(EED-9730)</w:t>
      </w:r>
    </w:p>
    <w:p w14:paraId="021556C6" w14:textId="77777777" w:rsidR="001E2DBB" w:rsidRPr="005B5108" w:rsidRDefault="001E2DBB">
      <w:pPr>
        <w:pStyle w:val="BodyText"/>
        <w:rPr>
          <w:b/>
        </w:rPr>
      </w:pPr>
    </w:p>
    <w:p w14:paraId="021556C7" w14:textId="60616778" w:rsidR="001E2DBB" w:rsidRPr="00292850" w:rsidRDefault="008D375B" w:rsidP="4082146E">
      <w:pPr>
        <w:ind w:left="839" w:right="357"/>
        <w:rPr>
          <w:sz w:val="24"/>
          <w:szCs w:val="24"/>
        </w:rPr>
      </w:pPr>
      <w:r w:rsidRPr="005B5108">
        <w:rPr>
          <w:sz w:val="24"/>
          <w:szCs w:val="24"/>
        </w:rPr>
        <w:t xml:space="preserve">The Program Calendar (EED-9730) </w:t>
      </w:r>
      <w:r w:rsidR="000D1C58" w:rsidRPr="005B5108">
        <w:rPr>
          <w:sz w:val="24"/>
          <w:szCs w:val="24"/>
        </w:rPr>
        <w:t xml:space="preserve">spreadsheet </w:t>
      </w:r>
      <w:proofErr w:type="gramStart"/>
      <w:r w:rsidRPr="005B5108">
        <w:rPr>
          <w:sz w:val="24"/>
          <w:szCs w:val="24"/>
        </w:rPr>
        <w:t>is required</w:t>
      </w:r>
      <w:proofErr w:type="gramEnd"/>
      <w:r w:rsidRPr="005B5108">
        <w:rPr>
          <w:sz w:val="24"/>
          <w:szCs w:val="24"/>
        </w:rPr>
        <w:t xml:space="preserve"> and </w:t>
      </w:r>
      <w:r w:rsidRPr="005B5108">
        <w:rPr>
          <w:b/>
          <w:bCs/>
          <w:sz w:val="24"/>
          <w:szCs w:val="24"/>
        </w:rPr>
        <w:t xml:space="preserve">must be completed separately for each </w:t>
      </w:r>
      <w:r w:rsidR="33A80E9C" w:rsidRPr="005B5108">
        <w:rPr>
          <w:b/>
          <w:bCs/>
          <w:sz w:val="24"/>
          <w:szCs w:val="24"/>
        </w:rPr>
        <w:t xml:space="preserve">CSPP </w:t>
      </w:r>
      <w:r w:rsidRPr="005B5108">
        <w:rPr>
          <w:b/>
          <w:bCs/>
          <w:sz w:val="24"/>
          <w:szCs w:val="24"/>
        </w:rPr>
        <w:t xml:space="preserve">type. </w:t>
      </w:r>
      <w:r w:rsidRPr="005B5108">
        <w:rPr>
          <w:sz w:val="24"/>
          <w:szCs w:val="24"/>
        </w:rPr>
        <w:t xml:space="preserve">The EED-9730 </w:t>
      </w:r>
      <w:r w:rsidR="000D1C58" w:rsidRPr="005B5108">
        <w:rPr>
          <w:sz w:val="24"/>
          <w:szCs w:val="24"/>
        </w:rPr>
        <w:t xml:space="preserve">spreadsheet </w:t>
      </w:r>
      <w:r w:rsidRPr="005B5108">
        <w:rPr>
          <w:sz w:val="24"/>
          <w:szCs w:val="24"/>
        </w:rPr>
        <w:t xml:space="preserve">will automatically add the total MDO </w:t>
      </w:r>
      <w:r w:rsidR="00F6042B" w:rsidRPr="005B5108">
        <w:rPr>
          <w:sz w:val="24"/>
          <w:szCs w:val="24"/>
        </w:rPr>
        <w:t>on the cover page</w:t>
      </w:r>
      <w:r w:rsidRPr="005B5108">
        <w:rPr>
          <w:sz w:val="24"/>
          <w:szCs w:val="24"/>
        </w:rPr>
        <w:t xml:space="preserve"> when the dates are marked with a</w:t>
      </w:r>
      <w:r w:rsidR="009D6B00" w:rsidRPr="005B5108">
        <w:rPr>
          <w:b/>
          <w:bCs/>
          <w:sz w:val="24"/>
          <w:szCs w:val="24"/>
        </w:rPr>
        <w:t xml:space="preserve"> </w:t>
      </w:r>
      <w:proofErr w:type="gramStart"/>
      <w:r w:rsidR="009D6B00" w:rsidRPr="005B5108">
        <w:rPr>
          <w:b/>
          <w:bCs/>
          <w:sz w:val="24"/>
          <w:szCs w:val="24"/>
        </w:rPr>
        <w:t>1</w:t>
      </w:r>
      <w:proofErr w:type="gramEnd"/>
      <w:r w:rsidRPr="005B5108">
        <w:rPr>
          <w:sz w:val="24"/>
          <w:szCs w:val="24"/>
        </w:rPr>
        <w:t xml:space="preserve">. </w:t>
      </w:r>
      <w:r w:rsidRPr="00292850">
        <w:rPr>
          <w:sz w:val="24"/>
          <w:szCs w:val="24"/>
        </w:rPr>
        <w:t xml:space="preserve">The instructions for completing the </w:t>
      </w:r>
      <w:r w:rsidR="00F6042B" w:rsidRPr="00292850">
        <w:rPr>
          <w:sz w:val="24"/>
          <w:szCs w:val="24"/>
        </w:rPr>
        <w:t xml:space="preserve">spreadsheet </w:t>
      </w:r>
      <w:r w:rsidRPr="00292850">
        <w:rPr>
          <w:sz w:val="24"/>
          <w:szCs w:val="24"/>
        </w:rPr>
        <w:t>are as follows:</w:t>
      </w:r>
    </w:p>
    <w:p w14:paraId="021556C8" w14:textId="77777777" w:rsidR="001E2DBB" w:rsidRPr="00292850" w:rsidRDefault="001E2DBB">
      <w:pPr>
        <w:pStyle w:val="BodyText"/>
      </w:pPr>
    </w:p>
    <w:p w14:paraId="021556CA" w14:textId="380BDF3F" w:rsidR="001E2DBB" w:rsidRPr="00292850" w:rsidRDefault="00D16DD5" w:rsidP="005B5108">
      <w:pPr>
        <w:pStyle w:val="ListParagraph"/>
        <w:numPr>
          <w:ilvl w:val="1"/>
          <w:numId w:val="3"/>
        </w:numPr>
        <w:tabs>
          <w:tab w:val="left" w:pos="1560"/>
        </w:tabs>
        <w:ind w:right="638"/>
        <w:rPr>
          <w:sz w:val="24"/>
          <w:szCs w:val="24"/>
        </w:rPr>
      </w:pPr>
      <w:r w:rsidRPr="00292850">
        <w:rPr>
          <w:sz w:val="24"/>
          <w:szCs w:val="24"/>
        </w:rPr>
        <w:t>Select</w:t>
      </w:r>
      <w:r w:rsidR="00C43A38" w:rsidRPr="00292850">
        <w:rPr>
          <w:sz w:val="24"/>
          <w:szCs w:val="24"/>
        </w:rPr>
        <w:t xml:space="preserve"> and download</w:t>
      </w:r>
      <w:r w:rsidR="008D375B" w:rsidRPr="00292850">
        <w:rPr>
          <w:sz w:val="24"/>
          <w:szCs w:val="24"/>
        </w:rPr>
        <w:t xml:space="preserve"> the EED-9730 </w:t>
      </w:r>
      <w:r w:rsidR="000D1C58" w:rsidRPr="00292850">
        <w:rPr>
          <w:sz w:val="24"/>
          <w:szCs w:val="24"/>
        </w:rPr>
        <w:t>spreadsheet</w:t>
      </w:r>
      <w:r w:rsidR="0071092A" w:rsidRPr="00292850">
        <w:rPr>
          <w:sz w:val="24"/>
          <w:szCs w:val="24"/>
        </w:rPr>
        <w:t xml:space="preserve"> at </w:t>
      </w:r>
      <w:hyperlink r:id="rId24" w:history="1">
        <w:r w:rsidR="005B5108" w:rsidRPr="00292850">
          <w:rPr>
            <w:rStyle w:val="Hyperlink"/>
            <w:sz w:val="24"/>
            <w:szCs w:val="24"/>
          </w:rPr>
          <w:t>https://www.cde.ca.gov/sp/cd/ci/documents/fy2324cfaeed9730.xlsx</w:t>
        </w:r>
      </w:hyperlink>
      <w:r w:rsidR="005B5108" w:rsidRPr="00292850">
        <w:rPr>
          <w:sz w:val="24"/>
          <w:szCs w:val="24"/>
        </w:rPr>
        <w:t xml:space="preserve">. </w:t>
      </w:r>
    </w:p>
    <w:p w14:paraId="021556CB" w14:textId="061D4A2C" w:rsidR="001E2DBB" w:rsidRPr="00292850" w:rsidRDefault="008D375B" w:rsidP="7C4C1674">
      <w:pPr>
        <w:pStyle w:val="ListParagraph"/>
        <w:numPr>
          <w:ilvl w:val="1"/>
          <w:numId w:val="3"/>
        </w:numPr>
        <w:tabs>
          <w:tab w:val="left" w:pos="1560"/>
        </w:tabs>
        <w:ind w:right="103"/>
        <w:rPr>
          <w:sz w:val="24"/>
          <w:szCs w:val="24"/>
        </w:rPr>
      </w:pPr>
      <w:r w:rsidRPr="00292850">
        <w:rPr>
          <w:sz w:val="24"/>
          <w:szCs w:val="24"/>
        </w:rPr>
        <w:t xml:space="preserve">On the </w:t>
      </w:r>
      <w:r w:rsidR="009D6B00" w:rsidRPr="00292850">
        <w:rPr>
          <w:sz w:val="24"/>
          <w:szCs w:val="24"/>
        </w:rPr>
        <w:t>cover page</w:t>
      </w:r>
      <w:r w:rsidRPr="00292850">
        <w:rPr>
          <w:sz w:val="24"/>
          <w:szCs w:val="24"/>
        </w:rPr>
        <w:t>, insert the name of the CSPP contractor</w:t>
      </w:r>
      <w:r w:rsidR="009D6B00" w:rsidRPr="00292850">
        <w:rPr>
          <w:sz w:val="24"/>
          <w:szCs w:val="24"/>
        </w:rPr>
        <w:t xml:space="preserve">, </w:t>
      </w:r>
      <w:r w:rsidRPr="00292850">
        <w:rPr>
          <w:sz w:val="24"/>
          <w:szCs w:val="24"/>
        </w:rPr>
        <w:t>vendor number</w:t>
      </w:r>
      <w:r w:rsidR="009D6B00" w:rsidRPr="00292850">
        <w:rPr>
          <w:sz w:val="24"/>
          <w:szCs w:val="24"/>
        </w:rPr>
        <w:t xml:space="preserve">, county, and contract type. </w:t>
      </w:r>
    </w:p>
    <w:p w14:paraId="3C9011D4" w14:textId="77777777" w:rsidR="000D1C58" w:rsidRPr="00292850" w:rsidRDefault="000D1C58" w:rsidP="7C4C1674">
      <w:pPr>
        <w:pStyle w:val="ListParagraph"/>
        <w:rPr>
          <w:sz w:val="24"/>
          <w:szCs w:val="24"/>
        </w:rPr>
      </w:pPr>
    </w:p>
    <w:p w14:paraId="39BA58C1" w14:textId="01173E4D" w:rsidR="007A7538" w:rsidRPr="00292850" w:rsidRDefault="000D1C58" w:rsidP="7C4C1674">
      <w:pPr>
        <w:pStyle w:val="ListParagraph"/>
        <w:numPr>
          <w:ilvl w:val="1"/>
          <w:numId w:val="3"/>
        </w:numPr>
        <w:tabs>
          <w:tab w:val="left" w:pos="1560"/>
        </w:tabs>
        <w:ind w:right="103"/>
        <w:rPr>
          <w:sz w:val="24"/>
          <w:szCs w:val="24"/>
        </w:rPr>
      </w:pPr>
      <w:r w:rsidRPr="00292850">
        <w:rPr>
          <w:sz w:val="24"/>
          <w:szCs w:val="24"/>
        </w:rPr>
        <w:t xml:space="preserve">Complete the corresponding tab for </w:t>
      </w:r>
      <w:r w:rsidRPr="00292850">
        <w:rPr>
          <w:b/>
          <w:bCs/>
          <w:sz w:val="24"/>
          <w:szCs w:val="24"/>
        </w:rPr>
        <w:t>each month</w:t>
      </w:r>
      <w:r w:rsidRPr="00292850">
        <w:rPr>
          <w:sz w:val="24"/>
          <w:szCs w:val="24"/>
        </w:rPr>
        <w:t xml:space="preserve"> that the program operates.</w:t>
      </w:r>
      <w:r w:rsidR="00A8256F" w:rsidRPr="00292850">
        <w:rPr>
          <w:sz w:val="24"/>
          <w:szCs w:val="24"/>
        </w:rPr>
        <w:t xml:space="preserve"> Enter </w:t>
      </w:r>
      <w:proofErr w:type="gramStart"/>
      <w:r w:rsidR="00A8256F" w:rsidRPr="00292850">
        <w:rPr>
          <w:b/>
          <w:bCs/>
          <w:sz w:val="24"/>
          <w:szCs w:val="24"/>
        </w:rPr>
        <w:t>1</w:t>
      </w:r>
      <w:proofErr w:type="gramEnd"/>
      <w:r w:rsidR="00A8256F" w:rsidRPr="00292850">
        <w:rPr>
          <w:sz w:val="24"/>
          <w:szCs w:val="24"/>
        </w:rPr>
        <w:t xml:space="preserve"> if the program operates that day and a </w:t>
      </w:r>
      <w:r w:rsidR="00A8256F" w:rsidRPr="00292850">
        <w:rPr>
          <w:b/>
          <w:bCs/>
          <w:sz w:val="24"/>
          <w:szCs w:val="24"/>
        </w:rPr>
        <w:t>0</w:t>
      </w:r>
      <w:r w:rsidR="00A8256F" w:rsidRPr="00292850">
        <w:rPr>
          <w:sz w:val="24"/>
          <w:szCs w:val="24"/>
        </w:rPr>
        <w:t xml:space="preserve"> if the program does not operate that day during the FY 2023–24 contract period.</w:t>
      </w:r>
      <w:r w:rsidRPr="00292850">
        <w:rPr>
          <w:sz w:val="24"/>
          <w:szCs w:val="24"/>
        </w:rPr>
        <w:br/>
      </w:r>
    </w:p>
    <w:p w14:paraId="021556CC" w14:textId="17BA4691" w:rsidR="001E2DBB" w:rsidRPr="00292850" w:rsidRDefault="007A7538" w:rsidP="7C4C1674">
      <w:pPr>
        <w:pStyle w:val="ListParagraph"/>
        <w:numPr>
          <w:ilvl w:val="1"/>
          <w:numId w:val="3"/>
        </w:numPr>
        <w:tabs>
          <w:tab w:val="left" w:pos="1560"/>
        </w:tabs>
        <w:ind w:right="103"/>
        <w:rPr>
          <w:sz w:val="24"/>
          <w:szCs w:val="24"/>
        </w:rPr>
      </w:pPr>
      <w:r w:rsidRPr="00292850">
        <w:rPr>
          <w:sz w:val="24"/>
          <w:szCs w:val="24"/>
        </w:rPr>
        <w:t>The total days of operation for each month will auto-populate.</w:t>
      </w:r>
      <w:r w:rsidRPr="00292850">
        <w:rPr>
          <w:sz w:val="24"/>
          <w:szCs w:val="24"/>
        </w:rPr>
        <w:br/>
      </w:r>
    </w:p>
    <w:p w14:paraId="3E18064D" w14:textId="715E3154" w:rsidR="007A7538" w:rsidRPr="00292850" w:rsidRDefault="007A7538" w:rsidP="007A7538">
      <w:pPr>
        <w:pStyle w:val="ListParagraph"/>
        <w:numPr>
          <w:ilvl w:val="1"/>
          <w:numId w:val="3"/>
        </w:numPr>
        <w:rPr>
          <w:sz w:val="24"/>
          <w:szCs w:val="24"/>
        </w:rPr>
      </w:pPr>
      <w:r w:rsidRPr="00292850">
        <w:rPr>
          <w:sz w:val="24"/>
          <w:szCs w:val="24"/>
        </w:rPr>
        <w:t xml:space="preserve">The number of days marked with a </w:t>
      </w:r>
      <w:proofErr w:type="gramStart"/>
      <w:r w:rsidRPr="00292850">
        <w:rPr>
          <w:sz w:val="24"/>
          <w:szCs w:val="24"/>
        </w:rPr>
        <w:t>1</w:t>
      </w:r>
      <w:proofErr w:type="gramEnd"/>
      <w:r w:rsidRPr="00292850">
        <w:rPr>
          <w:sz w:val="24"/>
          <w:szCs w:val="24"/>
        </w:rPr>
        <w:t xml:space="preserve"> for each month will automatically total to </w:t>
      </w:r>
      <w:r w:rsidR="1BE6BE4C" w:rsidRPr="00292850">
        <w:rPr>
          <w:sz w:val="24"/>
          <w:szCs w:val="24"/>
        </w:rPr>
        <w:t>the MDO</w:t>
      </w:r>
      <w:r w:rsidRPr="00292850">
        <w:rPr>
          <w:sz w:val="24"/>
          <w:szCs w:val="24"/>
        </w:rPr>
        <w:t xml:space="preserve"> on the cover page.</w:t>
      </w:r>
      <w:r w:rsidRPr="00292850">
        <w:rPr>
          <w:sz w:val="24"/>
          <w:szCs w:val="24"/>
        </w:rPr>
        <w:br/>
      </w:r>
    </w:p>
    <w:p w14:paraId="1F2CFCD6" w14:textId="0B0665B2" w:rsidR="00CA5B30" w:rsidRPr="00292850" w:rsidRDefault="007A7538" w:rsidP="00CA5B30">
      <w:pPr>
        <w:pStyle w:val="ListParagraph"/>
        <w:numPr>
          <w:ilvl w:val="1"/>
          <w:numId w:val="3"/>
        </w:numPr>
        <w:rPr>
          <w:sz w:val="24"/>
          <w:szCs w:val="24"/>
        </w:rPr>
      </w:pPr>
      <w:r w:rsidRPr="00292850">
        <w:rPr>
          <w:sz w:val="24"/>
          <w:szCs w:val="24"/>
        </w:rPr>
        <w:t>Sign the completed EED-9730 form. Print and sign the form if submitting the CFA by mail.</w:t>
      </w:r>
    </w:p>
    <w:p w14:paraId="0F780F58" w14:textId="77777777" w:rsidR="00CA5B30" w:rsidRPr="00292850" w:rsidRDefault="00CA5B30" w:rsidP="00CA5B30">
      <w:pPr>
        <w:ind w:left="1200"/>
        <w:rPr>
          <w:sz w:val="24"/>
          <w:szCs w:val="24"/>
        </w:rPr>
      </w:pPr>
    </w:p>
    <w:p w14:paraId="021556D9" w14:textId="5D1508FB" w:rsidR="001E2DBB" w:rsidRPr="00CA5B30" w:rsidRDefault="008D375B" w:rsidP="00CA5B30">
      <w:pPr>
        <w:ind w:left="1200"/>
        <w:rPr>
          <w:sz w:val="24"/>
          <w:szCs w:val="24"/>
        </w:rPr>
      </w:pPr>
      <w:r w:rsidRPr="00292850">
        <w:rPr>
          <w:sz w:val="24"/>
          <w:szCs w:val="24"/>
        </w:rPr>
        <w:t>Complete and submit a Program Narrative Change form (EED 3704A) to justify any changes to the previously</w:t>
      </w:r>
      <w:r w:rsidRPr="00CA5B30">
        <w:rPr>
          <w:sz w:val="24"/>
          <w:szCs w:val="24"/>
        </w:rPr>
        <w:t xml:space="preserve"> approved MDO</w:t>
      </w:r>
      <w:r w:rsidR="0087463E" w:rsidRPr="00CA5B30">
        <w:rPr>
          <w:sz w:val="24"/>
          <w:szCs w:val="24"/>
        </w:rPr>
        <w:t xml:space="preserve">, if </w:t>
      </w:r>
      <w:r w:rsidR="0087463E" w:rsidRPr="00292850">
        <w:rPr>
          <w:sz w:val="24"/>
          <w:szCs w:val="24"/>
        </w:rPr>
        <w:t>applicable</w:t>
      </w:r>
      <w:r w:rsidRPr="00292850">
        <w:rPr>
          <w:sz w:val="24"/>
          <w:szCs w:val="24"/>
        </w:rPr>
        <w:t>.</w:t>
      </w:r>
      <w:r w:rsidR="00CA5B30" w:rsidRPr="00292850">
        <w:rPr>
          <w:sz w:val="24"/>
          <w:szCs w:val="24"/>
        </w:rPr>
        <w:t xml:space="preserve"> </w:t>
      </w:r>
      <w:r w:rsidRPr="00292850">
        <w:rPr>
          <w:sz w:val="24"/>
          <w:szCs w:val="24"/>
        </w:rPr>
        <w:t xml:space="preserve">When MDO </w:t>
      </w:r>
      <w:r w:rsidRPr="00292850">
        <w:rPr>
          <w:sz w:val="24"/>
          <w:szCs w:val="24"/>
        </w:rPr>
        <w:lastRenderedPageBreak/>
        <w:t xml:space="preserve">changes occur during the </w:t>
      </w:r>
      <w:r w:rsidR="406DEC96" w:rsidRPr="00292850">
        <w:rPr>
          <w:sz w:val="24"/>
          <w:szCs w:val="24"/>
        </w:rPr>
        <w:t xml:space="preserve">current </w:t>
      </w:r>
      <w:r w:rsidRPr="00292850">
        <w:rPr>
          <w:sz w:val="24"/>
          <w:szCs w:val="24"/>
        </w:rPr>
        <w:t xml:space="preserve">FY, the CSPP contractor </w:t>
      </w:r>
      <w:proofErr w:type="gramStart"/>
      <w:r w:rsidRPr="00292850">
        <w:rPr>
          <w:sz w:val="24"/>
          <w:szCs w:val="24"/>
        </w:rPr>
        <w:t>is required</w:t>
      </w:r>
      <w:proofErr w:type="gramEnd"/>
      <w:r w:rsidRPr="00292850">
        <w:rPr>
          <w:sz w:val="24"/>
          <w:szCs w:val="24"/>
        </w:rPr>
        <w:t xml:space="preserve"> to justify the change by submitting revised EED-9730 and EED-3704A forms to the assigned EED, PQI office consultant</w:t>
      </w:r>
      <w:r w:rsidR="00917868" w:rsidRPr="00292850">
        <w:rPr>
          <w:sz w:val="24"/>
          <w:szCs w:val="24"/>
        </w:rPr>
        <w:t>,</w:t>
      </w:r>
      <w:r w:rsidRPr="00292850">
        <w:rPr>
          <w:sz w:val="24"/>
          <w:szCs w:val="24"/>
        </w:rPr>
        <w:t xml:space="preserve"> to obtain the necessary</w:t>
      </w:r>
      <w:r w:rsidR="00C9330C" w:rsidRPr="00292850">
        <w:rPr>
          <w:sz w:val="24"/>
          <w:szCs w:val="24"/>
        </w:rPr>
        <w:t xml:space="preserve"> </w:t>
      </w:r>
      <w:r w:rsidR="00BE1889" w:rsidRPr="00292850">
        <w:rPr>
          <w:sz w:val="24"/>
          <w:szCs w:val="24"/>
        </w:rPr>
        <w:t>approval. For</w:t>
      </w:r>
      <w:r w:rsidRPr="00292850">
        <w:rPr>
          <w:sz w:val="24"/>
          <w:szCs w:val="24"/>
        </w:rPr>
        <w:t xml:space="preserve"> any changes to FY 2023</w:t>
      </w:r>
      <w:r w:rsidR="1B5E3CCE" w:rsidRPr="00292850">
        <w:rPr>
          <w:sz w:val="24"/>
          <w:szCs w:val="24"/>
        </w:rPr>
        <w:t>–</w:t>
      </w:r>
      <w:r w:rsidRPr="00292850">
        <w:rPr>
          <w:sz w:val="24"/>
          <w:szCs w:val="24"/>
        </w:rPr>
        <w:t xml:space="preserve">24, the revised forms must </w:t>
      </w:r>
      <w:proofErr w:type="gramStart"/>
      <w:r w:rsidRPr="00292850">
        <w:rPr>
          <w:sz w:val="24"/>
          <w:szCs w:val="24"/>
        </w:rPr>
        <w:t>be received</w:t>
      </w:r>
      <w:proofErr w:type="gramEnd"/>
      <w:r w:rsidRPr="00292850">
        <w:rPr>
          <w:sz w:val="24"/>
          <w:szCs w:val="24"/>
        </w:rPr>
        <w:t xml:space="preserve"> electronically and be approved by the EED, PQI office consultant on or before </w:t>
      </w:r>
      <w:r w:rsidR="5805FCCA" w:rsidRPr="00292850">
        <w:rPr>
          <w:sz w:val="24"/>
          <w:szCs w:val="24"/>
        </w:rPr>
        <w:t>March</w:t>
      </w:r>
      <w:r w:rsidRPr="00292850">
        <w:rPr>
          <w:sz w:val="24"/>
          <w:szCs w:val="24"/>
        </w:rPr>
        <w:t xml:space="preserve"> 2023. </w:t>
      </w:r>
      <w:r w:rsidR="364FB003" w:rsidRPr="00292850">
        <w:rPr>
          <w:sz w:val="24"/>
          <w:szCs w:val="24"/>
        </w:rPr>
        <w:t xml:space="preserve">Requests for changes after </w:t>
      </w:r>
      <w:r w:rsidR="693027CC" w:rsidRPr="00292850">
        <w:rPr>
          <w:sz w:val="24"/>
          <w:szCs w:val="24"/>
        </w:rPr>
        <w:t>March</w:t>
      </w:r>
      <w:r w:rsidR="364FB003" w:rsidRPr="00292850">
        <w:rPr>
          <w:sz w:val="24"/>
          <w:szCs w:val="24"/>
        </w:rPr>
        <w:t xml:space="preserve"> 2023 </w:t>
      </w:r>
      <w:r w:rsidR="1B59C61B" w:rsidRPr="00292850">
        <w:rPr>
          <w:sz w:val="24"/>
          <w:szCs w:val="24"/>
        </w:rPr>
        <w:t xml:space="preserve">must </w:t>
      </w:r>
      <w:proofErr w:type="gramStart"/>
      <w:r w:rsidR="1B59C61B" w:rsidRPr="00292850">
        <w:rPr>
          <w:sz w:val="24"/>
          <w:szCs w:val="24"/>
        </w:rPr>
        <w:t>be submitted</w:t>
      </w:r>
      <w:proofErr w:type="gramEnd"/>
      <w:r w:rsidR="1B59C61B" w:rsidRPr="00292850">
        <w:rPr>
          <w:sz w:val="24"/>
          <w:szCs w:val="24"/>
        </w:rPr>
        <w:t xml:space="preserve"> on or after July 1, 2023, after receipt of the new contract to prevent delays in receipt of the contract</w:t>
      </w:r>
      <w:r w:rsidR="364FB003" w:rsidRPr="00292850">
        <w:rPr>
          <w:sz w:val="24"/>
          <w:szCs w:val="24"/>
        </w:rPr>
        <w:t xml:space="preserve">. </w:t>
      </w:r>
      <w:r w:rsidRPr="00292850">
        <w:rPr>
          <w:sz w:val="24"/>
          <w:szCs w:val="24"/>
        </w:rPr>
        <w:t xml:space="preserve">The forms are located on </w:t>
      </w:r>
      <w:r w:rsidR="00E435CD" w:rsidRPr="00292850">
        <w:rPr>
          <w:sz w:val="24"/>
          <w:szCs w:val="24"/>
        </w:rPr>
        <w:t xml:space="preserve">the CFA web page at </w:t>
      </w:r>
      <w:hyperlink r:id="rId25" w:tooltip="CFA web page" w:history="1">
        <w:r w:rsidR="00E435CD" w:rsidRPr="00292850">
          <w:rPr>
            <w:rStyle w:val="Hyperlink"/>
            <w:sz w:val="24"/>
            <w:szCs w:val="24"/>
          </w:rPr>
          <w:t>https://www.cde.ca.gov/sp/cd/ci/cfaforms2324.asp</w:t>
        </w:r>
      </w:hyperlink>
      <w:r w:rsidR="00E435CD" w:rsidRPr="00292850">
        <w:rPr>
          <w:sz w:val="24"/>
          <w:szCs w:val="24"/>
        </w:rPr>
        <w:t>.</w:t>
      </w:r>
    </w:p>
    <w:p w14:paraId="021556DA" w14:textId="77777777" w:rsidR="001E2DBB" w:rsidRPr="005B5108" w:rsidRDefault="001E2DBB">
      <w:pPr>
        <w:pStyle w:val="BodyText"/>
        <w:spacing w:before="5"/>
      </w:pPr>
    </w:p>
    <w:p w14:paraId="021556DB" w14:textId="77777777" w:rsidR="001E2DBB" w:rsidRDefault="008D375B" w:rsidP="00B6326A">
      <w:pPr>
        <w:pStyle w:val="Heading3"/>
      </w:pPr>
      <w:bookmarkStart w:id="40" w:name="B._Payee_Data_Record_(STD._204)_(Non-pub"/>
      <w:bookmarkEnd w:id="40"/>
      <w:r>
        <w:t>Payee Data Record (STD. 204) (Non-public Agencies</w:t>
      </w:r>
      <w:r>
        <w:rPr>
          <w:spacing w:val="-1"/>
        </w:rPr>
        <w:t xml:space="preserve"> </w:t>
      </w:r>
      <w:r>
        <w:t>Only)</w:t>
      </w:r>
    </w:p>
    <w:p w14:paraId="021556DC" w14:textId="77777777" w:rsidR="001E2DBB" w:rsidRPr="005B5108" w:rsidRDefault="001E2DBB">
      <w:pPr>
        <w:pStyle w:val="BodyText"/>
        <w:spacing w:before="9"/>
        <w:rPr>
          <w:b/>
        </w:rPr>
      </w:pPr>
    </w:p>
    <w:p w14:paraId="021556DD" w14:textId="77777777" w:rsidR="001E2DBB" w:rsidRPr="00292850" w:rsidRDefault="008D375B">
      <w:pPr>
        <w:pStyle w:val="BodyText"/>
        <w:spacing w:before="0" w:line="237" w:lineRule="auto"/>
        <w:ind w:left="839" w:right="356"/>
      </w:pPr>
      <w:r w:rsidRPr="005B5108">
        <w:rPr>
          <w:b/>
        </w:rPr>
        <w:t xml:space="preserve">Tip: </w:t>
      </w:r>
      <w:r w:rsidRPr="005B5108">
        <w:t xml:space="preserve">The State Administrative Manual defines a </w:t>
      </w:r>
      <w:r w:rsidRPr="005B5108">
        <w:rPr>
          <w:b/>
        </w:rPr>
        <w:t xml:space="preserve">public agency </w:t>
      </w:r>
      <w:r w:rsidRPr="005B5108">
        <w:t xml:space="preserve">as any state agency, city, county, special district, </w:t>
      </w:r>
      <w:r w:rsidRPr="00292850">
        <w:t xml:space="preserve">school district, community college district, county superintendent of schools, or federal agency. Any CSPP contractor that does not meet these criteria </w:t>
      </w:r>
      <w:proofErr w:type="gramStart"/>
      <w:r w:rsidRPr="00292850">
        <w:t>is considered</w:t>
      </w:r>
      <w:proofErr w:type="gramEnd"/>
      <w:r w:rsidRPr="00292850">
        <w:t xml:space="preserve"> a </w:t>
      </w:r>
      <w:r w:rsidRPr="00292850">
        <w:rPr>
          <w:b/>
          <w:i/>
        </w:rPr>
        <w:t>non-public agency</w:t>
      </w:r>
      <w:r w:rsidRPr="00292850">
        <w:t>.</w:t>
      </w:r>
    </w:p>
    <w:p w14:paraId="021556DE" w14:textId="77777777" w:rsidR="001E2DBB" w:rsidRPr="00292850" w:rsidRDefault="001E2DBB">
      <w:pPr>
        <w:pStyle w:val="BodyText"/>
        <w:spacing w:before="7"/>
      </w:pPr>
    </w:p>
    <w:p w14:paraId="021556DF" w14:textId="527C15AC" w:rsidR="001E2DBB" w:rsidRPr="00292850" w:rsidRDefault="008D375B" w:rsidP="7C4C1674">
      <w:pPr>
        <w:pStyle w:val="ListParagraph"/>
        <w:numPr>
          <w:ilvl w:val="1"/>
          <w:numId w:val="3"/>
        </w:numPr>
        <w:tabs>
          <w:tab w:val="left" w:pos="1560"/>
        </w:tabs>
        <w:spacing w:line="237" w:lineRule="auto"/>
        <w:ind w:left="1559" w:right="190"/>
        <w:rPr>
          <w:color w:val="0000FF"/>
          <w:sz w:val="24"/>
          <w:szCs w:val="24"/>
          <w:u w:val="single"/>
        </w:rPr>
      </w:pPr>
      <w:r w:rsidRPr="00292850">
        <w:rPr>
          <w:b/>
          <w:bCs/>
          <w:sz w:val="24"/>
          <w:szCs w:val="24"/>
        </w:rPr>
        <w:t>Non-public</w:t>
      </w:r>
      <w:r w:rsidRPr="00292850">
        <w:rPr>
          <w:b/>
          <w:bCs/>
          <w:spacing w:val="-13"/>
          <w:sz w:val="24"/>
          <w:szCs w:val="24"/>
        </w:rPr>
        <w:t xml:space="preserve"> </w:t>
      </w:r>
      <w:r w:rsidRPr="00292850">
        <w:rPr>
          <w:b/>
          <w:bCs/>
          <w:sz w:val="24"/>
          <w:szCs w:val="24"/>
        </w:rPr>
        <w:t>agencies</w:t>
      </w:r>
      <w:r w:rsidRPr="00292850">
        <w:rPr>
          <w:b/>
          <w:bCs/>
          <w:spacing w:val="-12"/>
          <w:sz w:val="24"/>
          <w:szCs w:val="24"/>
        </w:rPr>
        <w:t xml:space="preserve"> </w:t>
      </w:r>
      <w:r w:rsidRPr="00292850">
        <w:rPr>
          <w:sz w:val="24"/>
          <w:szCs w:val="24"/>
        </w:rPr>
        <w:t>must</w:t>
      </w:r>
      <w:r w:rsidRPr="00292850">
        <w:rPr>
          <w:spacing w:val="-15"/>
          <w:sz w:val="24"/>
          <w:szCs w:val="24"/>
        </w:rPr>
        <w:t xml:space="preserve"> </w:t>
      </w:r>
      <w:r w:rsidRPr="00292850">
        <w:rPr>
          <w:sz w:val="24"/>
          <w:szCs w:val="24"/>
        </w:rPr>
        <w:t>download</w:t>
      </w:r>
      <w:r w:rsidRPr="00292850">
        <w:rPr>
          <w:spacing w:val="-14"/>
          <w:sz w:val="24"/>
          <w:szCs w:val="24"/>
        </w:rPr>
        <w:t xml:space="preserve"> </w:t>
      </w:r>
      <w:r w:rsidRPr="00292850">
        <w:rPr>
          <w:sz w:val="24"/>
          <w:szCs w:val="24"/>
        </w:rPr>
        <w:t>and</w:t>
      </w:r>
      <w:r w:rsidRPr="00292850">
        <w:rPr>
          <w:spacing w:val="-13"/>
          <w:sz w:val="24"/>
          <w:szCs w:val="24"/>
        </w:rPr>
        <w:t xml:space="preserve"> </w:t>
      </w:r>
      <w:r w:rsidRPr="00292850">
        <w:rPr>
          <w:sz w:val="24"/>
          <w:szCs w:val="24"/>
        </w:rPr>
        <w:t>complete</w:t>
      </w:r>
      <w:r w:rsidRPr="00292850">
        <w:rPr>
          <w:spacing w:val="-13"/>
          <w:sz w:val="24"/>
          <w:szCs w:val="24"/>
        </w:rPr>
        <w:t xml:space="preserve"> </w:t>
      </w:r>
      <w:r w:rsidRPr="00292850">
        <w:rPr>
          <w:sz w:val="24"/>
          <w:szCs w:val="24"/>
        </w:rPr>
        <w:t>the</w:t>
      </w:r>
      <w:r w:rsidRPr="00292850">
        <w:rPr>
          <w:spacing w:val="-14"/>
          <w:sz w:val="24"/>
          <w:szCs w:val="24"/>
        </w:rPr>
        <w:t xml:space="preserve"> </w:t>
      </w:r>
      <w:r w:rsidRPr="00292850">
        <w:rPr>
          <w:sz w:val="24"/>
          <w:szCs w:val="24"/>
        </w:rPr>
        <w:t>State</w:t>
      </w:r>
      <w:r w:rsidRPr="00292850">
        <w:rPr>
          <w:spacing w:val="-13"/>
          <w:sz w:val="24"/>
          <w:szCs w:val="24"/>
        </w:rPr>
        <w:t xml:space="preserve"> </w:t>
      </w:r>
      <w:r w:rsidRPr="00292850">
        <w:rPr>
          <w:sz w:val="24"/>
          <w:szCs w:val="24"/>
        </w:rPr>
        <w:t>of</w:t>
      </w:r>
      <w:r w:rsidRPr="00292850">
        <w:rPr>
          <w:spacing w:val="-11"/>
          <w:sz w:val="24"/>
          <w:szCs w:val="24"/>
        </w:rPr>
        <w:t xml:space="preserve"> </w:t>
      </w:r>
      <w:r w:rsidRPr="00292850">
        <w:rPr>
          <w:sz w:val="24"/>
          <w:szCs w:val="24"/>
        </w:rPr>
        <w:t xml:space="preserve">California Payee Data Record (STD. 204) form on the </w:t>
      </w:r>
      <w:r w:rsidR="724B1680" w:rsidRPr="00292850">
        <w:rPr>
          <w:sz w:val="24"/>
          <w:szCs w:val="24"/>
        </w:rPr>
        <w:t>Department of General Services</w:t>
      </w:r>
      <w:r w:rsidRPr="00292850">
        <w:rPr>
          <w:sz w:val="24"/>
          <w:szCs w:val="24"/>
        </w:rPr>
        <w:t xml:space="preserve"> web page</w:t>
      </w:r>
      <w:r w:rsidR="0071092A" w:rsidRPr="00292850">
        <w:rPr>
          <w:sz w:val="24"/>
          <w:szCs w:val="24"/>
        </w:rPr>
        <w:t xml:space="preserve"> at </w:t>
      </w:r>
      <w:hyperlink r:id="rId26" w:tooltip="State of California Payee Data Record (STD. 204) " w:history="1">
        <w:r w:rsidR="0071092A" w:rsidRPr="00292850">
          <w:rPr>
            <w:rStyle w:val="Hyperlink"/>
            <w:sz w:val="24"/>
            <w:szCs w:val="24"/>
          </w:rPr>
          <w:t>https://www.documents.dgs.ca.gov/dgs/fmc/pdf/std204.pdf</w:t>
        </w:r>
      </w:hyperlink>
      <w:r w:rsidR="0071092A" w:rsidRPr="00292850">
        <w:rPr>
          <w:sz w:val="24"/>
          <w:szCs w:val="24"/>
        </w:rPr>
        <w:t xml:space="preserve">. </w:t>
      </w:r>
    </w:p>
    <w:p w14:paraId="021556E0" w14:textId="77777777" w:rsidR="001E2DBB" w:rsidRPr="00292850" w:rsidRDefault="001E2DBB">
      <w:pPr>
        <w:pStyle w:val="BodyText"/>
        <w:spacing w:before="9"/>
      </w:pPr>
    </w:p>
    <w:p w14:paraId="021556E1" w14:textId="6FA0D445" w:rsidR="001E2DBB" w:rsidRPr="00292850" w:rsidRDefault="008D375B" w:rsidP="627B1336">
      <w:pPr>
        <w:pStyle w:val="ListParagraph"/>
        <w:numPr>
          <w:ilvl w:val="1"/>
          <w:numId w:val="3"/>
        </w:numPr>
        <w:tabs>
          <w:tab w:val="left" w:pos="1560"/>
        </w:tabs>
        <w:rPr>
          <w:sz w:val="24"/>
          <w:szCs w:val="24"/>
        </w:rPr>
      </w:pPr>
      <w:r w:rsidRPr="00292850">
        <w:rPr>
          <w:b/>
          <w:bCs/>
          <w:sz w:val="24"/>
          <w:szCs w:val="24"/>
        </w:rPr>
        <w:t xml:space="preserve">Section 1 </w:t>
      </w:r>
      <w:r w:rsidRPr="00292850">
        <w:rPr>
          <w:sz w:val="24"/>
          <w:szCs w:val="24"/>
        </w:rPr>
        <w:t>– Read the instructions and complete sections 2 through</w:t>
      </w:r>
      <w:r w:rsidRPr="00292850">
        <w:rPr>
          <w:spacing w:val="-52"/>
          <w:sz w:val="24"/>
          <w:szCs w:val="24"/>
        </w:rPr>
        <w:t xml:space="preserve"> </w:t>
      </w:r>
      <w:r w:rsidRPr="00292850">
        <w:rPr>
          <w:sz w:val="24"/>
          <w:szCs w:val="24"/>
        </w:rPr>
        <w:t>5.</w:t>
      </w:r>
    </w:p>
    <w:p w14:paraId="021556E2" w14:textId="77777777" w:rsidR="001E2DBB" w:rsidRPr="00292850" w:rsidRDefault="001E2DBB">
      <w:pPr>
        <w:pStyle w:val="BodyText"/>
      </w:pPr>
    </w:p>
    <w:p w14:paraId="021556E4" w14:textId="03572D0E" w:rsidR="00E367A3" w:rsidRPr="005B5108" w:rsidRDefault="008D375B" w:rsidP="005B5108">
      <w:pPr>
        <w:pStyle w:val="ListParagraph"/>
        <w:numPr>
          <w:ilvl w:val="1"/>
          <w:numId w:val="3"/>
        </w:numPr>
        <w:tabs>
          <w:tab w:val="left" w:pos="1560"/>
        </w:tabs>
        <w:ind w:right="167"/>
        <w:rPr>
          <w:b/>
          <w:bCs/>
          <w:sz w:val="24"/>
          <w:szCs w:val="24"/>
        </w:rPr>
      </w:pPr>
      <w:r w:rsidRPr="00292850">
        <w:rPr>
          <w:b/>
          <w:bCs/>
          <w:sz w:val="24"/>
          <w:szCs w:val="24"/>
        </w:rPr>
        <w:t xml:space="preserve">Section 2 </w:t>
      </w:r>
      <w:r w:rsidRPr="00292850">
        <w:rPr>
          <w:sz w:val="24"/>
          <w:szCs w:val="24"/>
        </w:rPr>
        <w:t xml:space="preserve">– Enter the payee’s legal business name. </w:t>
      </w:r>
      <w:r w:rsidRPr="00292850">
        <w:rPr>
          <w:b/>
          <w:bCs/>
          <w:sz w:val="24"/>
          <w:szCs w:val="24"/>
        </w:rPr>
        <w:t xml:space="preserve">This should match the Legal Name of </w:t>
      </w:r>
      <w:r w:rsidRPr="00292850">
        <w:rPr>
          <w:b/>
          <w:bCs/>
          <w:spacing w:val="-4"/>
          <w:sz w:val="24"/>
          <w:szCs w:val="24"/>
        </w:rPr>
        <w:t xml:space="preserve">the CSPP </w:t>
      </w:r>
      <w:r w:rsidRPr="00292850">
        <w:rPr>
          <w:b/>
          <w:bCs/>
          <w:sz w:val="24"/>
          <w:szCs w:val="24"/>
        </w:rPr>
        <w:t xml:space="preserve">Contractor </w:t>
      </w:r>
      <w:r w:rsidRPr="00292850">
        <w:rPr>
          <w:b/>
          <w:bCs/>
          <w:spacing w:val="-5"/>
          <w:sz w:val="24"/>
          <w:szCs w:val="24"/>
        </w:rPr>
        <w:t xml:space="preserve">you </w:t>
      </w:r>
      <w:r w:rsidRPr="00292850">
        <w:rPr>
          <w:b/>
          <w:bCs/>
          <w:sz w:val="24"/>
          <w:szCs w:val="24"/>
        </w:rPr>
        <w:t>entered in Section I of this application</w:t>
      </w:r>
      <w:r w:rsidRPr="00292850">
        <w:rPr>
          <w:sz w:val="24"/>
          <w:szCs w:val="24"/>
        </w:rPr>
        <w:t>. Sole proprietorships must also include the owner’s full name. An individual must list r full name</w:t>
      </w:r>
      <w:r w:rsidRPr="005B5108">
        <w:rPr>
          <w:sz w:val="24"/>
          <w:szCs w:val="24"/>
        </w:rPr>
        <w:t xml:space="preserve">. </w:t>
      </w:r>
      <w:r w:rsidRPr="005B5108">
        <w:rPr>
          <w:b/>
          <w:bCs/>
          <w:sz w:val="24"/>
          <w:szCs w:val="24"/>
        </w:rPr>
        <w:t>The mailing address and business</w:t>
      </w:r>
      <w:r w:rsidRPr="005B5108">
        <w:rPr>
          <w:b/>
          <w:bCs/>
          <w:spacing w:val="-35"/>
          <w:sz w:val="24"/>
          <w:szCs w:val="24"/>
        </w:rPr>
        <w:t xml:space="preserve"> </w:t>
      </w:r>
      <w:r w:rsidRPr="005B5108">
        <w:rPr>
          <w:b/>
          <w:bCs/>
          <w:sz w:val="24"/>
          <w:szCs w:val="24"/>
        </w:rPr>
        <w:t>address</w:t>
      </w:r>
      <w:r w:rsidRPr="005B5108">
        <w:rPr>
          <w:b/>
          <w:bCs/>
          <w:spacing w:val="-14"/>
          <w:sz w:val="24"/>
          <w:szCs w:val="24"/>
        </w:rPr>
        <w:t xml:space="preserve"> </w:t>
      </w:r>
      <w:r w:rsidRPr="005B5108">
        <w:rPr>
          <w:b/>
          <w:bCs/>
          <w:sz w:val="24"/>
          <w:szCs w:val="24"/>
        </w:rPr>
        <w:t>should</w:t>
      </w:r>
      <w:r w:rsidRPr="005B5108">
        <w:rPr>
          <w:b/>
          <w:bCs/>
          <w:spacing w:val="-10"/>
          <w:sz w:val="24"/>
          <w:szCs w:val="24"/>
        </w:rPr>
        <w:t xml:space="preserve"> </w:t>
      </w:r>
      <w:r w:rsidRPr="005B5108">
        <w:rPr>
          <w:b/>
          <w:bCs/>
          <w:sz w:val="24"/>
          <w:szCs w:val="24"/>
        </w:rPr>
        <w:t>match</w:t>
      </w:r>
      <w:r w:rsidRPr="005B5108">
        <w:rPr>
          <w:b/>
          <w:bCs/>
          <w:spacing w:val="-3"/>
          <w:sz w:val="24"/>
          <w:szCs w:val="24"/>
        </w:rPr>
        <w:t xml:space="preserve"> </w:t>
      </w:r>
      <w:r w:rsidRPr="005B5108">
        <w:rPr>
          <w:b/>
          <w:bCs/>
          <w:sz w:val="24"/>
          <w:szCs w:val="24"/>
        </w:rPr>
        <w:t>the</w:t>
      </w:r>
      <w:r w:rsidRPr="005B5108">
        <w:rPr>
          <w:b/>
          <w:bCs/>
          <w:spacing w:val="-2"/>
          <w:sz w:val="24"/>
          <w:szCs w:val="24"/>
        </w:rPr>
        <w:t xml:space="preserve"> </w:t>
      </w:r>
      <w:r w:rsidRPr="005B5108">
        <w:rPr>
          <w:b/>
          <w:bCs/>
          <w:sz w:val="24"/>
          <w:szCs w:val="24"/>
        </w:rPr>
        <w:t>information</w:t>
      </w:r>
      <w:r w:rsidRPr="005B5108">
        <w:rPr>
          <w:b/>
          <w:bCs/>
          <w:spacing w:val="-3"/>
          <w:sz w:val="24"/>
          <w:szCs w:val="24"/>
        </w:rPr>
        <w:t xml:space="preserve"> </w:t>
      </w:r>
      <w:r w:rsidRPr="005B5108">
        <w:rPr>
          <w:b/>
          <w:bCs/>
          <w:sz w:val="24"/>
          <w:szCs w:val="24"/>
        </w:rPr>
        <w:t>submitted</w:t>
      </w:r>
      <w:r w:rsidRPr="005B5108">
        <w:rPr>
          <w:b/>
          <w:bCs/>
          <w:spacing w:val="-4"/>
          <w:sz w:val="24"/>
          <w:szCs w:val="24"/>
        </w:rPr>
        <w:t xml:space="preserve"> </w:t>
      </w:r>
      <w:r w:rsidRPr="005B5108">
        <w:rPr>
          <w:b/>
          <w:bCs/>
          <w:sz w:val="24"/>
          <w:szCs w:val="24"/>
        </w:rPr>
        <w:t>in</w:t>
      </w:r>
      <w:r w:rsidRPr="005B5108">
        <w:rPr>
          <w:b/>
          <w:bCs/>
          <w:spacing w:val="-6"/>
          <w:sz w:val="24"/>
          <w:szCs w:val="24"/>
        </w:rPr>
        <w:t xml:space="preserve"> </w:t>
      </w:r>
      <w:r w:rsidRPr="005B5108">
        <w:rPr>
          <w:b/>
          <w:bCs/>
          <w:sz w:val="24"/>
          <w:szCs w:val="24"/>
        </w:rPr>
        <w:t>Section I of this</w:t>
      </w:r>
      <w:r w:rsidRPr="005B5108">
        <w:rPr>
          <w:b/>
          <w:bCs/>
          <w:spacing w:val="-7"/>
          <w:sz w:val="24"/>
          <w:szCs w:val="24"/>
        </w:rPr>
        <w:t xml:space="preserve"> </w:t>
      </w:r>
      <w:r w:rsidRPr="005B5108">
        <w:rPr>
          <w:b/>
          <w:bCs/>
          <w:sz w:val="24"/>
          <w:szCs w:val="24"/>
        </w:rPr>
        <w:t>application.</w:t>
      </w:r>
    </w:p>
    <w:p w14:paraId="26CF4777" w14:textId="77777777" w:rsidR="001E2DBB" w:rsidRPr="00292850" w:rsidRDefault="001E2DBB">
      <w:pPr>
        <w:pStyle w:val="BodyText"/>
        <w:rPr>
          <w:b/>
        </w:rPr>
      </w:pPr>
    </w:p>
    <w:p w14:paraId="021556E5" w14:textId="77777777" w:rsidR="001E2DBB" w:rsidRPr="005B5108" w:rsidRDefault="008D375B">
      <w:pPr>
        <w:pStyle w:val="ListParagraph"/>
        <w:numPr>
          <w:ilvl w:val="1"/>
          <w:numId w:val="3"/>
        </w:numPr>
        <w:tabs>
          <w:tab w:val="left" w:pos="1560"/>
        </w:tabs>
        <w:ind w:right="265"/>
        <w:rPr>
          <w:b/>
          <w:sz w:val="24"/>
          <w:szCs w:val="24"/>
        </w:rPr>
      </w:pPr>
      <w:r w:rsidRPr="7C4C1674">
        <w:rPr>
          <w:b/>
          <w:bCs/>
          <w:sz w:val="24"/>
          <w:szCs w:val="24"/>
        </w:rPr>
        <w:t xml:space="preserve">Section 3 </w:t>
      </w:r>
      <w:r w:rsidRPr="7C4C1674">
        <w:rPr>
          <w:sz w:val="24"/>
          <w:szCs w:val="24"/>
        </w:rPr>
        <w:t xml:space="preserve">– Check the box that corresponds to the payee business type. </w:t>
      </w:r>
      <w:r w:rsidRPr="7C4C1674">
        <w:rPr>
          <w:b/>
          <w:bCs/>
          <w:sz w:val="24"/>
          <w:szCs w:val="24"/>
        </w:rPr>
        <w:t>Check only one (1) box</w:t>
      </w:r>
      <w:r w:rsidRPr="7C4C1674">
        <w:rPr>
          <w:sz w:val="24"/>
          <w:szCs w:val="24"/>
        </w:rPr>
        <w:t xml:space="preserve">. Corporations must check the box that identifies the type of corporation. The State of California requires that all parties </w:t>
      </w:r>
      <w:proofErr w:type="gramStart"/>
      <w:r w:rsidRPr="7C4C1674">
        <w:rPr>
          <w:sz w:val="24"/>
          <w:szCs w:val="24"/>
        </w:rPr>
        <w:t>entering into</w:t>
      </w:r>
      <w:proofErr w:type="gramEnd"/>
      <w:r w:rsidRPr="7C4C1674">
        <w:rPr>
          <w:sz w:val="24"/>
          <w:szCs w:val="24"/>
        </w:rPr>
        <w:t xml:space="preserve"> business transactions that may lead to payment(s) from the State provide their Taxpayer Identification Number (TIN). The TIN for individuals and sole proprietorships is the Social Security Number. </w:t>
      </w:r>
      <w:r w:rsidRPr="7C4C1674">
        <w:rPr>
          <w:b/>
          <w:bCs/>
          <w:sz w:val="24"/>
          <w:szCs w:val="24"/>
        </w:rPr>
        <w:t xml:space="preserve">Only partnerships, estates, trusts, and corporations will enter their </w:t>
      </w:r>
      <w:r w:rsidRPr="005B5108">
        <w:rPr>
          <w:b/>
          <w:bCs/>
          <w:sz w:val="24"/>
          <w:szCs w:val="24"/>
        </w:rPr>
        <w:t>Federal Employer Identification Number</w:t>
      </w:r>
      <w:r w:rsidRPr="005B5108">
        <w:rPr>
          <w:b/>
          <w:bCs/>
          <w:spacing w:val="-4"/>
          <w:sz w:val="24"/>
          <w:szCs w:val="24"/>
        </w:rPr>
        <w:t xml:space="preserve"> </w:t>
      </w:r>
      <w:r w:rsidRPr="005B5108">
        <w:rPr>
          <w:b/>
          <w:bCs/>
          <w:sz w:val="24"/>
          <w:szCs w:val="24"/>
        </w:rPr>
        <w:t>(FEIN).</w:t>
      </w:r>
    </w:p>
    <w:p w14:paraId="021556E6" w14:textId="32FE4AD5" w:rsidR="00D14D77" w:rsidRPr="005B5108" w:rsidRDefault="00D14D77">
      <w:pPr>
        <w:rPr>
          <w:b/>
          <w:sz w:val="24"/>
          <w:szCs w:val="24"/>
        </w:rPr>
      </w:pPr>
    </w:p>
    <w:p w14:paraId="021556E7" w14:textId="74726583" w:rsidR="001E2DBB" w:rsidRPr="005B5108" w:rsidRDefault="008D375B">
      <w:pPr>
        <w:pStyle w:val="ListParagraph"/>
        <w:numPr>
          <w:ilvl w:val="1"/>
          <w:numId w:val="3"/>
        </w:numPr>
        <w:tabs>
          <w:tab w:val="left" w:pos="1560"/>
        </w:tabs>
        <w:spacing w:before="1"/>
        <w:ind w:right="102"/>
        <w:rPr>
          <w:sz w:val="24"/>
          <w:szCs w:val="24"/>
        </w:rPr>
      </w:pPr>
      <w:r w:rsidRPr="005B5108">
        <w:rPr>
          <w:b/>
          <w:bCs/>
          <w:sz w:val="24"/>
          <w:szCs w:val="24"/>
        </w:rPr>
        <w:t xml:space="preserve">Section 4 – </w:t>
      </w:r>
      <w:r w:rsidRPr="005B5108">
        <w:rPr>
          <w:b/>
          <w:bCs/>
          <w:spacing w:val="-3"/>
          <w:sz w:val="24"/>
          <w:szCs w:val="24"/>
        </w:rPr>
        <w:t xml:space="preserve">Are </w:t>
      </w:r>
      <w:r w:rsidRPr="005B5108">
        <w:rPr>
          <w:b/>
          <w:bCs/>
          <w:sz w:val="24"/>
          <w:szCs w:val="24"/>
        </w:rPr>
        <w:t xml:space="preserve">you a California resident or nonresident? </w:t>
      </w:r>
      <w:r w:rsidRPr="005B5108">
        <w:rPr>
          <w:sz w:val="24"/>
          <w:szCs w:val="24"/>
        </w:rPr>
        <w:t xml:space="preserve">A corporation will </w:t>
      </w:r>
      <w:proofErr w:type="gramStart"/>
      <w:r w:rsidRPr="005B5108">
        <w:rPr>
          <w:sz w:val="24"/>
          <w:szCs w:val="24"/>
        </w:rPr>
        <w:t>be defined</w:t>
      </w:r>
      <w:proofErr w:type="gramEnd"/>
      <w:r w:rsidRPr="005B5108">
        <w:rPr>
          <w:sz w:val="24"/>
          <w:szCs w:val="24"/>
        </w:rPr>
        <w:t xml:space="preserve"> as a </w:t>
      </w:r>
      <w:r w:rsidRPr="005B5108">
        <w:rPr>
          <w:b/>
          <w:bCs/>
          <w:i/>
          <w:iCs/>
          <w:sz w:val="24"/>
          <w:szCs w:val="24"/>
        </w:rPr>
        <w:t xml:space="preserve">resident </w:t>
      </w:r>
      <w:r w:rsidRPr="005B5108">
        <w:rPr>
          <w:sz w:val="24"/>
          <w:szCs w:val="24"/>
        </w:rPr>
        <w:t xml:space="preserve">if it has a permanent place of business in California or is qualified through the Secretary of State to do business in California. A partnership </w:t>
      </w:r>
      <w:proofErr w:type="gramStart"/>
      <w:r w:rsidRPr="005B5108">
        <w:rPr>
          <w:sz w:val="24"/>
          <w:szCs w:val="24"/>
        </w:rPr>
        <w:t>is considered</w:t>
      </w:r>
      <w:proofErr w:type="gramEnd"/>
      <w:r w:rsidRPr="005B5108">
        <w:rPr>
          <w:sz w:val="24"/>
          <w:szCs w:val="24"/>
        </w:rPr>
        <w:t xml:space="preserve"> a resident partnership if it has a permanent place of business in California. For individuals and sole proprietors, the term </w:t>
      </w:r>
      <w:r w:rsidRPr="005B5108">
        <w:rPr>
          <w:b/>
          <w:bCs/>
          <w:i/>
          <w:iCs/>
          <w:sz w:val="24"/>
          <w:szCs w:val="24"/>
        </w:rPr>
        <w:t xml:space="preserve">resident </w:t>
      </w:r>
      <w:r w:rsidRPr="005B5108">
        <w:rPr>
          <w:sz w:val="24"/>
          <w:szCs w:val="24"/>
        </w:rPr>
        <w:t>includes every individual who is in California for other than a temporary or transitory purpose and any individual domiciled in California who is absent for a temporary or transitory</w:t>
      </w:r>
      <w:r w:rsidRPr="005B5108">
        <w:rPr>
          <w:spacing w:val="-36"/>
          <w:sz w:val="24"/>
          <w:szCs w:val="24"/>
        </w:rPr>
        <w:t xml:space="preserve"> </w:t>
      </w:r>
      <w:r w:rsidRPr="005B5108">
        <w:rPr>
          <w:sz w:val="24"/>
          <w:szCs w:val="24"/>
        </w:rPr>
        <w:t>purpose.</w:t>
      </w:r>
      <w:r w:rsidRPr="005B5108">
        <w:rPr>
          <w:sz w:val="24"/>
          <w:szCs w:val="24"/>
        </w:rPr>
        <w:br/>
      </w:r>
    </w:p>
    <w:p w14:paraId="021556E9" w14:textId="7EBF42BB" w:rsidR="001E2DBB" w:rsidRPr="005B5108" w:rsidRDefault="008D375B" w:rsidP="7C4C1674">
      <w:pPr>
        <w:pStyle w:val="ListParagraph"/>
        <w:numPr>
          <w:ilvl w:val="1"/>
          <w:numId w:val="3"/>
        </w:numPr>
        <w:tabs>
          <w:tab w:val="left" w:pos="1560"/>
        </w:tabs>
        <w:spacing w:before="80"/>
        <w:ind w:right="336"/>
        <w:rPr>
          <w:sz w:val="24"/>
          <w:szCs w:val="24"/>
        </w:rPr>
      </w:pPr>
      <w:r w:rsidRPr="005B5108">
        <w:rPr>
          <w:b/>
          <w:bCs/>
          <w:sz w:val="24"/>
          <w:szCs w:val="24"/>
        </w:rPr>
        <w:t xml:space="preserve">Section 5 </w:t>
      </w:r>
      <w:r w:rsidRPr="005B5108">
        <w:rPr>
          <w:sz w:val="24"/>
          <w:szCs w:val="24"/>
        </w:rPr>
        <w:t xml:space="preserve">– Complete all fields and sign the form. To digitally sign the form for electronic submission, </w:t>
      </w:r>
      <w:proofErr w:type="gramStart"/>
      <w:r w:rsidR="00917868" w:rsidRPr="005B5108">
        <w:rPr>
          <w:sz w:val="24"/>
          <w:szCs w:val="24"/>
        </w:rPr>
        <w:t>left-</w:t>
      </w:r>
      <w:r w:rsidRPr="005B5108">
        <w:rPr>
          <w:sz w:val="24"/>
          <w:szCs w:val="24"/>
        </w:rPr>
        <w:t>click</w:t>
      </w:r>
      <w:proofErr w:type="gramEnd"/>
      <w:r w:rsidRPr="005B5108">
        <w:rPr>
          <w:sz w:val="24"/>
          <w:szCs w:val="24"/>
        </w:rPr>
        <w:t xml:space="preserve"> the signature field and follow</w:t>
      </w:r>
      <w:r w:rsidRPr="005B5108">
        <w:rPr>
          <w:spacing w:val="-37"/>
          <w:sz w:val="24"/>
          <w:szCs w:val="24"/>
        </w:rPr>
        <w:t xml:space="preserve"> </w:t>
      </w:r>
      <w:r w:rsidRPr="005B5108">
        <w:rPr>
          <w:sz w:val="24"/>
          <w:szCs w:val="24"/>
        </w:rPr>
        <w:t xml:space="preserve">the on-screen instructions. Alternatively, the form can </w:t>
      </w:r>
      <w:proofErr w:type="gramStart"/>
      <w:r w:rsidRPr="005B5108">
        <w:rPr>
          <w:sz w:val="24"/>
          <w:szCs w:val="24"/>
        </w:rPr>
        <w:t>be printed</w:t>
      </w:r>
      <w:proofErr w:type="gramEnd"/>
      <w:r w:rsidRPr="005B5108">
        <w:rPr>
          <w:sz w:val="24"/>
          <w:szCs w:val="24"/>
        </w:rPr>
        <w:t>, physically signed, and scanned for electronic submission</w:t>
      </w:r>
      <w:r w:rsidRPr="005B5108">
        <w:rPr>
          <w:i/>
          <w:iCs/>
          <w:sz w:val="24"/>
          <w:szCs w:val="24"/>
        </w:rPr>
        <w:t xml:space="preserve">. If submitting a physical copy of the application, signatures must </w:t>
      </w:r>
      <w:proofErr w:type="gramStart"/>
      <w:r w:rsidRPr="005B5108">
        <w:rPr>
          <w:i/>
          <w:iCs/>
          <w:sz w:val="24"/>
          <w:szCs w:val="24"/>
        </w:rPr>
        <w:t>be signed</w:t>
      </w:r>
      <w:proofErr w:type="gramEnd"/>
      <w:r w:rsidRPr="005B5108">
        <w:rPr>
          <w:i/>
          <w:iCs/>
          <w:sz w:val="24"/>
          <w:szCs w:val="24"/>
        </w:rPr>
        <w:t xml:space="preserve"> in </w:t>
      </w:r>
      <w:r w:rsidRPr="005B5108">
        <w:rPr>
          <w:b/>
          <w:bCs/>
          <w:i/>
          <w:iCs/>
          <w:color w:val="1F487C"/>
          <w:sz w:val="24"/>
          <w:szCs w:val="24"/>
        </w:rPr>
        <w:t>blue</w:t>
      </w:r>
      <w:r w:rsidRPr="005B5108">
        <w:rPr>
          <w:b/>
          <w:bCs/>
          <w:i/>
          <w:iCs/>
          <w:color w:val="1F487C"/>
          <w:spacing w:val="-10"/>
          <w:sz w:val="24"/>
          <w:szCs w:val="24"/>
        </w:rPr>
        <w:t xml:space="preserve"> </w:t>
      </w:r>
      <w:r w:rsidRPr="005B5108">
        <w:rPr>
          <w:b/>
          <w:bCs/>
          <w:i/>
          <w:iCs/>
          <w:color w:val="1F487C"/>
          <w:sz w:val="24"/>
          <w:szCs w:val="24"/>
        </w:rPr>
        <w:t>ink</w:t>
      </w:r>
      <w:r w:rsidRPr="005B5108">
        <w:rPr>
          <w:i/>
          <w:iCs/>
          <w:color w:val="1F487C"/>
          <w:sz w:val="24"/>
          <w:szCs w:val="24"/>
        </w:rPr>
        <w:t>.</w:t>
      </w:r>
    </w:p>
    <w:p w14:paraId="021556EA" w14:textId="77777777" w:rsidR="001E2DBB" w:rsidRPr="005B5108" w:rsidRDefault="001E2DBB">
      <w:pPr>
        <w:pStyle w:val="BodyText"/>
      </w:pPr>
    </w:p>
    <w:p w14:paraId="021556EB" w14:textId="77777777" w:rsidR="001E2DBB" w:rsidRDefault="008D375B" w:rsidP="00B6326A">
      <w:pPr>
        <w:pStyle w:val="Heading3"/>
      </w:pPr>
      <w:bookmarkStart w:id="41" w:name="C._Payee_Data_Record_Supplement_(STD._20"/>
      <w:bookmarkEnd w:id="41"/>
      <w:r>
        <w:t>Payee Data Record Supplement (STD. 205) (Non-public agencies</w:t>
      </w:r>
      <w:r>
        <w:rPr>
          <w:spacing w:val="-14"/>
        </w:rPr>
        <w:t xml:space="preserve"> </w:t>
      </w:r>
      <w:r>
        <w:t>only)</w:t>
      </w:r>
    </w:p>
    <w:p w14:paraId="021556EC" w14:textId="77777777" w:rsidR="001E2DBB" w:rsidRPr="00C5392A" w:rsidRDefault="001E2DBB">
      <w:pPr>
        <w:pStyle w:val="BodyText"/>
        <w:rPr>
          <w:b/>
        </w:rPr>
      </w:pPr>
    </w:p>
    <w:p w14:paraId="021556ED" w14:textId="3C7AE59F" w:rsidR="001E2DBB" w:rsidRDefault="008D375B">
      <w:pPr>
        <w:pStyle w:val="BodyText"/>
        <w:spacing w:before="0"/>
        <w:ind w:left="839" w:right="183"/>
      </w:pPr>
      <w:r>
        <w:t xml:space="preserve">CSPP Contractors must download and complete </w:t>
      </w:r>
      <w:r w:rsidR="00917868">
        <w:t xml:space="preserve">the </w:t>
      </w:r>
      <w:r>
        <w:t xml:space="preserve">Payee Data Record Supplement form (STD. 205) if </w:t>
      </w:r>
      <w:r w:rsidR="375BD551">
        <w:t xml:space="preserve">a </w:t>
      </w:r>
      <w:r>
        <w:t>non-public agenc</w:t>
      </w:r>
      <w:r w:rsidR="4261A30F">
        <w:t>y’</w:t>
      </w:r>
      <w:r>
        <w:t>s payment address is different from the mailing address provided on the Payee Data Record form (STD. 204)</w:t>
      </w:r>
    </w:p>
    <w:p w14:paraId="021556EE" w14:textId="77777777" w:rsidR="001E2DBB" w:rsidRPr="00C5392A" w:rsidRDefault="001E2DBB">
      <w:pPr>
        <w:pStyle w:val="BodyText"/>
      </w:pPr>
    </w:p>
    <w:p w14:paraId="021556EF" w14:textId="77777777" w:rsidR="001E2DBB" w:rsidRPr="00393CCC" w:rsidRDefault="008D375B" w:rsidP="00393CCC">
      <w:pPr>
        <w:pStyle w:val="BodyText"/>
        <w:ind w:left="720"/>
        <w:rPr>
          <w:b/>
        </w:rPr>
      </w:pPr>
      <w:bookmarkStart w:id="42" w:name="Name"/>
      <w:bookmarkEnd w:id="42"/>
      <w:r w:rsidRPr="00393CCC">
        <w:rPr>
          <w:b/>
        </w:rPr>
        <w:t>Name</w:t>
      </w:r>
    </w:p>
    <w:p w14:paraId="021556F0" w14:textId="77777777" w:rsidR="001E2DBB" w:rsidRPr="00C5392A" w:rsidRDefault="001E2DBB">
      <w:pPr>
        <w:pStyle w:val="BodyText"/>
        <w:rPr>
          <w:b/>
          <w:i/>
        </w:rPr>
      </w:pPr>
    </w:p>
    <w:p w14:paraId="021556F1" w14:textId="77777777" w:rsidR="001E2DBB" w:rsidRPr="00C5392A" w:rsidRDefault="008D375B">
      <w:pPr>
        <w:pStyle w:val="BodyText"/>
        <w:spacing w:before="0"/>
        <w:ind w:left="840"/>
      </w:pPr>
      <w:r w:rsidRPr="00C5392A">
        <w:t>Insert Payee information (must match with STD. 204)</w:t>
      </w:r>
    </w:p>
    <w:p w14:paraId="021556F2" w14:textId="77777777" w:rsidR="001E2DBB" w:rsidRPr="00C5392A" w:rsidRDefault="001E2DBB">
      <w:pPr>
        <w:pStyle w:val="BodyText"/>
      </w:pPr>
    </w:p>
    <w:p w14:paraId="021556F3" w14:textId="6B1B3AF9" w:rsidR="001E2DBB" w:rsidRPr="00C5392A" w:rsidRDefault="008D375B" w:rsidP="00393CCC">
      <w:pPr>
        <w:pStyle w:val="BodyText"/>
        <w:ind w:left="720"/>
      </w:pPr>
      <w:bookmarkStart w:id="43" w:name="Business_Name,_DBA_Name,_or_Disregarded_"/>
      <w:bookmarkEnd w:id="43"/>
      <w:r w:rsidRPr="00C5392A">
        <w:t>Business Name, DBA Name, or Disregarded Single Member Limited Liability Company</w:t>
      </w:r>
      <w:r w:rsidRPr="00C5392A" w:rsidDel="007C5D5C">
        <w:t xml:space="preserve"> </w:t>
      </w:r>
      <w:r w:rsidRPr="00C5392A">
        <w:t>Name</w:t>
      </w:r>
    </w:p>
    <w:p w14:paraId="021556F4" w14:textId="77777777" w:rsidR="001E2DBB" w:rsidRPr="00C5392A" w:rsidRDefault="001E2DBB">
      <w:pPr>
        <w:pStyle w:val="BodyText"/>
        <w:spacing w:before="9"/>
        <w:rPr>
          <w:b/>
          <w:i/>
        </w:rPr>
      </w:pPr>
    </w:p>
    <w:p w14:paraId="021556F5" w14:textId="77777777" w:rsidR="001E2DBB" w:rsidRPr="00C5392A" w:rsidRDefault="008D375B">
      <w:pPr>
        <w:pStyle w:val="BodyText"/>
        <w:spacing w:before="1"/>
        <w:ind w:left="840"/>
      </w:pPr>
      <w:r w:rsidRPr="00C5392A">
        <w:t>Insert if different from Name.</w:t>
      </w:r>
    </w:p>
    <w:p w14:paraId="021556F6" w14:textId="77777777" w:rsidR="001E2DBB" w:rsidRPr="00C5392A" w:rsidRDefault="001E2DBB">
      <w:pPr>
        <w:pStyle w:val="BodyText"/>
        <w:spacing w:before="3"/>
      </w:pPr>
    </w:p>
    <w:p w14:paraId="021556F7" w14:textId="77777777" w:rsidR="001E2DBB" w:rsidRPr="00393CCC" w:rsidRDefault="008D375B" w:rsidP="00393CCC">
      <w:pPr>
        <w:pStyle w:val="BodyText"/>
        <w:ind w:left="720"/>
        <w:rPr>
          <w:b/>
        </w:rPr>
      </w:pPr>
      <w:bookmarkStart w:id="44" w:name="TAX_ID_Number"/>
      <w:bookmarkEnd w:id="44"/>
      <w:r w:rsidRPr="00393CCC">
        <w:rPr>
          <w:b/>
        </w:rPr>
        <w:t>TAX ID Number</w:t>
      </w:r>
    </w:p>
    <w:p w14:paraId="021556F8" w14:textId="77777777" w:rsidR="001E2DBB" w:rsidRPr="00C5392A" w:rsidRDefault="001E2DBB" w:rsidP="00393CCC">
      <w:pPr>
        <w:pStyle w:val="BodyText"/>
        <w:ind w:left="720"/>
        <w:rPr>
          <w:b/>
          <w:i/>
        </w:rPr>
      </w:pPr>
    </w:p>
    <w:p w14:paraId="021556F9" w14:textId="51C7E0FF" w:rsidR="001E2DBB" w:rsidRDefault="008D375B" w:rsidP="00393CCC">
      <w:pPr>
        <w:pStyle w:val="BodyText"/>
        <w:ind w:left="720"/>
      </w:pPr>
      <w:r>
        <w:t xml:space="preserve">Insert Social Security Number, Individual Taxpayer Identification Number, or FEIN that matches </w:t>
      </w:r>
      <w:r w:rsidR="00917868">
        <w:t xml:space="preserve">the </w:t>
      </w:r>
      <w:r>
        <w:t>Tax ID number provided on STD. 204.</w:t>
      </w:r>
    </w:p>
    <w:p w14:paraId="325FBA4A" w14:textId="4227BB17" w:rsidR="00E367A3" w:rsidRDefault="00E367A3" w:rsidP="008B0C27">
      <w:pPr>
        <w:pStyle w:val="BodyText"/>
        <w:rPr>
          <w:b/>
          <w:bCs/>
          <w:i/>
        </w:rPr>
      </w:pPr>
      <w:bookmarkStart w:id="45" w:name="Additional_Remittance_Address_Informatio"/>
      <w:bookmarkEnd w:id="45"/>
    </w:p>
    <w:p w14:paraId="021556FB" w14:textId="7A588E80" w:rsidR="001E2DBB" w:rsidRPr="00393CCC" w:rsidRDefault="008D375B" w:rsidP="00393CCC">
      <w:pPr>
        <w:pStyle w:val="BodyText"/>
        <w:ind w:left="720"/>
        <w:rPr>
          <w:b/>
        </w:rPr>
      </w:pPr>
      <w:r w:rsidRPr="00393CCC">
        <w:rPr>
          <w:b/>
        </w:rPr>
        <w:t>Additional Remittance Address Information</w:t>
      </w:r>
    </w:p>
    <w:p w14:paraId="021556FC" w14:textId="77777777" w:rsidR="001E2DBB" w:rsidRPr="00C5392A" w:rsidRDefault="001E2DBB" w:rsidP="00393CCC">
      <w:pPr>
        <w:pStyle w:val="BodyText"/>
        <w:ind w:left="720"/>
        <w:rPr>
          <w:b/>
          <w:i/>
        </w:rPr>
      </w:pPr>
    </w:p>
    <w:p w14:paraId="021556FD" w14:textId="77777777" w:rsidR="001E2DBB" w:rsidRPr="00C5392A" w:rsidRDefault="008D375B" w:rsidP="00393CCC">
      <w:pPr>
        <w:pStyle w:val="BodyText"/>
        <w:ind w:left="720"/>
      </w:pPr>
      <w:r w:rsidRPr="00C5392A">
        <w:t>Insert information if different from the mailing address on the STD. 204. CSPP Contractors may provide additional remittance addresses on a second STD. 205 form if needed.</w:t>
      </w:r>
    </w:p>
    <w:p w14:paraId="021556FE" w14:textId="77777777" w:rsidR="001E2DBB" w:rsidRPr="00C5392A" w:rsidRDefault="001E2DBB" w:rsidP="00393CCC">
      <w:pPr>
        <w:pStyle w:val="BodyText"/>
        <w:ind w:left="720"/>
      </w:pPr>
    </w:p>
    <w:p w14:paraId="021556FF" w14:textId="77777777" w:rsidR="001E2DBB" w:rsidRPr="00C5392A" w:rsidRDefault="008D375B" w:rsidP="00393CCC">
      <w:pPr>
        <w:pStyle w:val="BodyText"/>
        <w:ind w:left="720"/>
        <w:rPr>
          <w:b/>
        </w:rPr>
      </w:pPr>
      <w:bookmarkStart w:id="46" w:name="Additional_Contact_Information"/>
      <w:bookmarkEnd w:id="46"/>
      <w:r w:rsidRPr="00C5392A">
        <w:rPr>
          <w:b/>
        </w:rPr>
        <w:t>Additional Contact Information</w:t>
      </w:r>
    </w:p>
    <w:p w14:paraId="02155700" w14:textId="77777777" w:rsidR="001E2DBB" w:rsidRPr="00C5392A" w:rsidRDefault="001E2DBB" w:rsidP="00393CCC">
      <w:pPr>
        <w:pStyle w:val="BodyText"/>
        <w:ind w:left="720"/>
        <w:rPr>
          <w:b/>
          <w:i/>
        </w:rPr>
      </w:pPr>
    </w:p>
    <w:p w14:paraId="02155701" w14:textId="77777777" w:rsidR="001E2DBB" w:rsidRPr="00C5392A" w:rsidRDefault="008D375B" w:rsidP="00393CCC">
      <w:pPr>
        <w:pStyle w:val="BodyText"/>
        <w:ind w:left="720"/>
      </w:pPr>
      <w:r w:rsidRPr="00C5392A">
        <w:t>Insert information to provide additional Authorized Representatives for the Payee (if applicable). CSPP Contractors may provide additional remittance addresses on a second STD. 205 form, if needed.</w:t>
      </w:r>
    </w:p>
    <w:p w14:paraId="02155702" w14:textId="77777777" w:rsidR="001E2DBB" w:rsidRPr="00C5392A" w:rsidRDefault="001E2DBB" w:rsidP="00393CCC">
      <w:pPr>
        <w:pStyle w:val="BodyText"/>
      </w:pPr>
    </w:p>
    <w:p w14:paraId="02155703" w14:textId="6C444AB1" w:rsidR="001E2DBB" w:rsidRPr="00C5392A" w:rsidRDefault="008D375B" w:rsidP="00393CCC">
      <w:pPr>
        <w:pStyle w:val="BodyText"/>
        <w:rPr>
          <w:b/>
        </w:rPr>
      </w:pPr>
      <w:bookmarkStart w:id="47" w:name="Certification"/>
      <w:bookmarkEnd w:id="47"/>
      <w:r w:rsidRPr="00C5392A">
        <w:rPr>
          <w:b/>
        </w:rPr>
        <w:t>Certification</w:t>
      </w:r>
    </w:p>
    <w:p w14:paraId="02155704" w14:textId="77777777" w:rsidR="001E2DBB" w:rsidRPr="00C5392A" w:rsidRDefault="001E2DBB" w:rsidP="00393CCC">
      <w:pPr>
        <w:pStyle w:val="BodyText"/>
        <w:rPr>
          <w:b/>
          <w:i/>
        </w:rPr>
      </w:pPr>
    </w:p>
    <w:p w14:paraId="02155705" w14:textId="118C6F95" w:rsidR="00F80922" w:rsidRPr="00C5392A" w:rsidRDefault="008D375B" w:rsidP="00393CCC">
      <w:pPr>
        <w:pStyle w:val="BodyText"/>
        <w:rPr>
          <w:b/>
          <w:color w:val="1F487C"/>
        </w:rPr>
      </w:pPr>
      <w:r w:rsidRPr="00C5392A">
        <w:t xml:space="preserve">Complete all fields and sign the form. To digitally sign the form for electronic submission, </w:t>
      </w:r>
      <w:r w:rsidR="007E4C09" w:rsidRPr="00C5392A">
        <w:t>left click</w:t>
      </w:r>
      <w:r w:rsidRPr="00C5392A">
        <w:t xml:space="preserve"> the signature field and follow the on-screen instructions. Alternatively, the form can </w:t>
      </w:r>
      <w:proofErr w:type="gramStart"/>
      <w:r w:rsidRPr="00C5392A">
        <w:t>be printed</w:t>
      </w:r>
      <w:proofErr w:type="gramEnd"/>
      <w:r w:rsidRPr="00C5392A">
        <w:t xml:space="preserve">, physically signed, and scanned for electronic submission. </w:t>
      </w:r>
      <w:r w:rsidRPr="00C5392A">
        <w:rPr>
          <w:i/>
        </w:rPr>
        <w:t xml:space="preserve">If submitting a physical copy of the application, signatures must </w:t>
      </w:r>
      <w:proofErr w:type="gramStart"/>
      <w:r w:rsidRPr="00C5392A">
        <w:rPr>
          <w:i/>
        </w:rPr>
        <w:t>be signed</w:t>
      </w:r>
      <w:proofErr w:type="gramEnd"/>
      <w:r w:rsidRPr="00C5392A">
        <w:rPr>
          <w:i/>
        </w:rPr>
        <w:t xml:space="preserve"> in </w:t>
      </w:r>
      <w:r w:rsidRPr="00C5392A">
        <w:rPr>
          <w:b/>
          <w:i/>
          <w:color w:val="1F487C"/>
        </w:rPr>
        <w:t>blue ink</w:t>
      </w:r>
      <w:r w:rsidRPr="00C5392A">
        <w:rPr>
          <w:b/>
          <w:color w:val="1F487C"/>
        </w:rPr>
        <w:t>.</w:t>
      </w:r>
    </w:p>
    <w:p w14:paraId="02155706" w14:textId="77777777" w:rsidR="001E2DBB" w:rsidRPr="00C5392A" w:rsidRDefault="001E2DBB" w:rsidP="008F603F">
      <w:pPr>
        <w:rPr>
          <w:b/>
          <w:sz w:val="24"/>
          <w:szCs w:val="24"/>
        </w:rPr>
      </w:pPr>
    </w:p>
    <w:p w14:paraId="02155707" w14:textId="77777777" w:rsidR="001E2DBB" w:rsidRPr="00C5392A" w:rsidRDefault="008D375B" w:rsidP="00393CCC">
      <w:pPr>
        <w:pStyle w:val="Heading3"/>
      </w:pPr>
      <w:bookmarkStart w:id="48" w:name="D._Secretary_of_State_(Non-Public_Agenci"/>
      <w:bookmarkEnd w:id="48"/>
      <w:r w:rsidRPr="00C5392A">
        <w:lastRenderedPageBreak/>
        <w:t>Secretary of State (Non-Public Agencies</w:t>
      </w:r>
      <w:r w:rsidRPr="00C5392A">
        <w:rPr>
          <w:spacing w:val="-6"/>
        </w:rPr>
        <w:t xml:space="preserve"> </w:t>
      </w:r>
      <w:r w:rsidRPr="00C5392A">
        <w:t>Only)</w:t>
      </w:r>
    </w:p>
    <w:p w14:paraId="02155709" w14:textId="497C41C5" w:rsidR="001E2DBB" w:rsidRPr="00C5392A" w:rsidRDefault="008D375B">
      <w:pPr>
        <w:pStyle w:val="BodyText"/>
        <w:spacing w:before="80"/>
        <w:ind w:left="840" w:right="144"/>
      </w:pPr>
      <w:r w:rsidRPr="00C5392A">
        <w:t xml:space="preserve">CSPP contractors that </w:t>
      </w:r>
      <w:proofErr w:type="gramStart"/>
      <w:r w:rsidRPr="00C5392A">
        <w:t>are required</w:t>
      </w:r>
      <w:proofErr w:type="gramEnd"/>
      <w:r w:rsidRPr="00C5392A">
        <w:t xml:space="preserve"> to register with the Secretary of State must have </w:t>
      </w:r>
      <w:r w:rsidR="00917868" w:rsidRPr="00C5392A">
        <w:t xml:space="preserve">an </w:t>
      </w:r>
      <w:r w:rsidRPr="00C5392A">
        <w:rPr>
          <w:b/>
          <w:bCs/>
          <w:i/>
          <w:iCs/>
        </w:rPr>
        <w:t xml:space="preserve">active </w:t>
      </w:r>
      <w:r w:rsidRPr="00C5392A">
        <w:t>status</w:t>
      </w:r>
      <w:r w:rsidR="00917868" w:rsidRPr="00C5392A">
        <w:t>,</w:t>
      </w:r>
      <w:r w:rsidRPr="00C5392A">
        <w:t xml:space="preserve"> and the entity name and address </w:t>
      </w:r>
      <w:r w:rsidRPr="00C5392A">
        <w:rPr>
          <w:b/>
          <w:bCs/>
        </w:rPr>
        <w:t xml:space="preserve">must match </w:t>
      </w:r>
      <w:r w:rsidRPr="00C5392A">
        <w:t xml:space="preserve">the STD. 204 </w:t>
      </w:r>
      <w:r w:rsidRPr="00C5392A">
        <w:rPr>
          <w:b/>
          <w:bCs/>
        </w:rPr>
        <w:t xml:space="preserve">and </w:t>
      </w:r>
      <w:r w:rsidRPr="00C5392A">
        <w:t xml:space="preserve">the information submitted in Section I of the CFA. </w:t>
      </w:r>
      <w:r w:rsidR="00917868" w:rsidRPr="00C5392A">
        <w:t>Contact your assigned EED, PQI office consultant immediately if your agency status is inactive</w:t>
      </w:r>
      <w:r w:rsidRPr="00C5392A">
        <w:t xml:space="preserve">. </w:t>
      </w:r>
      <w:r w:rsidRPr="00C5392A">
        <w:rPr>
          <w:b/>
          <w:bCs/>
        </w:rPr>
        <w:t xml:space="preserve">Please provide a printed </w:t>
      </w:r>
      <w:r w:rsidR="18A3907E" w:rsidRPr="00C5392A">
        <w:rPr>
          <w:b/>
          <w:bCs/>
        </w:rPr>
        <w:t xml:space="preserve">Secretary of State </w:t>
      </w:r>
      <w:r w:rsidR="2E469BB5" w:rsidRPr="00C5392A">
        <w:rPr>
          <w:b/>
          <w:bCs/>
        </w:rPr>
        <w:t xml:space="preserve">(SOS) </w:t>
      </w:r>
      <w:r w:rsidRPr="00C5392A">
        <w:rPr>
          <w:b/>
          <w:bCs/>
        </w:rPr>
        <w:t>verification of your agency’s status</w:t>
      </w:r>
      <w:r w:rsidR="606541B0" w:rsidRPr="00C5392A">
        <w:rPr>
          <w:b/>
          <w:bCs/>
        </w:rPr>
        <w:t xml:space="preserve"> or</w:t>
      </w:r>
      <w:r w:rsidR="6ECA081B" w:rsidRPr="00C5392A">
        <w:rPr>
          <w:b/>
          <w:bCs/>
        </w:rPr>
        <w:t xml:space="preserve"> </w:t>
      </w:r>
      <w:r w:rsidR="105D111D" w:rsidRPr="00C5392A">
        <w:rPr>
          <w:b/>
          <w:bCs/>
        </w:rPr>
        <w:t>SOS search results</w:t>
      </w:r>
      <w:r w:rsidRPr="00C5392A">
        <w:rPr>
          <w:b/>
          <w:bCs/>
        </w:rPr>
        <w:t xml:space="preserve">. </w:t>
      </w:r>
      <w:r w:rsidRPr="00C5392A">
        <w:t>To search, click on the following link to access the Secretary of State web page: Under Search Type, click on the circle next to Corporation Name, Limited Liability Company/Limited Partnership Name, or Entity Number.</w:t>
      </w:r>
    </w:p>
    <w:p w14:paraId="0215570A" w14:textId="77777777" w:rsidR="001E2DBB" w:rsidRPr="00C5392A" w:rsidRDefault="001E2DBB">
      <w:pPr>
        <w:pStyle w:val="BodyText"/>
      </w:pPr>
    </w:p>
    <w:p w14:paraId="0215570B" w14:textId="77777777" w:rsidR="001E2DBB" w:rsidRPr="00C5392A" w:rsidRDefault="008D375B">
      <w:pPr>
        <w:pStyle w:val="ListParagraph"/>
        <w:numPr>
          <w:ilvl w:val="1"/>
          <w:numId w:val="3"/>
        </w:numPr>
        <w:tabs>
          <w:tab w:val="left" w:pos="1560"/>
        </w:tabs>
        <w:ind w:right="150"/>
        <w:rPr>
          <w:sz w:val="24"/>
          <w:szCs w:val="24"/>
        </w:rPr>
      </w:pPr>
      <w:r w:rsidRPr="00C5392A">
        <w:rPr>
          <w:sz w:val="24"/>
          <w:szCs w:val="24"/>
        </w:rPr>
        <w:t>Under</w:t>
      </w:r>
      <w:r w:rsidRPr="00C5392A">
        <w:rPr>
          <w:spacing w:val="-11"/>
          <w:sz w:val="24"/>
          <w:szCs w:val="24"/>
        </w:rPr>
        <w:t xml:space="preserve"> </w:t>
      </w:r>
      <w:r w:rsidRPr="00C5392A">
        <w:rPr>
          <w:sz w:val="24"/>
          <w:szCs w:val="24"/>
        </w:rPr>
        <w:t>Search</w:t>
      </w:r>
      <w:r w:rsidRPr="00C5392A">
        <w:rPr>
          <w:spacing w:val="-11"/>
          <w:sz w:val="24"/>
          <w:szCs w:val="24"/>
        </w:rPr>
        <w:t xml:space="preserve"> </w:t>
      </w:r>
      <w:r w:rsidRPr="00C5392A">
        <w:rPr>
          <w:sz w:val="24"/>
          <w:szCs w:val="24"/>
        </w:rPr>
        <w:t>Criteria,</w:t>
      </w:r>
      <w:r w:rsidRPr="00C5392A">
        <w:rPr>
          <w:spacing w:val="-12"/>
          <w:sz w:val="24"/>
          <w:szCs w:val="24"/>
        </w:rPr>
        <w:t xml:space="preserve"> </w:t>
      </w:r>
      <w:r w:rsidRPr="00C5392A">
        <w:rPr>
          <w:sz w:val="24"/>
          <w:szCs w:val="24"/>
        </w:rPr>
        <w:t>insert</w:t>
      </w:r>
      <w:r w:rsidRPr="00C5392A">
        <w:rPr>
          <w:spacing w:val="-6"/>
          <w:sz w:val="24"/>
          <w:szCs w:val="24"/>
        </w:rPr>
        <w:t xml:space="preserve"> </w:t>
      </w:r>
      <w:r w:rsidRPr="00C5392A">
        <w:rPr>
          <w:sz w:val="24"/>
          <w:szCs w:val="24"/>
        </w:rPr>
        <w:t>entity</w:t>
      </w:r>
      <w:r w:rsidRPr="00C5392A">
        <w:rPr>
          <w:spacing w:val="-13"/>
          <w:sz w:val="24"/>
          <w:szCs w:val="24"/>
        </w:rPr>
        <w:t xml:space="preserve"> </w:t>
      </w:r>
      <w:r w:rsidRPr="00C5392A">
        <w:rPr>
          <w:sz w:val="24"/>
          <w:szCs w:val="24"/>
        </w:rPr>
        <w:t>name</w:t>
      </w:r>
      <w:r w:rsidRPr="00C5392A">
        <w:rPr>
          <w:spacing w:val="-8"/>
          <w:sz w:val="24"/>
          <w:szCs w:val="24"/>
        </w:rPr>
        <w:t xml:space="preserve"> </w:t>
      </w:r>
      <w:r w:rsidRPr="00C5392A">
        <w:rPr>
          <w:sz w:val="24"/>
          <w:szCs w:val="24"/>
        </w:rPr>
        <w:t>or</w:t>
      </w:r>
      <w:r w:rsidRPr="00C5392A">
        <w:rPr>
          <w:spacing w:val="-13"/>
          <w:sz w:val="24"/>
          <w:szCs w:val="24"/>
        </w:rPr>
        <w:t xml:space="preserve"> </w:t>
      </w:r>
      <w:r w:rsidRPr="00C5392A">
        <w:rPr>
          <w:sz w:val="24"/>
          <w:szCs w:val="24"/>
        </w:rPr>
        <w:t>number;</w:t>
      </w:r>
      <w:r w:rsidRPr="00C5392A">
        <w:rPr>
          <w:spacing w:val="-9"/>
          <w:sz w:val="24"/>
          <w:szCs w:val="24"/>
        </w:rPr>
        <w:t xml:space="preserve"> </w:t>
      </w:r>
      <w:r w:rsidRPr="00C5392A">
        <w:rPr>
          <w:sz w:val="24"/>
          <w:szCs w:val="24"/>
        </w:rPr>
        <w:t>if</w:t>
      </w:r>
      <w:r w:rsidRPr="00C5392A">
        <w:rPr>
          <w:spacing w:val="-7"/>
          <w:sz w:val="24"/>
          <w:szCs w:val="24"/>
        </w:rPr>
        <w:t xml:space="preserve"> </w:t>
      </w:r>
      <w:r w:rsidRPr="00C5392A">
        <w:rPr>
          <w:sz w:val="24"/>
          <w:szCs w:val="24"/>
        </w:rPr>
        <w:t>entering</w:t>
      </w:r>
      <w:r w:rsidRPr="00C5392A">
        <w:rPr>
          <w:spacing w:val="-13"/>
          <w:sz w:val="24"/>
          <w:szCs w:val="24"/>
        </w:rPr>
        <w:t xml:space="preserve"> </w:t>
      </w:r>
      <w:r w:rsidRPr="00C5392A">
        <w:rPr>
          <w:spacing w:val="-7"/>
          <w:sz w:val="24"/>
          <w:szCs w:val="24"/>
        </w:rPr>
        <w:t>the</w:t>
      </w:r>
      <w:r w:rsidRPr="00C5392A">
        <w:rPr>
          <w:spacing w:val="-23"/>
          <w:sz w:val="24"/>
          <w:szCs w:val="24"/>
        </w:rPr>
        <w:t xml:space="preserve"> </w:t>
      </w:r>
      <w:r w:rsidRPr="00C5392A">
        <w:rPr>
          <w:sz w:val="24"/>
          <w:szCs w:val="24"/>
        </w:rPr>
        <w:t>number of a corporation, the number must begin with the letter</w:t>
      </w:r>
      <w:r w:rsidRPr="00C5392A">
        <w:rPr>
          <w:spacing w:val="-25"/>
          <w:sz w:val="24"/>
          <w:szCs w:val="24"/>
        </w:rPr>
        <w:t xml:space="preserve"> </w:t>
      </w:r>
      <w:r w:rsidRPr="00C5392A">
        <w:rPr>
          <w:sz w:val="24"/>
          <w:szCs w:val="24"/>
        </w:rPr>
        <w:t>C.</w:t>
      </w:r>
    </w:p>
    <w:p w14:paraId="0215570C" w14:textId="77777777" w:rsidR="001E2DBB" w:rsidRPr="00C5392A" w:rsidRDefault="001E2DBB">
      <w:pPr>
        <w:pStyle w:val="BodyText"/>
      </w:pPr>
    </w:p>
    <w:p w14:paraId="0215570D" w14:textId="0AF05011" w:rsidR="001E2DBB" w:rsidRPr="00C5392A" w:rsidRDefault="008D375B" w:rsidP="7C4C1674">
      <w:pPr>
        <w:pStyle w:val="ListParagraph"/>
        <w:numPr>
          <w:ilvl w:val="1"/>
          <w:numId w:val="3"/>
        </w:numPr>
        <w:tabs>
          <w:tab w:val="left" w:pos="1560"/>
        </w:tabs>
        <w:ind w:left="1559" w:right="435"/>
        <w:rPr>
          <w:sz w:val="24"/>
          <w:szCs w:val="24"/>
        </w:rPr>
      </w:pPr>
      <w:r w:rsidRPr="00C5392A">
        <w:rPr>
          <w:sz w:val="24"/>
          <w:szCs w:val="24"/>
        </w:rPr>
        <w:t>Under</w:t>
      </w:r>
      <w:r w:rsidRPr="00C5392A">
        <w:rPr>
          <w:spacing w:val="-7"/>
          <w:sz w:val="24"/>
          <w:szCs w:val="24"/>
        </w:rPr>
        <w:t xml:space="preserve"> </w:t>
      </w:r>
      <w:r w:rsidRPr="00C5392A">
        <w:rPr>
          <w:sz w:val="24"/>
          <w:szCs w:val="24"/>
        </w:rPr>
        <w:t>Search</w:t>
      </w:r>
      <w:r w:rsidRPr="00C5392A">
        <w:rPr>
          <w:spacing w:val="-8"/>
          <w:sz w:val="24"/>
          <w:szCs w:val="24"/>
        </w:rPr>
        <w:t xml:space="preserve"> </w:t>
      </w:r>
      <w:r w:rsidRPr="00C5392A">
        <w:rPr>
          <w:sz w:val="24"/>
          <w:szCs w:val="24"/>
        </w:rPr>
        <w:t>Filter,</w:t>
      </w:r>
      <w:r w:rsidRPr="00C5392A">
        <w:rPr>
          <w:spacing w:val="-13"/>
          <w:sz w:val="24"/>
          <w:szCs w:val="24"/>
        </w:rPr>
        <w:t xml:space="preserve"> </w:t>
      </w:r>
      <w:r w:rsidRPr="00C5392A">
        <w:rPr>
          <w:sz w:val="24"/>
          <w:szCs w:val="24"/>
        </w:rPr>
        <w:t>using</w:t>
      </w:r>
      <w:r w:rsidRPr="00C5392A">
        <w:rPr>
          <w:spacing w:val="-10"/>
          <w:sz w:val="24"/>
          <w:szCs w:val="24"/>
        </w:rPr>
        <w:t xml:space="preserve"> </w:t>
      </w:r>
      <w:r w:rsidRPr="00C5392A">
        <w:rPr>
          <w:spacing w:val="-6"/>
          <w:sz w:val="24"/>
          <w:szCs w:val="24"/>
        </w:rPr>
        <w:t>the</w:t>
      </w:r>
      <w:r w:rsidRPr="00C5392A">
        <w:rPr>
          <w:spacing w:val="-18"/>
          <w:sz w:val="24"/>
          <w:szCs w:val="24"/>
        </w:rPr>
        <w:t xml:space="preserve"> </w:t>
      </w:r>
      <w:r w:rsidRPr="00C5392A">
        <w:rPr>
          <w:spacing w:val="-3"/>
          <w:sz w:val="24"/>
          <w:szCs w:val="24"/>
        </w:rPr>
        <w:t>drop-down</w:t>
      </w:r>
      <w:r w:rsidRPr="00C5392A">
        <w:rPr>
          <w:spacing w:val="-12"/>
          <w:sz w:val="24"/>
          <w:szCs w:val="24"/>
        </w:rPr>
        <w:t xml:space="preserve"> </w:t>
      </w:r>
      <w:r w:rsidRPr="00C5392A">
        <w:rPr>
          <w:sz w:val="24"/>
          <w:szCs w:val="24"/>
        </w:rPr>
        <w:t>menu,</w:t>
      </w:r>
      <w:r w:rsidRPr="00C5392A">
        <w:rPr>
          <w:spacing w:val="-11"/>
          <w:sz w:val="24"/>
          <w:szCs w:val="24"/>
        </w:rPr>
        <w:t xml:space="preserve"> </w:t>
      </w:r>
      <w:r w:rsidRPr="00C5392A">
        <w:rPr>
          <w:sz w:val="24"/>
          <w:szCs w:val="24"/>
        </w:rPr>
        <w:t>select</w:t>
      </w:r>
      <w:r w:rsidRPr="00C5392A">
        <w:rPr>
          <w:spacing w:val="-6"/>
          <w:sz w:val="24"/>
          <w:szCs w:val="24"/>
        </w:rPr>
        <w:t xml:space="preserve"> </w:t>
      </w:r>
      <w:r w:rsidRPr="00C5392A">
        <w:rPr>
          <w:sz w:val="24"/>
          <w:szCs w:val="24"/>
        </w:rPr>
        <w:t>the</w:t>
      </w:r>
      <w:r w:rsidRPr="00C5392A">
        <w:rPr>
          <w:spacing w:val="-7"/>
          <w:sz w:val="24"/>
          <w:szCs w:val="24"/>
        </w:rPr>
        <w:t xml:space="preserve"> </w:t>
      </w:r>
      <w:r w:rsidRPr="00C5392A">
        <w:rPr>
          <w:sz w:val="24"/>
          <w:szCs w:val="24"/>
        </w:rPr>
        <w:t>search</w:t>
      </w:r>
      <w:r w:rsidRPr="00C5392A">
        <w:rPr>
          <w:spacing w:val="-13"/>
          <w:sz w:val="24"/>
          <w:szCs w:val="24"/>
        </w:rPr>
        <w:t xml:space="preserve"> </w:t>
      </w:r>
      <w:r w:rsidRPr="00C5392A">
        <w:rPr>
          <w:sz w:val="24"/>
          <w:szCs w:val="24"/>
        </w:rPr>
        <w:t>filter</w:t>
      </w:r>
      <w:r w:rsidRPr="00C5392A">
        <w:rPr>
          <w:spacing w:val="-10"/>
          <w:sz w:val="24"/>
          <w:szCs w:val="24"/>
        </w:rPr>
        <w:t xml:space="preserve"> </w:t>
      </w:r>
      <w:r w:rsidRPr="00C5392A">
        <w:rPr>
          <w:sz w:val="24"/>
          <w:szCs w:val="24"/>
        </w:rPr>
        <w:t xml:space="preserve">if searching for </w:t>
      </w:r>
      <w:r w:rsidR="00917868" w:rsidRPr="00C5392A">
        <w:rPr>
          <w:sz w:val="24"/>
          <w:szCs w:val="24"/>
        </w:rPr>
        <w:t xml:space="preserve">an </w:t>
      </w:r>
      <w:r w:rsidRPr="00C5392A">
        <w:rPr>
          <w:sz w:val="24"/>
          <w:szCs w:val="24"/>
        </w:rPr>
        <w:t>entity</w:t>
      </w:r>
      <w:r w:rsidRPr="00C5392A">
        <w:rPr>
          <w:spacing w:val="-13"/>
          <w:sz w:val="24"/>
          <w:szCs w:val="24"/>
        </w:rPr>
        <w:t xml:space="preserve"> </w:t>
      </w:r>
      <w:r w:rsidRPr="00C5392A">
        <w:rPr>
          <w:sz w:val="24"/>
          <w:szCs w:val="24"/>
        </w:rPr>
        <w:t>name.</w:t>
      </w:r>
    </w:p>
    <w:p w14:paraId="0215570E" w14:textId="77777777" w:rsidR="001E2DBB" w:rsidRPr="00C5392A" w:rsidRDefault="001E2DBB">
      <w:pPr>
        <w:pStyle w:val="BodyText"/>
      </w:pPr>
    </w:p>
    <w:p w14:paraId="0215570F" w14:textId="77777777" w:rsidR="001E2DBB" w:rsidRPr="00C5392A" w:rsidRDefault="008D375B">
      <w:pPr>
        <w:pStyle w:val="ListParagraph"/>
        <w:numPr>
          <w:ilvl w:val="1"/>
          <w:numId w:val="3"/>
        </w:numPr>
        <w:tabs>
          <w:tab w:val="left" w:pos="1560"/>
        </w:tabs>
        <w:spacing w:before="1"/>
        <w:ind w:hanging="361"/>
        <w:rPr>
          <w:sz w:val="24"/>
          <w:szCs w:val="24"/>
        </w:rPr>
      </w:pPr>
      <w:r w:rsidRPr="00C5392A">
        <w:rPr>
          <w:sz w:val="24"/>
          <w:szCs w:val="24"/>
        </w:rPr>
        <w:t>Click on</w:t>
      </w:r>
      <w:r w:rsidRPr="00C5392A">
        <w:rPr>
          <w:spacing w:val="-2"/>
          <w:sz w:val="24"/>
          <w:szCs w:val="24"/>
        </w:rPr>
        <w:t xml:space="preserve"> </w:t>
      </w:r>
      <w:r w:rsidRPr="00C5392A">
        <w:rPr>
          <w:sz w:val="24"/>
          <w:szCs w:val="24"/>
        </w:rPr>
        <w:t>Search.</w:t>
      </w:r>
    </w:p>
    <w:p w14:paraId="02155710" w14:textId="77777777" w:rsidR="001E2DBB" w:rsidRPr="00C5392A" w:rsidRDefault="001E2DBB">
      <w:pPr>
        <w:pStyle w:val="BodyText"/>
        <w:spacing w:before="9"/>
      </w:pPr>
    </w:p>
    <w:p w14:paraId="02155711" w14:textId="79F1625D" w:rsidR="001E2DBB" w:rsidRPr="00C5392A" w:rsidRDefault="008D375B">
      <w:pPr>
        <w:pStyle w:val="ListParagraph"/>
        <w:numPr>
          <w:ilvl w:val="1"/>
          <w:numId w:val="3"/>
        </w:numPr>
        <w:tabs>
          <w:tab w:val="left" w:pos="1560"/>
        </w:tabs>
        <w:spacing w:before="1"/>
        <w:ind w:hanging="361"/>
        <w:rPr>
          <w:sz w:val="24"/>
          <w:szCs w:val="24"/>
        </w:rPr>
      </w:pPr>
      <w:r w:rsidRPr="00C5392A">
        <w:rPr>
          <w:sz w:val="24"/>
          <w:szCs w:val="24"/>
        </w:rPr>
        <w:t>On the Business Search Results page screen, click on the</w:t>
      </w:r>
      <w:r w:rsidRPr="00C5392A">
        <w:rPr>
          <w:spacing w:val="-3"/>
          <w:sz w:val="24"/>
          <w:szCs w:val="24"/>
        </w:rPr>
        <w:t xml:space="preserve"> </w:t>
      </w:r>
      <w:r w:rsidRPr="00C5392A">
        <w:rPr>
          <w:sz w:val="24"/>
          <w:szCs w:val="24"/>
        </w:rPr>
        <w:t>entity name.</w:t>
      </w:r>
    </w:p>
    <w:p w14:paraId="02155712" w14:textId="77777777" w:rsidR="001E2DBB" w:rsidRPr="00C5392A" w:rsidRDefault="001E2DBB">
      <w:pPr>
        <w:pStyle w:val="BodyText"/>
        <w:spacing w:before="9"/>
      </w:pPr>
    </w:p>
    <w:p w14:paraId="02155713" w14:textId="77777777" w:rsidR="001E2DBB" w:rsidRPr="00C5392A" w:rsidRDefault="008D375B">
      <w:pPr>
        <w:pStyle w:val="ListParagraph"/>
        <w:numPr>
          <w:ilvl w:val="1"/>
          <w:numId w:val="3"/>
        </w:numPr>
        <w:tabs>
          <w:tab w:val="left" w:pos="1560"/>
        </w:tabs>
        <w:spacing w:before="1"/>
        <w:ind w:hanging="361"/>
        <w:rPr>
          <w:sz w:val="24"/>
          <w:szCs w:val="24"/>
        </w:rPr>
      </w:pPr>
      <w:r w:rsidRPr="00C5392A">
        <w:rPr>
          <w:sz w:val="24"/>
          <w:szCs w:val="24"/>
        </w:rPr>
        <w:t>On the Business Search Entity Detail screen, verify the status as</w:t>
      </w:r>
      <w:r w:rsidRPr="00C5392A">
        <w:rPr>
          <w:spacing w:val="-25"/>
          <w:sz w:val="24"/>
          <w:szCs w:val="24"/>
        </w:rPr>
        <w:t xml:space="preserve"> </w:t>
      </w:r>
      <w:r w:rsidRPr="00C5392A">
        <w:rPr>
          <w:sz w:val="24"/>
          <w:szCs w:val="24"/>
        </w:rPr>
        <w:t>active.</w:t>
      </w:r>
    </w:p>
    <w:p w14:paraId="02155714" w14:textId="77777777" w:rsidR="001E2DBB" w:rsidRPr="00C5392A" w:rsidRDefault="001E2DBB">
      <w:pPr>
        <w:pStyle w:val="BodyText"/>
        <w:spacing w:before="9"/>
      </w:pPr>
    </w:p>
    <w:p w14:paraId="02155715" w14:textId="77777777" w:rsidR="001E2DBB" w:rsidRPr="00C5392A" w:rsidRDefault="008D375B">
      <w:pPr>
        <w:pStyle w:val="ListParagraph"/>
        <w:numPr>
          <w:ilvl w:val="1"/>
          <w:numId w:val="3"/>
        </w:numPr>
        <w:tabs>
          <w:tab w:val="left" w:pos="1560"/>
        </w:tabs>
        <w:spacing w:before="1"/>
        <w:ind w:left="1559" w:right="359"/>
        <w:rPr>
          <w:sz w:val="24"/>
          <w:szCs w:val="24"/>
        </w:rPr>
      </w:pPr>
      <w:r w:rsidRPr="00C5392A">
        <w:rPr>
          <w:sz w:val="24"/>
          <w:szCs w:val="24"/>
        </w:rPr>
        <w:t>Verify</w:t>
      </w:r>
      <w:r w:rsidRPr="00C5392A">
        <w:rPr>
          <w:spacing w:val="-14"/>
          <w:sz w:val="24"/>
          <w:szCs w:val="24"/>
        </w:rPr>
        <w:t xml:space="preserve"> </w:t>
      </w:r>
      <w:r w:rsidRPr="00C5392A">
        <w:rPr>
          <w:spacing w:val="-7"/>
          <w:sz w:val="24"/>
          <w:szCs w:val="24"/>
        </w:rPr>
        <w:t>that</w:t>
      </w:r>
      <w:r w:rsidRPr="00C5392A">
        <w:rPr>
          <w:spacing w:val="-20"/>
          <w:sz w:val="24"/>
          <w:szCs w:val="24"/>
        </w:rPr>
        <w:t xml:space="preserve"> </w:t>
      </w:r>
      <w:r w:rsidRPr="00C5392A">
        <w:rPr>
          <w:sz w:val="24"/>
          <w:szCs w:val="24"/>
        </w:rPr>
        <w:t>the</w:t>
      </w:r>
      <w:r w:rsidRPr="00C5392A">
        <w:rPr>
          <w:spacing w:val="-10"/>
          <w:sz w:val="24"/>
          <w:szCs w:val="24"/>
        </w:rPr>
        <w:t xml:space="preserve"> </w:t>
      </w:r>
      <w:r w:rsidRPr="00C5392A">
        <w:rPr>
          <w:sz w:val="24"/>
          <w:szCs w:val="24"/>
        </w:rPr>
        <w:t>entity</w:t>
      </w:r>
      <w:r w:rsidRPr="00C5392A">
        <w:rPr>
          <w:spacing w:val="-14"/>
          <w:sz w:val="24"/>
          <w:szCs w:val="24"/>
        </w:rPr>
        <w:t xml:space="preserve"> </w:t>
      </w:r>
      <w:r w:rsidRPr="00C5392A">
        <w:rPr>
          <w:sz w:val="24"/>
          <w:szCs w:val="24"/>
        </w:rPr>
        <w:t>name</w:t>
      </w:r>
      <w:r w:rsidRPr="00C5392A">
        <w:rPr>
          <w:spacing w:val="-7"/>
          <w:sz w:val="24"/>
          <w:szCs w:val="24"/>
        </w:rPr>
        <w:t xml:space="preserve"> </w:t>
      </w:r>
      <w:r w:rsidRPr="00C5392A">
        <w:rPr>
          <w:sz w:val="24"/>
          <w:szCs w:val="24"/>
        </w:rPr>
        <w:t>and</w:t>
      </w:r>
      <w:r w:rsidRPr="00C5392A">
        <w:rPr>
          <w:spacing w:val="-11"/>
          <w:sz w:val="24"/>
          <w:szCs w:val="24"/>
        </w:rPr>
        <w:t xml:space="preserve"> </w:t>
      </w:r>
      <w:r w:rsidRPr="00C5392A">
        <w:rPr>
          <w:sz w:val="24"/>
          <w:szCs w:val="24"/>
        </w:rPr>
        <w:t>address</w:t>
      </w:r>
      <w:r w:rsidRPr="00C5392A">
        <w:rPr>
          <w:spacing w:val="-8"/>
          <w:sz w:val="24"/>
          <w:szCs w:val="24"/>
        </w:rPr>
        <w:t xml:space="preserve"> </w:t>
      </w:r>
      <w:r w:rsidRPr="00C5392A">
        <w:rPr>
          <w:sz w:val="24"/>
          <w:szCs w:val="24"/>
        </w:rPr>
        <w:t>match</w:t>
      </w:r>
      <w:r w:rsidRPr="00C5392A">
        <w:rPr>
          <w:spacing w:val="-11"/>
          <w:sz w:val="24"/>
          <w:szCs w:val="24"/>
        </w:rPr>
        <w:t xml:space="preserve"> </w:t>
      </w:r>
      <w:r w:rsidRPr="00C5392A">
        <w:rPr>
          <w:sz w:val="24"/>
          <w:szCs w:val="24"/>
        </w:rPr>
        <w:t>Section</w:t>
      </w:r>
      <w:r w:rsidRPr="00C5392A">
        <w:rPr>
          <w:spacing w:val="-7"/>
          <w:sz w:val="24"/>
          <w:szCs w:val="24"/>
        </w:rPr>
        <w:t xml:space="preserve"> </w:t>
      </w:r>
      <w:r w:rsidRPr="00C5392A">
        <w:rPr>
          <w:sz w:val="24"/>
          <w:szCs w:val="24"/>
        </w:rPr>
        <w:t>I</w:t>
      </w:r>
      <w:r w:rsidRPr="00C5392A">
        <w:rPr>
          <w:spacing w:val="-11"/>
          <w:sz w:val="24"/>
          <w:szCs w:val="24"/>
        </w:rPr>
        <w:t xml:space="preserve"> </w:t>
      </w:r>
      <w:r w:rsidRPr="00C5392A">
        <w:rPr>
          <w:sz w:val="24"/>
          <w:szCs w:val="24"/>
        </w:rPr>
        <w:t>of</w:t>
      </w:r>
      <w:r w:rsidRPr="00C5392A">
        <w:rPr>
          <w:spacing w:val="-3"/>
          <w:sz w:val="24"/>
          <w:szCs w:val="24"/>
        </w:rPr>
        <w:t xml:space="preserve"> </w:t>
      </w:r>
      <w:r w:rsidRPr="00C5392A">
        <w:rPr>
          <w:sz w:val="24"/>
          <w:szCs w:val="24"/>
        </w:rPr>
        <w:t>the</w:t>
      </w:r>
      <w:r w:rsidRPr="00C5392A">
        <w:rPr>
          <w:spacing w:val="-12"/>
          <w:sz w:val="24"/>
          <w:szCs w:val="24"/>
        </w:rPr>
        <w:t xml:space="preserve"> </w:t>
      </w:r>
      <w:r w:rsidRPr="00C5392A">
        <w:rPr>
          <w:sz w:val="24"/>
          <w:szCs w:val="24"/>
        </w:rPr>
        <w:t>application and the STD.</w:t>
      </w:r>
      <w:r w:rsidRPr="00C5392A">
        <w:rPr>
          <w:spacing w:val="-10"/>
          <w:sz w:val="24"/>
          <w:szCs w:val="24"/>
        </w:rPr>
        <w:t xml:space="preserve"> </w:t>
      </w:r>
      <w:r w:rsidRPr="00C5392A">
        <w:rPr>
          <w:sz w:val="24"/>
          <w:szCs w:val="24"/>
        </w:rPr>
        <w:t>204.</w:t>
      </w:r>
    </w:p>
    <w:p w14:paraId="02155716" w14:textId="77777777" w:rsidR="001E2DBB" w:rsidRPr="00C5392A" w:rsidRDefault="001E2DBB">
      <w:pPr>
        <w:pStyle w:val="BodyText"/>
      </w:pPr>
    </w:p>
    <w:p w14:paraId="02155717" w14:textId="1AC94818" w:rsidR="00E367A3" w:rsidRPr="00C5392A" w:rsidRDefault="008D375B" w:rsidP="712E0E59">
      <w:pPr>
        <w:pStyle w:val="ListParagraph"/>
        <w:numPr>
          <w:ilvl w:val="1"/>
          <w:numId w:val="3"/>
        </w:numPr>
        <w:tabs>
          <w:tab w:val="left" w:pos="1560"/>
        </w:tabs>
        <w:ind w:left="1559" w:right="413"/>
        <w:rPr>
          <w:sz w:val="24"/>
          <w:szCs w:val="24"/>
        </w:rPr>
      </w:pPr>
      <w:r w:rsidRPr="00C5392A">
        <w:rPr>
          <w:sz w:val="24"/>
          <w:szCs w:val="24"/>
        </w:rPr>
        <w:t xml:space="preserve">If submitting the CFA electronically, press the </w:t>
      </w:r>
      <w:r w:rsidRPr="00C5392A">
        <w:rPr>
          <w:b/>
          <w:bCs/>
          <w:i/>
          <w:iCs/>
          <w:sz w:val="24"/>
          <w:szCs w:val="24"/>
        </w:rPr>
        <w:t xml:space="preserve">Print Screen </w:t>
      </w:r>
      <w:r w:rsidRPr="00C5392A">
        <w:rPr>
          <w:sz w:val="24"/>
          <w:szCs w:val="24"/>
        </w:rPr>
        <w:t>key on your keyboard or at</w:t>
      </w:r>
      <w:r w:rsidR="00FB6D64" w:rsidRPr="00C5392A">
        <w:rPr>
          <w:color w:val="0000FF"/>
          <w:spacing w:val="-3"/>
          <w:sz w:val="24"/>
          <w:szCs w:val="24"/>
        </w:rPr>
        <w:t xml:space="preserve"> </w:t>
      </w:r>
      <w:r w:rsidR="00A60699" w:rsidRPr="00C5392A">
        <w:rPr>
          <w:sz w:val="24"/>
          <w:szCs w:val="24"/>
        </w:rPr>
        <w:t>the Secretary of State web page</w:t>
      </w:r>
      <w:r w:rsidR="0071092A" w:rsidRPr="00C5392A">
        <w:rPr>
          <w:sz w:val="24"/>
          <w:szCs w:val="24"/>
        </w:rPr>
        <w:t xml:space="preserve"> at </w:t>
      </w:r>
      <w:hyperlink r:id="rId27" w:tooltip="Secretary of State web page " w:history="1">
        <w:r w:rsidR="0071092A" w:rsidRPr="00C5392A">
          <w:rPr>
            <w:rStyle w:val="Hyperlink"/>
            <w:sz w:val="24"/>
            <w:szCs w:val="24"/>
          </w:rPr>
          <w:t>https://bizfileonline.sos.ca.gov/</w:t>
        </w:r>
      </w:hyperlink>
      <w:r w:rsidR="0071092A" w:rsidRPr="00C5392A">
        <w:rPr>
          <w:sz w:val="24"/>
          <w:szCs w:val="24"/>
        </w:rPr>
        <w:t xml:space="preserve">. </w:t>
      </w:r>
      <w:hyperlink r:id="rId28"/>
    </w:p>
    <w:p w14:paraId="52CEE287" w14:textId="158E1769" w:rsidR="00E367A3" w:rsidRPr="00C5392A" w:rsidRDefault="00E367A3">
      <w:pPr>
        <w:rPr>
          <w:sz w:val="24"/>
          <w:szCs w:val="24"/>
        </w:rPr>
      </w:pPr>
    </w:p>
    <w:p w14:paraId="02155719" w14:textId="5D0A5710" w:rsidR="001E2DBB" w:rsidRPr="00C5392A" w:rsidRDefault="008D375B" w:rsidP="7C4C1674">
      <w:pPr>
        <w:pStyle w:val="ListParagraph"/>
        <w:numPr>
          <w:ilvl w:val="1"/>
          <w:numId w:val="3"/>
        </w:numPr>
        <w:tabs>
          <w:tab w:val="left" w:pos="1560"/>
        </w:tabs>
        <w:ind w:right="425"/>
        <w:rPr>
          <w:sz w:val="24"/>
          <w:szCs w:val="24"/>
        </w:rPr>
      </w:pPr>
      <w:r w:rsidRPr="00C5392A">
        <w:rPr>
          <w:sz w:val="24"/>
          <w:szCs w:val="24"/>
        </w:rPr>
        <w:t xml:space="preserve">Create a blank document in Microsoft Word and click paste to paste the image into the document. Save the document. If submitting the CFA by mail, </w:t>
      </w:r>
      <w:r w:rsidR="00917868" w:rsidRPr="00C5392A">
        <w:rPr>
          <w:sz w:val="24"/>
          <w:szCs w:val="24"/>
        </w:rPr>
        <w:t>right-</w:t>
      </w:r>
      <w:r w:rsidRPr="00C5392A">
        <w:rPr>
          <w:sz w:val="24"/>
          <w:szCs w:val="24"/>
        </w:rPr>
        <w:t>click your computer mouse and click</w:t>
      </w:r>
      <w:r w:rsidRPr="00C5392A">
        <w:rPr>
          <w:spacing w:val="-23"/>
          <w:sz w:val="24"/>
          <w:szCs w:val="24"/>
        </w:rPr>
        <w:t xml:space="preserve"> </w:t>
      </w:r>
      <w:r w:rsidRPr="00C5392A">
        <w:rPr>
          <w:b/>
          <w:bCs/>
          <w:i/>
          <w:iCs/>
          <w:sz w:val="24"/>
          <w:szCs w:val="24"/>
        </w:rPr>
        <w:t>Print</w:t>
      </w:r>
      <w:r w:rsidRPr="00C5392A">
        <w:rPr>
          <w:sz w:val="24"/>
          <w:szCs w:val="24"/>
        </w:rPr>
        <w:t>.</w:t>
      </w:r>
    </w:p>
    <w:p w14:paraId="0215571A" w14:textId="77777777" w:rsidR="001E2DBB" w:rsidRDefault="001E2DBB">
      <w:pPr>
        <w:pStyle w:val="BodyText"/>
        <w:rPr>
          <w:sz w:val="20"/>
        </w:rPr>
      </w:pPr>
    </w:p>
    <w:p w14:paraId="0215571B" w14:textId="0B138126" w:rsidR="001E2DBB" w:rsidRPr="00C5392A" w:rsidRDefault="008D375B" w:rsidP="00393CCC">
      <w:pPr>
        <w:pStyle w:val="Heading3"/>
      </w:pPr>
      <w:bookmarkStart w:id="49" w:name="E._Verification_of_School_District_Name_"/>
      <w:bookmarkEnd w:id="49"/>
      <w:r w:rsidRPr="00C5392A">
        <w:t xml:space="preserve">Verification of </w:t>
      </w:r>
      <w:r w:rsidR="503AFF8A" w:rsidRPr="00C5392A">
        <w:t xml:space="preserve">Local Educational Agency </w:t>
      </w:r>
      <w:r w:rsidRPr="00C5392A">
        <w:t>Name and</w:t>
      </w:r>
      <w:r w:rsidRPr="00C5392A">
        <w:rPr>
          <w:spacing w:val="-1"/>
        </w:rPr>
        <w:t xml:space="preserve"> </w:t>
      </w:r>
      <w:r w:rsidRPr="00C5392A">
        <w:t>Address</w:t>
      </w:r>
    </w:p>
    <w:p w14:paraId="0215571C" w14:textId="77777777" w:rsidR="001E2DBB" w:rsidRPr="00C5392A" w:rsidRDefault="001E2DBB">
      <w:pPr>
        <w:pStyle w:val="BodyText"/>
        <w:rPr>
          <w:b/>
        </w:rPr>
      </w:pPr>
    </w:p>
    <w:p w14:paraId="0215571D" w14:textId="77777777" w:rsidR="001E2DBB" w:rsidRPr="00C5392A" w:rsidRDefault="008D375B">
      <w:pPr>
        <w:pStyle w:val="BodyText"/>
        <w:spacing w:before="0"/>
        <w:ind w:left="840" w:right="155"/>
      </w:pPr>
      <w:r w:rsidRPr="00C5392A">
        <w:t>Please provide printed verification of your district or county office legal name and address from one of the following websites.</w:t>
      </w:r>
    </w:p>
    <w:p w14:paraId="0215571E" w14:textId="77777777" w:rsidR="001E2DBB" w:rsidRPr="00C5392A" w:rsidRDefault="001E2DBB">
      <w:pPr>
        <w:pStyle w:val="BodyText"/>
      </w:pPr>
    </w:p>
    <w:p w14:paraId="0215571F" w14:textId="4F05F6F7" w:rsidR="00F061D2" w:rsidRPr="00C5392A" w:rsidRDefault="008D375B">
      <w:pPr>
        <w:pStyle w:val="BodyText"/>
        <w:spacing w:before="0"/>
        <w:ind w:left="840" w:right="556"/>
      </w:pPr>
      <w:r w:rsidRPr="00C5392A">
        <w:t>This</w:t>
      </w:r>
      <w:r w:rsidRPr="00C5392A">
        <w:rPr>
          <w:spacing w:val="-13"/>
        </w:rPr>
        <w:t xml:space="preserve"> </w:t>
      </w:r>
      <w:r w:rsidRPr="00C5392A">
        <w:t>information</w:t>
      </w:r>
      <w:r w:rsidRPr="00C5392A">
        <w:rPr>
          <w:spacing w:val="-11"/>
        </w:rPr>
        <w:t xml:space="preserve"> </w:t>
      </w:r>
      <w:r w:rsidRPr="00C5392A">
        <w:t>must</w:t>
      </w:r>
      <w:r w:rsidRPr="00C5392A">
        <w:rPr>
          <w:spacing w:val="-14"/>
        </w:rPr>
        <w:t xml:space="preserve"> </w:t>
      </w:r>
      <w:r w:rsidRPr="00C5392A">
        <w:t>match</w:t>
      </w:r>
      <w:r w:rsidRPr="00C5392A">
        <w:rPr>
          <w:spacing w:val="-31"/>
        </w:rPr>
        <w:t xml:space="preserve"> </w:t>
      </w:r>
      <w:r w:rsidRPr="00C5392A">
        <w:t>the</w:t>
      </w:r>
      <w:r w:rsidRPr="00C5392A">
        <w:rPr>
          <w:spacing w:val="-12"/>
        </w:rPr>
        <w:t xml:space="preserve"> </w:t>
      </w:r>
      <w:r w:rsidRPr="00C5392A">
        <w:t>information</w:t>
      </w:r>
      <w:r w:rsidRPr="00C5392A">
        <w:rPr>
          <w:spacing w:val="-11"/>
        </w:rPr>
        <w:t xml:space="preserve"> </w:t>
      </w:r>
      <w:r w:rsidRPr="00C5392A">
        <w:t>submitted</w:t>
      </w:r>
      <w:r w:rsidRPr="00C5392A">
        <w:rPr>
          <w:spacing w:val="-12"/>
        </w:rPr>
        <w:t xml:space="preserve"> </w:t>
      </w:r>
      <w:r w:rsidRPr="00C5392A">
        <w:t>in</w:t>
      </w:r>
      <w:r w:rsidRPr="00C5392A">
        <w:rPr>
          <w:spacing w:val="-13"/>
        </w:rPr>
        <w:t xml:space="preserve"> </w:t>
      </w:r>
      <w:r w:rsidRPr="00C5392A">
        <w:t>the</w:t>
      </w:r>
      <w:r w:rsidRPr="00C5392A">
        <w:rPr>
          <w:spacing w:val="-11"/>
        </w:rPr>
        <w:t xml:space="preserve"> </w:t>
      </w:r>
      <w:r w:rsidRPr="00C5392A">
        <w:t>application.</w:t>
      </w:r>
      <w:r w:rsidRPr="00C5392A">
        <w:rPr>
          <w:spacing w:val="-14"/>
        </w:rPr>
        <w:t xml:space="preserve"> </w:t>
      </w:r>
      <w:r w:rsidRPr="00C5392A">
        <w:t>To search, click on the corresponding link</w:t>
      </w:r>
      <w:r w:rsidRPr="00C5392A">
        <w:rPr>
          <w:spacing w:val="-50"/>
        </w:rPr>
        <w:t xml:space="preserve"> </w:t>
      </w:r>
      <w:r w:rsidRPr="00C5392A">
        <w:t>below.</w:t>
      </w:r>
    </w:p>
    <w:p w14:paraId="02155720" w14:textId="77777777" w:rsidR="001E2DBB" w:rsidRPr="00C5392A" w:rsidRDefault="001E2DBB">
      <w:pPr>
        <w:pStyle w:val="BodyText"/>
      </w:pPr>
    </w:p>
    <w:p w14:paraId="02155722" w14:textId="3501A89A" w:rsidR="001E2DBB" w:rsidRPr="00C5392A" w:rsidDel="008206F9" w:rsidRDefault="008D375B" w:rsidP="7C4C1674">
      <w:pPr>
        <w:pStyle w:val="ListParagraph"/>
        <w:numPr>
          <w:ilvl w:val="1"/>
          <w:numId w:val="3"/>
        </w:numPr>
        <w:tabs>
          <w:tab w:val="left" w:pos="1560"/>
        </w:tabs>
        <w:ind w:right="721"/>
        <w:rPr>
          <w:sz w:val="24"/>
          <w:szCs w:val="24"/>
        </w:rPr>
      </w:pPr>
      <w:r w:rsidRPr="00C5392A">
        <w:rPr>
          <w:b/>
          <w:bCs/>
          <w:sz w:val="24"/>
          <w:szCs w:val="24"/>
        </w:rPr>
        <w:t>California Community Colleges or Community College</w:t>
      </w:r>
      <w:r w:rsidR="00917868" w:rsidRPr="00C5392A">
        <w:rPr>
          <w:b/>
          <w:bCs/>
          <w:sz w:val="24"/>
          <w:szCs w:val="24"/>
        </w:rPr>
        <w:t>s</w:t>
      </w:r>
      <w:r w:rsidRPr="00C5392A">
        <w:rPr>
          <w:b/>
          <w:bCs/>
          <w:sz w:val="24"/>
          <w:szCs w:val="24"/>
        </w:rPr>
        <w:t xml:space="preserve"> Districts </w:t>
      </w:r>
      <w:r w:rsidRPr="00C5392A">
        <w:rPr>
          <w:sz w:val="24"/>
          <w:szCs w:val="24"/>
        </w:rPr>
        <w:t>search the California Community College Chancellor’s web page</w:t>
      </w:r>
      <w:r w:rsidR="0071092A" w:rsidRPr="00C5392A">
        <w:rPr>
          <w:sz w:val="24"/>
          <w:szCs w:val="24"/>
        </w:rPr>
        <w:t xml:space="preserve"> at </w:t>
      </w:r>
      <w:hyperlink r:id="rId29" w:anchor="site-search-bar" w:tooltip="California Community College Chancellor’s web page" w:history="1">
        <w:r w:rsidR="0071092A" w:rsidRPr="00C5392A">
          <w:rPr>
            <w:rStyle w:val="Hyperlink"/>
            <w:sz w:val="24"/>
            <w:szCs w:val="24"/>
          </w:rPr>
          <w:t>https://www.cccco.edu/Search-Results#site-search-bar</w:t>
        </w:r>
      </w:hyperlink>
      <w:r w:rsidR="0071092A" w:rsidRPr="00C5392A">
        <w:rPr>
          <w:sz w:val="24"/>
          <w:szCs w:val="24"/>
        </w:rPr>
        <w:t xml:space="preserve">. </w:t>
      </w:r>
      <w:r w:rsidRPr="00C5392A">
        <w:rPr>
          <w:sz w:val="24"/>
          <w:szCs w:val="24"/>
        </w:rPr>
        <w:br/>
      </w:r>
    </w:p>
    <w:p w14:paraId="02155723" w14:textId="77777777" w:rsidR="001E2DBB" w:rsidRPr="00C5392A" w:rsidRDefault="008D375B">
      <w:pPr>
        <w:pStyle w:val="ListParagraph"/>
        <w:numPr>
          <w:ilvl w:val="2"/>
          <w:numId w:val="3"/>
        </w:numPr>
        <w:tabs>
          <w:tab w:val="left" w:pos="2279"/>
          <w:tab w:val="left" w:pos="2280"/>
        </w:tabs>
        <w:jc w:val="left"/>
        <w:rPr>
          <w:sz w:val="24"/>
          <w:szCs w:val="24"/>
        </w:rPr>
      </w:pPr>
      <w:r w:rsidRPr="00C5392A">
        <w:rPr>
          <w:sz w:val="24"/>
          <w:szCs w:val="24"/>
        </w:rPr>
        <w:t>Click on the letter that your college or district starts</w:t>
      </w:r>
      <w:r w:rsidRPr="00C5392A">
        <w:rPr>
          <w:spacing w:val="-38"/>
          <w:sz w:val="24"/>
          <w:szCs w:val="24"/>
        </w:rPr>
        <w:t xml:space="preserve"> </w:t>
      </w:r>
      <w:r w:rsidRPr="00C5392A">
        <w:rPr>
          <w:sz w:val="24"/>
          <w:szCs w:val="24"/>
        </w:rPr>
        <w:t>with.</w:t>
      </w:r>
    </w:p>
    <w:p w14:paraId="02155724" w14:textId="77777777" w:rsidR="001E2DBB" w:rsidRPr="00C5392A" w:rsidRDefault="001E2DBB">
      <w:pPr>
        <w:pStyle w:val="BodyText"/>
      </w:pPr>
    </w:p>
    <w:p w14:paraId="02155725" w14:textId="3ABBB1C0" w:rsidR="001E2DBB" w:rsidRPr="00C5392A" w:rsidRDefault="008D375B">
      <w:pPr>
        <w:pStyle w:val="ListParagraph"/>
        <w:numPr>
          <w:ilvl w:val="2"/>
          <w:numId w:val="3"/>
        </w:numPr>
        <w:tabs>
          <w:tab w:val="left" w:pos="2279"/>
          <w:tab w:val="left" w:pos="2280"/>
        </w:tabs>
        <w:ind w:hanging="533"/>
        <w:jc w:val="left"/>
        <w:rPr>
          <w:sz w:val="24"/>
          <w:szCs w:val="24"/>
        </w:rPr>
      </w:pPr>
      <w:r w:rsidRPr="00C5392A">
        <w:rPr>
          <w:sz w:val="24"/>
          <w:szCs w:val="24"/>
        </w:rPr>
        <w:t>Scroll to the college or</w:t>
      </w:r>
      <w:r w:rsidRPr="00C5392A">
        <w:rPr>
          <w:spacing w:val="-9"/>
          <w:sz w:val="24"/>
          <w:szCs w:val="24"/>
        </w:rPr>
        <w:t xml:space="preserve"> </w:t>
      </w:r>
      <w:r w:rsidRPr="00C5392A">
        <w:rPr>
          <w:sz w:val="24"/>
          <w:szCs w:val="24"/>
        </w:rPr>
        <w:t>district.</w:t>
      </w:r>
      <w:r w:rsidRPr="00C5392A">
        <w:rPr>
          <w:sz w:val="24"/>
          <w:szCs w:val="24"/>
        </w:rPr>
        <w:br/>
      </w:r>
    </w:p>
    <w:p w14:paraId="02155727" w14:textId="77777777" w:rsidR="001E2DBB" w:rsidRPr="00C5392A" w:rsidRDefault="008D375B">
      <w:pPr>
        <w:pStyle w:val="ListParagraph"/>
        <w:numPr>
          <w:ilvl w:val="2"/>
          <w:numId w:val="3"/>
        </w:numPr>
        <w:tabs>
          <w:tab w:val="left" w:pos="2279"/>
          <w:tab w:val="left" w:pos="2280"/>
        </w:tabs>
        <w:spacing w:before="80" w:line="259" w:lineRule="auto"/>
        <w:ind w:right="345" w:hanging="586"/>
        <w:jc w:val="left"/>
        <w:rPr>
          <w:sz w:val="24"/>
          <w:szCs w:val="24"/>
        </w:rPr>
      </w:pPr>
      <w:r w:rsidRPr="00C5392A">
        <w:rPr>
          <w:sz w:val="24"/>
          <w:szCs w:val="24"/>
        </w:rPr>
        <w:t>Press</w:t>
      </w:r>
      <w:r w:rsidRPr="00C5392A">
        <w:rPr>
          <w:spacing w:val="-9"/>
          <w:sz w:val="24"/>
          <w:szCs w:val="24"/>
        </w:rPr>
        <w:t xml:space="preserve"> </w:t>
      </w:r>
      <w:r w:rsidRPr="00C5392A">
        <w:rPr>
          <w:sz w:val="24"/>
          <w:szCs w:val="24"/>
        </w:rPr>
        <w:t>the</w:t>
      </w:r>
      <w:r w:rsidRPr="00C5392A">
        <w:rPr>
          <w:spacing w:val="-8"/>
          <w:sz w:val="24"/>
          <w:szCs w:val="24"/>
        </w:rPr>
        <w:t xml:space="preserve"> </w:t>
      </w:r>
      <w:r w:rsidRPr="00C5392A">
        <w:rPr>
          <w:b/>
          <w:sz w:val="24"/>
          <w:szCs w:val="24"/>
        </w:rPr>
        <w:t>Print</w:t>
      </w:r>
      <w:r w:rsidRPr="00C5392A">
        <w:rPr>
          <w:b/>
          <w:spacing w:val="-10"/>
          <w:sz w:val="24"/>
          <w:szCs w:val="24"/>
        </w:rPr>
        <w:t xml:space="preserve"> </w:t>
      </w:r>
      <w:r w:rsidRPr="00C5392A">
        <w:rPr>
          <w:b/>
          <w:sz w:val="24"/>
          <w:szCs w:val="24"/>
        </w:rPr>
        <w:t>Screen</w:t>
      </w:r>
      <w:r w:rsidRPr="00C5392A">
        <w:rPr>
          <w:b/>
          <w:spacing w:val="-2"/>
          <w:sz w:val="24"/>
          <w:szCs w:val="24"/>
        </w:rPr>
        <w:t xml:space="preserve"> </w:t>
      </w:r>
      <w:r w:rsidRPr="00C5392A">
        <w:rPr>
          <w:sz w:val="24"/>
          <w:szCs w:val="24"/>
        </w:rPr>
        <w:t>key</w:t>
      </w:r>
      <w:r w:rsidRPr="00C5392A">
        <w:rPr>
          <w:spacing w:val="-13"/>
          <w:sz w:val="24"/>
          <w:szCs w:val="24"/>
        </w:rPr>
        <w:t xml:space="preserve"> </w:t>
      </w:r>
      <w:r w:rsidRPr="00C5392A">
        <w:rPr>
          <w:sz w:val="24"/>
          <w:szCs w:val="24"/>
        </w:rPr>
        <w:t>on</w:t>
      </w:r>
      <w:r w:rsidRPr="00C5392A">
        <w:rPr>
          <w:spacing w:val="-6"/>
          <w:sz w:val="24"/>
          <w:szCs w:val="24"/>
        </w:rPr>
        <w:t xml:space="preserve"> </w:t>
      </w:r>
      <w:r w:rsidRPr="00C5392A">
        <w:rPr>
          <w:sz w:val="24"/>
          <w:szCs w:val="24"/>
        </w:rPr>
        <w:t>your</w:t>
      </w:r>
      <w:r w:rsidRPr="00C5392A">
        <w:rPr>
          <w:spacing w:val="-10"/>
          <w:sz w:val="24"/>
          <w:szCs w:val="24"/>
        </w:rPr>
        <w:t xml:space="preserve"> </w:t>
      </w:r>
      <w:r w:rsidRPr="00C5392A">
        <w:rPr>
          <w:sz w:val="24"/>
          <w:szCs w:val="24"/>
        </w:rPr>
        <w:t>keyboard.</w:t>
      </w:r>
      <w:r w:rsidRPr="00C5392A">
        <w:rPr>
          <w:spacing w:val="-35"/>
          <w:sz w:val="24"/>
          <w:szCs w:val="24"/>
        </w:rPr>
        <w:t xml:space="preserve"> </w:t>
      </w:r>
      <w:r w:rsidRPr="00C5392A">
        <w:rPr>
          <w:sz w:val="24"/>
          <w:szCs w:val="24"/>
        </w:rPr>
        <w:t>This</w:t>
      </w:r>
      <w:r w:rsidRPr="00C5392A">
        <w:rPr>
          <w:spacing w:val="-9"/>
          <w:sz w:val="24"/>
          <w:szCs w:val="24"/>
        </w:rPr>
        <w:t xml:space="preserve"> </w:t>
      </w:r>
      <w:r w:rsidRPr="00C5392A">
        <w:rPr>
          <w:sz w:val="24"/>
          <w:szCs w:val="24"/>
        </w:rPr>
        <w:t>will</w:t>
      </w:r>
      <w:r w:rsidRPr="00C5392A">
        <w:rPr>
          <w:spacing w:val="-12"/>
          <w:sz w:val="24"/>
          <w:szCs w:val="24"/>
        </w:rPr>
        <w:t xml:space="preserve"> </w:t>
      </w:r>
      <w:r w:rsidRPr="00C5392A">
        <w:rPr>
          <w:sz w:val="24"/>
          <w:szCs w:val="24"/>
        </w:rPr>
        <w:t>capture</w:t>
      </w:r>
      <w:r w:rsidRPr="00C5392A">
        <w:rPr>
          <w:spacing w:val="-8"/>
          <w:sz w:val="24"/>
          <w:szCs w:val="24"/>
        </w:rPr>
        <w:t xml:space="preserve"> </w:t>
      </w:r>
      <w:r w:rsidRPr="00C5392A">
        <w:rPr>
          <w:sz w:val="24"/>
          <w:szCs w:val="24"/>
        </w:rPr>
        <w:t xml:space="preserve">an image of your </w:t>
      </w:r>
      <w:r w:rsidRPr="00C5392A">
        <w:rPr>
          <w:b/>
          <w:sz w:val="24"/>
          <w:szCs w:val="24"/>
        </w:rPr>
        <w:t xml:space="preserve">screen </w:t>
      </w:r>
      <w:r w:rsidRPr="00C5392A">
        <w:rPr>
          <w:sz w:val="24"/>
          <w:szCs w:val="24"/>
        </w:rPr>
        <w:t>and copy it to the</w:t>
      </w:r>
      <w:r w:rsidRPr="00C5392A">
        <w:rPr>
          <w:spacing w:val="-31"/>
          <w:sz w:val="24"/>
          <w:szCs w:val="24"/>
        </w:rPr>
        <w:t xml:space="preserve"> </w:t>
      </w:r>
      <w:r w:rsidRPr="00C5392A">
        <w:rPr>
          <w:sz w:val="24"/>
          <w:szCs w:val="24"/>
        </w:rPr>
        <w:t>clipboard.</w:t>
      </w:r>
    </w:p>
    <w:p w14:paraId="02155728" w14:textId="77777777" w:rsidR="001E2DBB" w:rsidRPr="00C5392A" w:rsidRDefault="001E2DBB">
      <w:pPr>
        <w:pStyle w:val="BodyText"/>
        <w:spacing w:before="9"/>
      </w:pPr>
    </w:p>
    <w:p w14:paraId="02155729" w14:textId="77777777" w:rsidR="001E2DBB" w:rsidRPr="00C5392A" w:rsidRDefault="008D375B">
      <w:pPr>
        <w:pStyle w:val="ListParagraph"/>
        <w:numPr>
          <w:ilvl w:val="2"/>
          <w:numId w:val="3"/>
        </w:numPr>
        <w:tabs>
          <w:tab w:val="left" w:pos="2279"/>
          <w:tab w:val="left" w:pos="2280"/>
        </w:tabs>
        <w:spacing w:line="259" w:lineRule="auto"/>
        <w:ind w:right="168" w:hanging="600"/>
        <w:jc w:val="left"/>
        <w:rPr>
          <w:sz w:val="24"/>
          <w:szCs w:val="24"/>
        </w:rPr>
      </w:pPr>
      <w:r w:rsidRPr="00C5392A">
        <w:rPr>
          <w:sz w:val="24"/>
          <w:szCs w:val="24"/>
        </w:rPr>
        <w:t>Create</w:t>
      </w:r>
      <w:r w:rsidRPr="00C5392A">
        <w:rPr>
          <w:spacing w:val="-11"/>
          <w:sz w:val="24"/>
          <w:szCs w:val="24"/>
        </w:rPr>
        <w:t xml:space="preserve"> </w:t>
      </w:r>
      <w:r w:rsidRPr="00C5392A">
        <w:rPr>
          <w:sz w:val="24"/>
          <w:szCs w:val="24"/>
        </w:rPr>
        <w:t>a</w:t>
      </w:r>
      <w:r w:rsidRPr="00C5392A">
        <w:rPr>
          <w:spacing w:val="-6"/>
          <w:sz w:val="24"/>
          <w:szCs w:val="24"/>
        </w:rPr>
        <w:t xml:space="preserve"> </w:t>
      </w:r>
      <w:r w:rsidRPr="00C5392A">
        <w:rPr>
          <w:sz w:val="24"/>
          <w:szCs w:val="24"/>
        </w:rPr>
        <w:t>blank</w:t>
      </w:r>
      <w:r w:rsidRPr="00C5392A">
        <w:rPr>
          <w:spacing w:val="-9"/>
          <w:sz w:val="24"/>
          <w:szCs w:val="24"/>
        </w:rPr>
        <w:t xml:space="preserve"> </w:t>
      </w:r>
      <w:r w:rsidRPr="00C5392A">
        <w:rPr>
          <w:sz w:val="24"/>
          <w:szCs w:val="24"/>
        </w:rPr>
        <w:t>document</w:t>
      </w:r>
      <w:r w:rsidRPr="00C5392A">
        <w:rPr>
          <w:spacing w:val="-6"/>
          <w:sz w:val="24"/>
          <w:szCs w:val="24"/>
        </w:rPr>
        <w:t xml:space="preserve"> </w:t>
      </w:r>
      <w:r w:rsidRPr="00C5392A">
        <w:rPr>
          <w:sz w:val="24"/>
          <w:szCs w:val="24"/>
        </w:rPr>
        <w:t>in</w:t>
      </w:r>
      <w:r w:rsidRPr="00C5392A">
        <w:rPr>
          <w:spacing w:val="-7"/>
          <w:sz w:val="24"/>
          <w:szCs w:val="24"/>
        </w:rPr>
        <w:t xml:space="preserve"> </w:t>
      </w:r>
      <w:r w:rsidRPr="00C5392A">
        <w:rPr>
          <w:sz w:val="24"/>
          <w:szCs w:val="24"/>
        </w:rPr>
        <w:t>Microsoft</w:t>
      </w:r>
      <w:r w:rsidRPr="00C5392A">
        <w:rPr>
          <w:spacing w:val="-15"/>
          <w:sz w:val="24"/>
          <w:szCs w:val="24"/>
        </w:rPr>
        <w:t xml:space="preserve"> </w:t>
      </w:r>
      <w:r w:rsidRPr="00C5392A">
        <w:rPr>
          <w:sz w:val="24"/>
          <w:szCs w:val="24"/>
        </w:rPr>
        <w:t>Word</w:t>
      </w:r>
      <w:r w:rsidRPr="00C5392A">
        <w:rPr>
          <w:spacing w:val="-8"/>
          <w:sz w:val="24"/>
          <w:szCs w:val="24"/>
        </w:rPr>
        <w:t xml:space="preserve"> </w:t>
      </w:r>
      <w:r w:rsidRPr="00C5392A">
        <w:rPr>
          <w:sz w:val="24"/>
          <w:szCs w:val="24"/>
        </w:rPr>
        <w:t>and</w:t>
      </w:r>
      <w:r w:rsidRPr="00C5392A">
        <w:rPr>
          <w:spacing w:val="-6"/>
          <w:sz w:val="24"/>
          <w:szCs w:val="24"/>
        </w:rPr>
        <w:t xml:space="preserve"> </w:t>
      </w:r>
      <w:r w:rsidRPr="00C5392A">
        <w:rPr>
          <w:sz w:val="24"/>
          <w:szCs w:val="24"/>
        </w:rPr>
        <w:t>click</w:t>
      </w:r>
      <w:r w:rsidRPr="00C5392A">
        <w:rPr>
          <w:spacing w:val="-7"/>
          <w:sz w:val="24"/>
          <w:szCs w:val="24"/>
        </w:rPr>
        <w:t xml:space="preserve"> </w:t>
      </w:r>
      <w:r w:rsidRPr="00C5392A">
        <w:rPr>
          <w:sz w:val="24"/>
          <w:szCs w:val="24"/>
        </w:rPr>
        <w:t>paste</w:t>
      </w:r>
      <w:r w:rsidRPr="00C5392A">
        <w:rPr>
          <w:spacing w:val="-11"/>
          <w:sz w:val="24"/>
          <w:szCs w:val="24"/>
        </w:rPr>
        <w:t xml:space="preserve"> </w:t>
      </w:r>
      <w:r w:rsidRPr="00C5392A">
        <w:rPr>
          <w:sz w:val="24"/>
          <w:szCs w:val="24"/>
        </w:rPr>
        <w:t>to</w:t>
      </w:r>
      <w:r w:rsidRPr="00C5392A">
        <w:rPr>
          <w:spacing w:val="-6"/>
          <w:sz w:val="24"/>
          <w:szCs w:val="24"/>
        </w:rPr>
        <w:t xml:space="preserve"> </w:t>
      </w:r>
      <w:r w:rsidRPr="00C5392A">
        <w:rPr>
          <w:sz w:val="24"/>
          <w:szCs w:val="24"/>
        </w:rPr>
        <w:t>paste the image into the</w:t>
      </w:r>
      <w:r w:rsidRPr="00C5392A">
        <w:rPr>
          <w:spacing w:val="1"/>
          <w:sz w:val="24"/>
          <w:szCs w:val="24"/>
        </w:rPr>
        <w:t xml:space="preserve"> </w:t>
      </w:r>
      <w:r w:rsidRPr="00C5392A">
        <w:rPr>
          <w:sz w:val="24"/>
          <w:szCs w:val="24"/>
        </w:rPr>
        <w:t>document.</w:t>
      </w:r>
    </w:p>
    <w:p w14:paraId="0215572A" w14:textId="77777777" w:rsidR="001E2DBB" w:rsidRPr="00C5392A" w:rsidRDefault="001E2DBB">
      <w:pPr>
        <w:pStyle w:val="BodyText"/>
        <w:spacing w:before="9"/>
      </w:pPr>
    </w:p>
    <w:p w14:paraId="0215572B" w14:textId="77777777" w:rsidR="001E2DBB" w:rsidRPr="00C5392A" w:rsidRDefault="008D375B">
      <w:pPr>
        <w:pStyle w:val="ListParagraph"/>
        <w:numPr>
          <w:ilvl w:val="2"/>
          <w:numId w:val="3"/>
        </w:numPr>
        <w:tabs>
          <w:tab w:val="left" w:pos="2279"/>
          <w:tab w:val="left" w:pos="2280"/>
        </w:tabs>
        <w:ind w:right="202" w:hanging="548"/>
        <w:jc w:val="left"/>
        <w:rPr>
          <w:sz w:val="24"/>
          <w:szCs w:val="24"/>
        </w:rPr>
      </w:pPr>
      <w:r w:rsidRPr="00C5392A">
        <w:rPr>
          <w:sz w:val="24"/>
          <w:szCs w:val="24"/>
        </w:rPr>
        <w:t>Save</w:t>
      </w:r>
      <w:r w:rsidRPr="00C5392A">
        <w:rPr>
          <w:spacing w:val="-6"/>
          <w:sz w:val="24"/>
          <w:szCs w:val="24"/>
        </w:rPr>
        <w:t xml:space="preserve"> </w:t>
      </w:r>
      <w:r w:rsidRPr="00C5392A">
        <w:rPr>
          <w:sz w:val="24"/>
          <w:szCs w:val="24"/>
        </w:rPr>
        <w:t>the</w:t>
      </w:r>
      <w:r w:rsidRPr="00C5392A">
        <w:rPr>
          <w:spacing w:val="-16"/>
          <w:sz w:val="24"/>
          <w:szCs w:val="24"/>
        </w:rPr>
        <w:t xml:space="preserve"> </w:t>
      </w:r>
      <w:r w:rsidRPr="00C5392A">
        <w:rPr>
          <w:sz w:val="24"/>
          <w:szCs w:val="24"/>
        </w:rPr>
        <w:t>Word</w:t>
      </w:r>
      <w:r w:rsidRPr="00C5392A">
        <w:rPr>
          <w:spacing w:val="-8"/>
          <w:sz w:val="24"/>
          <w:szCs w:val="24"/>
        </w:rPr>
        <w:t xml:space="preserve"> </w:t>
      </w:r>
      <w:r w:rsidRPr="00C5392A">
        <w:rPr>
          <w:sz w:val="24"/>
          <w:szCs w:val="24"/>
        </w:rPr>
        <w:t>document.</w:t>
      </w:r>
      <w:r w:rsidRPr="00C5392A">
        <w:rPr>
          <w:spacing w:val="-9"/>
          <w:sz w:val="24"/>
          <w:szCs w:val="24"/>
        </w:rPr>
        <w:t xml:space="preserve"> </w:t>
      </w:r>
      <w:r w:rsidRPr="00C5392A">
        <w:rPr>
          <w:sz w:val="24"/>
          <w:szCs w:val="24"/>
        </w:rPr>
        <w:t>Print</w:t>
      </w:r>
      <w:r w:rsidRPr="00C5392A">
        <w:rPr>
          <w:spacing w:val="-6"/>
          <w:sz w:val="24"/>
          <w:szCs w:val="24"/>
        </w:rPr>
        <w:t xml:space="preserve"> </w:t>
      </w:r>
      <w:r w:rsidRPr="00C5392A">
        <w:rPr>
          <w:sz w:val="24"/>
          <w:szCs w:val="24"/>
        </w:rPr>
        <w:t>the</w:t>
      </w:r>
      <w:r w:rsidRPr="00C5392A">
        <w:rPr>
          <w:spacing w:val="-8"/>
          <w:sz w:val="24"/>
          <w:szCs w:val="24"/>
        </w:rPr>
        <w:t xml:space="preserve"> </w:t>
      </w:r>
      <w:r w:rsidRPr="00C5392A">
        <w:rPr>
          <w:sz w:val="24"/>
          <w:szCs w:val="24"/>
        </w:rPr>
        <w:t>document</w:t>
      </w:r>
      <w:r w:rsidRPr="00C5392A">
        <w:rPr>
          <w:spacing w:val="-6"/>
          <w:sz w:val="24"/>
          <w:szCs w:val="24"/>
        </w:rPr>
        <w:t xml:space="preserve"> </w:t>
      </w:r>
      <w:r w:rsidRPr="00C5392A">
        <w:rPr>
          <w:sz w:val="24"/>
          <w:szCs w:val="24"/>
        </w:rPr>
        <w:t>if</w:t>
      </w:r>
      <w:r w:rsidRPr="00C5392A">
        <w:rPr>
          <w:spacing w:val="-6"/>
          <w:sz w:val="24"/>
          <w:szCs w:val="24"/>
        </w:rPr>
        <w:t xml:space="preserve"> </w:t>
      </w:r>
      <w:r w:rsidRPr="00C5392A">
        <w:rPr>
          <w:sz w:val="24"/>
          <w:szCs w:val="24"/>
        </w:rPr>
        <w:t>submitting</w:t>
      </w:r>
      <w:r w:rsidRPr="00C5392A">
        <w:rPr>
          <w:spacing w:val="-11"/>
          <w:sz w:val="24"/>
          <w:szCs w:val="24"/>
        </w:rPr>
        <w:t xml:space="preserve"> </w:t>
      </w:r>
      <w:r w:rsidRPr="00C5392A">
        <w:rPr>
          <w:sz w:val="24"/>
          <w:szCs w:val="24"/>
        </w:rPr>
        <w:t>the</w:t>
      </w:r>
      <w:r w:rsidRPr="00C5392A">
        <w:rPr>
          <w:spacing w:val="-7"/>
          <w:sz w:val="24"/>
          <w:szCs w:val="24"/>
        </w:rPr>
        <w:t xml:space="preserve"> </w:t>
      </w:r>
      <w:r w:rsidRPr="00C5392A">
        <w:rPr>
          <w:sz w:val="24"/>
          <w:szCs w:val="24"/>
        </w:rPr>
        <w:t>CFA by</w:t>
      </w:r>
      <w:r w:rsidRPr="00C5392A">
        <w:rPr>
          <w:spacing w:val="-8"/>
          <w:sz w:val="24"/>
          <w:szCs w:val="24"/>
        </w:rPr>
        <w:t xml:space="preserve"> </w:t>
      </w:r>
      <w:r w:rsidRPr="00C5392A">
        <w:rPr>
          <w:sz w:val="24"/>
          <w:szCs w:val="24"/>
        </w:rPr>
        <w:t>mail.</w:t>
      </w:r>
    </w:p>
    <w:p w14:paraId="0215572C" w14:textId="77777777" w:rsidR="001E2DBB" w:rsidRPr="00C5392A" w:rsidRDefault="001E2DBB">
      <w:pPr>
        <w:pStyle w:val="BodyText"/>
      </w:pPr>
    </w:p>
    <w:p w14:paraId="0215572D" w14:textId="7A8BF12C" w:rsidR="001E2DBB" w:rsidRPr="00C5392A" w:rsidRDefault="008D375B" w:rsidP="7C4C1674">
      <w:pPr>
        <w:pStyle w:val="ListParagraph"/>
        <w:numPr>
          <w:ilvl w:val="1"/>
          <w:numId w:val="3"/>
        </w:numPr>
        <w:tabs>
          <w:tab w:val="left" w:pos="1560"/>
        </w:tabs>
        <w:ind w:right="279"/>
        <w:rPr>
          <w:sz w:val="24"/>
          <w:szCs w:val="24"/>
        </w:rPr>
      </w:pPr>
      <w:r w:rsidRPr="00C5392A">
        <w:rPr>
          <w:b/>
          <w:bCs/>
          <w:sz w:val="24"/>
          <w:szCs w:val="24"/>
        </w:rPr>
        <w:t>School Districts, County Offices of Education, and Charter</w:t>
      </w:r>
      <w:r w:rsidRPr="00C5392A">
        <w:rPr>
          <w:b/>
          <w:bCs/>
          <w:spacing w:val="-43"/>
          <w:sz w:val="24"/>
          <w:szCs w:val="24"/>
        </w:rPr>
        <w:t xml:space="preserve"> </w:t>
      </w:r>
      <w:r w:rsidRPr="00C5392A">
        <w:rPr>
          <w:b/>
          <w:bCs/>
          <w:sz w:val="24"/>
          <w:szCs w:val="24"/>
        </w:rPr>
        <w:t xml:space="preserve">Schools: </w:t>
      </w:r>
      <w:r w:rsidRPr="00C5392A">
        <w:rPr>
          <w:sz w:val="24"/>
          <w:szCs w:val="24"/>
        </w:rPr>
        <w:t>search the California School Directory web page</w:t>
      </w:r>
      <w:r w:rsidR="0071092A" w:rsidRPr="00C5392A">
        <w:rPr>
          <w:sz w:val="24"/>
          <w:szCs w:val="24"/>
        </w:rPr>
        <w:t xml:space="preserve"> at </w:t>
      </w:r>
      <w:hyperlink r:id="rId30" w:tooltip="California School Directory web page " w:history="1">
        <w:r w:rsidR="0071092A" w:rsidRPr="00C5392A">
          <w:rPr>
            <w:rStyle w:val="Hyperlink"/>
            <w:sz w:val="24"/>
            <w:szCs w:val="24"/>
          </w:rPr>
          <w:t>https://www.cde.ca.gov/SchoolDirectory/</w:t>
        </w:r>
      </w:hyperlink>
      <w:r w:rsidR="0071092A" w:rsidRPr="00C5392A">
        <w:rPr>
          <w:sz w:val="24"/>
          <w:szCs w:val="24"/>
        </w:rPr>
        <w:t xml:space="preserve">. </w:t>
      </w:r>
    </w:p>
    <w:p w14:paraId="0215572E" w14:textId="77777777" w:rsidR="001E2DBB" w:rsidRPr="00C5392A" w:rsidRDefault="001E2DBB">
      <w:pPr>
        <w:pStyle w:val="BodyText"/>
      </w:pPr>
    </w:p>
    <w:p w14:paraId="0215572F" w14:textId="77777777" w:rsidR="001E2DBB" w:rsidRPr="00C5392A" w:rsidRDefault="008D375B">
      <w:pPr>
        <w:pStyle w:val="ListParagraph"/>
        <w:numPr>
          <w:ilvl w:val="2"/>
          <w:numId w:val="3"/>
        </w:numPr>
        <w:tabs>
          <w:tab w:val="left" w:pos="2279"/>
          <w:tab w:val="left" w:pos="2280"/>
        </w:tabs>
        <w:spacing w:before="1"/>
        <w:jc w:val="left"/>
        <w:rPr>
          <w:sz w:val="24"/>
          <w:szCs w:val="24"/>
        </w:rPr>
      </w:pPr>
      <w:r w:rsidRPr="00C5392A">
        <w:rPr>
          <w:sz w:val="24"/>
          <w:szCs w:val="24"/>
        </w:rPr>
        <w:t>Click on the Advanced Search</w:t>
      </w:r>
      <w:r w:rsidRPr="00C5392A">
        <w:rPr>
          <w:spacing w:val="-19"/>
          <w:sz w:val="24"/>
          <w:szCs w:val="24"/>
        </w:rPr>
        <w:t xml:space="preserve"> </w:t>
      </w:r>
      <w:r w:rsidRPr="00C5392A">
        <w:rPr>
          <w:sz w:val="24"/>
          <w:szCs w:val="24"/>
        </w:rPr>
        <w:t>button.</w:t>
      </w:r>
    </w:p>
    <w:p w14:paraId="02155730" w14:textId="77777777" w:rsidR="001E2DBB" w:rsidRPr="00C5392A" w:rsidRDefault="001E2DBB">
      <w:pPr>
        <w:pStyle w:val="BodyText"/>
        <w:spacing w:before="9"/>
      </w:pPr>
    </w:p>
    <w:p w14:paraId="02155731" w14:textId="77777777" w:rsidR="001E2DBB" w:rsidRPr="00C5392A" w:rsidRDefault="008D375B">
      <w:pPr>
        <w:pStyle w:val="ListParagraph"/>
        <w:numPr>
          <w:ilvl w:val="2"/>
          <w:numId w:val="3"/>
        </w:numPr>
        <w:tabs>
          <w:tab w:val="left" w:pos="2279"/>
          <w:tab w:val="left" w:pos="2280"/>
        </w:tabs>
        <w:spacing w:before="1"/>
        <w:ind w:right="875" w:hanging="533"/>
        <w:jc w:val="left"/>
        <w:rPr>
          <w:sz w:val="24"/>
          <w:szCs w:val="24"/>
        </w:rPr>
      </w:pPr>
      <w:r w:rsidRPr="00C5392A">
        <w:rPr>
          <w:sz w:val="24"/>
          <w:szCs w:val="24"/>
        </w:rPr>
        <w:t>Search</w:t>
      </w:r>
      <w:r w:rsidRPr="00C5392A">
        <w:rPr>
          <w:spacing w:val="-11"/>
          <w:sz w:val="24"/>
          <w:szCs w:val="24"/>
        </w:rPr>
        <w:t xml:space="preserve"> </w:t>
      </w:r>
      <w:r w:rsidRPr="00C5392A">
        <w:rPr>
          <w:sz w:val="24"/>
          <w:szCs w:val="24"/>
        </w:rPr>
        <w:t>Type</w:t>
      </w:r>
      <w:r w:rsidRPr="00C5392A">
        <w:rPr>
          <w:spacing w:val="-6"/>
          <w:sz w:val="24"/>
          <w:szCs w:val="24"/>
        </w:rPr>
        <w:t xml:space="preserve"> </w:t>
      </w:r>
      <w:r w:rsidRPr="00C5392A">
        <w:rPr>
          <w:sz w:val="24"/>
          <w:szCs w:val="24"/>
        </w:rPr>
        <w:t>–</w:t>
      </w:r>
      <w:r w:rsidRPr="00C5392A">
        <w:rPr>
          <w:spacing w:val="-7"/>
          <w:sz w:val="24"/>
          <w:szCs w:val="24"/>
        </w:rPr>
        <w:t xml:space="preserve"> </w:t>
      </w:r>
      <w:r w:rsidRPr="00C5392A">
        <w:rPr>
          <w:sz w:val="24"/>
          <w:szCs w:val="24"/>
        </w:rPr>
        <w:t>click</w:t>
      </w:r>
      <w:r w:rsidRPr="00C5392A">
        <w:rPr>
          <w:spacing w:val="-7"/>
          <w:sz w:val="24"/>
          <w:szCs w:val="24"/>
        </w:rPr>
        <w:t xml:space="preserve"> </w:t>
      </w:r>
      <w:r w:rsidRPr="00C5392A">
        <w:rPr>
          <w:sz w:val="24"/>
          <w:szCs w:val="24"/>
        </w:rPr>
        <w:t>on</w:t>
      </w:r>
      <w:r w:rsidRPr="00C5392A">
        <w:rPr>
          <w:spacing w:val="-3"/>
          <w:sz w:val="24"/>
          <w:szCs w:val="24"/>
        </w:rPr>
        <w:t xml:space="preserve"> </w:t>
      </w:r>
      <w:r w:rsidRPr="00C5392A">
        <w:rPr>
          <w:sz w:val="24"/>
          <w:szCs w:val="24"/>
        </w:rPr>
        <w:t>the</w:t>
      </w:r>
      <w:r w:rsidRPr="00C5392A">
        <w:rPr>
          <w:spacing w:val="-3"/>
          <w:sz w:val="24"/>
          <w:szCs w:val="24"/>
        </w:rPr>
        <w:t xml:space="preserve"> </w:t>
      </w:r>
      <w:r w:rsidRPr="00C5392A">
        <w:rPr>
          <w:sz w:val="24"/>
          <w:szCs w:val="24"/>
        </w:rPr>
        <w:t>circle</w:t>
      </w:r>
      <w:r w:rsidRPr="00C5392A">
        <w:rPr>
          <w:spacing w:val="-6"/>
          <w:sz w:val="24"/>
          <w:szCs w:val="24"/>
        </w:rPr>
        <w:t xml:space="preserve"> </w:t>
      </w:r>
      <w:r w:rsidRPr="00C5392A">
        <w:rPr>
          <w:sz w:val="24"/>
          <w:szCs w:val="24"/>
        </w:rPr>
        <w:t>next</w:t>
      </w:r>
      <w:r w:rsidRPr="00C5392A">
        <w:rPr>
          <w:spacing w:val="-6"/>
          <w:sz w:val="24"/>
          <w:szCs w:val="24"/>
        </w:rPr>
        <w:t xml:space="preserve"> </w:t>
      </w:r>
      <w:r w:rsidRPr="00C5392A">
        <w:rPr>
          <w:sz w:val="24"/>
          <w:szCs w:val="24"/>
        </w:rPr>
        <w:t>to</w:t>
      </w:r>
      <w:r w:rsidRPr="00C5392A">
        <w:rPr>
          <w:spacing w:val="-3"/>
          <w:sz w:val="24"/>
          <w:szCs w:val="24"/>
        </w:rPr>
        <w:t xml:space="preserve"> </w:t>
      </w:r>
      <w:r w:rsidRPr="00C5392A">
        <w:rPr>
          <w:sz w:val="24"/>
          <w:szCs w:val="24"/>
        </w:rPr>
        <w:t>Districts</w:t>
      </w:r>
      <w:r w:rsidRPr="00C5392A">
        <w:rPr>
          <w:spacing w:val="-4"/>
          <w:sz w:val="24"/>
          <w:szCs w:val="24"/>
        </w:rPr>
        <w:t xml:space="preserve"> </w:t>
      </w:r>
      <w:r w:rsidRPr="00C5392A">
        <w:rPr>
          <w:sz w:val="24"/>
          <w:szCs w:val="24"/>
        </w:rPr>
        <w:t>and</w:t>
      </w:r>
      <w:r w:rsidRPr="00C5392A">
        <w:rPr>
          <w:spacing w:val="-4"/>
          <w:sz w:val="24"/>
          <w:szCs w:val="24"/>
        </w:rPr>
        <w:t xml:space="preserve"> </w:t>
      </w:r>
      <w:r w:rsidRPr="00C5392A">
        <w:rPr>
          <w:sz w:val="24"/>
          <w:szCs w:val="24"/>
        </w:rPr>
        <w:t>County Offices.</w:t>
      </w:r>
    </w:p>
    <w:p w14:paraId="02155732" w14:textId="77777777" w:rsidR="001E2DBB" w:rsidRPr="00C5392A" w:rsidRDefault="001E2DBB">
      <w:pPr>
        <w:pStyle w:val="BodyText"/>
        <w:spacing w:before="9"/>
      </w:pPr>
    </w:p>
    <w:p w14:paraId="02155733" w14:textId="77777777" w:rsidR="001E2DBB" w:rsidRPr="00C5392A" w:rsidRDefault="008D375B">
      <w:pPr>
        <w:pStyle w:val="ListParagraph"/>
        <w:numPr>
          <w:ilvl w:val="2"/>
          <w:numId w:val="3"/>
        </w:numPr>
        <w:tabs>
          <w:tab w:val="left" w:pos="2279"/>
          <w:tab w:val="left" w:pos="2280"/>
        </w:tabs>
        <w:spacing w:before="1"/>
        <w:ind w:hanging="586"/>
        <w:jc w:val="left"/>
        <w:rPr>
          <w:sz w:val="24"/>
          <w:szCs w:val="24"/>
        </w:rPr>
      </w:pPr>
      <w:r w:rsidRPr="00C5392A">
        <w:rPr>
          <w:sz w:val="24"/>
          <w:szCs w:val="24"/>
        </w:rPr>
        <w:t>County – scroll down and click on your</w:t>
      </w:r>
      <w:r w:rsidRPr="00C5392A">
        <w:rPr>
          <w:spacing w:val="-17"/>
          <w:sz w:val="24"/>
          <w:szCs w:val="24"/>
        </w:rPr>
        <w:t xml:space="preserve"> </w:t>
      </w:r>
      <w:r w:rsidRPr="00C5392A">
        <w:rPr>
          <w:sz w:val="24"/>
          <w:szCs w:val="24"/>
        </w:rPr>
        <w:t>county.</w:t>
      </w:r>
    </w:p>
    <w:p w14:paraId="02155734" w14:textId="77777777" w:rsidR="001E2DBB" w:rsidRPr="00C5392A" w:rsidRDefault="001E2DBB">
      <w:pPr>
        <w:pStyle w:val="BodyText"/>
      </w:pPr>
    </w:p>
    <w:p w14:paraId="02155735" w14:textId="77777777" w:rsidR="001E2DBB" w:rsidRPr="00C5392A" w:rsidRDefault="008D375B">
      <w:pPr>
        <w:pStyle w:val="ListParagraph"/>
        <w:numPr>
          <w:ilvl w:val="2"/>
          <w:numId w:val="3"/>
        </w:numPr>
        <w:tabs>
          <w:tab w:val="left" w:pos="2279"/>
          <w:tab w:val="left" w:pos="2280"/>
        </w:tabs>
        <w:ind w:hanging="600"/>
        <w:jc w:val="left"/>
        <w:rPr>
          <w:sz w:val="24"/>
          <w:szCs w:val="24"/>
        </w:rPr>
      </w:pPr>
      <w:r w:rsidRPr="00C5392A">
        <w:rPr>
          <w:sz w:val="24"/>
          <w:szCs w:val="24"/>
        </w:rPr>
        <w:t>District – scroll down and click on your District or County</w:t>
      </w:r>
      <w:r w:rsidRPr="00C5392A">
        <w:rPr>
          <w:spacing w:val="-38"/>
          <w:sz w:val="24"/>
          <w:szCs w:val="24"/>
        </w:rPr>
        <w:t xml:space="preserve"> </w:t>
      </w:r>
      <w:r w:rsidRPr="00C5392A">
        <w:rPr>
          <w:sz w:val="24"/>
          <w:szCs w:val="24"/>
        </w:rPr>
        <w:t>Office.</w:t>
      </w:r>
    </w:p>
    <w:p w14:paraId="02155736" w14:textId="77777777" w:rsidR="001E2DBB" w:rsidRPr="00C5392A" w:rsidRDefault="001E2DBB">
      <w:pPr>
        <w:pStyle w:val="BodyText"/>
      </w:pPr>
    </w:p>
    <w:p w14:paraId="02155737" w14:textId="77777777" w:rsidR="001E2DBB" w:rsidRPr="00C5392A" w:rsidRDefault="008D375B">
      <w:pPr>
        <w:pStyle w:val="ListParagraph"/>
        <w:numPr>
          <w:ilvl w:val="2"/>
          <w:numId w:val="3"/>
        </w:numPr>
        <w:tabs>
          <w:tab w:val="left" w:pos="2279"/>
          <w:tab w:val="left" w:pos="2280"/>
        </w:tabs>
        <w:ind w:hanging="548"/>
        <w:jc w:val="left"/>
        <w:rPr>
          <w:sz w:val="24"/>
          <w:szCs w:val="24"/>
        </w:rPr>
      </w:pPr>
      <w:r w:rsidRPr="00C5392A">
        <w:rPr>
          <w:sz w:val="24"/>
          <w:szCs w:val="24"/>
        </w:rPr>
        <w:t>Scroll down and click on the Search</w:t>
      </w:r>
      <w:r w:rsidRPr="00C5392A">
        <w:rPr>
          <w:spacing w:val="-12"/>
          <w:sz w:val="24"/>
          <w:szCs w:val="24"/>
        </w:rPr>
        <w:t xml:space="preserve"> </w:t>
      </w:r>
      <w:r w:rsidRPr="00C5392A">
        <w:rPr>
          <w:sz w:val="24"/>
          <w:szCs w:val="24"/>
        </w:rPr>
        <w:t>button.</w:t>
      </w:r>
    </w:p>
    <w:p w14:paraId="02155738" w14:textId="77777777" w:rsidR="001E2DBB" w:rsidRPr="00C5392A" w:rsidRDefault="001E2DBB">
      <w:pPr>
        <w:pStyle w:val="BodyText"/>
      </w:pPr>
    </w:p>
    <w:p w14:paraId="02155739" w14:textId="7C699762" w:rsidR="001E2DBB" w:rsidRPr="00C5392A" w:rsidRDefault="00917868" w:rsidP="7C4C1674">
      <w:pPr>
        <w:pStyle w:val="ListParagraph"/>
        <w:numPr>
          <w:ilvl w:val="2"/>
          <w:numId w:val="3"/>
        </w:numPr>
        <w:tabs>
          <w:tab w:val="left" w:pos="2279"/>
          <w:tab w:val="left" w:pos="2280"/>
        </w:tabs>
        <w:ind w:left="2279" w:right="312" w:hanging="560"/>
        <w:jc w:val="left"/>
        <w:rPr>
          <w:sz w:val="24"/>
          <w:szCs w:val="24"/>
        </w:rPr>
      </w:pPr>
      <w:r w:rsidRPr="00C5392A">
        <w:rPr>
          <w:sz w:val="24"/>
          <w:szCs w:val="24"/>
        </w:rPr>
        <w:t>Right</w:t>
      </w:r>
      <w:r w:rsidRPr="00C5392A">
        <w:rPr>
          <w:spacing w:val="-10"/>
          <w:sz w:val="24"/>
          <w:szCs w:val="24"/>
        </w:rPr>
        <w:t>-</w:t>
      </w:r>
      <w:r w:rsidR="008D375B" w:rsidRPr="00C5392A">
        <w:rPr>
          <w:sz w:val="24"/>
          <w:szCs w:val="24"/>
        </w:rPr>
        <w:t>click</w:t>
      </w:r>
      <w:r w:rsidR="008D375B" w:rsidRPr="00C5392A">
        <w:rPr>
          <w:spacing w:val="-7"/>
          <w:sz w:val="24"/>
          <w:szCs w:val="24"/>
        </w:rPr>
        <w:t xml:space="preserve"> </w:t>
      </w:r>
      <w:r w:rsidR="008D375B" w:rsidRPr="00C5392A">
        <w:rPr>
          <w:sz w:val="24"/>
          <w:szCs w:val="24"/>
        </w:rPr>
        <w:t>your</w:t>
      </w:r>
      <w:r w:rsidR="008D375B" w:rsidRPr="00C5392A">
        <w:rPr>
          <w:spacing w:val="-10"/>
          <w:sz w:val="24"/>
          <w:szCs w:val="24"/>
        </w:rPr>
        <w:t xml:space="preserve"> </w:t>
      </w:r>
      <w:r w:rsidR="008D375B" w:rsidRPr="00C5392A">
        <w:rPr>
          <w:sz w:val="24"/>
          <w:szCs w:val="24"/>
        </w:rPr>
        <w:t>computer</w:t>
      </w:r>
      <w:r w:rsidR="008D375B" w:rsidRPr="00C5392A">
        <w:rPr>
          <w:spacing w:val="-8"/>
          <w:sz w:val="24"/>
          <w:szCs w:val="24"/>
        </w:rPr>
        <w:t xml:space="preserve"> </w:t>
      </w:r>
      <w:r w:rsidR="008D375B" w:rsidRPr="00C5392A">
        <w:rPr>
          <w:sz w:val="24"/>
          <w:szCs w:val="24"/>
        </w:rPr>
        <w:t>mouse</w:t>
      </w:r>
      <w:r w:rsidR="008D375B" w:rsidRPr="00C5392A">
        <w:rPr>
          <w:spacing w:val="-11"/>
          <w:sz w:val="24"/>
          <w:szCs w:val="24"/>
        </w:rPr>
        <w:t xml:space="preserve"> </w:t>
      </w:r>
      <w:r w:rsidR="008D375B" w:rsidRPr="00C5392A">
        <w:rPr>
          <w:sz w:val="24"/>
          <w:szCs w:val="24"/>
        </w:rPr>
        <w:t>and</w:t>
      </w:r>
      <w:r w:rsidR="008D375B" w:rsidRPr="00C5392A">
        <w:rPr>
          <w:spacing w:val="-13"/>
          <w:sz w:val="24"/>
          <w:szCs w:val="24"/>
        </w:rPr>
        <w:t xml:space="preserve"> </w:t>
      </w:r>
      <w:r w:rsidR="008D375B" w:rsidRPr="00C5392A">
        <w:rPr>
          <w:sz w:val="24"/>
          <w:szCs w:val="24"/>
        </w:rPr>
        <w:t>print</w:t>
      </w:r>
      <w:r w:rsidR="008D375B" w:rsidRPr="00C5392A">
        <w:rPr>
          <w:spacing w:val="-9"/>
          <w:sz w:val="24"/>
          <w:szCs w:val="24"/>
        </w:rPr>
        <w:t xml:space="preserve"> </w:t>
      </w:r>
      <w:r w:rsidR="008D375B" w:rsidRPr="00C5392A">
        <w:rPr>
          <w:sz w:val="24"/>
          <w:szCs w:val="24"/>
        </w:rPr>
        <w:t>the</w:t>
      </w:r>
      <w:r w:rsidR="008D375B" w:rsidRPr="00C5392A">
        <w:rPr>
          <w:spacing w:val="-12"/>
          <w:sz w:val="24"/>
          <w:szCs w:val="24"/>
        </w:rPr>
        <w:t xml:space="preserve"> </w:t>
      </w:r>
      <w:r w:rsidR="008D375B" w:rsidRPr="00C5392A">
        <w:rPr>
          <w:sz w:val="24"/>
          <w:szCs w:val="24"/>
        </w:rPr>
        <w:t>current</w:t>
      </w:r>
      <w:r w:rsidR="008D375B" w:rsidRPr="00C5392A">
        <w:rPr>
          <w:spacing w:val="-9"/>
          <w:sz w:val="24"/>
          <w:szCs w:val="24"/>
        </w:rPr>
        <w:t xml:space="preserve"> </w:t>
      </w:r>
      <w:r w:rsidR="008D375B" w:rsidRPr="00C5392A">
        <w:rPr>
          <w:sz w:val="24"/>
          <w:szCs w:val="24"/>
        </w:rPr>
        <w:t>page</w:t>
      </w:r>
      <w:r w:rsidR="008D375B" w:rsidRPr="00C5392A">
        <w:rPr>
          <w:spacing w:val="-18"/>
          <w:sz w:val="24"/>
          <w:szCs w:val="24"/>
        </w:rPr>
        <w:t xml:space="preserve"> </w:t>
      </w:r>
      <w:r w:rsidR="008D375B" w:rsidRPr="00C5392A">
        <w:rPr>
          <w:sz w:val="24"/>
          <w:szCs w:val="24"/>
        </w:rPr>
        <w:t>only</w:t>
      </w:r>
      <w:r w:rsidR="008D375B" w:rsidRPr="00C5392A">
        <w:rPr>
          <w:spacing w:val="-12"/>
          <w:sz w:val="24"/>
          <w:szCs w:val="24"/>
        </w:rPr>
        <w:t xml:space="preserve"> </w:t>
      </w:r>
      <w:r w:rsidR="008D375B" w:rsidRPr="00C5392A">
        <w:rPr>
          <w:sz w:val="24"/>
          <w:szCs w:val="24"/>
        </w:rPr>
        <w:t>to PDF or physically print if submitting the CFA by</w:t>
      </w:r>
      <w:r w:rsidR="008D375B" w:rsidRPr="00C5392A">
        <w:rPr>
          <w:spacing w:val="-40"/>
          <w:sz w:val="24"/>
          <w:szCs w:val="24"/>
        </w:rPr>
        <w:t xml:space="preserve"> </w:t>
      </w:r>
      <w:r w:rsidR="008D375B" w:rsidRPr="00C5392A">
        <w:rPr>
          <w:sz w:val="24"/>
          <w:szCs w:val="24"/>
        </w:rPr>
        <w:t>mail.</w:t>
      </w:r>
    </w:p>
    <w:p w14:paraId="0215573A" w14:textId="77777777" w:rsidR="001E2DBB" w:rsidRPr="00C5392A" w:rsidRDefault="001E2DBB">
      <w:pPr>
        <w:pStyle w:val="BodyText"/>
      </w:pPr>
    </w:p>
    <w:p w14:paraId="0215573B" w14:textId="77777777" w:rsidR="001E2DBB" w:rsidRPr="00C5392A" w:rsidRDefault="008D375B" w:rsidP="00393CCC">
      <w:pPr>
        <w:pStyle w:val="Heading3"/>
      </w:pPr>
      <w:bookmarkStart w:id="50" w:name="F._Program_Narrative_Change_(EED-3704A):"/>
      <w:bookmarkEnd w:id="50"/>
      <w:r w:rsidRPr="00C5392A">
        <w:t>Program Narrative Change (EED-3704A):</w:t>
      </w:r>
    </w:p>
    <w:p w14:paraId="0215573C" w14:textId="77777777" w:rsidR="001E2DBB" w:rsidRPr="00C5392A" w:rsidRDefault="001E2DBB">
      <w:pPr>
        <w:pStyle w:val="BodyText"/>
        <w:rPr>
          <w:b/>
        </w:rPr>
      </w:pPr>
    </w:p>
    <w:p w14:paraId="0215573D" w14:textId="77777777" w:rsidR="001E2DBB" w:rsidRPr="00C5392A" w:rsidRDefault="008D375B" w:rsidP="00393CCC">
      <w:pPr>
        <w:pStyle w:val="BodyText"/>
        <w:ind w:left="720"/>
      </w:pPr>
      <w:r w:rsidRPr="00C5392A">
        <w:rPr>
          <w:b/>
        </w:rPr>
        <w:t xml:space="preserve">Note: </w:t>
      </w:r>
      <w:r w:rsidRPr="00C5392A">
        <w:t xml:space="preserve">Only </w:t>
      </w:r>
      <w:r w:rsidRPr="00C5392A">
        <w:rPr>
          <w:spacing w:val="-11"/>
        </w:rPr>
        <w:t xml:space="preserve">CSPP </w:t>
      </w:r>
      <w:r w:rsidRPr="00C5392A">
        <w:t>contractors who have identified MDO or programmatic changes in Section IV B must complete this form.</w:t>
      </w:r>
    </w:p>
    <w:p w14:paraId="0215573E" w14:textId="77777777" w:rsidR="001E2DBB" w:rsidRPr="00C5392A" w:rsidRDefault="001E2DBB" w:rsidP="00393CCC">
      <w:pPr>
        <w:pStyle w:val="BodyText"/>
        <w:ind w:left="720"/>
      </w:pPr>
    </w:p>
    <w:p w14:paraId="0215573F" w14:textId="49DDA9B7" w:rsidR="001E2DBB" w:rsidRPr="00C5392A" w:rsidRDefault="008D375B" w:rsidP="00393CCC">
      <w:pPr>
        <w:pStyle w:val="BodyText"/>
        <w:ind w:left="720"/>
      </w:pPr>
      <w:r w:rsidRPr="00C5392A">
        <w:t>CSPP contractors w</w:t>
      </w:r>
      <w:r w:rsidR="00917868" w:rsidRPr="00C5392A">
        <w:t>ith</w:t>
      </w:r>
      <w:r w:rsidRPr="00C5392A">
        <w:t xml:space="preserve"> both part-day/part-year and full-day/full-year CSPP contracts must complete a separate form for each CSPP contract type, as applicable.</w:t>
      </w:r>
    </w:p>
    <w:p w14:paraId="02155740" w14:textId="77777777" w:rsidR="001E2DBB" w:rsidRPr="00C5392A" w:rsidRDefault="001E2DBB" w:rsidP="00393CCC">
      <w:pPr>
        <w:pStyle w:val="BodyText"/>
        <w:ind w:left="720"/>
      </w:pPr>
    </w:p>
    <w:p w14:paraId="02155741" w14:textId="77777777" w:rsidR="001E2DBB" w:rsidRPr="00C5392A" w:rsidRDefault="008D375B" w:rsidP="00393CCC">
      <w:pPr>
        <w:pStyle w:val="BodyText"/>
        <w:ind w:left="720"/>
        <w:rPr>
          <w:b/>
        </w:rPr>
      </w:pPr>
      <w:bookmarkStart w:id="51" w:name="Change_Type:"/>
      <w:bookmarkEnd w:id="51"/>
      <w:r w:rsidRPr="00C5392A">
        <w:rPr>
          <w:b/>
        </w:rPr>
        <w:t>Change Type:</w:t>
      </w:r>
    </w:p>
    <w:p w14:paraId="02155742" w14:textId="77777777" w:rsidR="001E2DBB" w:rsidRPr="00C5392A" w:rsidRDefault="001E2DBB" w:rsidP="00393CCC">
      <w:pPr>
        <w:pStyle w:val="BodyText"/>
        <w:ind w:left="720"/>
        <w:rPr>
          <w:b/>
          <w:i/>
        </w:rPr>
      </w:pPr>
    </w:p>
    <w:p w14:paraId="02155743" w14:textId="77777777" w:rsidR="001E2DBB" w:rsidRPr="00C5392A" w:rsidRDefault="008D375B" w:rsidP="00393CCC">
      <w:pPr>
        <w:pStyle w:val="BodyText"/>
        <w:ind w:left="720"/>
      </w:pPr>
      <w:r w:rsidRPr="00C5392A">
        <w:t>Select “Calendar Change” for any changes in the CSPP contractor’s MDO. Select “Programmatic Change” for other programmatic changes.</w:t>
      </w:r>
    </w:p>
    <w:p w14:paraId="02155744" w14:textId="77777777" w:rsidR="001E2DBB" w:rsidRPr="00C5392A" w:rsidRDefault="001E2DBB" w:rsidP="00393CCC">
      <w:pPr>
        <w:pStyle w:val="BodyText"/>
        <w:ind w:left="720"/>
      </w:pPr>
    </w:p>
    <w:p w14:paraId="02155745" w14:textId="17B93F67" w:rsidR="001E2DBB" w:rsidRPr="00C5392A" w:rsidRDefault="008D375B" w:rsidP="00393CCC">
      <w:pPr>
        <w:pStyle w:val="BodyText"/>
        <w:ind w:left="720"/>
        <w:rPr>
          <w:b/>
        </w:rPr>
      </w:pPr>
      <w:bookmarkStart w:id="52" w:name="Questions_1,_2,_and_3:"/>
      <w:bookmarkEnd w:id="52"/>
      <w:r w:rsidRPr="00C5392A">
        <w:rPr>
          <w:b/>
        </w:rPr>
        <w:t>Questions 1, 2, and 3:</w:t>
      </w:r>
    </w:p>
    <w:p w14:paraId="02155746" w14:textId="77777777" w:rsidR="001E2DBB" w:rsidRPr="00C5392A" w:rsidRDefault="001E2DBB" w:rsidP="00393CCC">
      <w:pPr>
        <w:pStyle w:val="BodyText"/>
        <w:ind w:left="720"/>
        <w:rPr>
          <w:b/>
          <w:i/>
        </w:rPr>
      </w:pPr>
    </w:p>
    <w:p w14:paraId="02155747" w14:textId="77777777" w:rsidR="001E2DBB" w:rsidRPr="00C5392A" w:rsidRDefault="008D375B" w:rsidP="00393CCC">
      <w:pPr>
        <w:pStyle w:val="BodyText"/>
        <w:ind w:left="720"/>
      </w:pPr>
      <w:r w:rsidRPr="00C5392A">
        <w:t xml:space="preserve">Complete questions 1, 2, and 3. Attach additional </w:t>
      </w:r>
      <w:proofErr w:type="gramStart"/>
      <w:r w:rsidRPr="00C5392A">
        <w:t>sheets</w:t>
      </w:r>
      <w:proofErr w:type="gramEnd"/>
      <w:r w:rsidRPr="00C5392A">
        <w:t xml:space="preserve"> as necessary.</w:t>
      </w:r>
    </w:p>
    <w:p w14:paraId="02155748" w14:textId="77777777" w:rsidR="001E2DBB" w:rsidRPr="00C5392A" w:rsidRDefault="001E2DBB" w:rsidP="00393CCC">
      <w:pPr>
        <w:pStyle w:val="BodyText"/>
        <w:ind w:left="720"/>
      </w:pPr>
    </w:p>
    <w:p w14:paraId="02155749" w14:textId="589F10F7" w:rsidR="001E2DBB" w:rsidRPr="00C5392A" w:rsidRDefault="00917868" w:rsidP="00393CCC">
      <w:pPr>
        <w:pStyle w:val="BodyText"/>
        <w:ind w:left="720"/>
        <w:rPr>
          <w:color w:val="0000FF"/>
          <w:u w:val="single"/>
        </w:rPr>
      </w:pPr>
      <w:r w:rsidRPr="00C5392A">
        <w:t xml:space="preserve">The </w:t>
      </w:r>
      <w:r w:rsidR="000267FF" w:rsidRPr="00C5392A">
        <w:t>P</w:t>
      </w:r>
      <w:r w:rsidRPr="00C5392A">
        <w:t>rogram</w:t>
      </w:r>
      <w:r w:rsidR="008D375B" w:rsidRPr="00C5392A">
        <w:t xml:space="preserve"> Narrative Change (EED-3704A) form is available on </w:t>
      </w:r>
      <w:r w:rsidR="00E435CD" w:rsidRPr="00C5392A">
        <w:t xml:space="preserve">the CFA web page at </w:t>
      </w:r>
      <w:hyperlink r:id="rId31" w:tooltip="CFA web page" w:history="1">
        <w:r w:rsidR="00E435CD" w:rsidRPr="00C5392A">
          <w:rPr>
            <w:rStyle w:val="Hyperlink"/>
          </w:rPr>
          <w:t>https://www.cde.ca.gov/sp/cd/ci/cfaforms2324.asp</w:t>
        </w:r>
      </w:hyperlink>
      <w:r w:rsidR="00E435CD" w:rsidRPr="00C5392A">
        <w:t>.</w:t>
      </w:r>
      <w:r w:rsidR="008D375B" w:rsidRPr="00C5392A">
        <w:br/>
      </w:r>
    </w:p>
    <w:p w14:paraId="0215574B" w14:textId="77777777" w:rsidR="001E2DBB" w:rsidRPr="00C5392A" w:rsidRDefault="008D375B" w:rsidP="00393CCC">
      <w:pPr>
        <w:pStyle w:val="Heading3"/>
      </w:pPr>
      <w:bookmarkStart w:id="53" w:name="G._Subcontractor_Certification_Form_(EED"/>
      <w:bookmarkEnd w:id="53"/>
      <w:r w:rsidRPr="00C5392A">
        <w:t>Subcontractor Certification Form</w:t>
      </w:r>
      <w:r w:rsidRPr="00C5392A">
        <w:rPr>
          <w:spacing w:val="-2"/>
        </w:rPr>
        <w:t xml:space="preserve"> </w:t>
      </w:r>
      <w:r w:rsidRPr="00C5392A">
        <w:t>(EED-3704B):</w:t>
      </w:r>
    </w:p>
    <w:p w14:paraId="0215574C" w14:textId="77777777" w:rsidR="001E2DBB" w:rsidRPr="00C5392A" w:rsidRDefault="001E2DBB">
      <w:pPr>
        <w:pStyle w:val="BodyText"/>
        <w:rPr>
          <w:b/>
        </w:rPr>
      </w:pPr>
    </w:p>
    <w:p w14:paraId="0215574D" w14:textId="77777777" w:rsidR="001E2DBB" w:rsidRPr="00C5392A" w:rsidRDefault="008D375B" w:rsidP="00393CCC">
      <w:pPr>
        <w:pStyle w:val="BodyText"/>
        <w:ind w:left="720"/>
      </w:pPr>
      <w:r w:rsidRPr="00C5392A">
        <w:rPr>
          <w:b/>
          <w:i/>
        </w:rPr>
        <w:t xml:space="preserve">Note: </w:t>
      </w:r>
      <w:r w:rsidRPr="00C5392A">
        <w:t>Only CSPP contractors who have identified that they subcontract CSPP services in Section VI B must complete this form.</w:t>
      </w:r>
    </w:p>
    <w:p w14:paraId="0215574E" w14:textId="77777777" w:rsidR="001E2DBB" w:rsidRPr="00C5392A" w:rsidRDefault="001E2DBB" w:rsidP="00393CCC">
      <w:pPr>
        <w:pStyle w:val="BodyText"/>
        <w:ind w:left="720"/>
      </w:pPr>
    </w:p>
    <w:p w14:paraId="0215574F" w14:textId="5AA09665" w:rsidR="001E2DBB" w:rsidRPr="00C5392A" w:rsidRDefault="008D375B" w:rsidP="00393CCC">
      <w:pPr>
        <w:pStyle w:val="BodyText"/>
        <w:ind w:left="720"/>
      </w:pPr>
      <w:r w:rsidRPr="00C5392A">
        <w:t>CSPP contractors w</w:t>
      </w:r>
      <w:r w:rsidR="00917868" w:rsidRPr="00C5392A">
        <w:t>ith</w:t>
      </w:r>
      <w:r w:rsidRPr="00C5392A">
        <w:t xml:space="preserve"> both part-day/part-year and full-day/full-year CSPP contracts must complete a separate form for each CSPP contract type, as applicable.</w:t>
      </w:r>
    </w:p>
    <w:p w14:paraId="02155750" w14:textId="77777777" w:rsidR="001E2DBB" w:rsidRPr="00C5392A" w:rsidRDefault="001E2DBB" w:rsidP="00393CCC">
      <w:pPr>
        <w:pStyle w:val="BodyText"/>
        <w:ind w:left="720"/>
      </w:pPr>
    </w:p>
    <w:p w14:paraId="02155751" w14:textId="77777777" w:rsidR="001E2DBB" w:rsidRPr="00C5392A" w:rsidRDefault="008D375B" w:rsidP="00393CCC">
      <w:pPr>
        <w:pStyle w:val="BodyText"/>
        <w:ind w:left="720"/>
        <w:rPr>
          <w:b/>
        </w:rPr>
      </w:pPr>
      <w:r w:rsidRPr="00C5392A">
        <w:rPr>
          <w:b/>
        </w:rPr>
        <w:t>CSPP Contract Maximum Reimbursement Amount (MRA):</w:t>
      </w:r>
    </w:p>
    <w:p w14:paraId="02155752" w14:textId="77777777" w:rsidR="001E2DBB" w:rsidRPr="00C5392A" w:rsidRDefault="001E2DBB" w:rsidP="00393CCC">
      <w:pPr>
        <w:pStyle w:val="BodyText"/>
        <w:ind w:left="720"/>
        <w:rPr>
          <w:b/>
          <w:i/>
        </w:rPr>
      </w:pPr>
    </w:p>
    <w:p w14:paraId="02155753" w14:textId="77777777" w:rsidR="001E2DBB" w:rsidRPr="00C5392A" w:rsidRDefault="008D375B" w:rsidP="00393CCC">
      <w:pPr>
        <w:pStyle w:val="BodyText"/>
        <w:ind w:left="720"/>
      </w:pPr>
      <w:r w:rsidRPr="00C5392A">
        <w:t>Insert the dollar amount.</w:t>
      </w:r>
    </w:p>
    <w:p w14:paraId="02155754" w14:textId="77777777" w:rsidR="001E2DBB" w:rsidRPr="00C5392A" w:rsidRDefault="001E2DBB" w:rsidP="00393CCC">
      <w:pPr>
        <w:pStyle w:val="BodyText"/>
        <w:ind w:left="720"/>
      </w:pPr>
    </w:p>
    <w:p w14:paraId="02155755" w14:textId="77777777" w:rsidR="001E2DBB" w:rsidRPr="00C5392A" w:rsidRDefault="008D375B" w:rsidP="00393CCC">
      <w:pPr>
        <w:pStyle w:val="BodyText"/>
        <w:ind w:left="720"/>
        <w:rPr>
          <w:b/>
        </w:rPr>
      </w:pPr>
      <w:r w:rsidRPr="00C5392A">
        <w:rPr>
          <w:b/>
        </w:rPr>
        <w:t>Total percentage of the CSPP contract MRA subcontracted:</w:t>
      </w:r>
    </w:p>
    <w:p w14:paraId="02155756" w14:textId="77777777" w:rsidR="001E2DBB" w:rsidRPr="00C5392A" w:rsidRDefault="001E2DBB" w:rsidP="00393CCC">
      <w:pPr>
        <w:pStyle w:val="BodyText"/>
        <w:ind w:left="720"/>
        <w:rPr>
          <w:b/>
          <w:i/>
        </w:rPr>
      </w:pPr>
    </w:p>
    <w:p w14:paraId="02155757" w14:textId="77777777" w:rsidR="001E2DBB" w:rsidRPr="00C5392A" w:rsidRDefault="008D375B" w:rsidP="00393CCC">
      <w:pPr>
        <w:pStyle w:val="BodyText"/>
        <w:ind w:left="720"/>
      </w:pPr>
      <w:r w:rsidRPr="00C5392A">
        <w:t>Insert the percentage.</w:t>
      </w:r>
    </w:p>
    <w:p w14:paraId="02155758" w14:textId="77777777" w:rsidR="001E2DBB" w:rsidRPr="00C5392A" w:rsidRDefault="001E2DBB" w:rsidP="00393CCC">
      <w:pPr>
        <w:pStyle w:val="BodyText"/>
        <w:ind w:left="720"/>
      </w:pPr>
    </w:p>
    <w:p w14:paraId="02155759" w14:textId="77777777" w:rsidR="001E2DBB" w:rsidRPr="00C5392A" w:rsidRDefault="008D375B" w:rsidP="00393CCC">
      <w:pPr>
        <w:pStyle w:val="BodyText"/>
        <w:ind w:left="720"/>
        <w:rPr>
          <w:b/>
        </w:rPr>
      </w:pPr>
      <w:r w:rsidRPr="00C5392A">
        <w:rPr>
          <w:b/>
        </w:rPr>
        <w:t>Subcontractor Legal Name:</w:t>
      </w:r>
    </w:p>
    <w:p w14:paraId="0215575A" w14:textId="77777777" w:rsidR="001E2DBB" w:rsidRPr="00C5392A" w:rsidRDefault="001E2DBB" w:rsidP="00393CCC">
      <w:pPr>
        <w:pStyle w:val="BodyText"/>
        <w:ind w:left="720"/>
        <w:rPr>
          <w:b/>
          <w:i/>
        </w:rPr>
      </w:pPr>
    </w:p>
    <w:p w14:paraId="0215575B" w14:textId="77777777" w:rsidR="001E2DBB" w:rsidRPr="00C5392A" w:rsidRDefault="008D375B" w:rsidP="00393CCC">
      <w:pPr>
        <w:pStyle w:val="BodyText"/>
        <w:ind w:left="720"/>
      </w:pPr>
      <w:r w:rsidRPr="00C5392A">
        <w:t>Insert the legal name of the entity that you subcontracted with.</w:t>
      </w:r>
    </w:p>
    <w:p w14:paraId="0215575C" w14:textId="77777777" w:rsidR="001E2DBB" w:rsidRPr="00C5392A" w:rsidRDefault="001E2DBB" w:rsidP="00393CCC">
      <w:pPr>
        <w:pStyle w:val="BodyText"/>
        <w:ind w:left="720"/>
      </w:pPr>
    </w:p>
    <w:p w14:paraId="0215575D" w14:textId="77777777" w:rsidR="001E2DBB" w:rsidRPr="00C5392A" w:rsidRDefault="008D375B" w:rsidP="00393CCC">
      <w:pPr>
        <w:pStyle w:val="BodyText"/>
        <w:ind w:left="720"/>
        <w:rPr>
          <w:b/>
        </w:rPr>
      </w:pPr>
      <w:r w:rsidRPr="00C5392A">
        <w:rPr>
          <w:b/>
        </w:rPr>
        <w:t>Does the subcontractor also contract with the EED?</w:t>
      </w:r>
    </w:p>
    <w:p w14:paraId="0215575E" w14:textId="77777777" w:rsidR="001E2DBB" w:rsidRPr="00C5392A" w:rsidRDefault="001E2DBB" w:rsidP="00393CCC">
      <w:pPr>
        <w:pStyle w:val="BodyText"/>
        <w:ind w:left="720"/>
        <w:rPr>
          <w:b/>
          <w:i/>
        </w:rPr>
      </w:pPr>
    </w:p>
    <w:p w14:paraId="0215575F" w14:textId="5EEA0D35" w:rsidR="001E2DBB" w:rsidRPr="00C5392A" w:rsidRDefault="008D375B" w:rsidP="00393CCC">
      <w:pPr>
        <w:pStyle w:val="BodyText"/>
        <w:ind w:left="720"/>
      </w:pPr>
      <w:r w:rsidRPr="00C5392A">
        <w:t xml:space="preserve">Select “Yes” if the entity to which you subcontract your CSPP services also has a current EED contract to provide </w:t>
      </w:r>
      <w:proofErr w:type="gramStart"/>
      <w:r w:rsidR="00917868" w:rsidRPr="00C5392A">
        <w:t>state-</w:t>
      </w:r>
      <w:r w:rsidRPr="00C5392A">
        <w:t>subsidized</w:t>
      </w:r>
      <w:proofErr w:type="gramEnd"/>
      <w:r w:rsidRPr="00C5392A">
        <w:t xml:space="preserve"> CSPP services. Select “No” if your subcontractor does not have a CSPP contract.</w:t>
      </w:r>
    </w:p>
    <w:p w14:paraId="02155760" w14:textId="77777777" w:rsidR="001E2DBB" w:rsidRPr="00C5392A" w:rsidRDefault="001E2DBB" w:rsidP="00393CCC">
      <w:pPr>
        <w:pStyle w:val="BodyText"/>
        <w:ind w:left="720"/>
      </w:pPr>
    </w:p>
    <w:p w14:paraId="02155761" w14:textId="77777777" w:rsidR="001E2DBB" w:rsidRPr="00C5392A" w:rsidRDefault="008D375B" w:rsidP="00393CCC">
      <w:pPr>
        <w:pStyle w:val="BodyText"/>
        <w:ind w:left="720"/>
        <w:rPr>
          <w:b/>
        </w:rPr>
      </w:pPr>
      <w:r w:rsidRPr="00C5392A">
        <w:rPr>
          <w:b/>
        </w:rPr>
        <w:t>Site Information and percentage of the CSPP Contract MRA Subcontracted:</w:t>
      </w:r>
    </w:p>
    <w:p w14:paraId="02155762" w14:textId="77777777" w:rsidR="001E2DBB" w:rsidRPr="00C5392A" w:rsidRDefault="001E2DBB" w:rsidP="00393CCC">
      <w:pPr>
        <w:pStyle w:val="BodyText"/>
        <w:ind w:left="720"/>
        <w:rPr>
          <w:b/>
          <w:i/>
        </w:rPr>
      </w:pPr>
    </w:p>
    <w:p w14:paraId="02155763" w14:textId="04B29AD1" w:rsidR="001E2DBB" w:rsidRPr="00C5392A" w:rsidRDefault="008D375B" w:rsidP="00393CCC">
      <w:pPr>
        <w:pStyle w:val="BodyText"/>
        <w:ind w:left="720"/>
      </w:pPr>
      <w:r w:rsidRPr="00C5392A">
        <w:t>Include information on Site Number, Site Name, Site Address, Service County, and Percentage of MRA Subcontracted. Complete the form by inserting the CSPP contract and subcontractor information next to the Site Number</w:t>
      </w:r>
      <w:r w:rsidR="00917868" w:rsidRPr="00C5392A">
        <w:t>,</w:t>
      </w:r>
      <w:r w:rsidRPr="00C5392A">
        <w:t xml:space="preserve"> the Site Name, Site Address</w:t>
      </w:r>
      <w:r w:rsidR="00917868" w:rsidRPr="00C5392A">
        <w:t>; s</w:t>
      </w:r>
      <w:r w:rsidRPr="00C5392A">
        <w:t xml:space="preserve">elect the Service County from </w:t>
      </w:r>
      <w:r w:rsidR="00917868" w:rsidRPr="00C5392A">
        <w:t xml:space="preserve">the </w:t>
      </w:r>
      <w:r w:rsidRPr="00C5392A">
        <w:t xml:space="preserve">dropdown </w:t>
      </w:r>
      <w:proofErr w:type="gramStart"/>
      <w:r w:rsidRPr="00C5392A">
        <w:t>menu, and</w:t>
      </w:r>
      <w:proofErr w:type="gramEnd"/>
      <w:r w:rsidRPr="00C5392A">
        <w:t xml:space="preserve"> enter the Percentage of MRA Subcontracted.</w:t>
      </w:r>
    </w:p>
    <w:p w14:paraId="02155764" w14:textId="77777777" w:rsidR="001E2DBB" w:rsidRPr="00C5392A" w:rsidRDefault="001E2DBB" w:rsidP="00393CCC">
      <w:pPr>
        <w:pStyle w:val="BodyText"/>
        <w:ind w:left="720"/>
      </w:pPr>
    </w:p>
    <w:p w14:paraId="02155765" w14:textId="77777777" w:rsidR="001E2DBB" w:rsidRPr="00C5392A" w:rsidRDefault="008D375B" w:rsidP="00393CCC">
      <w:pPr>
        <w:pStyle w:val="BodyText"/>
        <w:ind w:left="720"/>
      </w:pPr>
      <w:r w:rsidRPr="00C5392A">
        <w:t xml:space="preserve">Subcontracts for CSPP services must </w:t>
      </w:r>
      <w:proofErr w:type="gramStart"/>
      <w:r w:rsidRPr="00C5392A">
        <w:t>be audited</w:t>
      </w:r>
      <w:proofErr w:type="gramEnd"/>
      <w:r w:rsidRPr="00C5392A">
        <w:t xml:space="preserve"> in accordance with CDE Audit Guidelines and reported with the CSPP contractor’s annual audit.</w:t>
      </w:r>
    </w:p>
    <w:p w14:paraId="02155766" w14:textId="77777777" w:rsidR="001E2DBB" w:rsidRPr="00C5392A" w:rsidRDefault="001E2DBB" w:rsidP="00393CCC">
      <w:pPr>
        <w:pStyle w:val="BodyText"/>
        <w:ind w:left="720"/>
      </w:pPr>
    </w:p>
    <w:p w14:paraId="02155767" w14:textId="78ECDDCF" w:rsidR="001E2DBB" w:rsidRPr="00C5392A" w:rsidRDefault="008D375B" w:rsidP="00393CCC">
      <w:pPr>
        <w:pStyle w:val="BodyText"/>
        <w:ind w:left="720"/>
      </w:pPr>
      <w:r w:rsidRPr="00C5392A">
        <w:t xml:space="preserve">The Subcontract Certification form (EED-3704B) is available on </w:t>
      </w:r>
      <w:r w:rsidR="00E435CD" w:rsidRPr="00C5392A">
        <w:t xml:space="preserve">the CFA web page at </w:t>
      </w:r>
      <w:hyperlink r:id="rId32" w:tooltip="CFA web page" w:history="1">
        <w:r w:rsidR="00E435CD" w:rsidRPr="00C5392A">
          <w:rPr>
            <w:rStyle w:val="Hyperlink"/>
          </w:rPr>
          <w:t>https://www.cde.ca.gov/sp/cd/ci/cfaforms2324.asp</w:t>
        </w:r>
      </w:hyperlink>
      <w:r w:rsidR="00E435CD" w:rsidRPr="00C5392A">
        <w:t>.</w:t>
      </w:r>
    </w:p>
    <w:p w14:paraId="02155768" w14:textId="77777777" w:rsidR="001E2DBB" w:rsidRPr="00C5392A" w:rsidRDefault="001E2DBB">
      <w:pPr>
        <w:pStyle w:val="BodyText"/>
      </w:pPr>
    </w:p>
    <w:p w14:paraId="02155769" w14:textId="77777777" w:rsidR="001E2DBB" w:rsidRPr="00C5392A" w:rsidRDefault="58D00FA7" w:rsidP="00393CCC">
      <w:pPr>
        <w:pStyle w:val="Heading3"/>
      </w:pPr>
      <w:bookmarkStart w:id="54" w:name="H._California_Civil_Rights_Laws_Certific"/>
      <w:bookmarkEnd w:id="54"/>
      <w:r w:rsidRPr="00C5392A">
        <w:t>California Civil Rights Laws Certification</w:t>
      </w:r>
      <w:r w:rsidRPr="00C5392A">
        <w:rPr>
          <w:spacing w:val="-1"/>
        </w:rPr>
        <w:t xml:space="preserve"> </w:t>
      </w:r>
      <w:r w:rsidRPr="00C5392A">
        <w:t>(CO-005)</w:t>
      </w:r>
    </w:p>
    <w:p w14:paraId="0215576A" w14:textId="77777777" w:rsidR="001E2DBB" w:rsidRPr="00C5392A" w:rsidRDefault="001E2DBB">
      <w:pPr>
        <w:pStyle w:val="BodyText"/>
        <w:rPr>
          <w:b/>
        </w:rPr>
      </w:pPr>
    </w:p>
    <w:p w14:paraId="0215576B" w14:textId="77777777" w:rsidR="001E2DBB" w:rsidRPr="00C5392A" w:rsidRDefault="008D375B" w:rsidP="00393CCC">
      <w:pPr>
        <w:pStyle w:val="BodyText"/>
        <w:ind w:left="720"/>
      </w:pPr>
      <w:r w:rsidRPr="00C5392A">
        <w:lastRenderedPageBreak/>
        <w:t>If a bidder or proposer executes or renews a contract in the amount of $100,000 or more on or after January 1, 2017, the bidder or proposer must certify compliance with the California Civil Rights Laws and Employer Discriminatory Policies.</w:t>
      </w:r>
    </w:p>
    <w:p w14:paraId="0215576C" w14:textId="77777777" w:rsidR="001E2DBB" w:rsidRPr="00C5392A" w:rsidRDefault="001E2DBB" w:rsidP="00393CCC">
      <w:pPr>
        <w:pStyle w:val="BodyText"/>
        <w:ind w:left="720"/>
      </w:pPr>
    </w:p>
    <w:p w14:paraId="0215576D" w14:textId="77777777" w:rsidR="001E2DBB" w:rsidRPr="00C5392A" w:rsidRDefault="008D375B" w:rsidP="00393CCC">
      <w:pPr>
        <w:pStyle w:val="BodyText"/>
        <w:ind w:left="720"/>
        <w:rPr>
          <w:b/>
        </w:rPr>
      </w:pPr>
      <w:bookmarkStart w:id="55" w:name="Proposer/Bidder_Firm_Name_(Printed):"/>
      <w:bookmarkEnd w:id="55"/>
      <w:r w:rsidRPr="00C5392A">
        <w:rPr>
          <w:b/>
        </w:rPr>
        <w:t>Proposer/Bidder Firm Name (Printed):</w:t>
      </w:r>
    </w:p>
    <w:p w14:paraId="0215576F" w14:textId="77777777" w:rsidR="001E2DBB" w:rsidRPr="00C5392A" w:rsidRDefault="008D375B" w:rsidP="00393CCC">
      <w:pPr>
        <w:pStyle w:val="BodyText"/>
        <w:ind w:left="720"/>
      </w:pPr>
      <w:r w:rsidRPr="00C5392A">
        <w:t>Insert the firm’s name.</w:t>
      </w:r>
    </w:p>
    <w:p w14:paraId="02155770" w14:textId="77777777" w:rsidR="001E2DBB" w:rsidRPr="00C5392A" w:rsidRDefault="001E2DBB" w:rsidP="00393CCC">
      <w:pPr>
        <w:pStyle w:val="BodyText"/>
        <w:ind w:left="720"/>
      </w:pPr>
    </w:p>
    <w:p w14:paraId="02155771" w14:textId="77777777" w:rsidR="001E2DBB" w:rsidRPr="00C5392A" w:rsidRDefault="008D375B" w:rsidP="00393CCC">
      <w:pPr>
        <w:pStyle w:val="BodyText"/>
        <w:ind w:left="720"/>
        <w:rPr>
          <w:b/>
        </w:rPr>
      </w:pPr>
      <w:r w:rsidRPr="00C5392A">
        <w:rPr>
          <w:b/>
        </w:rPr>
        <w:t>Federal ID Number:</w:t>
      </w:r>
    </w:p>
    <w:p w14:paraId="02155772" w14:textId="77777777" w:rsidR="001E2DBB" w:rsidRPr="00C5392A" w:rsidRDefault="001E2DBB" w:rsidP="00393CCC">
      <w:pPr>
        <w:pStyle w:val="BodyText"/>
        <w:ind w:left="720"/>
        <w:rPr>
          <w:b/>
          <w:i/>
        </w:rPr>
      </w:pPr>
    </w:p>
    <w:p w14:paraId="02155773" w14:textId="77777777" w:rsidR="001E2DBB" w:rsidRPr="00C5392A" w:rsidRDefault="008D375B" w:rsidP="00393CCC">
      <w:pPr>
        <w:pStyle w:val="BodyText"/>
        <w:ind w:left="720"/>
      </w:pPr>
      <w:r w:rsidRPr="00C5392A">
        <w:t>Insert federal tax ID</w:t>
      </w:r>
      <w:r w:rsidRPr="00C5392A">
        <w:rPr>
          <w:spacing w:val="-12"/>
        </w:rPr>
        <w:t xml:space="preserve"> </w:t>
      </w:r>
      <w:r w:rsidRPr="00C5392A">
        <w:t>number.</w:t>
      </w:r>
    </w:p>
    <w:p w14:paraId="02155774" w14:textId="77777777" w:rsidR="001E2DBB" w:rsidRPr="00C5392A" w:rsidRDefault="001E2DBB" w:rsidP="00393CCC">
      <w:pPr>
        <w:pStyle w:val="BodyText"/>
        <w:ind w:left="720"/>
      </w:pPr>
    </w:p>
    <w:p w14:paraId="02155775" w14:textId="77777777" w:rsidR="001E2DBB" w:rsidRPr="00C5392A" w:rsidRDefault="008D375B" w:rsidP="00393CCC">
      <w:pPr>
        <w:pStyle w:val="BodyText"/>
        <w:ind w:left="720"/>
        <w:rPr>
          <w:b/>
        </w:rPr>
      </w:pPr>
      <w:r w:rsidRPr="00C5392A">
        <w:rPr>
          <w:b/>
        </w:rPr>
        <w:t>By (Authorized</w:t>
      </w:r>
      <w:r w:rsidRPr="00C5392A">
        <w:rPr>
          <w:b/>
          <w:spacing w:val="-13"/>
        </w:rPr>
        <w:t xml:space="preserve"> </w:t>
      </w:r>
      <w:r w:rsidRPr="00C5392A">
        <w:rPr>
          <w:b/>
        </w:rPr>
        <w:t>Signature):</w:t>
      </w:r>
    </w:p>
    <w:p w14:paraId="02155776" w14:textId="77777777" w:rsidR="001E2DBB" w:rsidRPr="00C5392A" w:rsidRDefault="001E2DBB" w:rsidP="00393CCC">
      <w:pPr>
        <w:pStyle w:val="BodyText"/>
        <w:ind w:left="720"/>
        <w:rPr>
          <w:b/>
          <w:i/>
        </w:rPr>
      </w:pPr>
    </w:p>
    <w:p w14:paraId="02155777" w14:textId="77777777" w:rsidR="001E2DBB" w:rsidRPr="00C5392A" w:rsidRDefault="008D375B" w:rsidP="00393CCC">
      <w:pPr>
        <w:pStyle w:val="BodyText"/>
        <w:ind w:left="720"/>
      </w:pPr>
      <w:r w:rsidRPr="00C5392A">
        <w:t>Provide authorized signature.</w:t>
      </w:r>
    </w:p>
    <w:p w14:paraId="02155778" w14:textId="77777777" w:rsidR="001E2DBB" w:rsidRPr="00C5392A" w:rsidRDefault="001E2DBB" w:rsidP="00393CCC">
      <w:pPr>
        <w:pStyle w:val="BodyText"/>
        <w:ind w:left="720"/>
      </w:pPr>
    </w:p>
    <w:p w14:paraId="02155779" w14:textId="77777777" w:rsidR="001E2DBB" w:rsidRPr="00C5392A" w:rsidRDefault="008D375B" w:rsidP="00393CCC">
      <w:pPr>
        <w:pStyle w:val="BodyText"/>
        <w:ind w:left="720"/>
        <w:rPr>
          <w:b/>
        </w:rPr>
      </w:pPr>
      <w:r w:rsidRPr="00C5392A">
        <w:rPr>
          <w:b/>
        </w:rPr>
        <w:t>Printed Name and Title of Person Signing:</w:t>
      </w:r>
    </w:p>
    <w:p w14:paraId="0215577A" w14:textId="77777777" w:rsidR="001E2DBB" w:rsidRPr="00C5392A" w:rsidRDefault="001E2DBB" w:rsidP="00393CCC">
      <w:pPr>
        <w:pStyle w:val="BodyText"/>
        <w:ind w:left="720"/>
        <w:rPr>
          <w:b/>
          <w:i/>
        </w:rPr>
      </w:pPr>
    </w:p>
    <w:p w14:paraId="0215577B" w14:textId="77777777" w:rsidR="001E2DBB" w:rsidRPr="00C5392A" w:rsidRDefault="008D375B" w:rsidP="00393CCC">
      <w:pPr>
        <w:pStyle w:val="BodyText"/>
        <w:ind w:left="720"/>
      </w:pPr>
      <w:r w:rsidRPr="00C5392A">
        <w:t>Insert name and title.</w:t>
      </w:r>
    </w:p>
    <w:p w14:paraId="0215577C" w14:textId="77777777" w:rsidR="001E2DBB" w:rsidRPr="00C5392A" w:rsidRDefault="001E2DBB" w:rsidP="00393CCC">
      <w:pPr>
        <w:pStyle w:val="BodyText"/>
        <w:ind w:left="720"/>
      </w:pPr>
    </w:p>
    <w:p w14:paraId="0215577D" w14:textId="77777777" w:rsidR="001E2DBB" w:rsidRPr="00C5392A" w:rsidRDefault="008D375B" w:rsidP="00393CCC">
      <w:pPr>
        <w:pStyle w:val="BodyText"/>
        <w:ind w:left="720"/>
        <w:rPr>
          <w:b/>
        </w:rPr>
      </w:pPr>
      <w:r w:rsidRPr="00C5392A">
        <w:rPr>
          <w:b/>
        </w:rPr>
        <w:t>Date Executed:</w:t>
      </w:r>
    </w:p>
    <w:p w14:paraId="0215577E" w14:textId="77777777" w:rsidR="001E2DBB" w:rsidRPr="00C5392A" w:rsidRDefault="001E2DBB" w:rsidP="00393CCC">
      <w:pPr>
        <w:pStyle w:val="BodyText"/>
        <w:ind w:left="720"/>
        <w:rPr>
          <w:b/>
          <w:i/>
        </w:rPr>
      </w:pPr>
    </w:p>
    <w:p w14:paraId="0215577F" w14:textId="77777777" w:rsidR="001E2DBB" w:rsidRPr="00C5392A" w:rsidRDefault="008D375B" w:rsidP="00393CCC">
      <w:pPr>
        <w:pStyle w:val="BodyText"/>
        <w:ind w:left="720"/>
      </w:pPr>
      <w:r w:rsidRPr="00C5392A">
        <w:t>Insert date of completion.</w:t>
      </w:r>
    </w:p>
    <w:p w14:paraId="02155780" w14:textId="77777777" w:rsidR="001E2DBB" w:rsidRPr="00C5392A" w:rsidRDefault="001E2DBB" w:rsidP="00393CCC">
      <w:pPr>
        <w:pStyle w:val="BodyText"/>
        <w:ind w:left="720"/>
      </w:pPr>
    </w:p>
    <w:p w14:paraId="02155781" w14:textId="77777777" w:rsidR="001E2DBB" w:rsidRPr="00C5392A" w:rsidRDefault="008D375B" w:rsidP="00393CCC">
      <w:pPr>
        <w:pStyle w:val="BodyText"/>
        <w:ind w:left="720"/>
        <w:rPr>
          <w:b/>
        </w:rPr>
      </w:pPr>
      <w:bookmarkStart w:id="56" w:name="Executed_in_the_County_and_State_of:"/>
      <w:bookmarkEnd w:id="56"/>
      <w:r w:rsidRPr="00C5392A">
        <w:rPr>
          <w:b/>
        </w:rPr>
        <w:t>Executed in the County and State of:</w:t>
      </w:r>
    </w:p>
    <w:p w14:paraId="02155782" w14:textId="77777777" w:rsidR="001E2DBB" w:rsidRPr="00C5392A" w:rsidRDefault="001E2DBB" w:rsidP="00393CCC">
      <w:pPr>
        <w:pStyle w:val="BodyText"/>
        <w:ind w:left="720"/>
        <w:rPr>
          <w:b/>
          <w:i/>
        </w:rPr>
      </w:pPr>
    </w:p>
    <w:p w14:paraId="02155783" w14:textId="77777777" w:rsidR="001E2DBB" w:rsidRPr="00C5392A" w:rsidRDefault="008D375B" w:rsidP="00393CCC">
      <w:pPr>
        <w:pStyle w:val="BodyText"/>
        <w:ind w:left="720"/>
      </w:pPr>
      <w:r w:rsidRPr="00C5392A">
        <w:t>Insert the county and state of firm.</w:t>
      </w:r>
    </w:p>
    <w:p w14:paraId="02155784" w14:textId="77777777" w:rsidR="001E2DBB" w:rsidRPr="00C5392A" w:rsidRDefault="001E2DBB">
      <w:pPr>
        <w:pStyle w:val="BodyText"/>
        <w:spacing w:before="9"/>
      </w:pPr>
    </w:p>
    <w:p w14:paraId="02155785" w14:textId="5E9660E9" w:rsidR="001E2DBB" w:rsidRPr="00C5392A" w:rsidRDefault="58D00FA7" w:rsidP="00393CCC">
      <w:pPr>
        <w:pStyle w:val="Heading3"/>
      </w:pPr>
      <w:bookmarkStart w:id="57" w:name="I._Contractor_Certification_Clauses_(CCC"/>
      <w:bookmarkEnd w:id="57"/>
      <w:r w:rsidRPr="00C5392A">
        <w:t>Contractor Certification Clauses (CCC)</w:t>
      </w:r>
    </w:p>
    <w:p w14:paraId="02155786" w14:textId="77777777" w:rsidR="001E2DBB" w:rsidRPr="00C5392A" w:rsidRDefault="001E2DBB">
      <w:pPr>
        <w:pStyle w:val="BodyText"/>
        <w:rPr>
          <w:b/>
        </w:rPr>
      </w:pPr>
    </w:p>
    <w:p w14:paraId="02155787" w14:textId="417CD363" w:rsidR="001E2DBB" w:rsidRPr="00C5392A" w:rsidRDefault="008D375B" w:rsidP="00393CCC">
      <w:pPr>
        <w:pStyle w:val="BodyText"/>
        <w:ind w:left="720"/>
      </w:pPr>
      <w:r w:rsidRPr="00C5392A">
        <w:t xml:space="preserve">Contractors must certify under penalty of </w:t>
      </w:r>
      <w:proofErr w:type="gramStart"/>
      <w:r w:rsidRPr="00C5392A">
        <w:t>perjury</w:t>
      </w:r>
      <w:proofErr w:type="gramEnd"/>
      <w:r w:rsidRPr="00C5392A">
        <w:t xml:space="preserve"> that they are duly authorized to legally bind the prospective </w:t>
      </w:r>
      <w:r w:rsidR="00917868" w:rsidRPr="00C5392A">
        <w:t xml:space="preserve">contractor </w:t>
      </w:r>
      <w:r w:rsidRPr="00C5392A">
        <w:t>to the clauses listed within the Contractor Certification Clauses (CCC).</w:t>
      </w:r>
    </w:p>
    <w:p w14:paraId="02155788" w14:textId="77777777" w:rsidR="001E2DBB" w:rsidRPr="00C5392A" w:rsidRDefault="001E2DBB" w:rsidP="00393CCC">
      <w:pPr>
        <w:pStyle w:val="BodyText"/>
        <w:ind w:left="720"/>
      </w:pPr>
    </w:p>
    <w:p w14:paraId="02155789" w14:textId="77777777" w:rsidR="001E2DBB" w:rsidRPr="00C5392A" w:rsidRDefault="008D375B" w:rsidP="00393CCC">
      <w:pPr>
        <w:pStyle w:val="BodyText"/>
        <w:ind w:left="720"/>
        <w:rPr>
          <w:b/>
        </w:rPr>
      </w:pPr>
      <w:bookmarkStart w:id="58" w:name="Contractor/Bidder_Firm_Name_(Printed):"/>
      <w:bookmarkEnd w:id="58"/>
      <w:r w:rsidRPr="00C5392A">
        <w:rPr>
          <w:b/>
        </w:rPr>
        <w:t>Contractor/Bidder Firm Name (Printed):</w:t>
      </w:r>
    </w:p>
    <w:p w14:paraId="0215578A" w14:textId="77777777" w:rsidR="001E2DBB" w:rsidRPr="00C5392A" w:rsidRDefault="001E2DBB" w:rsidP="00393CCC">
      <w:pPr>
        <w:pStyle w:val="BodyText"/>
        <w:ind w:left="720"/>
        <w:rPr>
          <w:b/>
          <w:i/>
        </w:rPr>
      </w:pPr>
    </w:p>
    <w:p w14:paraId="0215578B" w14:textId="77777777" w:rsidR="001E2DBB" w:rsidRPr="00C5392A" w:rsidRDefault="008D375B" w:rsidP="00393CCC">
      <w:pPr>
        <w:pStyle w:val="BodyText"/>
        <w:ind w:left="720"/>
      </w:pPr>
      <w:r w:rsidRPr="00C5392A">
        <w:t>Insert the firm’s name.</w:t>
      </w:r>
    </w:p>
    <w:p w14:paraId="0215578C" w14:textId="77777777" w:rsidR="001E2DBB" w:rsidRPr="00C5392A" w:rsidRDefault="001E2DBB" w:rsidP="00393CCC">
      <w:pPr>
        <w:pStyle w:val="BodyText"/>
        <w:ind w:left="720"/>
      </w:pPr>
    </w:p>
    <w:p w14:paraId="0215578D" w14:textId="77777777" w:rsidR="001E2DBB" w:rsidRPr="00C5392A" w:rsidRDefault="008D375B" w:rsidP="00393CCC">
      <w:pPr>
        <w:pStyle w:val="BodyText"/>
        <w:ind w:left="720"/>
        <w:rPr>
          <w:b/>
        </w:rPr>
      </w:pPr>
      <w:bookmarkStart w:id="59" w:name="Federal_ID_Number:"/>
      <w:bookmarkEnd w:id="59"/>
      <w:r w:rsidRPr="00C5392A">
        <w:rPr>
          <w:b/>
        </w:rPr>
        <w:t>Federal ID Number:</w:t>
      </w:r>
    </w:p>
    <w:p w14:paraId="0215578E" w14:textId="77777777" w:rsidR="001E2DBB" w:rsidRPr="00C5392A" w:rsidRDefault="001E2DBB" w:rsidP="00393CCC">
      <w:pPr>
        <w:pStyle w:val="BodyText"/>
        <w:ind w:left="720"/>
        <w:rPr>
          <w:b/>
          <w:i/>
        </w:rPr>
      </w:pPr>
    </w:p>
    <w:p w14:paraId="0215578F" w14:textId="77777777" w:rsidR="001E2DBB" w:rsidRPr="00C5392A" w:rsidRDefault="008D375B" w:rsidP="00393CCC">
      <w:pPr>
        <w:pStyle w:val="BodyText"/>
        <w:ind w:left="720"/>
      </w:pPr>
      <w:r w:rsidRPr="00C5392A">
        <w:t>Insert federal tax ID</w:t>
      </w:r>
      <w:r w:rsidRPr="00C5392A">
        <w:rPr>
          <w:spacing w:val="-12"/>
        </w:rPr>
        <w:t xml:space="preserve"> </w:t>
      </w:r>
      <w:r w:rsidRPr="00C5392A">
        <w:t>number.</w:t>
      </w:r>
    </w:p>
    <w:p w14:paraId="02155790" w14:textId="77777777" w:rsidR="001E2DBB" w:rsidRPr="00C5392A" w:rsidRDefault="001E2DBB" w:rsidP="00393CCC">
      <w:pPr>
        <w:pStyle w:val="BodyText"/>
        <w:ind w:left="720"/>
      </w:pPr>
    </w:p>
    <w:p w14:paraId="02155791" w14:textId="77777777" w:rsidR="001E2DBB" w:rsidRPr="00C5392A" w:rsidRDefault="008D375B" w:rsidP="00393CCC">
      <w:pPr>
        <w:pStyle w:val="BodyText"/>
        <w:ind w:left="720"/>
        <w:rPr>
          <w:b/>
        </w:rPr>
      </w:pPr>
      <w:bookmarkStart w:id="60" w:name="By_(Authorized_Signature):"/>
      <w:bookmarkEnd w:id="60"/>
      <w:r w:rsidRPr="00C5392A">
        <w:rPr>
          <w:b/>
        </w:rPr>
        <w:t>By (Authorized</w:t>
      </w:r>
      <w:r w:rsidRPr="00C5392A">
        <w:rPr>
          <w:b/>
          <w:spacing w:val="-13"/>
        </w:rPr>
        <w:t xml:space="preserve"> </w:t>
      </w:r>
      <w:r w:rsidRPr="00C5392A">
        <w:rPr>
          <w:b/>
        </w:rPr>
        <w:t>Signature):</w:t>
      </w:r>
    </w:p>
    <w:p w14:paraId="02155792" w14:textId="77777777" w:rsidR="001E2DBB" w:rsidRPr="00C5392A" w:rsidRDefault="001E2DBB" w:rsidP="00393CCC">
      <w:pPr>
        <w:pStyle w:val="BodyText"/>
        <w:ind w:left="720"/>
        <w:rPr>
          <w:b/>
          <w:i/>
        </w:rPr>
      </w:pPr>
    </w:p>
    <w:p w14:paraId="02155793" w14:textId="77777777" w:rsidR="001E2DBB" w:rsidRPr="00C5392A" w:rsidRDefault="008D375B" w:rsidP="00393CCC">
      <w:pPr>
        <w:pStyle w:val="BodyText"/>
        <w:ind w:left="720"/>
      </w:pPr>
      <w:r w:rsidRPr="00C5392A">
        <w:t>Provide authorized signature.</w:t>
      </w:r>
    </w:p>
    <w:p w14:paraId="02155794" w14:textId="77777777" w:rsidR="001E2DBB" w:rsidRPr="00C5392A" w:rsidRDefault="001E2DBB" w:rsidP="00393CCC">
      <w:pPr>
        <w:pStyle w:val="BodyText"/>
        <w:ind w:left="720"/>
      </w:pPr>
    </w:p>
    <w:p w14:paraId="02155795" w14:textId="77777777" w:rsidR="001E2DBB" w:rsidRPr="00C5392A" w:rsidRDefault="008D375B" w:rsidP="00393CCC">
      <w:pPr>
        <w:pStyle w:val="BodyText"/>
        <w:ind w:left="720"/>
        <w:rPr>
          <w:b/>
        </w:rPr>
      </w:pPr>
      <w:bookmarkStart w:id="61" w:name="Printed_Name_and_Title_of_Person_Signing"/>
      <w:bookmarkEnd w:id="61"/>
      <w:r w:rsidRPr="00C5392A">
        <w:rPr>
          <w:b/>
        </w:rPr>
        <w:t>Printed Name and Title of Person Signing:</w:t>
      </w:r>
    </w:p>
    <w:p w14:paraId="02155796" w14:textId="77777777" w:rsidR="001E2DBB" w:rsidRPr="00C5392A" w:rsidRDefault="001E2DBB" w:rsidP="00393CCC">
      <w:pPr>
        <w:pStyle w:val="BodyText"/>
        <w:ind w:left="720"/>
        <w:rPr>
          <w:b/>
          <w:i/>
        </w:rPr>
      </w:pPr>
    </w:p>
    <w:p w14:paraId="02155797" w14:textId="77777777" w:rsidR="001E2DBB" w:rsidRPr="00C5392A" w:rsidRDefault="008D375B" w:rsidP="00393CCC">
      <w:pPr>
        <w:pStyle w:val="BodyText"/>
        <w:ind w:left="720"/>
      </w:pPr>
      <w:r w:rsidRPr="00C5392A">
        <w:lastRenderedPageBreak/>
        <w:t>Insert name and title.</w:t>
      </w:r>
    </w:p>
    <w:p w14:paraId="02155798" w14:textId="77777777" w:rsidR="001E2DBB" w:rsidRPr="00C5392A" w:rsidRDefault="001E2DBB" w:rsidP="00393CCC">
      <w:pPr>
        <w:pStyle w:val="BodyText"/>
        <w:ind w:left="720"/>
      </w:pPr>
    </w:p>
    <w:p w14:paraId="02155799" w14:textId="5036A6D0" w:rsidR="001E2DBB" w:rsidRPr="00C5392A" w:rsidRDefault="008D375B" w:rsidP="00393CCC">
      <w:pPr>
        <w:pStyle w:val="BodyText"/>
        <w:ind w:left="720"/>
        <w:rPr>
          <w:b/>
        </w:rPr>
      </w:pPr>
      <w:bookmarkStart w:id="62" w:name="Date_Executed:"/>
      <w:bookmarkEnd w:id="62"/>
      <w:r w:rsidRPr="00C5392A">
        <w:rPr>
          <w:b/>
        </w:rPr>
        <w:t>Date Executed:</w:t>
      </w:r>
    </w:p>
    <w:p w14:paraId="0215579A" w14:textId="77777777" w:rsidR="001E2DBB" w:rsidRPr="00C5392A" w:rsidRDefault="001E2DBB" w:rsidP="00393CCC">
      <w:pPr>
        <w:pStyle w:val="BodyText"/>
        <w:ind w:left="720"/>
        <w:rPr>
          <w:b/>
          <w:i/>
        </w:rPr>
      </w:pPr>
    </w:p>
    <w:p w14:paraId="0215579B" w14:textId="77777777" w:rsidR="001E2DBB" w:rsidRPr="00C5392A" w:rsidRDefault="008D375B" w:rsidP="00393CCC">
      <w:pPr>
        <w:pStyle w:val="BodyText"/>
        <w:ind w:left="720"/>
      </w:pPr>
      <w:r w:rsidRPr="00C5392A">
        <w:t>Insert date of completion.</w:t>
      </w:r>
    </w:p>
    <w:p w14:paraId="11B11E8D" w14:textId="35EA0C8D" w:rsidR="00770E6F" w:rsidRPr="00C5392A" w:rsidRDefault="00770E6F" w:rsidP="00393CCC">
      <w:pPr>
        <w:pStyle w:val="BodyText"/>
        <w:ind w:left="720"/>
        <w:rPr>
          <w:b/>
          <w:bCs/>
          <w:i/>
        </w:rPr>
      </w:pPr>
      <w:bookmarkStart w:id="63" w:name="Executed_in_the_County_of:"/>
      <w:bookmarkEnd w:id="63"/>
    </w:p>
    <w:p w14:paraId="0215579D" w14:textId="15CDA12D" w:rsidR="001E2DBB" w:rsidRPr="00C5392A" w:rsidRDefault="008D375B" w:rsidP="00393CCC">
      <w:pPr>
        <w:pStyle w:val="BodyText"/>
        <w:ind w:left="720"/>
        <w:rPr>
          <w:b/>
        </w:rPr>
      </w:pPr>
      <w:r w:rsidRPr="00C5392A">
        <w:rPr>
          <w:b/>
        </w:rPr>
        <w:t>Executed in the County of:</w:t>
      </w:r>
    </w:p>
    <w:p w14:paraId="0CACEF6D" w14:textId="77777777" w:rsidR="00393CCC" w:rsidRPr="00C5392A" w:rsidRDefault="00393CCC" w:rsidP="00393CCC">
      <w:pPr>
        <w:pStyle w:val="BodyText"/>
        <w:ind w:left="720"/>
        <w:rPr>
          <w:b/>
        </w:rPr>
      </w:pPr>
    </w:p>
    <w:p w14:paraId="0215579F" w14:textId="77777777" w:rsidR="001E2DBB" w:rsidRPr="00C5392A" w:rsidRDefault="008D375B" w:rsidP="00393CCC">
      <w:pPr>
        <w:pStyle w:val="BodyText"/>
        <w:ind w:left="720"/>
      </w:pPr>
      <w:r w:rsidRPr="00C5392A">
        <w:t>Insert the county of firm.</w:t>
      </w:r>
    </w:p>
    <w:p w14:paraId="021557A0" w14:textId="77777777" w:rsidR="001E2DBB" w:rsidRPr="00C5392A" w:rsidRDefault="001E2DBB">
      <w:pPr>
        <w:pStyle w:val="BodyText"/>
      </w:pPr>
    </w:p>
    <w:p w14:paraId="021557A1" w14:textId="77777777" w:rsidR="001E2DBB" w:rsidRPr="00C5392A" w:rsidRDefault="58D00FA7" w:rsidP="00393CCC">
      <w:pPr>
        <w:pStyle w:val="Heading3"/>
      </w:pPr>
      <w:bookmarkStart w:id="64" w:name="J._Federal_Certification_(CO.8)"/>
      <w:bookmarkEnd w:id="64"/>
      <w:r w:rsidRPr="00C5392A">
        <w:t>Federal Certification</w:t>
      </w:r>
      <w:r w:rsidRPr="00C5392A">
        <w:rPr>
          <w:spacing w:val="-4"/>
        </w:rPr>
        <w:t xml:space="preserve"> </w:t>
      </w:r>
      <w:r w:rsidRPr="00C5392A">
        <w:t>(CO.8)</w:t>
      </w:r>
    </w:p>
    <w:p w14:paraId="021557A2" w14:textId="77777777" w:rsidR="001E2DBB" w:rsidRPr="00C5392A" w:rsidRDefault="001E2DBB">
      <w:pPr>
        <w:pStyle w:val="BodyText"/>
        <w:rPr>
          <w:b/>
        </w:rPr>
      </w:pPr>
    </w:p>
    <w:p w14:paraId="021557A3" w14:textId="60463E46" w:rsidR="001E2DBB" w:rsidRPr="00C5392A" w:rsidRDefault="008D375B" w:rsidP="00393CCC">
      <w:pPr>
        <w:pStyle w:val="BodyText"/>
        <w:ind w:left="720"/>
      </w:pPr>
      <w:r w:rsidRPr="00C5392A">
        <w:t>Prospective contractors must complete and sign the Federal Certification, to attest that they will comply with certification requirements regarding lobbying</w:t>
      </w:r>
      <w:r w:rsidR="00A754A1" w:rsidRPr="00C5392A">
        <w:t>,</w:t>
      </w:r>
      <w:r w:rsidRPr="00C5392A">
        <w:t xml:space="preserve"> debarment, suspension</w:t>
      </w:r>
      <w:r w:rsidR="00917868" w:rsidRPr="00C5392A">
        <w:t>,</w:t>
      </w:r>
      <w:r w:rsidRPr="00C5392A">
        <w:t xml:space="preserve"> and other workplace requirements.</w:t>
      </w:r>
    </w:p>
    <w:p w14:paraId="021557A4" w14:textId="77777777" w:rsidR="001E2DBB" w:rsidRPr="00C5392A" w:rsidRDefault="001E2DBB" w:rsidP="00393CCC">
      <w:pPr>
        <w:pStyle w:val="BodyText"/>
        <w:ind w:left="720"/>
      </w:pPr>
    </w:p>
    <w:p w14:paraId="021557A5" w14:textId="77777777" w:rsidR="001E2DBB" w:rsidRPr="00C5392A" w:rsidRDefault="008D375B" w:rsidP="00393CCC">
      <w:pPr>
        <w:pStyle w:val="BodyText"/>
        <w:ind w:left="720"/>
        <w:rPr>
          <w:b/>
        </w:rPr>
      </w:pPr>
      <w:bookmarkStart w:id="65" w:name="Place_of_Performance_(Street_address,_ci"/>
      <w:bookmarkEnd w:id="65"/>
      <w:r w:rsidRPr="00C5392A">
        <w:rPr>
          <w:b/>
        </w:rPr>
        <w:t>Place of Performance (Street address, city, county, state, zip code)</w:t>
      </w:r>
    </w:p>
    <w:p w14:paraId="021557A6" w14:textId="77777777" w:rsidR="001E2DBB" w:rsidRPr="00C5392A" w:rsidRDefault="001E2DBB" w:rsidP="00393CCC">
      <w:pPr>
        <w:pStyle w:val="BodyText"/>
        <w:ind w:left="720"/>
        <w:rPr>
          <w:b/>
          <w:i/>
        </w:rPr>
      </w:pPr>
    </w:p>
    <w:p w14:paraId="021557A7" w14:textId="77777777" w:rsidR="001E2DBB" w:rsidRPr="00C5392A" w:rsidRDefault="008D375B" w:rsidP="00393CCC">
      <w:pPr>
        <w:pStyle w:val="BodyText"/>
        <w:ind w:left="720"/>
      </w:pPr>
      <w:r w:rsidRPr="00C5392A">
        <w:t>Insert address.</w:t>
      </w:r>
    </w:p>
    <w:p w14:paraId="021557A8" w14:textId="77777777" w:rsidR="001E2DBB" w:rsidRPr="00C5392A" w:rsidRDefault="001E2DBB" w:rsidP="00393CCC">
      <w:pPr>
        <w:pStyle w:val="BodyText"/>
        <w:ind w:left="720"/>
      </w:pPr>
    </w:p>
    <w:p w14:paraId="021557A9" w14:textId="064E426F" w:rsidR="001E2DBB" w:rsidRPr="00C5392A" w:rsidRDefault="5A86FFD6" w:rsidP="00393CCC">
      <w:pPr>
        <w:pStyle w:val="BodyText"/>
        <w:ind w:left="720"/>
        <w:rPr>
          <w:b/>
        </w:rPr>
      </w:pPr>
      <w:bookmarkStart w:id="66" w:name="Name_of_Applicant_(Contractor)"/>
      <w:bookmarkEnd w:id="66"/>
      <w:r w:rsidRPr="00C5392A">
        <w:rPr>
          <w:b/>
        </w:rPr>
        <w:t>Contractor Name</w:t>
      </w:r>
    </w:p>
    <w:p w14:paraId="021557AA" w14:textId="77777777" w:rsidR="001E2DBB" w:rsidRPr="00C5392A" w:rsidRDefault="001E2DBB" w:rsidP="00393CCC">
      <w:pPr>
        <w:pStyle w:val="BodyText"/>
        <w:ind w:left="720"/>
        <w:rPr>
          <w:b/>
          <w:i/>
        </w:rPr>
      </w:pPr>
    </w:p>
    <w:p w14:paraId="021557AB" w14:textId="0AB74A08" w:rsidR="001E2DBB" w:rsidRPr="00C5392A" w:rsidRDefault="008D375B" w:rsidP="00393CCC">
      <w:pPr>
        <w:pStyle w:val="BodyText"/>
        <w:ind w:left="720"/>
      </w:pPr>
      <w:r w:rsidRPr="00C5392A">
        <w:t xml:space="preserve">Insert </w:t>
      </w:r>
      <w:r w:rsidR="00917868" w:rsidRPr="00C5392A">
        <w:t xml:space="preserve">Contractor’s </w:t>
      </w:r>
      <w:r w:rsidRPr="00C5392A">
        <w:t>name.</w:t>
      </w:r>
    </w:p>
    <w:p w14:paraId="021557AC" w14:textId="77777777" w:rsidR="001E2DBB" w:rsidRPr="00C5392A" w:rsidRDefault="001E2DBB" w:rsidP="00393CCC">
      <w:pPr>
        <w:pStyle w:val="BodyText"/>
        <w:ind w:left="720"/>
      </w:pPr>
    </w:p>
    <w:p w14:paraId="021557B1" w14:textId="77777777" w:rsidR="001E2DBB" w:rsidRPr="00C5392A" w:rsidRDefault="008D375B" w:rsidP="00393CCC">
      <w:pPr>
        <w:pStyle w:val="BodyText"/>
        <w:ind w:left="720"/>
        <w:rPr>
          <w:b/>
        </w:rPr>
      </w:pPr>
      <w:bookmarkStart w:id="67" w:name="Contract_#"/>
      <w:bookmarkStart w:id="68" w:name="Printed_Name_and_Title_of_Authorized_Rep"/>
      <w:bookmarkEnd w:id="67"/>
      <w:bookmarkEnd w:id="68"/>
      <w:r w:rsidRPr="00C5392A">
        <w:rPr>
          <w:b/>
        </w:rPr>
        <w:t>Printed Name and Title of Authorized Representative</w:t>
      </w:r>
    </w:p>
    <w:p w14:paraId="021557B2" w14:textId="77777777" w:rsidR="001E2DBB" w:rsidRPr="00C5392A" w:rsidRDefault="001E2DBB" w:rsidP="00393CCC">
      <w:pPr>
        <w:pStyle w:val="BodyText"/>
        <w:ind w:left="720"/>
        <w:rPr>
          <w:b/>
          <w:i/>
        </w:rPr>
      </w:pPr>
    </w:p>
    <w:p w14:paraId="021557B3" w14:textId="77777777" w:rsidR="001E2DBB" w:rsidRPr="00C5392A" w:rsidRDefault="008D375B" w:rsidP="00393CCC">
      <w:pPr>
        <w:pStyle w:val="BodyText"/>
        <w:ind w:left="720"/>
      </w:pPr>
      <w:r w:rsidRPr="00C5392A">
        <w:t>Insert name and title of authorized representative.</w:t>
      </w:r>
    </w:p>
    <w:p w14:paraId="021557B4" w14:textId="77777777" w:rsidR="001E2DBB" w:rsidRPr="00C5392A" w:rsidRDefault="001E2DBB" w:rsidP="00393CCC">
      <w:pPr>
        <w:pStyle w:val="BodyText"/>
        <w:ind w:left="720"/>
      </w:pPr>
    </w:p>
    <w:p w14:paraId="021557B5" w14:textId="77777777" w:rsidR="001E2DBB" w:rsidRPr="00C5392A" w:rsidRDefault="008D375B" w:rsidP="00393CCC">
      <w:pPr>
        <w:pStyle w:val="BodyText"/>
        <w:ind w:left="720"/>
        <w:rPr>
          <w:b/>
        </w:rPr>
      </w:pPr>
      <w:bookmarkStart w:id="69" w:name="Signature"/>
      <w:bookmarkEnd w:id="69"/>
      <w:r w:rsidRPr="00C5392A">
        <w:rPr>
          <w:b/>
        </w:rPr>
        <w:t>Signature</w:t>
      </w:r>
    </w:p>
    <w:p w14:paraId="021557B6" w14:textId="77777777" w:rsidR="001E2DBB" w:rsidRPr="00C5392A" w:rsidRDefault="001E2DBB" w:rsidP="00393CCC">
      <w:pPr>
        <w:pStyle w:val="BodyText"/>
        <w:ind w:left="720"/>
        <w:rPr>
          <w:b/>
          <w:i/>
        </w:rPr>
      </w:pPr>
    </w:p>
    <w:p w14:paraId="021557B7" w14:textId="21AFCBFA" w:rsidR="001E2DBB" w:rsidRPr="00C5392A" w:rsidRDefault="008D375B" w:rsidP="00393CCC">
      <w:pPr>
        <w:pStyle w:val="BodyText"/>
        <w:ind w:left="720"/>
      </w:pPr>
      <w:r w:rsidRPr="00C5392A">
        <w:t xml:space="preserve">Provide </w:t>
      </w:r>
      <w:r w:rsidR="00917868" w:rsidRPr="00C5392A">
        <w:t xml:space="preserve">the </w:t>
      </w:r>
      <w:r w:rsidRPr="00C5392A">
        <w:t xml:space="preserve">signature of </w:t>
      </w:r>
      <w:r w:rsidR="00917868" w:rsidRPr="00C5392A">
        <w:t xml:space="preserve">the </w:t>
      </w:r>
      <w:r w:rsidRPr="00C5392A">
        <w:t>authorized representative.</w:t>
      </w:r>
    </w:p>
    <w:p w14:paraId="021557B8" w14:textId="77777777" w:rsidR="001E2DBB" w:rsidRPr="00C5392A" w:rsidRDefault="001E2DBB" w:rsidP="00393CCC">
      <w:pPr>
        <w:pStyle w:val="BodyText"/>
        <w:ind w:left="720"/>
      </w:pPr>
    </w:p>
    <w:p w14:paraId="021557B9" w14:textId="77777777" w:rsidR="001E2DBB" w:rsidRPr="00C5392A" w:rsidRDefault="008D375B" w:rsidP="00393CCC">
      <w:pPr>
        <w:pStyle w:val="BodyText"/>
        <w:ind w:left="720"/>
        <w:rPr>
          <w:b/>
        </w:rPr>
      </w:pPr>
      <w:bookmarkStart w:id="70" w:name="Date"/>
      <w:bookmarkEnd w:id="70"/>
      <w:r w:rsidRPr="00C5392A">
        <w:rPr>
          <w:b/>
        </w:rPr>
        <w:t>Date</w:t>
      </w:r>
    </w:p>
    <w:p w14:paraId="021557BA" w14:textId="77777777" w:rsidR="001E2DBB" w:rsidRPr="00C5392A" w:rsidRDefault="001E2DBB" w:rsidP="00393CCC">
      <w:pPr>
        <w:pStyle w:val="BodyText"/>
        <w:ind w:left="720"/>
        <w:rPr>
          <w:b/>
          <w:i/>
        </w:rPr>
      </w:pPr>
    </w:p>
    <w:p w14:paraId="25C3D590" w14:textId="188E4C76" w:rsidR="004C7798" w:rsidRPr="00C5392A" w:rsidRDefault="008D375B" w:rsidP="00C5392A">
      <w:pPr>
        <w:pStyle w:val="BodyText"/>
        <w:ind w:left="720"/>
      </w:pPr>
      <w:r w:rsidRPr="00C5392A">
        <w:t>Insert date of completion.</w:t>
      </w:r>
      <w:bookmarkStart w:id="71" w:name="K._For_Public_Agencies,_must_include_boa"/>
      <w:bookmarkEnd w:id="71"/>
    </w:p>
    <w:p w14:paraId="261803AA" w14:textId="77777777" w:rsidR="00C5392A" w:rsidRPr="00C5392A" w:rsidRDefault="00C5392A" w:rsidP="00C5392A">
      <w:pPr>
        <w:pStyle w:val="BodyText"/>
        <w:ind w:left="720"/>
      </w:pPr>
    </w:p>
    <w:p w14:paraId="021557BD" w14:textId="1171BEB8" w:rsidR="001E2DBB" w:rsidRPr="00C5392A" w:rsidRDefault="58D00FA7" w:rsidP="00393CCC">
      <w:pPr>
        <w:pStyle w:val="Heading3"/>
      </w:pPr>
      <w:r w:rsidRPr="00C5392A">
        <w:t xml:space="preserve">Public </w:t>
      </w:r>
      <w:r w:rsidR="00D14D77" w:rsidRPr="00C5392A">
        <w:t>a</w:t>
      </w:r>
      <w:r w:rsidRPr="00C5392A">
        <w:t>gencies must include board resolution or minutes of meeting</w:t>
      </w:r>
      <w:r w:rsidR="00917868" w:rsidRPr="00C5392A">
        <w:t>s</w:t>
      </w:r>
      <w:r w:rsidRPr="00C5392A">
        <w:t xml:space="preserve"> reflecting authorization of signature on this document and a delegation of authority if</w:t>
      </w:r>
      <w:r w:rsidRPr="00C5392A">
        <w:rPr>
          <w:spacing w:val="-6"/>
        </w:rPr>
        <w:t xml:space="preserve"> </w:t>
      </w:r>
      <w:r w:rsidRPr="00C5392A">
        <w:t>applicable</w:t>
      </w:r>
    </w:p>
    <w:p w14:paraId="021557BE" w14:textId="77777777" w:rsidR="001E2DBB" w:rsidRPr="00C5392A" w:rsidRDefault="001E2DBB">
      <w:pPr>
        <w:pStyle w:val="BodyText"/>
        <w:rPr>
          <w:b/>
        </w:rPr>
      </w:pPr>
    </w:p>
    <w:p w14:paraId="021557BF" w14:textId="53AE41D4" w:rsidR="001E2DBB" w:rsidRPr="00C5392A" w:rsidRDefault="008D375B">
      <w:pPr>
        <w:pStyle w:val="BodyText"/>
        <w:spacing w:before="0"/>
        <w:ind w:left="839" w:right="129"/>
      </w:pPr>
      <w:r w:rsidRPr="00C5392A">
        <w:t xml:space="preserve">If </w:t>
      </w:r>
      <w:r w:rsidR="6657E29A" w:rsidRPr="00C5392A">
        <w:t xml:space="preserve">the </w:t>
      </w:r>
      <w:r w:rsidR="00917868" w:rsidRPr="00C5392A">
        <w:t xml:space="preserve">Contractor </w:t>
      </w:r>
      <w:r w:rsidRPr="00C5392A">
        <w:t xml:space="preserve">is a public agency, the board of the public agency must </w:t>
      </w:r>
      <w:r w:rsidR="230439AE" w:rsidRPr="00C5392A">
        <w:t xml:space="preserve">affirmatively </w:t>
      </w:r>
      <w:r w:rsidRPr="00C5392A">
        <w:t xml:space="preserve">approve </w:t>
      </w:r>
      <w:r w:rsidR="3D082859" w:rsidRPr="00C5392A">
        <w:t xml:space="preserve">in writing </w:t>
      </w:r>
      <w:r w:rsidRPr="00C5392A">
        <w:t xml:space="preserve">the intent to submit the CFA and automatically renew the </w:t>
      </w:r>
      <w:r w:rsidR="78C3E73D" w:rsidRPr="00C5392A">
        <w:t xml:space="preserve">CSPP </w:t>
      </w:r>
      <w:r w:rsidRPr="00C5392A">
        <w:t>contract</w:t>
      </w:r>
      <w:r w:rsidR="5CA7D667" w:rsidRPr="00C5392A">
        <w:t xml:space="preserve"> and CPKS contract</w:t>
      </w:r>
      <w:r w:rsidR="00917868" w:rsidRPr="00C5392A">
        <w:t>,</w:t>
      </w:r>
      <w:r w:rsidR="5CA7D667" w:rsidRPr="00C5392A">
        <w:t xml:space="preserve"> if applicable,</w:t>
      </w:r>
      <w:r w:rsidRPr="00C5392A">
        <w:t xml:space="preserve"> for FY </w:t>
      </w:r>
      <w:r w:rsidR="17131D0A" w:rsidRPr="00C5392A">
        <w:t>20</w:t>
      </w:r>
      <w:r w:rsidRPr="00C5392A">
        <w:t>23–24. A copy of a resolution, order, motion, ordinance</w:t>
      </w:r>
      <w:r w:rsidR="00917868" w:rsidRPr="00C5392A">
        <w:t>,</w:t>
      </w:r>
      <w:r w:rsidRPr="00C5392A">
        <w:t xml:space="preserve"> or other similar document from the local governing body authorizing the contract or minutes from a Board meeting reflecting such approval must </w:t>
      </w:r>
      <w:proofErr w:type="gramStart"/>
      <w:r w:rsidRPr="00C5392A">
        <w:t>be provided</w:t>
      </w:r>
      <w:proofErr w:type="gramEnd"/>
      <w:r w:rsidRPr="00C5392A">
        <w:t xml:space="preserve">. </w:t>
      </w:r>
      <w:r w:rsidR="044F3A65" w:rsidRPr="00C5392A">
        <w:t>Only those authorized in the board resolution may sign the CFA and</w:t>
      </w:r>
      <w:r w:rsidR="0F86E4CE" w:rsidRPr="00C5392A">
        <w:t xml:space="preserve"> contract documents.</w:t>
      </w:r>
    </w:p>
    <w:p w14:paraId="66CD90D2" w14:textId="663B6A4F" w:rsidR="008206F9" w:rsidRPr="00C5392A" w:rsidRDefault="008206F9">
      <w:pPr>
        <w:rPr>
          <w:b/>
          <w:bCs/>
          <w:sz w:val="24"/>
          <w:szCs w:val="24"/>
        </w:rPr>
      </w:pPr>
    </w:p>
    <w:p w14:paraId="6670352A" w14:textId="53E3D775" w:rsidR="003D0F66" w:rsidRPr="00C5392A" w:rsidRDefault="002C429A" w:rsidP="00393CCC">
      <w:pPr>
        <w:pStyle w:val="Heading3"/>
      </w:pPr>
      <w:r w:rsidRPr="00C5392A">
        <w:t xml:space="preserve">For Public Agencies, </w:t>
      </w:r>
      <w:r w:rsidR="003D0F66" w:rsidRPr="00C5392A">
        <w:t>Self-Certification for License Exemption for LEAs Operating CSPP</w:t>
      </w:r>
    </w:p>
    <w:p w14:paraId="0192A629" w14:textId="1C5D3C6B" w:rsidR="003D0F66" w:rsidRPr="00C5392A" w:rsidRDefault="003D0F66">
      <w:pPr>
        <w:pStyle w:val="BodyText"/>
        <w:spacing w:before="0"/>
        <w:ind w:left="839" w:right="129"/>
      </w:pPr>
    </w:p>
    <w:p w14:paraId="5B6B5125" w14:textId="48E90C64" w:rsidR="00B71372" w:rsidRPr="00C5392A" w:rsidRDefault="00B95682" w:rsidP="00B71372">
      <w:pPr>
        <w:pStyle w:val="BodyText"/>
        <w:ind w:left="839" w:right="129"/>
      </w:pPr>
      <w:r w:rsidRPr="00C5392A">
        <w:t>I</w:t>
      </w:r>
      <w:r w:rsidR="00AC3A96" w:rsidRPr="00C5392A">
        <w:t xml:space="preserve">f the </w:t>
      </w:r>
      <w:r w:rsidR="00917868" w:rsidRPr="00C5392A">
        <w:t>Contractor</w:t>
      </w:r>
      <w:r w:rsidR="00AC3A96" w:rsidRPr="00C5392A">
        <w:t xml:space="preserve"> is a public agency</w:t>
      </w:r>
      <w:r w:rsidR="00B71372" w:rsidRPr="00C5392A">
        <w:t xml:space="preserve"> operating a CSPP and choosing to be exempt from licensure pursuant to Health and Safety Code Section 1596.7092(o)</w:t>
      </w:r>
      <w:r w:rsidRPr="00C5392A">
        <w:t xml:space="preserve">, the self-certification for license-exempt LEAs form must </w:t>
      </w:r>
      <w:proofErr w:type="gramStart"/>
      <w:r w:rsidRPr="00C5392A">
        <w:t>be completed</w:t>
      </w:r>
      <w:proofErr w:type="gramEnd"/>
      <w:r w:rsidRPr="00C5392A">
        <w:t>.</w:t>
      </w:r>
    </w:p>
    <w:p w14:paraId="3F14E1B7" w14:textId="77777777" w:rsidR="00B71372" w:rsidRPr="00C5392A" w:rsidRDefault="00B71372" w:rsidP="00B71372">
      <w:pPr>
        <w:pStyle w:val="BodyText"/>
        <w:ind w:left="839" w:right="129"/>
      </w:pPr>
    </w:p>
    <w:p w14:paraId="021557C1" w14:textId="77777777" w:rsidR="001E2DBB" w:rsidRPr="00C5392A" w:rsidRDefault="008D375B" w:rsidP="00393CCC">
      <w:pPr>
        <w:pStyle w:val="Heading2"/>
      </w:pPr>
      <w:bookmarkStart w:id="72" w:name="Section_X:_Continued_Funding_Application"/>
      <w:bookmarkEnd w:id="72"/>
      <w:r w:rsidRPr="00C5392A">
        <w:t>Section X: Continued Funding Application (EED-3704) Checklist</w:t>
      </w:r>
    </w:p>
    <w:p w14:paraId="021557C4" w14:textId="09414803" w:rsidR="001E2DBB" w:rsidRPr="00C5392A" w:rsidRDefault="008D375B" w:rsidP="008206F9">
      <w:pPr>
        <w:pStyle w:val="BodyText"/>
        <w:spacing w:before="80"/>
      </w:pPr>
      <w:r w:rsidRPr="00C5392A">
        <w:t>The</w:t>
      </w:r>
      <w:r w:rsidRPr="00C5392A">
        <w:rPr>
          <w:spacing w:val="-8"/>
        </w:rPr>
        <w:t xml:space="preserve"> </w:t>
      </w:r>
      <w:r w:rsidRPr="00C5392A">
        <w:t>checklist</w:t>
      </w:r>
      <w:r w:rsidRPr="00C5392A">
        <w:rPr>
          <w:spacing w:val="-11"/>
        </w:rPr>
        <w:t xml:space="preserve"> </w:t>
      </w:r>
      <w:r w:rsidRPr="00C5392A">
        <w:t>must</w:t>
      </w:r>
      <w:r w:rsidRPr="00C5392A">
        <w:rPr>
          <w:spacing w:val="-9"/>
        </w:rPr>
        <w:t xml:space="preserve"> </w:t>
      </w:r>
      <w:proofErr w:type="gramStart"/>
      <w:r w:rsidRPr="00C5392A">
        <w:t>be</w:t>
      </w:r>
      <w:r w:rsidRPr="00C5392A">
        <w:rPr>
          <w:spacing w:val="-13"/>
        </w:rPr>
        <w:t xml:space="preserve"> </w:t>
      </w:r>
      <w:r w:rsidRPr="00C5392A">
        <w:t>submitted</w:t>
      </w:r>
      <w:proofErr w:type="gramEnd"/>
      <w:r w:rsidRPr="00C5392A">
        <w:rPr>
          <w:spacing w:val="-13"/>
        </w:rPr>
        <w:t xml:space="preserve"> </w:t>
      </w:r>
      <w:r w:rsidRPr="00C5392A">
        <w:t>with</w:t>
      </w:r>
      <w:r w:rsidRPr="00C5392A">
        <w:rPr>
          <w:spacing w:val="-8"/>
        </w:rPr>
        <w:t xml:space="preserve"> </w:t>
      </w:r>
      <w:r w:rsidRPr="00C5392A">
        <w:t>the</w:t>
      </w:r>
      <w:r w:rsidRPr="00C5392A">
        <w:rPr>
          <w:spacing w:val="-4"/>
        </w:rPr>
        <w:t xml:space="preserve"> </w:t>
      </w:r>
      <w:r w:rsidRPr="00C5392A">
        <w:rPr>
          <w:spacing w:val="-7"/>
        </w:rPr>
        <w:t>CFA</w:t>
      </w:r>
      <w:r w:rsidRPr="00C5392A">
        <w:rPr>
          <w:spacing w:val="-19"/>
        </w:rPr>
        <w:t xml:space="preserve"> </w:t>
      </w:r>
      <w:r w:rsidRPr="00C5392A">
        <w:t>package.</w:t>
      </w:r>
      <w:r w:rsidRPr="00C5392A">
        <w:rPr>
          <w:spacing w:val="-13"/>
        </w:rPr>
        <w:t xml:space="preserve"> </w:t>
      </w:r>
      <w:r w:rsidRPr="00C5392A">
        <w:t>The</w:t>
      </w:r>
      <w:r w:rsidRPr="00C5392A">
        <w:rPr>
          <w:spacing w:val="-6"/>
        </w:rPr>
        <w:t xml:space="preserve"> </w:t>
      </w:r>
      <w:r w:rsidRPr="00C5392A">
        <w:t>items</w:t>
      </w:r>
      <w:r w:rsidRPr="00C5392A">
        <w:rPr>
          <w:spacing w:val="-12"/>
        </w:rPr>
        <w:t xml:space="preserve"> </w:t>
      </w:r>
      <w:r w:rsidRPr="00C5392A">
        <w:t>in</w:t>
      </w:r>
      <w:r w:rsidRPr="00C5392A">
        <w:rPr>
          <w:spacing w:val="-13"/>
        </w:rPr>
        <w:t xml:space="preserve"> </w:t>
      </w:r>
      <w:r w:rsidRPr="00C5392A">
        <w:t>bold</w:t>
      </w:r>
      <w:r w:rsidRPr="00C5392A">
        <w:rPr>
          <w:spacing w:val="-31"/>
        </w:rPr>
        <w:t xml:space="preserve"> </w:t>
      </w:r>
      <w:r w:rsidRPr="00C5392A">
        <w:t>require</w:t>
      </w:r>
      <w:r w:rsidRPr="00C5392A">
        <w:rPr>
          <w:spacing w:val="-1"/>
        </w:rPr>
        <w:t xml:space="preserve"> </w:t>
      </w:r>
      <w:r w:rsidRPr="00C5392A">
        <w:t xml:space="preserve">a signature. Check </w:t>
      </w:r>
      <w:proofErr w:type="gramStart"/>
      <w:r w:rsidRPr="00C5392A">
        <w:t>all of</w:t>
      </w:r>
      <w:proofErr w:type="gramEnd"/>
      <w:r w:rsidRPr="00C5392A">
        <w:t xml:space="preserve"> the boxes for documents submitted, and if submitting</w:t>
      </w:r>
      <w:r w:rsidRPr="00C5392A">
        <w:rPr>
          <w:spacing w:val="-31"/>
        </w:rPr>
        <w:t xml:space="preserve"> </w:t>
      </w:r>
      <w:r w:rsidRPr="00C5392A">
        <w:t>the</w:t>
      </w:r>
      <w:r w:rsidR="00770E6F" w:rsidRPr="00C5392A">
        <w:t xml:space="preserve"> completed CFA by mail, assemble the application in page number order as indicated.</w:t>
      </w:r>
    </w:p>
    <w:sectPr w:rsidR="001E2DBB" w:rsidRPr="00C5392A">
      <w:footerReference w:type="default" r:id="rId33"/>
      <w:pgSz w:w="12240" w:h="15840"/>
      <w:pgMar w:top="1360" w:right="1340" w:bottom="980" w:left="1320" w:header="0" w:footer="7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8A580" w14:textId="77777777" w:rsidR="008C26D4" w:rsidRDefault="008C26D4">
      <w:r>
        <w:separator/>
      </w:r>
    </w:p>
  </w:endnote>
  <w:endnote w:type="continuationSeparator" w:id="0">
    <w:p w14:paraId="61169395" w14:textId="77777777" w:rsidR="008C26D4" w:rsidRDefault="008C26D4">
      <w:r>
        <w:continuationSeparator/>
      </w:r>
    </w:p>
  </w:endnote>
  <w:endnote w:type="continuationNotice" w:id="1">
    <w:p w14:paraId="43B68AF2" w14:textId="77777777" w:rsidR="008C26D4" w:rsidRDefault="008C2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104467"/>
      <w:docPartObj>
        <w:docPartGallery w:val="Page Numbers (Bottom of Page)"/>
        <w:docPartUnique/>
      </w:docPartObj>
    </w:sdtPr>
    <w:sdtEndPr>
      <w:rPr>
        <w:noProof/>
      </w:rPr>
    </w:sdtEndPr>
    <w:sdtContent>
      <w:p w14:paraId="637EA2CF" w14:textId="63C89D7D" w:rsidR="008B0C27" w:rsidRDefault="008B0C27">
        <w:pPr>
          <w:pStyle w:val="Footer"/>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19</w:t>
        </w:r>
      </w:p>
    </w:sdtContent>
  </w:sdt>
  <w:p w14:paraId="021557C5" w14:textId="23B72DB6" w:rsidR="005B5108" w:rsidRDefault="005B5108">
    <w:pPr>
      <w:pStyle w:val="BodyText"/>
      <w:spacing w:before="0"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53D58" w14:textId="77777777" w:rsidR="008C26D4" w:rsidRDefault="008C26D4">
      <w:r>
        <w:separator/>
      </w:r>
    </w:p>
  </w:footnote>
  <w:footnote w:type="continuationSeparator" w:id="0">
    <w:p w14:paraId="017A1ADA" w14:textId="77777777" w:rsidR="008C26D4" w:rsidRDefault="008C26D4">
      <w:r>
        <w:continuationSeparator/>
      </w:r>
    </w:p>
  </w:footnote>
  <w:footnote w:type="continuationNotice" w:id="1">
    <w:p w14:paraId="6CFC0D41" w14:textId="77777777" w:rsidR="008C26D4" w:rsidRDefault="008C26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7518C"/>
    <w:multiLevelType w:val="hybridMultilevel"/>
    <w:tmpl w:val="3D6EF6D6"/>
    <w:lvl w:ilvl="0" w:tplc="34063050">
      <w:start w:val="1"/>
      <w:numFmt w:val="decimal"/>
      <w:lvlText w:val="%1."/>
      <w:lvlJc w:val="left"/>
      <w:pPr>
        <w:ind w:left="840" w:hanging="360"/>
      </w:pPr>
      <w:rPr>
        <w:rFonts w:ascii="Arial" w:eastAsia="Arial" w:hAnsi="Arial" w:cs="Arial" w:hint="default"/>
        <w:spacing w:val="-15"/>
        <w:w w:val="98"/>
        <w:sz w:val="24"/>
        <w:szCs w:val="24"/>
        <w:lang w:val="en-US" w:eastAsia="en-US" w:bidi="en-US"/>
      </w:rPr>
    </w:lvl>
    <w:lvl w:ilvl="1" w:tplc="C16016F2">
      <w:numFmt w:val="bullet"/>
      <w:lvlText w:val="•"/>
      <w:lvlJc w:val="left"/>
      <w:pPr>
        <w:ind w:left="1714" w:hanging="360"/>
      </w:pPr>
      <w:rPr>
        <w:rFonts w:hint="default"/>
        <w:lang w:val="en-US" w:eastAsia="en-US" w:bidi="en-US"/>
      </w:rPr>
    </w:lvl>
    <w:lvl w:ilvl="2" w:tplc="955C8BD4">
      <w:numFmt w:val="bullet"/>
      <w:lvlText w:val="•"/>
      <w:lvlJc w:val="left"/>
      <w:pPr>
        <w:ind w:left="2588" w:hanging="360"/>
      </w:pPr>
      <w:rPr>
        <w:rFonts w:hint="default"/>
        <w:lang w:val="en-US" w:eastAsia="en-US" w:bidi="en-US"/>
      </w:rPr>
    </w:lvl>
    <w:lvl w:ilvl="3" w:tplc="EC122B2C">
      <w:numFmt w:val="bullet"/>
      <w:lvlText w:val="•"/>
      <w:lvlJc w:val="left"/>
      <w:pPr>
        <w:ind w:left="3462" w:hanging="360"/>
      </w:pPr>
      <w:rPr>
        <w:rFonts w:hint="default"/>
        <w:lang w:val="en-US" w:eastAsia="en-US" w:bidi="en-US"/>
      </w:rPr>
    </w:lvl>
    <w:lvl w:ilvl="4" w:tplc="C0FE59B4">
      <w:numFmt w:val="bullet"/>
      <w:lvlText w:val="•"/>
      <w:lvlJc w:val="left"/>
      <w:pPr>
        <w:ind w:left="4336" w:hanging="360"/>
      </w:pPr>
      <w:rPr>
        <w:rFonts w:hint="default"/>
        <w:lang w:val="en-US" w:eastAsia="en-US" w:bidi="en-US"/>
      </w:rPr>
    </w:lvl>
    <w:lvl w:ilvl="5" w:tplc="D4EE54BE">
      <w:numFmt w:val="bullet"/>
      <w:lvlText w:val="•"/>
      <w:lvlJc w:val="left"/>
      <w:pPr>
        <w:ind w:left="5210" w:hanging="360"/>
      </w:pPr>
      <w:rPr>
        <w:rFonts w:hint="default"/>
        <w:lang w:val="en-US" w:eastAsia="en-US" w:bidi="en-US"/>
      </w:rPr>
    </w:lvl>
    <w:lvl w:ilvl="6" w:tplc="58D4456C">
      <w:numFmt w:val="bullet"/>
      <w:lvlText w:val="•"/>
      <w:lvlJc w:val="left"/>
      <w:pPr>
        <w:ind w:left="6084" w:hanging="360"/>
      </w:pPr>
      <w:rPr>
        <w:rFonts w:hint="default"/>
        <w:lang w:val="en-US" w:eastAsia="en-US" w:bidi="en-US"/>
      </w:rPr>
    </w:lvl>
    <w:lvl w:ilvl="7" w:tplc="CB54D5A8">
      <w:numFmt w:val="bullet"/>
      <w:lvlText w:val="•"/>
      <w:lvlJc w:val="left"/>
      <w:pPr>
        <w:ind w:left="6958" w:hanging="360"/>
      </w:pPr>
      <w:rPr>
        <w:rFonts w:hint="default"/>
        <w:lang w:val="en-US" w:eastAsia="en-US" w:bidi="en-US"/>
      </w:rPr>
    </w:lvl>
    <w:lvl w:ilvl="8" w:tplc="3E6E832C">
      <w:numFmt w:val="bullet"/>
      <w:lvlText w:val="•"/>
      <w:lvlJc w:val="left"/>
      <w:pPr>
        <w:ind w:left="7832" w:hanging="360"/>
      </w:pPr>
      <w:rPr>
        <w:rFonts w:hint="default"/>
        <w:lang w:val="en-US" w:eastAsia="en-US" w:bidi="en-US"/>
      </w:rPr>
    </w:lvl>
  </w:abstractNum>
  <w:abstractNum w:abstractNumId="1" w15:restartNumberingAfterBreak="0">
    <w:nsid w:val="07811A79"/>
    <w:multiLevelType w:val="hybridMultilevel"/>
    <w:tmpl w:val="4234273A"/>
    <w:lvl w:ilvl="0" w:tplc="FFFFFFFF">
      <w:start w:val="1"/>
      <w:numFmt w:val="upperLetter"/>
      <w:lvlText w:val="%1."/>
      <w:lvlJc w:val="left"/>
      <w:pPr>
        <w:ind w:left="840" w:hanging="360"/>
      </w:pPr>
      <w:rPr>
        <w:rFonts w:ascii="Arial" w:hAnsi="Arial" w:hint="default"/>
        <w:b/>
        <w:bCs/>
        <w:i/>
        <w:spacing w:val="-14"/>
        <w:w w:val="98"/>
        <w:sz w:val="24"/>
        <w:szCs w:val="24"/>
        <w:lang w:val="en-US" w:eastAsia="en-US" w:bidi="en-US"/>
      </w:rPr>
    </w:lvl>
    <w:lvl w:ilvl="1" w:tplc="04090001">
      <w:start w:val="1"/>
      <w:numFmt w:val="bullet"/>
      <w:lvlText w:val=""/>
      <w:lvlJc w:val="left"/>
      <w:pPr>
        <w:ind w:left="1560" w:hanging="360"/>
      </w:pPr>
      <w:rPr>
        <w:rFonts w:ascii="Symbol" w:hAnsi="Symbol" w:hint="default"/>
        <w:b w:val="0"/>
        <w:bCs/>
        <w:color w:val="auto"/>
        <w:spacing w:val="-4"/>
        <w:w w:val="100"/>
        <w:sz w:val="24"/>
        <w:szCs w:val="24"/>
        <w:lang w:val="en-US" w:eastAsia="en-US" w:bidi="en-US"/>
      </w:rPr>
    </w:lvl>
    <w:lvl w:ilvl="2" w:tplc="72CC90E6">
      <w:start w:val="1"/>
      <w:numFmt w:val="lowerRoman"/>
      <w:lvlText w:val="%3."/>
      <w:lvlJc w:val="left"/>
      <w:pPr>
        <w:ind w:left="2280" w:hanging="480"/>
        <w:jc w:val="right"/>
      </w:pPr>
      <w:rPr>
        <w:rFonts w:hint="default"/>
        <w:spacing w:val="-16"/>
        <w:w w:val="100"/>
        <w:lang w:val="en-US" w:eastAsia="en-US" w:bidi="en-US"/>
      </w:rPr>
    </w:lvl>
    <w:lvl w:ilvl="3" w:tplc="72081A7C">
      <w:numFmt w:val="bullet"/>
      <w:lvlText w:val="•"/>
      <w:lvlJc w:val="left"/>
      <w:pPr>
        <w:ind w:left="3192" w:hanging="480"/>
      </w:pPr>
      <w:rPr>
        <w:rFonts w:hint="default"/>
        <w:lang w:val="en-US" w:eastAsia="en-US" w:bidi="en-US"/>
      </w:rPr>
    </w:lvl>
    <w:lvl w:ilvl="4" w:tplc="4CC6C18C">
      <w:numFmt w:val="bullet"/>
      <w:lvlText w:val="•"/>
      <w:lvlJc w:val="left"/>
      <w:pPr>
        <w:ind w:left="4105" w:hanging="480"/>
      </w:pPr>
      <w:rPr>
        <w:rFonts w:hint="default"/>
        <w:lang w:val="en-US" w:eastAsia="en-US" w:bidi="en-US"/>
      </w:rPr>
    </w:lvl>
    <w:lvl w:ilvl="5" w:tplc="BF5E231A">
      <w:numFmt w:val="bullet"/>
      <w:lvlText w:val="•"/>
      <w:lvlJc w:val="left"/>
      <w:pPr>
        <w:ind w:left="5017" w:hanging="480"/>
      </w:pPr>
      <w:rPr>
        <w:rFonts w:hint="default"/>
        <w:lang w:val="en-US" w:eastAsia="en-US" w:bidi="en-US"/>
      </w:rPr>
    </w:lvl>
    <w:lvl w:ilvl="6" w:tplc="FF52750E">
      <w:numFmt w:val="bullet"/>
      <w:lvlText w:val="•"/>
      <w:lvlJc w:val="left"/>
      <w:pPr>
        <w:ind w:left="5930" w:hanging="480"/>
      </w:pPr>
      <w:rPr>
        <w:rFonts w:hint="default"/>
        <w:lang w:val="en-US" w:eastAsia="en-US" w:bidi="en-US"/>
      </w:rPr>
    </w:lvl>
    <w:lvl w:ilvl="7" w:tplc="19DC75E4">
      <w:numFmt w:val="bullet"/>
      <w:lvlText w:val="•"/>
      <w:lvlJc w:val="left"/>
      <w:pPr>
        <w:ind w:left="6842" w:hanging="480"/>
      </w:pPr>
      <w:rPr>
        <w:rFonts w:hint="default"/>
        <w:lang w:val="en-US" w:eastAsia="en-US" w:bidi="en-US"/>
      </w:rPr>
    </w:lvl>
    <w:lvl w:ilvl="8" w:tplc="21D07926">
      <w:numFmt w:val="bullet"/>
      <w:lvlText w:val="•"/>
      <w:lvlJc w:val="left"/>
      <w:pPr>
        <w:ind w:left="7755" w:hanging="480"/>
      </w:pPr>
      <w:rPr>
        <w:rFonts w:hint="default"/>
        <w:lang w:val="en-US" w:eastAsia="en-US" w:bidi="en-US"/>
      </w:rPr>
    </w:lvl>
  </w:abstractNum>
  <w:abstractNum w:abstractNumId="2" w15:restartNumberingAfterBreak="0">
    <w:nsid w:val="0D442A3E"/>
    <w:multiLevelType w:val="hybridMultilevel"/>
    <w:tmpl w:val="B0F682D8"/>
    <w:lvl w:ilvl="0" w:tplc="1E0E6114">
      <w:numFmt w:val="bullet"/>
      <w:lvlText w:val=""/>
      <w:lvlJc w:val="left"/>
      <w:pPr>
        <w:ind w:left="840" w:hanging="360"/>
      </w:pPr>
      <w:rPr>
        <w:rFonts w:ascii="Wingdings" w:eastAsia="Wingdings" w:hAnsi="Wingdings" w:cs="Wingdings" w:hint="default"/>
        <w:w w:val="100"/>
        <w:sz w:val="24"/>
        <w:szCs w:val="24"/>
        <w:lang w:val="en-US" w:eastAsia="en-US" w:bidi="en-US"/>
      </w:rPr>
    </w:lvl>
    <w:lvl w:ilvl="1" w:tplc="B380E8B6">
      <w:numFmt w:val="bullet"/>
      <w:lvlText w:val="o"/>
      <w:lvlJc w:val="left"/>
      <w:pPr>
        <w:ind w:left="1560" w:hanging="360"/>
      </w:pPr>
      <w:rPr>
        <w:rFonts w:hint="default"/>
        <w:w w:val="100"/>
        <w:lang w:val="en-US" w:eastAsia="en-US" w:bidi="en-US"/>
      </w:rPr>
    </w:lvl>
    <w:lvl w:ilvl="2" w:tplc="31922C2C">
      <w:numFmt w:val="bullet"/>
      <w:lvlText w:val="•"/>
      <w:lvlJc w:val="left"/>
      <w:pPr>
        <w:ind w:left="2451" w:hanging="360"/>
      </w:pPr>
      <w:rPr>
        <w:rFonts w:hint="default"/>
        <w:lang w:val="en-US" w:eastAsia="en-US" w:bidi="en-US"/>
      </w:rPr>
    </w:lvl>
    <w:lvl w:ilvl="3" w:tplc="DC36889A">
      <w:numFmt w:val="bullet"/>
      <w:lvlText w:val="•"/>
      <w:lvlJc w:val="left"/>
      <w:pPr>
        <w:ind w:left="3342" w:hanging="360"/>
      </w:pPr>
      <w:rPr>
        <w:rFonts w:hint="default"/>
        <w:lang w:val="en-US" w:eastAsia="en-US" w:bidi="en-US"/>
      </w:rPr>
    </w:lvl>
    <w:lvl w:ilvl="4" w:tplc="E43A2378">
      <w:numFmt w:val="bullet"/>
      <w:lvlText w:val="•"/>
      <w:lvlJc w:val="left"/>
      <w:pPr>
        <w:ind w:left="4233" w:hanging="360"/>
      </w:pPr>
      <w:rPr>
        <w:rFonts w:hint="default"/>
        <w:lang w:val="en-US" w:eastAsia="en-US" w:bidi="en-US"/>
      </w:rPr>
    </w:lvl>
    <w:lvl w:ilvl="5" w:tplc="317A6370">
      <w:numFmt w:val="bullet"/>
      <w:lvlText w:val="•"/>
      <w:lvlJc w:val="left"/>
      <w:pPr>
        <w:ind w:left="5124" w:hanging="360"/>
      </w:pPr>
      <w:rPr>
        <w:rFonts w:hint="default"/>
        <w:lang w:val="en-US" w:eastAsia="en-US" w:bidi="en-US"/>
      </w:rPr>
    </w:lvl>
    <w:lvl w:ilvl="6" w:tplc="51DCE470">
      <w:numFmt w:val="bullet"/>
      <w:lvlText w:val="•"/>
      <w:lvlJc w:val="left"/>
      <w:pPr>
        <w:ind w:left="6015" w:hanging="360"/>
      </w:pPr>
      <w:rPr>
        <w:rFonts w:hint="default"/>
        <w:lang w:val="en-US" w:eastAsia="en-US" w:bidi="en-US"/>
      </w:rPr>
    </w:lvl>
    <w:lvl w:ilvl="7" w:tplc="3ADA3DA0">
      <w:numFmt w:val="bullet"/>
      <w:lvlText w:val="•"/>
      <w:lvlJc w:val="left"/>
      <w:pPr>
        <w:ind w:left="6906" w:hanging="360"/>
      </w:pPr>
      <w:rPr>
        <w:rFonts w:hint="default"/>
        <w:lang w:val="en-US" w:eastAsia="en-US" w:bidi="en-US"/>
      </w:rPr>
    </w:lvl>
    <w:lvl w:ilvl="8" w:tplc="8DA8DA92">
      <w:numFmt w:val="bullet"/>
      <w:lvlText w:val="•"/>
      <w:lvlJc w:val="left"/>
      <w:pPr>
        <w:ind w:left="7797" w:hanging="360"/>
      </w:pPr>
      <w:rPr>
        <w:rFonts w:hint="default"/>
        <w:lang w:val="en-US" w:eastAsia="en-US" w:bidi="en-US"/>
      </w:rPr>
    </w:lvl>
  </w:abstractNum>
  <w:abstractNum w:abstractNumId="3" w15:restartNumberingAfterBreak="0">
    <w:nsid w:val="2F0517E1"/>
    <w:multiLevelType w:val="hybridMultilevel"/>
    <w:tmpl w:val="D324AB1C"/>
    <w:lvl w:ilvl="0" w:tplc="039A7BBC">
      <w:start w:val="1"/>
      <w:numFmt w:val="upperLetter"/>
      <w:lvlText w:val="%1."/>
      <w:lvlJc w:val="left"/>
      <w:pPr>
        <w:ind w:left="840" w:hanging="360"/>
      </w:pPr>
      <w:rPr>
        <w:rFonts w:ascii="Arial" w:hAnsi="Arial" w:hint="default"/>
      </w:rPr>
    </w:lvl>
    <w:lvl w:ilvl="1" w:tplc="5FE09514">
      <w:start w:val="1"/>
      <w:numFmt w:val="lowerLetter"/>
      <w:lvlText w:val="%2."/>
      <w:lvlJc w:val="left"/>
      <w:pPr>
        <w:ind w:left="1440" w:hanging="360"/>
      </w:pPr>
    </w:lvl>
    <w:lvl w:ilvl="2" w:tplc="88583E04">
      <w:start w:val="1"/>
      <w:numFmt w:val="lowerRoman"/>
      <w:lvlText w:val="%3."/>
      <w:lvlJc w:val="right"/>
      <w:pPr>
        <w:ind w:left="2160" w:hanging="180"/>
      </w:pPr>
    </w:lvl>
    <w:lvl w:ilvl="3" w:tplc="A46090EC">
      <w:start w:val="1"/>
      <w:numFmt w:val="decimal"/>
      <w:lvlText w:val="%4."/>
      <w:lvlJc w:val="left"/>
      <w:pPr>
        <w:ind w:left="2880" w:hanging="360"/>
      </w:pPr>
    </w:lvl>
    <w:lvl w:ilvl="4" w:tplc="1772E368">
      <w:start w:val="1"/>
      <w:numFmt w:val="lowerLetter"/>
      <w:lvlText w:val="%5."/>
      <w:lvlJc w:val="left"/>
      <w:pPr>
        <w:ind w:left="3600" w:hanging="360"/>
      </w:pPr>
    </w:lvl>
    <w:lvl w:ilvl="5" w:tplc="8B387F54">
      <w:start w:val="1"/>
      <w:numFmt w:val="lowerRoman"/>
      <w:lvlText w:val="%6."/>
      <w:lvlJc w:val="right"/>
      <w:pPr>
        <w:ind w:left="4320" w:hanging="180"/>
      </w:pPr>
    </w:lvl>
    <w:lvl w:ilvl="6" w:tplc="25BA954C">
      <w:start w:val="1"/>
      <w:numFmt w:val="decimal"/>
      <w:lvlText w:val="%7."/>
      <w:lvlJc w:val="left"/>
      <w:pPr>
        <w:ind w:left="5040" w:hanging="360"/>
      </w:pPr>
    </w:lvl>
    <w:lvl w:ilvl="7" w:tplc="141A9C0C">
      <w:start w:val="1"/>
      <w:numFmt w:val="lowerLetter"/>
      <w:lvlText w:val="%8."/>
      <w:lvlJc w:val="left"/>
      <w:pPr>
        <w:ind w:left="5760" w:hanging="360"/>
      </w:pPr>
    </w:lvl>
    <w:lvl w:ilvl="8" w:tplc="114E290A">
      <w:start w:val="1"/>
      <w:numFmt w:val="lowerRoman"/>
      <w:lvlText w:val="%9."/>
      <w:lvlJc w:val="right"/>
      <w:pPr>
        <w:ind w:left="6480" w:hanging="180"/>
      </w:pPr>
    </w:lvl>
  </w:abstractNum>
  <w:abstractNum w:abstractNumId="4" w15:restartNumberingAfterBreak="0">
    <w:nsid w:val="49016CDF"/>
    <w:multiLevelType w:val="hybridMultilevel"/>
    <w:tmpl w:val="00228044"/>
    <w:lvl w:ilvl="0" w:tplc="182EFD76">
      <w:start w:val="1"/>
      <w:numFmt w:val="decimal"/>
      <w:lvlText w:val="%1."/>
      <w:lvlJc w:val="left"/>
      <w:pPr>
        <w:ind w:left="840" w:hanging="360"/>
      </w:pPr>
      <w:rPr>
        <w:rFonts w:ascii="Arial" w:eastAsia="Arial" w:hAnsi="Arial" w:cs="Arial" w:hint="default"/>
        <w:spacing w:val="-15"/>
        <w:w w:val="98"/>
        <w:sz w:val="24"/>
        <w:szCs w:val="24"/>
        <w:lang w:val="en-US" w:eastAsia="en-US" w:bidi="en-US"/>
      </w:rPr>
    </w:lvl>
    <w:lvl w:ilvl="1" w:tplc="1DDA98E4">
      <w:start w:val="1"/>
      <w:numFmt w:val="upperLetter"/>
      <w:lvlText w:val="%2."/>
      <w:lvlJc w:val="left"/>
      <w:pPr>
        <w:ind w:left="840" w:hanging="360"/>
      </w:pPr>
      <w:rPr>
        <w:rFonts w:ascii="Arial" w:eastAsia="Arial" w:hAnsi="Arial" w:cs="Arial" w:hint="default"/>
        <w:spacing w:val="-20"/>
        <w:w w:val="100"/>
        <w:sz w:val="24"/>
        <w:szCs w:val="24"/>
        <w:lang w:val="en-US" w:eastAsia="en-US" w:bidi="en-US"/>
      </w:rPr>
    </w:lvl>
    <w:lvl w:ilvl="2" w:tplc="DD0E1DFE">
      <w:numFmt w:val="bullet"/>
      <w:lvlText w:val="•"/>
      <w:lvlJc w:val="left"/>
      <w:pPr>
        <w:ind w:left="2588" w:hanging="360"/>
      </w:pPr>
      <w:rPr>
        <w:rFonts w:hint="default"/>
        <w:lang w:val="en-US" w:eastAsia="en-US" w:bidi="en-US"/>
      </w:rPr>
    </w:lvl>
    <w:lvl w:ilvl="3" w:tplc="1FD238DC">
      <w:numFmt w:val="bullet"/>
      <w:lvlText w:val="•"/>
      <w:lvlJc w:val="left"/>
      <w:pPr>
        <w:ind w:left="3462" w:hanging="360"/>
      </w:pPr>
      <w:rPr>
        <w:rFonts w:hint="default"/>
        <w:lang w:val="en-US" w:eastAsia="en-US" w:bidi="en-US"/>
      </w:rPr>
    </w:lvl>
    <w:lvl w:ilvl="4" w:tplc="E0A4A024">
      <w:numFmt w:val="bullet"/>
      <w:lvlText w:val="•"/>
      <w:lvlJc w:val="left"/>
      <w:pPr>
        <w:ind w:left="4336" w:hanging="360"/>
      </w:pPr>
      <w:rPr>
        <w:rFonts w:hint="default"/>
        <w:lang w:val="en-US" w:eastAsia="en-US" w:bidi="en-US"/>
      </w:rPr>
    </w:lvl>
    <w:lvl w:ilvl="5" w:tplc="EB606266">
      <w:numFmt w:val="bullet"/>
      <w:lvlText w:val="•"/>
      <w:lvlJc w:val="left"/>
      <w:pPr>
        <w:ind w:left="5210" w:hanging="360"/>
      </w:pPr>
      <w:rPr>
        <w:rFonts w:hint="default"/>
        <w:lang w:val="en-US" w:eastAsia="en-US" w:bidi="en-US"/>
      </w:rPr>
    </w:lvl>
    <w:lvl w:ilvl="6" w:tplc="43A20F62">
      <w:numFmt w:val="bullet"/>
      <w:lvlText w:val="•"/>
      <w:lvlJc w:val="left"/>
      <w:pPr>
        <w:ind w:left="6084" w:hanging="360"/>
      </w:pPr>
      <w:rPr>
        <w:rFonts w:hint="default"/>
        <w:lang w:val="en-US" w:eastAsia="en-US" w:bidi="en-US"/>
      </w:rPr>
    </w:lvl>
    <w:lvl w:ilvl="7" w:tplc="8214C868">
      <w:numFmt w:val="bullet"/>
      <w:lvlText w:val="•"/>
      <w:lvlJc w:val="left"/>
      <w:pPr>
        <w:ind w:left="6958" w:hanging="360"/>
      </w:pPr>
      <w:rPr>
        <w:rFonts w:hint="default"/>
        <w:lang w:val="en-US" w:eastAsia="en-US" w:bidi="en-US"/>
      </w:rPr>
    </w:lvl>
    <w:lvl w:ilvl="8" w:tplc="BFB8A7B2">
      <w:numFmt w:val="bullet"/>
      <w:lvlText w:val="•"/>
      <w:lvlJc w:val="left"/>
      <w:pPr>
        <w:ind w:left="7832" w:hanging="360"/>
      </w:pPr>
      <w:rPr>
        <w:rFonts w:hint="default"/>
        <w:lang w:val="en-US" w:eastAsia="en-US" w:bidi="en-US"/>
      </w:rPr>
    </w:lvl>
  </w:abstractNum>
  <w:abstractNum w:abstractNumId="5" w15:restartNumberingAfterBreak="0">
    <w:nsid w:val="50342F74"/>
    <w:multiLevelType w:val="hybridMultilevel"/>
    <w:tmpl w:val="5E5A1D0E"/>
    <w:lvl w:ilvl="0" w:tplc="04090001">
      <w:start w:val="1"/>
      <w:numFmt w:val="bullet"/>
      <w:lvlText w:val=""/>
      <w:lvlJc w:val="left"/>
      <w:pPr>
        <w:ind w:left="1199" w:hanging="360"/>
      </w:pPr>
      <w:rPr>
        <w:rFonts w:ascii="Symbol" w:hAnsi="Symbol" w:hint="default"/>
      </w:rPr>
    </w:lvl>
    <w:lvl w:ilvl="1" w:tplc="04090003">
      <w:start w:val="1"/>
      <w:numFmt w:val="bullet"/>
      <w:lvlText w:val="o"/>
      <w:lvlJc w:val="left"/>
      <w:pPr>
        <w:ind w:left="1919" w:hanging="360"/>
      </w:pPr>
      <w:rPr>
        <w:rFonts w:ascii="Courier New" w:hAnsi="Courier New" w:cs="Courier New" w:hint="default"/>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6" w15:restartNumberingAfterBreak="0">
    <w:nsid w:val="50C5C47D"/>
    <w:multiLevelType w:val="hybridMultilevel"/>
    <w:tmpl w:val="0E02A02C"/>
    <w:lvl w:ilvl="0" w:tplc="5902F646">
      <w:start w:val="1"/>
      <w:numFmt w:val="decimal"/>
      <w:lvlText w:val="%1."/>
      <w:lvlJc w:val="left"/>
      <w:pPr>
        <w:ind w:left="840" w:hanging="360"/>
      </w:pPr>
    </w:lvl>
    <w:lvl w:ilvl="1" w:tplc="9468D050">
      <w:start w:val="1"/>
      <w:numFmt w:val="lowerLetter"/>
      <w:lvlText w:val="%2."/>
      <w:lvlJc w:val="left"/>
      <w:pPr>
        <w:ind w:left="1714" w:hanging="360"/>
      </w:pPr>
    </w:lvl>
    <w:lvl w:ilvl="2" w:tplc="4C7E1304">
      <w:start w:val="1"/>
      <w:numFmt w:val="lowerRoman"/>
      <w:lvlText w:val="%3."/>
      <w:lvlJc w:val="right"/>
      <w:pPr>
        <w:ind w:left="2588" w:hanging="180"/>
      </w:pPr>
    </w:lvl>
    <w:lvl w:ilvl="3" w:tplc="E0E42004">
      <w:start w:val="1"/>
      <w:numFmt w:val="decimal"/>
      <w:lvlText w:val="%4."/>
      <w:lvlJc w:val="left"/>
      <w:pPr>
        <w:ind w:left="3462" w:hanging="360"/>
      </w:pPr>
    </w:lvl>
    <w:lvl w:ilvl="4" w:tplc="A3BCDAA0">
      <w:start w:val="1"/>
      <w:numFmt w:val="lowerLetter"/>
      <w:lvlText w:val="%5."/>
      <w:lvlJc w:val="left"/>
      <w:pPr>
        <w:ind w:left="4336" w:hanging="360"/>
      </w:pPr>
    </w:lvl>
    <w:lvl w:ilvl="5" w:tplc="C00865D2">
      <w:start w:val="1"/>
      <w:numFmt w:val="lowerRoman"/>
      <w:lvlText w:val="%6."/>
      <w:lvlJc w:val="right"/>
      <w:pPr>
        <w:ind w:left="5210" w:hanging="180"/>
      </w:pPr>
    </w:lvl>
    <w:lvl w:ilvl="6" w:tplc="A9C0B0D2">
      <w:start w:val="1"/>
      <w:numFmt w:val="decimal"/>
      <w:lvlText w:val="%7."/>
      <w:lvlJc w:val="left"/>
      <w:pPr>
        <w:ind w:left="6084" w:hanging="360"/>
      </w:pPr>
    </w:lvl>
    <w:lvl w:ilvl="7" w:tplc="1E283D34">
      <w:start w:val="1"/>
      <w:numFmt w:val="lowerLetter"/>
      <w:lvlText w:val="%8."/>
      <w:lvlJc w:val="left"/>
      <w:pPr>
        <w:ind w:left="6958" w:hanging="360"/>
      </w:pPr>
    </w:lvl>
    <w:lvl w:ilvl="8" w:tplc="52DC3E28">
      <w:start w:val="1"/>
      <w:numFmt w:val="lowerRoman"/>
      <w:lvlText w:val="%9."/>
      <w:lvlJc w:val="right"/>
      <w:pPr>
        <w:ind w:left="7832" w:hanging="180"/>
      </w:pPr>
    </w:lvl>
  </w:abstractNum>
  <w:abstractNum w:abstractNumId="7" w15:restartNumberingAfterBreak="0">
    <w:nsid w:val="51C81A91"/>
    <w:multiLevelType w:val="hybridMultilevel"/>
    <w:tmpl w:val="C1AA37D2"/>
    <w:lvl w:ilvl="0" w:tplc="EB58270E">
      <w:start w:val="1"/>
      <w:numFmt w:val="upperLetter"/>
      <w:lvlText w:val="%1."/>
      <w:lvlJc w:val="left"/>
      <w:pPr>
        <w:ind w:left="840" w:hanging="360"/>
      </w:pPr>
      <w:rPr>
        <w:rFonts w:ascii="Arial" w:eastAsia="Arial" w:hAnsi="Arial" w:cs="Arial" w:hint="default"/>
        <w:b/>
        <w:bCs/>
        <w:i/>
        <w:spacing w:val="-14"/>
        <w:w w:val="98"/>
        <w:sz w:val="24"/>
        <w:szCs w:val="24"/>
        <w:lang w:val="en-US" w:eastAsia="en-US" w:bidi="en-US"/>
      </w:rPr>
    </w:lvl>
    <w:lvl w:ilvl="1" w:tplc="C19E52D0">
      <w:numFmt w:val="bullet"/>
      <w:lvlText w:val="•"/>
      <w:lvlJc w:val="left"/>
      <w:pPr>
        <w:ind w:left="1714" w:hanging="360"/>
      </w:pPr>
      <w:rPr>
        <w:rFonts w:hint="default"/>
        <w:lang w:val="en-US" w:eastAsia="en-US" w:bidi="en-US"/>
      </w:rPr>
    </w:lvl>
    <w:lvl w:ilvl="2" w:tplc="774C43EE">
      <w:numFmt w:val="bullet"/>
      <w:lvlText w:val="•"/>
      <w:lvlJc w:val="left"/>
      <w:pPr>
        <w:ind w:left="2588" w:hanging="360"/>
      </w:pPr>
      <w:rPr>
        <w:rFonts w:hint="default"/>
        <w:lang w:val="en-US" w:eastAsia="en-US" w:bidi="en-US"/>
      </w:rPr>
    </w:lvl>
    <w:lvl w:ilvl="3" w:tplc="5DF037E6">
      <w:numFmt w:val="bullet"/>
      <w:lvlText w:val="•"/>
      <w:lvlJc w:val="left"/>
      <w:pPr>
        <w:ind w:left="3462" w:hanging="360"/>
      </w:pPr>
      <w:rPr>
        <w:rFonts w:hint="default"/>
        <w:lang w:val="en-US" w:eastAsia="en-US" w:bidi="en-US"/>
      </w:rPr>
    </w:lvl>
    <w:lvl w:ilvl="4" w:tplc="D2B023D4">
      <w:numFmt w:val="bullet"/>
      <w:lvlText w:val="•"/>
      <w:lvlJc w:val="left"/>
      <w:pPr>
        <w:ind w:left="4336" w:hanging="360"/>
      </w:pPr>
      <w:rPr>
        <w:rFonts w:hint="default"/>
        <w:lang w:val="en-US" w:eastAsia="en-US" w:bidi="en-US"/>
      </w:rPr>
    </w:lvl>
    <w:lvl w:ilvl="5" w:tplc="D72C4498">
      <w:numFmt w:val="bullet"/>
      <w:lvlText w:val="•"/>
      <w:lvlJc w:val="left"/>
      <w:pPr>
        <w:ind w:left="5210" w:hanging="360"/>
      </w:pPr>
      <w:rPr>
        <w:rFonts w:hint="default"/>
        <w:lang w:val="en-US" w:eastAsia="en-US" w:bidi="en-US"/>
      </w:rPr>
    </w:lvl>
    <w:lvl w:ilvl="6" w:tplc="0A328896">
      <w:numFmt w:val="bullet"/>
      <w:lvlText w:val="•"/>
      <w:lvlJc w:val="left"/>
      <w:pPr>
        <w:ind w:left="6084" w:hanging="360"/>
      </w:pPr>
      <w:rPr>
        <w:rFonts w:hint="default"/>
        <w:lang w:val="en-US" w:eastAsia="en-US" w:bidi="en-US"/>
      </w:rPr>
    </w:lvl>
    <w:lvl w:ilvl="7" w:tplc="69C4F5D4">
      <w:numFmt w:val="bullet"/>
      <w:lvlText w:val="•"/>
      <w:lvlJc w:val="left"/>
      <w:pPr>
        <w:ind w:left="6958" w:hanging="360"/>
      </w:pPr>
      <w:rPr>
        <w:rFonts w:hint="default"/>
        <w:lang w:val="en-US" w:eastAsia="en-US" w:bidi="en-US"/>
      </w:rPr>
    </w:lvl>
    <w:lvl w:ilvl="8" w:tplc="6A023744">
      <w:numFmt w:val="bullet"/>
      <w:lvlText w:val="•"/>
      <w:lvlJc w:val="left"/>
      <w:pPr>
        <w:ind w:left="7832" w:hanging="360"/>
      </w:pPr>
      <w:rPr>
        <w:rFonts w:hint="default"/>
        <w:lang w:val="en-US" w:eastAsia="en-US" w:bidi="en-US"/>
      </w:rPr>
    </w:lvl>
  </w:abstractNum>
  <w:abstractNum w:abstractNumId="8" w15:restartNumberingAfterBreak="0">
    <w:nsid w:val="769E6756"/>
    <w:multiLevelType w:val="hybridMultilevel"/>
    <w:tmpl w:val="3954B4E4"/>
    <w:lvl w:ilvl="0" w:tplc="FFFFFFFF">
      <w:start w:val="1"/>
      <w:numFmt w:val="decimal"/>
      <w:lvlText w:val="%1."/>
      <w:lvlJc w:val="left"/>
      <w:pPr>
        <w:ind w:left="1560" w:hanging="360"/>
      </w:pPr>
      <w:rPr>
        <w:b w:val="0"/>
        <w:bCs/>
        <w:spacing w:val="-4"/>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7946088">
    <w:abstractNumId w:val="3"/>
  </w:num>
  <w:num w:numId="2" w16cid:durableId="592932364">
    <w:abstractNumId w:val="6"/>
  </w:num>
  <w:num w:numId="3" w16cid:durableId="1283852436">
    <w:abstractNumId w:val="1"/>
  </w:num>
  <w:num w:numId="4" w16cid:durableId="1205630467">
    <w:abstractNumId w:val="2"/>
  </w:num>
  <w:num w:numId="5" w16cid:durableId="76438629">
    <w:abstractNumId w:val="7"/>
  </w:num>
  <w:num w:numId="6" w16cid:durableId="148177973">
    <w:abstractNumId w:val="4"/>
  </w:num>
  <w:num w:numId="7" w16cid:durableId="1303272148">
    <w:abstractNumId w:val="0"/>
  </w:num>
  <w:num w:numId="8" w16cid:durableId="2133860627">
    <w:abstractNumId w:val="8"/>
  </w:num>
  <w:num w:numId="9" w16cid:durableId="15639095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tTABQiMzIxMzQyUdpeDU4uLM/DyQAsNaAFChoCosAAAA"/>
  </w:docVars>
  <w:rsids>
    <w:rsidRoot w:val="001E2DBB"/>
    <w:rsid w:val="0000780D"/>
    <w:rsid w:val="000267FF"/>
    <w:rsid w:val="00060AFE"/>
    <w:rsid w:val="0006158B"/>
    <w:rsid w:val="00065ED4"/>
    <w:rsid w:val="00080F5E"/>
    <w:rsid w:val="000B4F95"/>
    <w:rsid w:val="000D1C58"/>
    <w:rsid w:val="000F02AB"/>
    <w:rsid w:val="000F547F"/>
    <w:rsid w:val="000F63AD"/>
    <w:rsid w:val="00112287"/>
    <w:rsid w:val="00116A1B"/>
    <w:rsid w:val="001243B9"/>
    <w:rsid w:val="00125206"/>
    <w:rsid w:val="0012775E"/>
    <w:rsid w:val="00160741"/>
    <w:rsid w:val="001D2D5F"/>
    <w:rsid w:val="001E2DBB"/>
    <w:rsid w:val="001E5F6A"/>
    <w:rsid w:val="0023069F"/>
    <w:rsid w:val="00235420"/>
    <w:rsid w:val="0024515B"/>
    <w:rsid w:val="0024722B"/>
    <w:rsid w:val="0025559D"/>
    <w:rsid w:val="00270B67"/>
    <w:rsid w:val="00276E17"/>
    <w:rsid w:val="002917E0"/>
    <w:rsid w:val="00292850"/>
    <w:rsid w:val="002A5D66"/>
    <w:rsid w:val="002A5E2F"/>
    <w:rsid w:val="002C429A"/>
    <w:rsid w:val="002C7330"/>
    <w:rsid w:val="002C7443"/>
    <w:rsid w:val="002E5E6C"/>
    <w:rsid w:val="002F1030"/>
    <w:rsid w:val="003007AD"/>
    <w:rsid w:val="00303AF9"/>
    <w:rsid w:val="00315774"/>
    <w:rsid w:val="003306FD"/>
    <w:rsid w:val="00354493"/>
    <w:rsid w:val="003575B5"/>
    <w:rsid w:val="003642C4"/>
    <w:rsid w:val="0037195B"/>
    <w:rsid w:val="00393CCC"/>
    <w:rsid w:val="003A3562"/>
    <w:rsid w:val="003D0F66"/>
    <w:rsid w:val="0041399A"/>
    <w:rsid w:val="00460CA6"/>
    <w:rsid w:val="004725B1"/>
    <w:rsid w:val="004A149C"/>
    <w:rsid w:val="004A49CF"/>
    <w:rsid w:val="004A7EFF"/>
    <w:rsid w:val="004C7798"/>
    <w:rsid w:val="005051BB"/>
    <w:rsid w:val="0053526A"/>
    <w:rsid w:val="005379C4"/>
    <w:rsid w:val="00543C17"/>
    <w:rsid w:val="00544A44"/>
    <w:rsid w:val="00547E81"/>
    <w:rsid w:val="00553B6B"/>
    <w:rsid w:val="00556FAA"/>
    <w:rsid w:val="00561F0F"/>
    <w:rsid w:val="0057417C"/>
    <w:rsid w:val="005842C5"/>
    <w:rsid w:val="00597C3C"/>
    <w:rsid w:val="005A2062"/>
    <w:rsid w:val="005B0893"/>
    <w:rsid w:val="005B5108"/>
    <w:rsid w:val="005E1F28"/>
    <w:rsid w:val="005E5736"/>
    <w:rsid w:val="005F5B97"/>
    <w:rsid w:val="00605517"/>
    <w:rsid w:val="0060785B"/>
    <w:rsid w:val="006240CE"/>
    <w:rsid w:val="006A609A"/>
    <w:rsid w:val="0071092A"/>
    <w:rsid w:val="007154DE"/>
    <w:rsid w:val="00722ED9"/>
    <w:rsid w:val="00733D3B"/>
    <w:rsid w:val="00762EA3"/>
    <w:rsid w:val="00770E6F"/>
    <w:rsid w:val="0077144C"/>
    <w:rsid w:val="00771803"/>
    <w:rsid w:val="0077559F"/>
    <w:rsid w:val="007A7538"/>
    <w:rsid w:val="007B4128"/>
    <w:rsid w:val="007C1618"/>
    <w:rsid w:val="007C16A0"/>
    <w:rsid w:val="007C5D5C"/>
    <w:rsid w:val="007E21AC"/>
    <w:rsid w:val="007E4C09"/>
    <w:rsid w:val="00814FE7"/>
    <w:rsid w:val="008206F9"/>
    <w:rsid w:val="00846D79"/>
    <w:rsid w:val="008542D4"/>
    <w:rsid w:val="0087463E"/>
    <w:rsid w:val="0089437B"/>
    <w:rsid w:val="008A092C"/>
    <w:rsid w:val="008A6AE5"/>
    <w:rsid w:val="008B0C27"/>
    <w:rsid w:val="008C26D4"/>
    <w:rsid w:val="008D375B"/>
    <w:rsid w:val="008E621A"/>
    <w:rsid w:val="008F25F0"/>
    <w:rsid w:val="008F603F"/>
    <w:rsid w:val="00917868"/>
    <w:rsid w:val="0093222C"/>
    <w:rsid w:val="00935122"/>
    <w:rsid w:val="0093B7D7"/>
    <w:rsid w:val="009447F8"/>
    <w:rsid w:val="0097048F"/>
    <w:rsid w:val="00970CA4"/>
    <w:rsid w:val="00974BD0"/>
    <w:rsid w:val="009922EB"/>
    <w:rsid w:val="009A064C"/>
    <w:rsid w:val="009B0A0B"/>
    <w:rsid w:val="009B2DBF"/>
    <w:rsid w:val="009C1376"/>
    <w:rsid w:val="009C32BA"/>
    <w:rsid w:val="009C59D5"/>
    <w:rsid w:val="009C68D0"/>
    <w:rsid w:val="009C71ED"/>
    <w:rsid w:val="009D6B00"/>
    <w:rsid w:val="009F722E"/>
    <w:rsid w:val="00A34FF1"/>
    <w:rsid w:val="00A408AC"/>
    <w:rsid w:val="00A50858"/>
    <w:rsid w:val="00A53DDC"/>
    <w:rsid w:val="00A60699"/>
    <w:rsid w:val="00A63B28"/>
    <w:rsid w:val="00A754A1"/>
    <w:rsid w:val="00A8256F"/>
    <w:rsid w:val="00A851A1"/>
    <w:rsid w:val="00A87AA1"/>
    <w:rsid w:val="00A9433A"/>
    <w:rsid w:val="00AA6183"/>
    <w:rsid w:val="00AB3929"/>
    <w:rsid w:val="00AC3A96"/>
    <w:rsid w:val="00AF08A7"/>
    <w:rsid w:val="00B223EB"/>
    <w:rsid w:val="00B32595"/>
    <w:rsid w:val="00B346B2"/>
    <w:rsid w:val="00B35918"/>
    <w:rsid w:val="00B437B0"/>
    <w:rsid w:val="00B56264"/>
    <w:rsid w:val="00B6326A"/>
    <w:rsid w:val="00B71372"/>
    <w:rsid w:val="00B8739C"/>
    <w:rsid w:val="00B95682"/>
    <w:rsid w:val="00BC119F"/>
    <w:rsid w:val="00BC4C9A"/>
    <w:rsid w:val="00BE1889"/>
    <w:rsid w:val="00C314F8"/>
    <w:rsid w:val="00C43A38"/>
    <w:rsid w:val="00C5392A"/>
    <w:rsid w:val="00C6036A"/>
    <w:rsid w:val="00C8470A"/>
    <w:rsid w:val="00C8659E"/>
    <w:rsid w:val="00C9330C"/>
    <w:rsid w:val="00C95ED4"/>
    <w:rsid w:val="00CA5B30"/>
    <w:rsid w:val="00CB6B81"/>
    <w:rsid w:val="00CE0C8C"/>
    <w:rsid w:val="00D14D77"/>
    <w:rsid w:val="00D16DD5"/>
    <w:rsid w:val="00D23302"/>
    <w:rsid w:val="00D25B6F"/>
    <w:rsid w:val="00D54D60"/>
    <w:rsid w:val="00D71768"/>
    <w:rsid w:val="00D92918"/>
    <w:rsid w:val="00D93631"/>
    <w:rsid w:val="00DA7AAC"/>
    <w:rsid w:val="00DC418D"/>
    <w:rsid w:val="00DF20AC"/>
    <w:rsid w:val="00E0548A"/>
    <w:rsid w:val="00E1037D"/>
    <w:rsid w:val="00E15FDF"/>
    <w:rsid w:val="00E32B19"/>
    <w:rsid w:val="00E367A3"/>
    <w:rsid w:val="00E435CD"/>
    <w:rsid w:val="00E67DC4"/>
    <w:rsid w:val="00EA55B0"/>
    <w:rsid w:val="00EB2803"/>
    <w:rsid w:val="00EF4A17"/>
    <w:rsid w:val="00EF6EF8"/>
    <w:rsid w:val="00F051C6"/>
    <w:rsid w:val="00F061D2"/>
    <w:rsid w:val="00F20521"/>
    <w:rsid w:val="00F44CA3"/>
    <w:rsid w:val="00F54C4B"/>
    <w:rsid w:val="00F6042B"/>
    <w:rsid w:val="00F7665A"/>
    <w:rsid w:val="00F80922"/>
    <w:rsid w:val="00F809EF"/>
    <w:rsid w:val="00F86DAF"/>
    <w:rsid w:val="00FB6D64"/>
    <w:rsid w:val="00FC5C89"/>
    <w:rsid w:val="00FD5089"/>
    <w:rsid w:val="00FF07E1"/>
    <w:rsid w:val="011B644B"/>
    <w:rsid w:val="0236A3AE"/>
    <w:rsid w:val="0256AC47"/>
    <w:rsid w:val="02B734AC"/>
    <w:rsid w:val="02E5073F"/>
    <w:rsid w:val="0366B0F2"/>
    <w:rsid w:val="04053AD4"/>
    <w:rsid w:val="043DFFFD"/>
    <w:rsid w:val="044A8BD2"/>
    <w:rsid w:val="044F3A65"/>
    <w:rsid w:val="0453050D"/>
    <w:rsid w:val="047816A5"/>
    <w:rsid w:val="0523F00A"/>
    <w:rsid w:val="05F9411E"/>
    <w:rsid w:val="07CF37B1"/>
    <w:rsid w:val="080525FA"/>
    <w:rsid w:val="0885A15F"/>
    <w:rsid w:val="08D70B0F"/>
    <w:rsid w:val="096A1AD8"/>
    <w:rsid w:val="09E59747"/>
    <w:rsid w:val="09E6ECD6"/>
    <w:rsid w:val="09EBD809"/>
    <w:rsid w:val="0AB0EF44"/>
    <w:rsid w:val="0C18FA59"/>
    <w:rsid w:val="0C9965B6"/>
    <w:rsid w:val="0CB6008D"/>
    <w:rsid w:val="0D4CEC4F"/>
    <w:rsid w:val="0D7F33C1"/>
    <w:rsid w:val="0DAA6B95"/>
    <w:rsid w:val="0DE5826D"/>
    <w:rsid w:val="0E22FF21"/>
    <w:rsid w:val="0E40E243"/>
    <w:rsid w:val="0EA4B249"/>
    <w:rsid w:val="0F6F4829"/>
    <w:rsid w:val="0F7B0783"/>
    <w:rsid w:val="0F86E4CE"/>
    <w:rsid w:val="0FCE3C4B"/>
    <w:rsid w:val="0FD56CA9"/>
    <w:rsid w:val="10483F0B"/>
    <w:rsid w:val="105D111D"/>
    <w:rsid w:val="108E4AAF"/>
    <w:rsid w:val="10A11116"/>
    <w:rsid w:val="114FF8E1"/>
    <w:rsid w:val="11A7A618"/>
    <w:rsid w:val="120C4B5D"/>
    <w:rsid w:val="12648737"/>
    <w:rsid w:val="13019B4E"/>
    <w:rsid w:val="131E072D"/>
    <w:rsid w:val="13967DF9"/>
    <w:rsid w:val="13B6BAFC"/>
    <w:rsid w:val="13D1E2F4"/>
    <w:rsid w:val="1438EF13"/>
    <w:rsid w:val="14600A95"/>
    <w:rsid w:val="152549FE"/>
    <w:rsid w:val="15BF1C85"/>
    <w:rsid w:val="15EF03CC"/>
    <w:rsid w:val="160137B1"/>
    <w:rsid w:val="16111F6B"/>
    <w:rsid w:val="162C0A24"/>
    <w:rsid w:val="17131D0A"/>
    <w:rsid w:val="178AD42D"/>
    <w:rsid w:val="17C7DA85"/>
    <w:rsid w:val="185CEAC0"/>
    <w:rsid w:val="189E5796"/>
    <w:rsid w:val="18A3907E"/>
    <w:rsid w:val="18A941D3"/>
    <w:rsid w:val="191E4F50"/>
    <w:rsid w:val="192BE508"/>
    <w:rsid w:val="196831B2"/>
    <w:rsid w:val="19CFA432"/>
    <w:rsid w:val="1A0344B1"/>
    <w:rsid w:val="1B59C61B"/>
    <w:rsid w:val="1B5E3CCE"/>
    <w:rsid w:val="1B7458CA"/>
    <w:rsid w:val="1BD22344"/>
    <w:rsid w:val="1BE6BE4C"/>
    <w:rsid w:val="1C3E5EB9"/>
    <w:rsid w:val="1C707935"/>
    <w:rsid w:val="1C9DA34A"/>
    <w:rsid w:val="1D1F05B2"/>
    <w:rsid w:val="1E6FEAD7"/>
    <w:rsid w:val="1ED4B047"/>
    <w:rsid w:val="1F09C406"/>
    <w:rsid w:val="1F237C38"/>
    <w:rsid w:val="1FE9EDBC"/>
    <w:rsid w:val="2036FD06"/>
    <w:rsid w:val="207080A8"/>
    <w:rsid w:val="20B67412"/>
    <w:rsid w:val="210C7E3E"/>
    <w:rsid w:val="2157083D"/>
    <w:rsid w:val="21AA68DB"/>
    <w:rsid w:val="22984474"/>
    <w:rsid w:val="22BC4BFD"/>
    <w:rsid w:val="22C8F869"/>
    <w:rsid w:val="22EE7F83"/>
    <w:rsid w:val="230439AE"/>
    <w:rsid w:val="23288F5C"/>
    <w:rsid w:val="2565F80A"/>
    <w:rsid w:val="2605AFB7"/>
    <w:rsid w:val="2611D9DA"/>
    <w:rsid w:val="2616085E"/>
    <w:rsid w:val="264062FC"/>
    <w:rsid w:val="26F57709"/>
    <w:rsid w:val="27397F97"/>
    <w:rsid w:val="275E7925"/>
    <w:rsid w:val="275FC5F9"/>
    <w:rsid w:val="27B62E3E"/>
    <w:rsid w:val="28CA3ED4"/>
    <w:rsid w:val="28F79307"/>
    <w:rsid w:val="2908B77D"/>
    <w:rsid w:val="2951FE9F"/>
    <w:rsid w:val="2A0B5316"/>
    <w:rsid w:val="2A591BB8"/>
    <w:rsid w:val="2A79C871"/>
    <w:rsid w:val="2AD82350"/>
    <w:rsid w:val="2B9C7465"/>
    <w:rsid w:val="2C18AA29"/>
    <w:rsid w:val="2C46F91B"/>
    <w:rsid w:val="2C5276D4"/>
    <w:rsid w:val="2C73F3B1"/>
    <w:rsid w:val="2D3844C6"/>
    <w:rsid w:val="2D790CD5"/>
    <w:rsid w:val="2E469BB5"/>
    <w:rsid w:val="2E67E232"/>
    <w:rsid w:val="2E906FC0"/>
    <w:rsid w:val="2E9740FE"/>
    <w:rsid w:val="2FDE9704"/>
    <w:rsid w:val="2FF0FDBA"/>
    <w:rsid w:val="3056BD2B"/>
    <w:rsid w:val="309A852A"/>
    <w:rsid w:val="310B42CA"/>
    <w:rsid w:val="311C66DA"/>
    <w:rsid w:val="31AEDD4C"/>
    <w:rsid w:val="31CF373A"/>
    <w:rsid w:val="3221A2B5"/>
    <w:rsid w:val="33405EB1"/>
    <w:rsid w:val="33837775"/>
    <w:rsid w:val="33990CFF"/>
    <w:rsid w:val="33A80E9C"/>
    <w:rsid w:val="33BCB9C3"/>
    <w:rsid w:val="347F0596"/>
    <w:rsid w:val="34B20827"/>
    <w:rsid w:val="3525BC58"/>
    <w:rsid w:val="35BC3D44"/>
    <w:rsid w:val="364DD888"/>
    <w:rsid w:val="364FB003"/>
    <w:rsid w:val="368D16E6"/>
    <w:rsid w:val="368F8E44"/>
    <w:rsid w:val="36A2A85D"/>
    <w:rsid w:val="36C427FC"/>
    <w:rsid w:val="3721AE5E"/>
    <w:rsid w:val="3743A108"/>
    <w:rsid w:val="375BD551"/>
    <w:rsid w:val="37772E78"/>
    <w:rsid w:val="3794046F"/>
    <w:rsid w:val="37CBBB8B"/>
    <w:rsid w:val="37CFEA0F"/>
    <w:rsid w:val="3873FB6E"/>
    <w:rsid w:val="38E95F0E"/>
    <w:rsid w:val="38F3DE06"/>
    <w:rsid w:val="396AED0C"/>
    <w:rsid w:val="397DAF3E"/>
    <w:rsid w:val="39D2AD40"/>
    <w:rsid w:val="3B352A63"/>
    <w:rsid w:val="3B41C71B"/>
    <w:rsid w:val="3BAEA34B"/>
    <w:rsid w:val="3BC51FBC"/>
    <w:rsid w:val="3C2288CF"/>
    <w:rsid w:val="3CA7CD98"/>
    <w:rsid w:val="3CCBF4B6"/>
    <w:rsid w:val="3D082859"/>
    <w:rsid w:val="3D71D9BE"/>
    <w:rsid w:val="3D9C34FB"/>
    <w:rsid w:val="3DC694C7"/>
    <w:rsid w:val="3E515469"/>
    <w:rsid w:val="3EDE022C"/>
    <w:rsid w:val="3F0DB8C0"/>
    <w:rsid w:val="3F1CC619"/>
    <w:rsid w:val="406DEC96"/>
    <w:rsid w:val="4082146E"/>
    <w:rsid w:val="40B8967A"/>
    <w:rsid w:val="41A4CA9C"/>
    <w:rsid w:val="41CE1492"/>
    <w:rsid w:val="41EDDA24"/>
    <w:rsid w:val="42408623"/>
    <w:rsid w:val="424C7955"/>
    <w:rsid w:val="4261A30F"/>
    <w:rsid w:val="427D8C7B"/>
    <w:rsid w:val="42AE58F8"/>
    <w:rsid w:val="43014685"/>
    <w:rsid w:val="43E6537A"/>
    <w:rsid w:val="44CF8104"/>
    <w:rsid w:val="45063FFA"/>
    <w:rsid w:val="4668B6E7"/>
    <w:rsid w:val="4729EEE4"/>
    <w:rsid w:val="47E60DD9"/>
    <w:rsid w:val="47EF8238"/>
    <w:rsid w:val="47F7401A"/>
    <w:rsid w:val="4804D62E"/>
    <w:rsid w:val="480721C6"/>
    <w:rsid w:val="48257116"/>
    <w:rsid w:val="48277AAF"/>
    <w:rsid w:val="4890BD3A"/>
    <w:rsid w:val="489790AE"/>
    <w:rsid w:val="4918AB35"/>
    <w:rsid w:val="4959236C"/>
    <w:rsid w:val="4968B5DD"/>
    <w:rsid w:val="497C61DC"/>
    <w:rsid w:val="4981DE3A"/>
    <w:rsid w:val="4A2FA4A7"/>
    <w:rsid w:val="4A960B6B"/>
    <w:rsid w:val="4B04863E"/>
    <w:rsid w:val="4B383531"/>
    <w:rsid w:val="4B519B4E"/>
    <w:rsid w:val="4BC23034"/>
    <w:rsid w:val="4BCB7508"/>
    <w:rsid w:val="4CBC288D"/>
    <w:rsid w:val="4CD7F86B"/>
    <w:rsid w:val="4D3A2926"/>
    <w:rsid w:val="4D5E0095"/>
    <w:rsid w:val="4E2DEC19"/>
    <w:rsid w:val="4E4AF64E"/>
    <w:rsid w:val="4E6463D6"/>
    <w:rsid w:val="4E6F9658"/>
    <w:rsid w:val="4E8CF35B"/>
    <w:rsid w:val="4E9859DD"/>
    <w:rsid w:val="4EB2A335"/>
    <w:rsid w:val="4EDC4D92"/>
    <w:rsid w:val="4EDFDF4B"/>
    <w:rsid w:val="4F42827F"/>
    <w:rsid w:val="4F84FACB"/>
    <w:rsid w:val="4FC609B8"/>
    <w:rsid w:val="4FD2A68C"/>
    <w:rsid w:val="503AFF8A"/>
    <w:rsid w:val="50AC5555"/>
    <w:rsid w:val="511A9973"/>
    <w:rsid w:val="5120CB2C"/>
    <w:rsid w:val="514E5CBC"/>
    <w:rsid w:val="51627191"/>
    <w:rsid w:val="51782EF3"/>
    <w:rsid w:val="51A2DC43"/>
    <w:rsid w:val="51A6807F"/>
    <w:rsid w:val="5211F3D1"/>
    <w:rsid w:val="521D32E5"/>
    <w:rsid w:val="523D8190"/>
    <w:rsid w:val="527A87E8"/>
    <w:rsid w:val="52DDD444"/>
    <w:rsid w:val="531E2C4D"/>
    <w:rsid w:val="532E6B5E"/>
    <w:rsid w:val="53314483"/>
    <w:rsid w:val="53FDBC5B"/>
    <w:rsid w:val="5407B095"/>
    <w:rsid w:val="5452BC07"/>
    <w:rsid w:val="5453BEB6"/>
    <w:rsid w:val="54586BEE"/>
    <w:rsid w:val="5494D406"/>
    <w:rsid w:val="565F3E52"/>
    <w:rsid w:val="56DC40F9"/>
    <w:rsid w:val="56E5DDA8"/>
    <w:rsid w:val="570036B9"/>
    <w:rsid w:val="576A2469"/>
    <w:rsid w:val="57731A62"/>
    <w:rsid w:val="57A30A85"/>
    <w:rsid w:val="5805FCCA"/>
    <w:rsid w:val="589407C8"/>
    <w:rsid w:val="58CB52DE"/>
    <w:rsid w:val="58D00FA7"/>
    <w:rsid w:val="5996DF14"/>
    <w:rsid w:val="5A64E479"/>
    <w:rsid w:val="5A86FFD6"/>
    <w:rsid w:val="5B6E638F"/>
    <w:rsid w:val="5BC4412F"/>
    <w:rsid w:val="5C11F3CD"/>
    <w:rsid w:val="5CA7D667"/>
    <w:rsid w:val="5CE1D98C"/>
    <w:rsid w:val="5D0A33F0"/>
    <w:rsid w:val="5D14346F"/>
    <w:rsid w:val="5D74C6B0"/>
    <w:rsid w:val="5DA58601"/>
    <w:rsid w:val="5E862B0F"/>
    <w:rsid w:val="5EB11A9C"/>
    <w:rsid w:val="5F342039"/>
    <w:rsid w:val="5FCAC709"/>
    <w:rsid w:val="6022BC82"/>
    <w:rsid w:val="6028AC55"/>
    <w:rsid w:val="606541B0"/>
    <w:rsid w:val="60C3C43D"/>
    <w:rsid w:val="60C685B6"/>
    <w:rsid w:val="60C8B5C1"/>
    <w:rsid w:val="60D087ED"/>
    <w:rsid w:val="60F1EA23"/>
    <w:rsid w:val="618FA48B"/>
    <w:rsid w:val="619A5D15"/>
    <w:rsid w:val="61AB97EC"/>
    <w:rsid w:val="62474BC4"/>
    <w:rsid w:val="62532FF1"/>
    <w:rsid w:val="625F7016"/>
    <w:rsid w:val="627B1336"/>
    <w:rsid w:val="63A4B742"/>
    <w:rsid w:val="640B12E4"/>
    <w:rsid w:val="640D5ADF"/>
    <w:rsid w:val="645716A2"/>
    <w:rsid w:val="64D1FDD7"/>
    <w:rsid w:val="65295515"/>
    <w:rsid w:val="65D440DE"/>
    <w:rsid w:val="6625D9BF"/>
    <w:rsid w:val="66291B43"/>
    <w:rsid w:val="6657E29A"/>
    <w:rsid w:val="665DBC60"/>
    <w:rsid w:val="670C34B3"/>
    <w:rsid w:val="681591CB"/>
    <w:rsid w:val="682BBA38"/>
    <w:rsid w:val="68CCA29B"/>
    <w:rsid w:val="68D3C7A6"/>
    <w:rsid w:val="68E4F9E7"/>
    <w:rsid w:val="68FA619C"/>
    <w:rsid w:val="693027CC"/>
    <w:rsid w:val="69D55F20"/>
    <w:rsid w:val="69F35B59"/>
    <w:rsid w:val="6A914467"/>
    <w:rsid w:val="6B112410"/>
    <w:rsid w:val="6B2041EA"/>
    <w:rsid w:val="6B4B85BA"/>
    <w:rsid w:val="6B635AFA"/>
    <w:rsid w:val="6C06B10D"/>
    <w:rsid w:val="6C083E01"/>
    <w:rsid w:val="6C8BDC9F"/>
    <w:rsid w:val="6CDE0018"/>
    <w:rsid w:val="6CE7561B"/>
    <w:rsid w:val="6CFCDE2D"/>
    <w:rsid w:val="6DA08674"/>
    <w:rsid w:val="6DA5EADA"/>
    <w:rsid w:val="6DB86B0A"/>
    <w:rsid w:val="6DC730B3"/>
    <w:rsid w:val="6E1DB4FE"/>
    <w:rsid w:val="6E1E3783"/>
    <w:rsid w:val="6E305D59"/>
    <w:rsid w:val="6E94EF79"/>
    <w:rsid w:val="6EA23A94"/>
    <w:rsid w:val="6ECA081B"/>
    <w:rsid w:val="6F27DF41"/>
    <w:rsid w:val="6F9F5991"/>
    <w:rsid w:val="70A52615"/>
    <w:rsid w:val="712E0E59"/>
    <w:rsid w:val="71329312"/>
    <w:rsid w:val="7189AE3D"/>
    <w:rsid w:val="71975882"/>
    <w:rsid w:val="724B1680"/>
    <w:rsid w:val="725702DC"/>
    <w:rsid w:val="72CE6373"/>
    <w:rsid w:val="733328E3"/>
    <w:rsid w:val="735B010D"/>
    <w:rsid w:val="7431BE43"/>
    <w:rsid w:val="74A10A3B"/>
    <w:rsid w:val="74D232F1"/>
    <w:rsid w:val="74F01F81"/>
    <w:rsid w:val="74F8EE3F"/>
    <w:rsid w:val="74FB85DD"/>
    <w:rsid w:val="751B6F81"/>
    <w:rsid w:val="7658EAD0"/>
    <w:rsid w:val="766AC9A5"/>
    <w:rsid w:val="778C9378"/>
    <w:rsid w:val="77CCB7CB"/>
    <w:rsid w:val="7827B482"/>
    <w:rsid w:val="782F580F"/>
    <w:rsid w:val="783F9FAC"/>
    <w:rsid w:val="78AD898F"/>
    <w:rsid w:val="78C3E73D"/>
    <w:rsid w:val="798717F6"/>
    <w:rsid w:val="79EA8884"/>
    <w:rsid w:val="79F0182A"/>
    <w:rsid w:val="79F8991C"/>
    <w:rsid w:val="7A009D85"/>
    <w:rsid w:val="7A7780EA"/>
    <w:rsid w:val="7A8DA957"/>
    <w:rsid w:val="7A943C47"/>
    <w:rsid w:val="7ACA4381"/>
    <w:rsid w:val="7B6D5AC3"/>
    <w:rsid w:val="7C4C1674"/>
    <w:rsid w:val="7C5C7E89"/>
    <w:rsid w:val="7CFCD912"/>
    <w:rsid w:val="7DB0773B"/>
    <w:rsid w:val="7E3BC64E"/>
    <w:rsid w:val="7E9900DD"/>
    <w:rsid w:val="7EF7E775"/>
    <w:rsid w:val="7F279BBB"/>
    <w:rsid w:val="7F369BEC"/>
    <w:rsid w:val="7F580A04"/>
    <w:rsid w:val="7F6A8ED9"/>
    <w:rsid w:val="7F8B09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5559B"/>
  <w15:docId w15:val="{8FFDB8AE-0273-4D47-A239-973249492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179"/>
      <w:ind w:left="120"/>
      <w:outlineLvl w:val="0"/>
    </w:pPr>
    <w:rPr>
      <w:b/>
      <w:bCs/>
      <w:sz w:val="28"/>
      <w:szCs w:val="28"/>
    </w:rPr>
  </w:style>
  <w:style w:type="paragraph" w:styleId="Heading2">
    <w:name w:val="heading 2"/>
    <w:basedOn w:val="Normal"/>
    <w:uiPriority w:val="9"/>
    <w:unhideWhenUsed/>
    <w:qFormat/>
    <w:pPr>
      <w:ind w:left="120"/>
      <w:outlineLvl w:val="1"/>
    </w:pPr>
    <w:rPr>
      <w:b/>
      <w:bCs/>
      <w:sz w:val="24"/>
      <w:szCs w:val="24"/>
    </w:rPr>
  </w:style>
  <w:style w:type="paragraph" w:styleId="Heading3">
    <w:name w:val="heading 3"/>
    <w:basedOn w:val="Normal"/>
    <w:uiPriority w:val="9"/>
    <w:unhideWhenUsed/>
    <w:qFormat/>
    <w:pPr>
      <w:ind w:left="839"/>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0"/>
    </w:pPr>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Arial" w:eastAsia="Arial" w:hAnsi="Arial" w:cs="Arial"/>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56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FAA"/>
    <w:rPr>
      <w:rFonts w:ascii="Segoe UI" w:eastAsia="Arial" w:hAnsi="Segoe UI" w:cs="Segoe UI"/>
      <w:sz w:val="18"/>
      <w:szCs w:val="18"/>
      <w:lang w:bidi="en-US"/>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5051BB"/>
    <w:rPr>
      <w:color w:val="605E5C"/>
      <w:shd w:val="clear" w:color="auto" w:fill="E1DFDD"/>
    </w:rPr>
  </w:style>
  <w:style w:type="paragraph" w:styleId="Header">
    <w:name w:val="header"/>
    <w:basedOn w:val="Normal"/>
    <w:link w:val="HeaderChar"/>
    <w:uiPriority w:val="99"/>
    <w:unhideWhenUsed/>
    <w:rsid w:val="00EF6EF8"/>
    <w:pPr>
      <w:tabs>
        <w:tab w:val="center" w:pos="4680"/>
        <w:tab w:val="right" w:pos="9360"/>
      </w:tabs>
    </w:pPr>
  </w:style>
  <w:style w:type="character" w:customStyle="1" w:styleId="HeaderChar">
    <w:name w:val="Header Char"/>
    <w:basedOn w:val="DefaultParagraphFont"/>
    <w:link w:val="Header"/>
    <w:uiPriority w:val="99"/>
    <w:rsid w:val="00EF6EF8"/>
    <w:rPr>
      <w:rFonts w:ascii="Arial" w:eastAsia="Arial" w:hAnsi="Arial" w:cs="Arial"/>
      <w:lang w:bidi="en-US"/>
    </w:rPr>
  </w:style>
  <w:style w:type="paragraph" w:styleId="Footer">
    <w:name w:val="footer"/>
    <w:basedOn w:val="Normal"/>
    <w:link w:val="FooterChar"/>
    <w:uiPriority w:val="99"/>
    <w:unhideWhenUsed/>
    <w:rsid w:val="00EF6EF8"/>
    <w:pPr>
      <w:tabs>
        <w:tab w:val="center" w:pos="4680"/>
        <w:tab w:val="right" w:pos="9360"/>
      </w:tabs>
    </w:pPr>
  </w:style>
  <w:style w:type="character" w:customStyle="1" w:styleId="FooterChar">
    <w:name w:val="Footer Char"/>
    <w:basedOn w:val="DefaultParagraphFont"/>
    <w:link w:val="Footer"/>
    <w:uiPriority w:val="99"/>
    <w:rsid w:val="00EF6EF8"/>
    <w:rPr>
      <w:rFonts w:ascii="Arial" w:eastAsia="Arial" w:hAnsi="Arial" w:cs="Arial"/>
      <w:lang w:bidi="en-US"/>
    </w:rPr>
  </w:style>
  <w:style w:type="paragraph" w:styleId="Revision">
    <w:name w:val="Revision"/>
    <w:hidden/>
    <w:uiPriority w:val="99"/>
    <w:semiHidden/>
    <w:rsid w:val="00E0548A"/>
    <w:pPr>
      <w:widowControl/>
      <w:autoSpaceDE/>
      <w:autoSpaceDN/>
    </w:pPr>
    <w:rPr>
      <w:rFonts w:ascii="Arial" w:eastAsia="Arial" w:hAnsi="Arial" w:cs="Arial"/>
      <w:lang w:bidi="en-US"/>
    </w:rPr>
  </w:style>
  <w:style w:type="paragraph" w:styleId="CommentSubject">
    <w:name w:val="annotation subject"/>
    <w:basedOn w:val="CommentText"/>
    <w:next w:val="CommentText"/>
    <w:link w:val="CommentSubjectChar"/>
    <w:uiPriority w:val="99"/>
    <w:semiHidden/>
    <w:unhideWhenUsed/>
    <w:rsid w:val="005E1F28"/>
    <w:rPr>
      <w:b/>
      <w:bCs/>
    </w:rPr>
  </w:style>
  <w:style w:type="character" w:customStyle="1" w:styleId="CommentSubjectChar">
    <w:name w:val="Comment Subject Char"/>
    <w:basedOn w:val="CommentTextChar"/>
    <w:link w:val="CommentSubject"/>
    <w:uiPriority w:val="99"/>
    <w:semiHidden/>
    <w:rsid w:val="005E1F28"/>
    <w:rPr>
      <w:rFonts w:ascii="Arial" w:eastAsia="Arial" w:hAnsi="Arial" w:cs="Arial"/>
      <w:b/>
      <w:bCs/>
      <w:sz w:val="20"/>
      <w:szCs w:val="20"/>
      <w:lang w:bidi="en-US"/>
    </w:rPr>
  </w:style>
  <w:style w:type="paragraph" w:styleId="NormalWeb">
    <w:name w:val="Normal (Web)"/>
    <w:basedOn w:val="Normal"/>
    <w:uiPriority w:val="99"/>
    <w:semiHidden/>
    <w:unhideWhenUsed/>
    <w:rsid w:val="00AA6183"/>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D25B6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039501">
      <w:bodyDiv w:val="1"/>
      <w:marLeft w:val="0"/>
      <w:marRight w:val="0"/>
      <w:marTop w:val="0"/>
      <w:marBottom w:val="0"/>
      <w:divBdr>
        <w:top w:val="none" w:sz="0" w:space="0" w:color="auto"/>
        <w:left w:val="none" w:sz="0" w:space="0" w:color="auto"/>
        <w:bottom w:val="none" w:sz="0" w:space="0" w:color="auto"/>
        <w:right w:val="none" w:sz="0" w:space="0" w:color="auto"/>
      </w:divBdr>
      <w:divsChild>
        <w:div w:id="1063019630">
          <w:marLeft w:val="0"/>
          <w:marRight w:val="0"/>
          <w:marTop w:val="0"/>
          <w:marBottom w:val="0"/>
          <w:divBdr>
            <w:top w:val="none" w:sz="0" w:space="0" w:color="auto"/>
            <w:left w:val="none" w:sz="0" w:space="0" w:color="auto"/>
            <w:bottom w:val="none" w:sz="0" w:space="0" w:color="auto"/>
            <w:right w:val="none" w:sz="0" w:space="0" w:color="auto"/>
          </w:divBdr>
        </w:div>
        <w:div w:id="1304966060">
          <w:marLeft w:val="0"/>
          <w:marRight w:val="0"/>
          <w:marTop w:val="0"/>
          <w:marBottom w:val="0"/>
          <w:divBdr>
            <w:top w:val="none" w:sz="0" w:space="0" w:color="auto"/>
            <w:left w:val="none" w:sz="0" w:space="0" w:color="auto"/>
            <w:bottom w:val="none" w:sz="0" w:space="0" w:color="auto"/>
            <w:right w:val="none" w:sz="0" w:space="0" w:color="auto"/>
          </w:divBdr>
        </w:div>
        <w:div w:id="158121480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sp/cd/ci/cfaforms2324.asp" TargetMode="External"/><Relationship Id="rId18" Type="http://schemas.openxmlformats.org/officeDocument/2006/relationships/hyperlink" Target="https://www.cde.ca.gov/sp/cd/ci/cfaforms2324.asp" TargetMode="External"/><Relationship Id="rId26" Type="http://schemas.openxmlformats.org/officeDocument/2006/relationships/hyperlink" Target="https://www.documents.dgs.ca.gov/dgs/fmc/pdf/std204.pdf" TargetMode="External"/><Relationship Id="rId3" Type="http://schemas.openxmlformats.org/officeDocument/2006/relationships/customXml" Target="../customXml/item3.xml"/><Relationship Id="rId21" Type="http://schemas.openxmlformats.org/officeDocument/2006/relationships/hyperlink" Target="https://www4.cde.ca.gov/cdmis/default.aspx"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FA@cde.ca.gov" TargetMode="External"/><Relationship Id="rId17" Type="http://schemas.openxmlformats.org/officeDocument/2006/relationships/hyperlink" Target="mailto:CFA@cde.ca.gov" TargetMode="External"/><Relationship Id="rId25" Type="http://schemas.openxmlformats.org/officeDocument/2006/relationships/hyperlink" Target="https://www.cde.ca.gov/sp/cd/ci/cfaforms2324.as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hildDevelopmentContracts@cde.ca.gov" TargetMode="External"/><Relationship Id="rId20" Type="http://schemas.openxmlformats.org/officeDocument/2006/relationships/hyperlink" Target="mailto:ChildDevelopmentContracts@cde.ca.gov" TargetMode="External"/><Relationship Id="rId29" Type="http://schemas.openxmlformats.org/officeDocument/2006/relationships/hyperlink" Target="https://www.cccco.edu/Search-Resul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e.ca.gov/sp/cd/ci/cfaforms2324.asp" TargetMode="External"/><Relationship Id="rId24" Type="http://schemas.openxmlformats.org/officeDocument/2006/relationships/hyperlink" Target="https://www.cde.ca.gov/sp/cd/ci/documents/fy2324cfaeed9730.xlsx" TargetMode="External"/><Relationship Id="rId32" Type="http://schemas.openxmlformats.org/officeDocument/2006/relationships/hyperlink" Target="https://www.cde.ca.gov/sp/cd/ci/cfaforms2324.asp" TargetMode="External"/><Relationship Id="rId5" Type="http://schemas.openxmlformats.org/officeDocument/2006/relationships/numbering" Target="numbering.xml"/><Relationship Id="rId15" Type="http://schemas.openxmlformats.org/officeDocument/2006/relationships/hyperlink" Target="mailto:CFA@cde.ca.gov" TargetMode="External"/><Relationship Id="rId23" Type="http://schemas.openxmlformats.org/officeDocument/2006/relationships/hyperlink" Target="https://www.cde.ca.gov/sp/cd/ci/cfaforms2324.asp" TargetMode="External"/><Relationship Id="rId28" Type="http://schemas.openxmlformats.org/officeDocument/2006/relationships/hyperlink" Target="https://businesssearch.sos.ca.gov/" TargetMode="Externa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cde.ca.gov/sp/cd/ci/cfaforms2324.asp" TargetMode="External"/><Relationship Id="rId31" Type="http://schemas.openxmlformats.org/officeDocument/2006/relationships/hyperlink" Target="https://www.cde.ca.gov/sp/cd/ci/cfaforms2324.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FA@cde.ca.gov" TargetMode="External"/><Relationship Id="rId22" Type="http://schemas.openxmlformats.org/officeDocument/2006/relationships/hyperlink" Target="mailto:CDMIS@cde.ca.gov" TargetMode="External"/><Relationship Id="rId27" Type="http://schemas.openxmlformats.org/officeDocument/2006/relationships/hyperlink" Target="https://bizfileonline.sos.ca.gov/" TargetMode="External"/><Relationship Id="rId30" Type="http://schemas.openxmlformats.org/officeDocument/2006/relationships/hyperlink" Target="https://www.cde.ca.gov/SchoolDirectory/" TargetMode="External"/><Relationship Id="rId35"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D07C23F9-7030-4EF2-99E3-92BED90E191B}">
    <t:Anchor>
      <t:Comment id="1284924528"/>
    </t:Anchor>
    <t:History>
      <t:Event id="{8D319ECD-1FD5-4DF3-83B7-CBD9FB6063B8}" time="2022-09-22T18:11:37.182Z">
        <t:Attribution userId="S::nniknia@cde.ca.gov::0356fec4-4006-47a1-a946-2aa4aee691ef" userProvider="AD" userName="Niki Niknia"/>
        <t:Anchor>
          <t:Comment id="1284924528"/>
        </t:Anchor>
        <t:Create/>
      </t:Event>
      <t:Event id="{EF9E95F8-0EB7-46C4-B837-A07CD3BFDC11}" time="2022-09-22T18:11:37.182Z">
        <t:Attribution userId="S::nniknia@cde.ca.gov::0356fec4-4006-47a1-a946-2aa4aee691ef" userProvider="AD" userName="Niki Niknia"/>
        <t:Anchor>
          <t:Comment id="1284924528"/>
        </t:Anchor>
        <t:Assign userId="S::LCastillo@cde.ca.gov::c717f4bc-7203-475f-899f-e6cf69ab957d" userProvider="AD" userName="Lindsey Castillo"/>
      </t:Event>
      <t:Event id="{A0689EB0-60BF-489C-A81A-18109534AAB9}" time="2022-09-22T18:11:37.182Z">
        <t:Attribution userId="S::nniknia@cde.ca.gov::0356fec4-4006-47a1-a946-2aa4aee691ef" userProvider="AD" userName="Niki Niknia"/>
        <t:Anchor>
          <t:Comment id="1284924528"/>
        </t:Anchor>
        <t:SetTitle title="@Lindsey Castillo add the link to the CFA Snap Survey once posted."/>
      </t:Event>
    </t:History>
  </t:Task>
  <t:Task id="{CBB4E28F-AE23-4960-B224-E980E68092DE}">
    <t:Anchor>
      <t:Comment id="626400824"/>
    </t:Anchor>
    <t:History>
      <t:Event id="{373BFDFC-6589-4C6D-80CB-D8FE332922A7}" time="2022-09-22T18:54:34.983Z">
        <t:Attribution userId="S::nniknia@cde.ca.gov::0356fec4-4006-47a1-a946-2aa4aee691ef" userProvider="AD" userName="Niki Niknia"/>
        <t:Anchor>
          <t:Comment id="2019509265"/>
        </t:Anchor>
        <t:Create/>
      </t:Event>
      <t:Event id="{537D4C52-2C98-4CC3-AFCB-668BC0D47542}" time="2022-09-22T18:54:34.983Z">
        <t:Attribution userId="S::nniknia@cde.ca.gov::0356fec4-4006-47a1-a946-2aa4aee691ef" userProvider="AD" userName="Niki Niknia"/>
        <t:Anchor>
          <t:Comment id="2019509265"/>
        </t:Anchor>
        <t:Assign userId="S::ASilva@cde.ca.gov::d486a346-c184-4d38-a418-1fd7e7e35730" userProvider="AD" userName="Amy Silva"/>
      </t:Event>
      <t:Event id="{53D6B203-3430-4AAC-8EF6-7FA365FD6D13}" time="2022-09-22T18:54:34.983Z">
        <t:Attribution userId="S::nniknia@cde.ca.gov::0356fec4-4006-47a1-a946-2aa4aee691ef" userProvider="AD" userName="Niki Niknia"/>
        <t:Anchor>
          <t:Comment id="2019509265"/>
        </t:Anchor>
        <t:SetTitle title="@Amy Silva @Crystal Devlin"/>
      </t:Event>
      <t:Event id="{A3530789-D5D4-4CEB-A675-07EC5E1DE372}" time="2022-09-29T16:42:17.259Z">
        <t:Attribution userId="S::nniknia@cde.ca.gov::0356fec4-4006-47a1-a946-2aa4aee691ef" userProvider="AD" userName="Niki Niknia"/>
        <t:Progress percentComplete="100"/>
      </t:Event>
    </t:History>
  </t:Task>
  <t:Task id="{BFBE6406-82C2-4FAC-92F9-0B2D79B489EB}">
    <t:Anchor>
      <t:Comment id="437649998"/>
    </t:Anchor>
    <t:History>
      <t:Event id="{E101CE81-6017-437A-9949-E7AB9CF15320}" time="2022-09-22T18:55:26.367Z">
        <t:Attribution userId="S::nniknia@cde.ca.gov::0356fec4-4006-47a1-a946-2aa4aee691ef" userProvider="AD" userName="Niki Niknia"/>
        <t:Anchor>
          <t:Comment id="748810109"/>
        </t:Anchor>
        <t:Create/>
      </t:Event>
      <t:Event id="{6AFE6A0E-6F5A-4B04-8291-F1C63A5A132A}" time="2022-09-22T18:55:26.367Z">
        <t:Attribution userId="S::nniknia@cde.ca.gov::0356fec4-4006-47a1-a946-2aa4aee691ef" userProvider="AD" userName="Niki Niknia"/>
        <t:Anchor>
          <t:Comment id="748810109"/>
        </t:Anchor>
        <t:Assign userId="S::LCastillo@cde.ca.gov::c717f4bc-7203-475f-899f-e6cf69ab957d" userProvider="AD" userName="Lindsey Castillo"/>
      </t:Event>
      <t:Event id="{5495FA03-8A75-4D3A-9D77-F280B8029096}" time="2022-09-22T18:55:26.367Z">
        <t:Attribution userId="S::nniknia@cde.ca.gov::0356fec4-4006-47a1-a946-2aa4aee691ef" userProvider="AD" userName="Niki Niknia"/>
        <t:Anchor>
          <t:Comment id="748810109"/>
        </t:Anchor>
        <t:SetTitle title="@Lindsey Castillo please review and edit as needed."/>
      </t:Event>
      <t:Event id="{3FE9E8BE-253F-4524-9F51-B467CEB22B84}" time="2022-09-22T19:02:26.807Z">
        <t:Attribution userId="S::lcastillo@cde.ca.gov::c717f4bc-7203-475f-899f-e6cf69ab957d" userProvider="AD" userName="Lindsey Castillo"/>
        <t:Progress percentComplete="100"/>
      </t:Event>
    </t:History>
  </t:Task>
  <t:Task id="{E0AB935C-C7BD-4EA0-AD98-FC4029B4CC29}">
    <t:Anchor>
      <t:Comment id="179918524"/>
    </t:Anchor>
    <t:History>
      <t:Event id="{AA128AB0-14DD-4925-9240-B512544ACC4A}" time="2022-09-22T18:57:41.003Z">
        <t:Attribution userId="S::nniknia@cde.ca.gov::0356fec4-4006-47a1-a946-2aa4aee691ef" userProvider="AD" userName="Niki Niknia"/>
        <t:Anchor>
          <t:Comment id="179918524"/>
        </t:Anchor>
        <t:Create/>
      </t:Event>
      <t:Event id="{7F1578EB-E45D-45C1-BD71-5FBE60A60640}" time="2022-09-22T18:57:41.003Z">
        <t:Attribution userId="S::nniknia@cde.ca.gov::0356fec4-4006-47a1-a946-2aa4aee691ef" userProvider="AD" userName="Niki Niknia"/>
        <t:Anchor>
          <t:Comment id="179918524"/>
        </t:Anchor>
        <t:Assign userId="S::ASilva@cde.ca.gov::d486a346-c184-4d38-a418-1fd7e7e35730" userProvider="AD" userName="Amy Silva"/>
      </t:Event>
      <t:Event id="{EAFBAC6B-3B58-42FF-A9E5-DDE0734F0650}" time="2022-09-22T18:57:41.003Z">
        <t:Attribution userId="S::nniknia@cde.ca.gov::0356fec4-4006-47a1-a946-2aa4aee691ef" userProvider="AD" userName="Niki Niknia"/>
        <t:Anchor>
          <t:Comment id="179918524"/>
        </t:Anchor>
        <t:SetTitle title="@Amy Silva @Crystal Devlin deleting here as well unless we have justification to keep. Let me know."/>
      </t:Event>
      <t:Event id="{D85CFEFF-6F32-4FB3-8E2E-05C281DECF1C}" time="2022-09-22T19:30:37.195Z">
        <t:Attribution userId="S::nniknia@cde.ca.gov::0356fec4-4006-47a1-a946-2aa4aee691ef" userProvider="AD" userName="Niki Niknia"/>
        <t:Progress percentComplete="100"/>
      </t:Event>
    </t:History>
  </t:Task>
  <t:Task id="{49105E67-D55E-49FD-8236-8183702C840F}">
    <t:Anchor>
      <t:Comment id="1034566358"/>
    </t:Anchor>
    <t:History>
      <t:Event id="{3113525C-3433-44E9-B49A-13760A4ADF32}" time="2022-09-22T18:59:20.334Z">
        <t:Attribution userId="S::nniknia@cde.ca.gov::0356fec4-4006-47a1-a946-2aa4aee691ef" userProvider="AD" userName="Niki Niknia"/>
        <t:Anchor>
          <t:Comment id="1823095408"/>
        </t:Anchor>
        <t:Create/>
      </t:Event>
      <t:Event id="{B364D62F-8FF7-4D6F-A989-EE30D58FD71B}" time="2022-09-22T18:59:20.334Z">
        <t:Attribution userId="S::nniknia@cde.ca.gov::0356fec4-4006-47a1-a946-2aa4aee691ef" userProvider="AD" userName="Niki Niknia"/>
        <t:Anchor>
          <t:Comment id="1823095408"/>
        </t:Anchor>
        <t:Assign userId="S::LCastillo@cde.ca.gov::c717f4bc-7203-475f-899f-e6cf69ab957d" userProvider="AD" userName="Lindsey Castillo"/>
      </t:Event>
      <t:Event id="{E7AEF33F-2431-4006-89B7-C116F10D5987}" time="2022-09-22T18:59:20.334Z">
        <t:Attribution userId="S::nniknia@cde.ca.gov::0356fec4-4006-47a1-a946-2aa4aee691ef" userProvider="AD" userName="Niki Niknia"/>
        <t:Anchor>
          <t:Comment id="1823095408"/>
        </t:Anchor>
        <t:SetTitle title="@Lindsey Castillo please make these updates."/>
      </t:Event>
      <t:Event id="{57F1B321-9981-4C15-893F-16D5EE276A3F}" time="2022-10-03T15:52:50.839Z">
        <t:Attribution userId="S::lcastillo@cde.ca.gov::c717f4bc-7203-475f-899f-e6cf69ab957d" userProvider="AD" userName="Lindsey Castillo"/>
        <t:Progress percentComplete="100"/>
      </t:Event>
    </t:History>
  </t:Task>
  <t:Task id="{10075E57-E5FD-4E0C-8138-C7846E77349E}">
    <t:Anchor>
      <t:Comment id="768533118"/>
    </t:Anchor>
    <t:History>
      <t:Event id="{B07C7503-CD2B-40FD-8450-FBB04B03956E}" time="2022-09-22T19:02:32.367Z">
        <t:Attribution userId="S::nniknia@cde.ca.gov::0356fec4-4006-47a1-a946-2aa4aee691ef" userProvider="AD" userName="Niki Niknia"/>
        <t:Anchor>
          <t:Comment id="768533118"/>
        </t:Anchor>
        <t:Create/>
      </t:Event>
      <t:Event id="{E4E47BA7-35FE-4E79-B3A8-BBCEEF084A4F}" time="2022-09-22T19:02:32.367Z">
        <t:Attribution userId="S::nniknia@cde.ca.gov::0356fec4-4006-47a1-a946-2aa4aee691ef" userProvider="AD" userName="Niki Niknia"/>
        <t:Anchor>
          <t:Comment id="768533118"/>
        </t:Anchor>
        <t:Assign userId="S::LCastillo@cde.ca.gov::c717f4bc-7203-475f-899f-e6cf69ab957d" userProvider="AD" userName="Lindsey Castillo"/>
      </t:Event>
      <t:Event id="{B0522AA3-FE4A-4A55-9C83-E032785CCBB7}" time="2022-09-22T19:02:32.367Z">
        <t:Attribution userId="S::nniknia@cde.ca.gov::0356fec4-4006-47a1-a946-2aa4aee691ef" userProvider="AD" userName="Niki Niknia"/>
        <t:Anchor>
          <t:Comment id="768533118"/>
        </t:Anchor>
        <t:SetTitle title="@Lindsey Castillo please review and update based on CFA edits"/>
      </t:Event>
      <t:Event id="{8C9D948F-3DFA-4378-A780-16CD5D25C3C6}" time="2022-10-03T21:04:21.058Z">
        <t:Attribution userId="S::nniknia@cde.ca.gov::0356fec4-4006-47a1-a946-2aa4aee691ef" userProvider="AD" userName="Niki Niknia"/>
        <t:Progress percentComplete="100"/>
      </t:Event>
    </t:History>
  </t:Task>
  <t:Task id="{51912081-9A79-4E4C-B443-2353E4E8594E}">
    <t:Anchor>
      <t:Comment id="373199581"/>
    </t:Anchor>
    <t:History>
      <t:Event id="{BF665141-DF51-47BF-B36F-A22F212E3082}" time="2022-09-22T18:58:52.03Z">
        <t:Attribution userId="S::nniknia@cde.ca.gov::0356fec4-4006-47a1-a946-2aa4aee691ef" userProvider="AD" userName="Niki Niknia"/>
        <t:Anchor>
          <t:Comment id="1855218767"/>
        </t:Anchor>
        <t:Create/>
      </t:Event>
      <t:Event id="{809E0E26-B2DC-43CE-90F6-F562DFA408E6}" time="2022-09-22T18:58:52.03Z">
        <t:Attribution userId="S::nniknia@cde.ca.gov::0356fec4-4006-47a1-a946-2aa4aee691ef" userProvider="AD" userName="Niki Niknia"/>
        <t:Anchor>
          <t:Comment id="1855218767"/>
        </t:Anchor>
        <t:Assign userId="S::LCastillo@cde.ca.gov::c717f4bc-7203-475f-899f-e6cf69ab957d" userProvider="AD" userName="Lindsey Castillo"/>
      </t:Event>
      <t:Event id="{186184F1-1AAA-4484-89C2-9D9DC174E448}" time="2022-09-22T18:58:52.03Z">
        <t:Attribution userId="S::nniknia@cde.ca.gov::0356fec4-4006-47a1-a946-2aa4aee691ef" userProvider="AD" userName="Niki Niknia"/>
        <t:Anchor>
          <t:Comment id="1855218767"/>
        </t:Anchor>
        <t:SetTitle title="@Lindsey Castillo please make these updates."/>
      </t:Event>
      <t:Event id="{6404B8B8-EB66-4BF5-A7C3-8BE445AD2970}" time="2022-10-03T15:52:41.755Z">
        <t:Attribution userId="S::lcastillo@cde.ca.gov::c717f4bc-7203-475f-899f-e6cf69ab957d" userProvider="AD" userName="Lindsey Castillo"/>
        <t:Progress percentComplete="100"/>
      </t:Event>
    </t:History>
  </t:Task>
  <t:Task id="{ECABFC77-2E53-481F-86E6-03DA7E1105DE}">
    <t:Anchor>
      <t:Comment id="1541373357"/>
    </t:Anchor>
    <t:History>
      <t:Event id="{7EA429D6-8A08-476D-A482-0C8ACD1786E5}" time="2022-09-22T19:03:57.437Z">
        <t:Attribution userId="S::nniknia@cde.ca.gov::0356fec4-4006-47a1-a946-2aa4aee691ef" userProvider="AD" userName="Niki Niknia"/>
        <t:Anchor>
          <t:Comment id="1025241852"/>
        </t:Anchor>
        <t:Create/>
      </t:Event>
      <t:Event id="{9FE9C704-3A7A-401D-BE33-BBF9EA2EC7D2}" time="2022-09-22T19:03:57.437Z">
        <t:Attribution userId="S::nniknia@cde.ca.gov::0356fec4-4006-47a1-a946-2aa4aee691ef" userProvider="AD" userName="Niki Niknia"/>
        <t:Anchor>
          <t:Comment id="1025241852"/>
        </t:Anchor>
        <t:Assign userId="S::LCastillo@cde.ca.gov::c717f4bc-7203-475f-899f-e6cf69ab957d" userProvider="AD" userName="Lindsey Castillo"/>
      </t:Event>
      <t:Event id="{C6D9C43C-1204-462E-B4B9-5C01CEC3CFEF}" time="2022-09-22T19:03:57.437Z">
        <t:Attribution userId="S::nniknia@cde.ca.gov::0356fec4-4006-47a1-a946-2aa4aee691ef" userProvider="AD" userName="Niki Niknia"/>
        <t:Anchor>
          <t:Comment id="1025241852"/>
        </t:Anchor>
        <t:SetTitle title="@Lindsey Castillo please review and update section."/>
      </t:Event>
      <t:Event id="{906B3735-A4A2-476A-9050-4107A696A26C}" time="2022-10-03T17:26:34.263Z">
        <t:Attribution userId="S::lcastillo@cde.ca.gov::c717f4bc-7203-475f-899f-e6cf69ab957d" userProvider="AD" userName="Lindsey Castillo"/>
        <t:Progress percentComplete="100"/>
      </t:Event>
    </t:History>
  </t:Task>
  <t:Task id="{B6608E32-C9C6-49A9-A5E7-45BCB2E51C43}">
    <t:Anchor>
      <t:Comment id="1266385697"/>
    </t:Anchor>
    <t:History>
      <t:Event id="{22C609CF-90A0-4518-B91E-88C2699C536C}" time="2022-09-22T19:15:43.795Z">
        <t:Attribution userId="S::nniknia@cde.ca.gov::0356fec4-4006-47a1-a946-2aa4aee691ef" userProvider="AD" userName="Niki Niknia"/>
        <t:Anchor>
          <t:Comment id="1310214899"/>
        </t:Anchor>
        <t:Create/>
      </t:Event>
      <t:Event id="{593081DC-07DD-49BF-AAB5-52CCB5D916FB}" time="2022-09-22T19:15:43.795Z">
        <t:Attribution userId="S::nniknia@cde.ca.gov::0356fec4-4006-47a1-a946-2aa4aee691ef" userProvider="AD" userName="Niki Niknia"/>
        <t:Anchor>
          <t:Comment id="1310214899"/>
        </t:Anchor>
        <t:Assign userId="S::ASilva@cde.ca.gov::d486a346-c184-4d38-a418-1fd7e7e35730" userProvider="AD" userName="Amy Silva"/>
      </t:Event>
      <t:Event id="{6BA7CB96-939E-4C39-8083-80BBC3DD8557}" time="2022-09-22T19:15:43.795Z">
        <t:Attribution userId="S::nniknia@cde.ca.gov::0356fec4-4006-47a1-a946-2aa4aee691ef" userProvider="AD" userName="Niki Niknia"/>
        <t:Anchor>
          <t:Comment id="1310214899"/>
        </t:Anchor>
        <t:SetTitle title="@Amy Silva @Crystal Devlin is this correct? Delete if children are not served in offices."/>
      </t:Event>
      <t:Event id="{679BDCAF-6F37-4F9B-B08C-DDD4602FA431}" time="2022-09-30T19:02:04.226Z">
        <t:Attribution userId="S::nniknia@cde.ca.gov::0356fec4-4006-47a1-a946-2aa4aee691ef" userProvider="AD" userName="Niki Niknia"/>
        <t:Progress percentComplete="100"/>
      </t:Event>
    </t:History>
  </t:Task>
  <t:Task id="{6FE100F6-6217-4211-B6B9-1E16F965115B}">
    <t:Anchor>
      <t:Comment id="623572750"/>
    </t:Anchor>
    <t:History>
      <t:Event id="{E5744054-0BA9-4F9A-AF8F-D833319D9D9B}" time="2022-09-22T19:16:00.121Z">
        <t:Attribution userId="S::nniknia@cde.ca.gov::0356fec4-4006-47a1-a946-2aa4aee691ef" userProvider="AD" userName="Niki Niknia"/>
        <t:Anchor>
          <t:Comment id="409452095"/>
        </t:Anchor>
        <t:Create/>
      </t:Event>
      <t:Event id="{734B6FC0-DF39-4559-8894-EA3ECD07592B}" time="2022-09-22T19:16:00.121Z">
        <t:Attribution userId="S::nniknia@cde.ca.gov::0356fec4-4006-47a1-a946-2aa4aee691ef" userProvider="AD" userName="Niki Niknia"/>
        <t:Anchor>
          <t:Comment id="409452095"/>
        </t:Anchor>
        <t:Assign userId="S::LCastillo@cde.ca.gov::c717f4bc-7203-475f-899f-e6cf69ab957d" userProvider="AD" userName="Lindsey Castillo"/>
      </t:Event>
      <t:Event id="{D044A5D9-E8E9-472F-81A9-0B5BC7790720}" time="2022-09-22T19:16:00.121Z">
        <t:Attribution userId="S::nniknia@cde.ca.gov::0356fec4-4006-47a1-a946-2aa4aee691ef" userProvider="AD" userName="Niki Niknia"/>
        <t:Anchor>
          <t:Comment id="409452095"/>
        </t:Anchor>
        <t:SetTitle title="@Lindsey Castillo please review and update as needed."/>
      </t:Event>
      <t:Event id="{FE617152-6824-4B13-B152-AAA3F2758CE3}" time="2022-10-03T17:27:12.502Z">
        <t:Attribution userId="S::lcastillo@cde.ca.gov::c717f4bc-7203-475f-899f-e6cf69ab957d" userProvider="AD" userName="Lindsey Castillo"/>
        <t:Progress percentComplete="100"/>
      </t:Event>
    </t:History>
  </t:Task>
  <t:Task id="{A2098CA9-736F-403E-9923-DF135DD51251}">
    <t:Anchor>
      <t:Comment id="42211356"/>
    </t:Anchor>
    <t:History>
      <t:Event id="{7906F164-41EB-4E99-A70A-A98DC2C8556B}" time="2022-09-22T19:23:07.126Z">
        <t:Attribution userId="S::nniknia@cde.ca.gov::0356fec4-4006-47a1-a946-2aa4aee691ef" userProvider="AD" userName="Niki Niknia"/>
        <t:Anchor>
          <t:Comment id="214071480"/>
        </t:Anchor>
        <t:Create/>
      </t:Event>
      <t:Event id="{DDFEED39-1C64-49BF-82AF-3420F6DDAF21}" time="2022-09-22T19:23:07.126Z">
        <t:Attribution userId="S::nniknia@cde.ca.gov::0356fec4-4006-47a1-a946-2aa4aee691ef" userProvider="AD" userName="Niki Niknia"/>
        <t:Anchor>
          <t:Comment id="214071480"/>
        </t:Anchor>
        <t:Assign userId="S::ASilva@cde.ca.gov::d486a346-c184-4d38-a418-1fd7e7e35730" userProvider="AD" userName="Amy Silva"/>
      </t:Event>
      <t:Event id="{C9A74453-1BA3-4B32-B303-2B5B947559A6}" time="2022-09-22T19:23:07.126Z">
        <t:Attribution userId="S::nniknia@cde.ca.gov::0356fec4-4006-47a1-a946-2aa4aee691ef" userProvider="AD" userName="Niki Niknia"/>
        <t:Anchor>
          <t:Comment id="214071480"/>
        </t:Anchor>
        <t:SetTitle title="@Amy Silva @Crystal Devlin"/>
      </t:Event>
      <t:Event id="{3B014B41-EC99-4F22-9F6F-18F25858CFF1}" time="2022-09-22T21:32:41.56Z">
        <t:Attribution userId="S::nniknia@cde.ca.gov::0356fec4-4006-47a1-a946-2aa4aee691ef" userProvider="AD" userName="Niki Niknia"/>
        <t:Progress percentComplete="100"/>
      </t:Event>
    </t:History>
  </t:Task>
  <t:Task id="{8E79552F-AD2C-4770-9554-1FE7BD83F4BB}">
    <t:Anchor>
      <t:Comment id="462746618"/>
    </t:Anchor>
    <t:History>
      <t:Event id="{9AC544CF-E13A-4868-977D-B45CB00EE1FC}" time="2022-09-29T16:43:21.582Z">
        <t:Attribution userId="S::nniknia@cde.ca.gov::0356fec4-4006-47a1-a946-2aa4aee691ef" userProvider="AD" userName="Niki Niknia"/>
        <t:Anchor>
          <t:Comment id="1215582723"/>
        </t:Anchor>
        <t:Create/>
      </t:Event>
      <t:Event id="{6D945A4B-3415-48AA-9A91-C86E1815F2FF}" time="2022-09-29T16:43:21.582Z">
        <t:Attribution userId="S::nniknia@cde.ca.gov::0356fec4-4006-47a1-a946-2aa4aee691ef" userProvider="AD" userName="Niki Niknia"/>
        <t:Anchor>
          <t:Comment id="1215582723"/>
        </t:Anchor>
        <t:Assign userId="S::LCastillo@cde.ca.gov::c717f4bc-7203-475f-899f-e6cf69ab957d" userProvider="AD" userName="Lindsey Castillo"/>
      </t:Event>
      <t:Event id="{BE862CBB-7D7E-473A-AE8A-D73336F26FCF}" time="2022-09-29T16:43:21.582Z">
        <t:Attribution userId="S::nniknia@cde.ca.gov::0356fec4-4006-47a1-a946-2aa4aee691ef" userProvider="AD" userName="Niki Niknia"/>
        <t:Anchor>
          <t:Comment id="1215582723"/>
        </t:Anchor>
        <t:SetTitle title="@Lindsey Castillo"/>
      </t:Event>
      <t:Event id="{9B9548FE-8E70-4800-BEE5-E15234B1309E}" time="2022-10-03T16:06:19.337Z">
        <t:Attribution userId="S::lcastillo@cde.ca.gov::c717f4bc-7203-475f-899f-e6cf69ab957d" userProvider="AD" userName="Lindsey Castillo"/>
        <t:Progress percentComplete="100"/>
      </t:Event>
    </t:History>
  </t:Task>
  <t:Task id="{BB81EC4C-1673-41DD-A4F3-0B8AC69493B5}">
    <t:Anchor>
      <t:Comment id="1597962499"/>
    </t:Anchor>
    <t:History>
      <t:Event id="{43808122-72C1-4FF6-8DC8-C7C91A7C845F}" time="2022-09-29T16:44:14.409Z">
        <t:Attribution userId="S::nniknia@cde.ca.gov::0356fec4-4006-47a1-a946-2aa4aee691ef" userProvider="AD" userName="Niki Niknia"/>
        <t:Anchor>
          <t:Comment id="407839085"/>
        </t:Anchor>
        <t:Create/>
      </t:Event>
      <t:Event id="{71D73D1E-149C-425E-B9BE-D8EBFE148611}" time="2022-09-29T16:44:14.409Z">
        <t:Attribution userId="S::nniknia@cde.ca.gov::0356fec4-4006-47a1-a946-2aa4aee691ef" userProvider="AD" userName="Niki Niknia"/>
        <t:Anchor>
          <t:Comment id="407839085"/>
        </t:Anchor>
        <t:Assign userId="S::LCastillo@cde.ca.gov::c717f4bc-7203-475f-899f-e6cf69ab957d" userProvider="AD" userName="Lindsey Castillo"/>
      </t:Event>
      <t:Event id="{8B77E6AC-848D-4471-87EA-F82ADF93A8D5}" time="2022-09-29T16:44:14.409Z">
        <t:Attribution userId="S::nniknia@cde.ca.gov::0356fec4-4006-47a1-a946-2aa4aee691ef" userProvider="AD" userName="Niki Niknia"/>
        <t:Anchor>
          <t:Comment id="407839085"/>
        </t:Anchor>
        <t:SetTitle title="@Lindsey Castillo update based on changes to the CFA."/>
      </t:Event>
      <t:Event id="{C0EF6685-77EE-4A58-9C9E-814E90CE1CCD}" time="2022-10-03T16:06:00.535Z">
        <t:Attribution userId="S::lcastillo@cde.ca.gov::c717f4bc-7203-475f-899f-e6cf69ab957d" userProvider="AD" userName="Lindsey Castillo"/>
        <t:Progress percentComplete="100"/>
      </t:Event>
    </t:History>
  </t:Task>
  <t:Task id="{01021AC0-A19C-4EAB-A314-3E98B71519BC}">
    <t:Anchor>
      <t:Comment id="941397385"/>
    </t:Anchor>
    <t:History>
      <t:Event id="{4B5A5FE3-E480-432A-A455-62D08862C0EF}" time="2022-09-29T18:47:18.546Z">
        <t:Attribution userId="S::nniknia@cde.ca.gov::0356fec4-4006-47a1-a946-2aa4aee691ef" userProvider="AD" userName="Niki Niknia"/>
        <t:Anchor>
          <t:Comment id="452200673"/>
        </t:Anchor>
        <t:Create/>
      </t:Event>
      <t:Event id="{A53975A5-5AA2-4EA1-9475-87ECF80617A8}" time="2022-09-29T18:47:18.546Z">
        <t:Attribution userId="S::nniknia@cde.ca.gov::0356fec4-4006-47a1-a946-2aa4aee691ef" userProvider="AD" userName="Niki Niknia"/>
        <t:Anchor>
          <t:Comment id="452200673"/>
        </t:Anchor>
        <t:Assign userId="S::LCastillo@cde.ca.gov::c717f4bc-7203-475f-899f-e6cf69ab957d" userProvider="AD" userName="Lindsey Castillo"/>
      </t:Event>
      <t:Event id="{494FADE2-D852-4175-BDD8-35201637F5AB}" time="2022-09-29T18:47:18.546Z">
        <t:Attribution userId="S::nniknia@cde.ca.gov::0356fec4-4006-47a1-a946-2aa4aee691ef" userProvider="AD" userName="Niki Niknia"/>
        <t:Anchor>
          <t:Comment id="452200673"/>
        </t:Anchor>
        <t:SetTitle title="@Lindsey Castillo delete this field from the CO.8 form"/>
      </t:Event>
      <t:Event id="{944D72FC-5527-4518-8E5C-92B12390046D}" time="2022-10-03T17:27:39.898Z">
        <t:Attribution userId="S::lcastillo@cde.ca.gov::c717f4bc-7203-475f-899f-e6cf69ab957d" userProvider="AD" userName="Lindsey Castill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d53d8f-212b-4c9f-a51d-0fd5545e0b4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EEE4EBE206A14B8734020DB690418C" ma:contentTypeVersion="9" ma:contentTypeDescription="Create a new document." ma:contentTypeScope="" ma:versionID="796c9bd45f3cbc69ebb73c2e9dcc78f8">
  <xsd:schema xmlns:xsd="http://www.w3.org/2001/XMLSchema" xmlns:xs="http://www.w3.org/2001/XMLSchema" xmlns:p="http://schemas.microsoft.com/office/2006/metadata/properties" xmlns:ns2="f369b9da-c5cf-4a47-8c8f-3b60ae49f446" xmlns:ns3="8fd53d8f-212b-4c9f-a51d-0fd5545e0b4d" targetNamespace="http://schemas.microsoft.com/office/2006/metadata/properties" ma:root="true" ma:fieldsID="24eff4db89e0322456f023a4feaa6cf3" ns2:_="" ns3:_="">
    <xsd:import namespace="f369b9da-c5cf-4a47-8c8f-3b60ae49f446"/>
    <xsd:import namespace="8fd53d8f-212b-4c9f-a51d-0fd5545e0b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69b9da-c5cf-4a47-8c8f-3b60ae49f4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d53d8f-212b-4c9f-a51d-0fd5545e0b4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FCD16-6E27-4F26-9F5F-CAE6F8B2A233}">
  <ds:schemaRefs>
    <ds:schemaRef ds:uri="http://schemas.microsoft.com/office/2006/metadata/properties"/>
    <ds:schemaRef ds:uri="http://schemas.microsoft.com/office/infopath/2007/PartnerControls"/>
    <ds:schemaRef ds:uri="8fd53d8f-212b-4c9f-a51d-0fd5545e0b4d"/>
  </ds:schemaRefs>
</ds:datastoreItem>
</file>

<file path=customXml/itemProps2.xml><?xml version="1.0" encoding="utf-8"?>
<ds:datastoreItem xmlns:ds="http://schemas.openxmlformats.org/officeDocument/2006/customXml" ds:itemID="{573D7C10-58BB-4888-90B2-88E534DBCAAE}">
  <ds:schemaRefs>
    <ds:schemaRef ds:uri="http://schemas.microsoft.com/sharepoint/v3/contenttype/forms"/>
  </ds:schemaRefs>
</ds:datastoreItem>
</file>

<file path=customXml/itemProps3.xml><?xml version="1.0" encoding="utf-8"?>
<ds:datastoreItem xmlns:ds="http://schemas.openxmlformats.org/officeDocument/2006/customXml" ds:itemID="{0616CBE0-C586-479F-9D30-00F841346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69b9da-c5cf-4a47-8c8f-3b60ae49f446"/>
    <ds:schemaRef ds:uri="8fd53d8f-212b-4c9f-a51d-0fd5545e0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9202B6-D0DB-4126-9F65-8FB4D1351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5847</Words>
  <Characters>3333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CFA FY 2022-23 Instructions - Child Development (CA Dept of Education)</vt:lpstr>
    </vt:vector>
  </TitlesOfParts>
  <Company>California Department of Education</Company>
  <LinksUpToDate>false</LinksUpToDate>
  <CharactersWithSpaces>3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A FY 2022-23 Instructions - Child Development (CA Dept of Education)</dc:title>
  <dc:subject>Overview and instructions for the fiscal year 2022-23 Continued Funding Application.</dc:subject>
  <dc:creator>Maria Amor</dc:creator>
  <cp:keywords/>
  <cp:lastModifiedBy>Alice Ludwig</cp:lastModifiedBy>
  <cp:revision>5</cp:revision>
  <dcterms:created xsi:type="dcterms:W3CDTF">2022-12-06T19:22:00Z</dcterms:created>
  <dcterms:modified xsi:type="dcterms:W3CDTF">2022-12-0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02T00:00:00Z</vt:filetime>
  </property>
  <property fmtid="{D5CDD505-2E9C-101B-9397-08002B2CF9AE}" pid="3" name="Creator">
    <vt:lpwstr>Acrobat PDFMaker 20 for Word</vt:lpwstr>
  </property>
  <property fmtid="{D5CDD505-2E9C-101B-9397-08002B2CF9AE}" pid="4" name="LastSaved">
    <vt:filetime>2022-09-06T00:00:00Z</vt:filetime>
  </property>
  <property fmtid="{D5CDD505-2E9C-101B-9397-08002B2CF9AE}" pid="5" name="ContentTypeId">
    <vt:lpwstr>0x0101005EEEE4EBE206A14B8734020DB690418C</vt:lpwstr>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ies>
</file>